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6864" w:rsidRDefault="005C54EA" w:rsidP="00174D32">
      <w:pPr>
        <w:pStyle w:val="ListParagraph"/>
        <w:jc w:val="both"/>
        <w:rPr>
          <w:rFonts w:cs="Arial"/>
          <w:sz w:val="22"/>
          <w:szCs w:val="22"/>
        </w:rPr>
      </w:pPr>
      <w:r w:rsidRPr="00954578">
        <w:rPr>
          <w:rFonts w:cs="Arial"/>
          <w:noProof/>
          <w:sz w:val="22"/>
          <w:szCs w:val="22"/>
        </w:rPr>
        <mc:AlternateContent>
          <mc:Choice Requires="wps">
            <w:drawing>
              <wp:anchor distT="0" distB="0" distL="114300" distR="114300" simplePos="0" relativeHeight="251661312" behindDoc="0" locked="0" layoutInCell="1" allowOverlap="1" wp14:anchorId="60EA8073" wp14:editId="1F4E941F">
                <wp:simplePos x="0" y="0"/>
                <wp:positionH relativeFrom="column">
                  <wp:posOffset>421005</wp:posOffset>
                </wp:positionH>
                <wp:positionV relativeFrom="paragraph">
                  <wp:posOffset>94879</wp:posOffset>
                </wp:positionV>
                <wp:extent cx="0" cy="1247775"/>
                <wp:effectExtent l="0" t="0" r="19050" b="9525"/>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477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15pt,7.45pt" to="33.15pt,1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"/>
            </w:pict>
          </mc:Fallback>
        </mc:AlternateContent>
      </w:r>
      <w:r w:rsidRPr="00954578">
        <w:rPr>
          <w:rFonts w:cs="Arial"/>
          <w:noProof/>
          <w:sz w:val="22"/>
          <w:szCs w:val="22"/>
        </w:rPr>
        <mc:AlternateContent>
          <mc:Choice Requires="wps">
            <w:drawing>
              <wp:anchor distT="0" distB="0" distL="114300" distR="114300" simplePos="0" relativeHeight="251659264" behindDoc="0" locked="0" layoutInCell="1" allowOverlap="1" wp14:anchorId="6B035904" wp14:editId="7A7AE968">
                <wp:simplePos x="0" y="0"/>
                <wp:positionH relativeFrom="column">
                  <wp:posOffset>145415</wp:posOffset>
                </wp:positionH>
                <wp:positionV relativeFrom="paragraph">
                  <wp:posOffset>79963</wp:posOffset>
                </wp:positionV>
                <wp:extent cx="4123187" cy="1276710"/>
                <wp:effectExtent l="0" t="0" r="0" b="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3187" cy="1276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762A1" w:rsidRPr="006A5B32" w:rsidRDefault="006762A1" w:rsidP="007D6F43">
                            <w:pPr>
                              <w:jc w:val="right"/>
                              <w:rPr>
                                <w:rFonts w:cs="Arial"/>
                                <w:b/>
                                <w:sz w:val="22"/>
                              </w:rPr>
                            </w:pPr>
                            <w:r w:rsidRPr="006A5B32">
                              <w:rPr>
                                <w:rFonts w:cs="Arial"/>
                                <w:b/>
                                <w:sz w:val="22"/>
                              </w:rPr>
                              <w:t>Broward Workforce Development Board</w:t>
                            </w:r>
                          </w:p>
                          <w:p w:rsidR="006762A1" w:rsidRPr="00803A96" w:rsidRDefault="006762A1" w:rsidP="007D6F43">
                            <w:pPr>
                              <w:pStyle w:val="Pages"/>
                              <w:ind w:left="720" w:firstLine="0"/>
                              <w:jc w:val="right"/>
                              <w:rPr>
                                <w:rFonts w:cs="Arial"/>
                                <w:bCs/>
                                <w:sz w:val="22"/>
                              </w:rPr>
                            </w:pPr>
                            <w:r w:rsidRPr="004F0950">
                              <w:rPr>
                                <w:sz w:val="24"/>
                              </w:rPr>
                              <w:t xml:space="preserve">One Stop </w:t>
                            </w:r>
                            <w:r w:rsidRPr="00803A96">
                              <w:rPr>
                                <w:sz w:val="24"/>
                              </w:rPr>
                              <w:t>Services Committee</w:t>
                            </w:r>
                          </w:p>
                          <w:p w:rsidR="006762A1" w:rsidRPr="00803A96" w:rsidRDefault="00073806" w:rsidP="007D6F43">
                            <w:pPr>
                              <w:pStyle w:val="Pages"/>
                              <w:ind w:left="720" w:firstLine="0"/>
                              <w:jc w:val="right"/>
                              <w:rPr>
                                <w:rFonts w:cs="Arial"/>
                                <w:bCs/>
                                <w:sz w:val="22"/>
                              </w:rPr>
                            </w:pPr>
                            <w:r>
                              <w:rPr>
                                <w:rFonts w:cs="Arial"/>
                                <w:bCs/>
                                <w:sz w:val="22"/>
                              </w:rPr>
                              <w:t>Thursday</w:t>
                            </w:r>
                            <w:r w:rsidR="006762A1" w:rsidRPr="00803A96">
                              <w:rPr>
                                <w:rFonts w:cs="Arial"/>
                                <w:bCs/>
                                <w:sz w:val="22"/>
                              </w:rPr>
                              <w:t xml:space="preserve">, </w:t>
                            </w:r>
                            <w:r w:rsidR="001C4726">
                              <w:rPr>
                                <w:rFonts w:cs="Arial"/>
                                <w:bCs/>
                                <w:sz w:val="22"/>
                              </w:rPr>
                              <w:t>November</w:t>
                            </w:r>
                            <w:r w:rsidR="001C4726" w:rsidRPr="00FE64D0">
                              <w:rPr>
                                <w:rFonts w:cs="Arial"/>
                                <w:bCs/>
                                <w:sz w:val="22"/>
                              </w:rPr>
                              <w:t xml:space="preserve"> </w:t>
                            </w:r>
                            <w:r w:rsidR="001C4726">
                              <w:rPr>
                                <w:rFonts w:cs="Arial"/>
                                <w:bCs/>
                                <w:sz w:val="22"/>
                              </w:rPr>
                              <w:t>2</w:t>
                            </w:r>
                            <w:r w:rsidR="006762A1" w:rsidRPr="00803A96">
                              <w:rPr>
                                <w:rFonts w:cs="Arial"/>
                                <w:bCs/>
                                <w:sz w:val="22"/>
                              </w:rPr>
                              <w:t>, 2021</w:t>
                            </w:r>
                          </w:p>
                          <w:p w:rsidR="006762A1" w:rsidRPr="00803A96" w:rsidRDefault="006762A1" w:rsidP="007D6F43">
                            <w:pPr>
                              <w:pStyle w:val="Pages"/>
                              <w:ind w:left="720" w:firstLine="0"/>
                              <w:jc w:val="right"/>
                              <w:rPr>
                                <w:rFonts w:cs="Arial"/>
                                <w:bCs/>
                                <w:sz w:val="22"/>
                              </w:rPr>
                            </w:pPr>
                            <w:r w:rsidRPr="00803A96">
                              <w:rPr>
                                <w:rFonts w:cs="Arial"/>
                                <w:bCs/>
                                <w:sz w:val="22"/>
                              </w:rPr>
                              <w:t>12:30 p.m. – 2:00 p.m.</w:t>
                            </w:r>
                          </w:p>
                          <w:p w:rsidR="006762A1" w:rsidRPr="00803A96" w:rsidRDefault="00654B43" w:rsidP="004F0950">
                            <w:pPr>
                              <w:autoSpaceDE w:val="0"/>
                              <w:autoSpaceDN w:val="0"/>
                              <w:adjustRightInd w:val="0"/>
                              <w:ind w:left="1440" w:firstLine="720"/>
                              <w:jc w:val="right"/>
                              <w:rPr>
                                <w:rFonts w:cs="Arial"/>
                                <w:b/>
                                <w:bCs/>
                                <w:szCs w:val="20"/>
                              </w:rPr>
                            </w:pPr>
                            <w:r>
                              <w:rPr>
                                <w:rFonts w:cs="Arial"/>
                                <w:b/>
                                <w:bCs/>
                                <w:szCs w:val="20"/>
                              </w:rPr>
                              <w:t xml:space="preserve">  Zoom Meeting ID: 8</w:t>
                            </w:r>
                            <w:r w:rsidR="00A24B3D">
                              <w:rPr>
                                <w:rFonts w:cs="Arial"/>
                                <w:b/>
                                <w:bCs/>
                                <w:szCs w:val="20"/>
                              </w:rPr>
                              <w:t>56</w:t>
                            </w:r>
                            <w:r>
                              <w:rPr>
                                <w:rFonts w:cs="Arial"/>
                                <w:b/>
                                <w:bCs/>
                                <w:szCs w:val="20"/>
                              </w:rPr>
                              <w:t xml:space="preserve"> </w:t>
                            </w:r>
                            <w:r w:rsidR="00A24B3D">
                              <w:rPr>
                                <w:rFonts w:cs="Arial"/>
                                <w:b/>
                                <w:bCs/>
                                <w:szCs w:val="20"/>
                              </w:rPr>
                              <w:t>0682</w:t>
                            </w:r>
                            <w:r>
                              <w:rPr>
                                <w:rFonts w:cs="Arial"/>
                                <w:b/>
                                <w:bCs/>
                                <w:szCs w:val="20"/>
                              </w:rPr>
                              <w:t xml:space="preserve"> </w:t>
                            </w:r>
                            <w:r w:rsidR="00A24B3D">
                              <w:rPr>
                                <w:rFonts w:cs="Arial"/>
                                <w:b/>
                                <w:bCs/>
                                <w:szCs w:val="20"/>
                              </w:rPr>
                              <w:t>0109</w:t>
                            </w:r>
                          </w:p>
                          <w:p w:rsidR="006762A1" w:rsidRPr="00803A96" w:rsidRDefault="00654B43" w:rsidP="004F0950">
                            <w:pPr>
                              <w:autoSpaceDE w:val="0"/>
                              <w:autoSpaceDN w:val="0"/>
                              <w:adjustRightInd w:val="0"/>
                              <w:ind w:left="1440" w:firstLine="720"/>
                              <w:jc w:val="right"/>
                              <w:rPr>
                                <w:rFonts w:cs="Arial"/>
                                <w:b/>
                                <w:bCs/>
                                <w:szCs w:val="20"/>
                              </w:rPr>
                            </w:pPr>
                            <w:r>
                              <w:rPr>
                                <w:rFonts w:cs="Arial"/>
                                <w:b/>
                                <w:bCs/>
                                <w:szCs w:val="20"/>
                              </w:rPr>
                              <w:t xml:space="preserve">  Zoom Password: </w:t>
                            </w:r>
                            <w:r w:rsidR="00A24B3D">
                              <w:rPr>
                                <w:rFonts w:cs="Arial"/>
                                <w:b/>
                                <w:bCs/>
                                <w:szCs w:val="20"/>
                              </w:rPr>
                              <w:t>203182</w:t>
                            </w:r>
                          </w:p>
                          <w:p w:rsidR="006762A1" w:rsidRPr="00803A96" w:rsidRDefault="006762A1" w:rsidP="004F0950">
                            <w:pPr>
                              <w:autoSpaceDE w:val="0"/>
                              <w:autoSpaceDN w:val="0"/>
                              <w:adjustRightInd w:val="0"/>
                              <w:ind w:left="1440" w:firstLine="720"/>
                              <w:jc w:val="right"/>
                              <w:rPr>
                                <w:rFonts w:cs="Arial"/>
                                <w:b/>
                                <w:bCs/>
                                <w:szCs w:val="20"/>
                              </w:rPr>
                            </w:pPr>
                            <w:r w:rsidRPr="00803A96">
                              <w:rPr>
                                <w:rFonts w:cs="Arial"/>
                                <w:b/>
                                <w:bCs/>
                                <w:szCs w:val="20"/>
                              </w:rPr>
                              <w:t xml:space="preserve">     </w:t>
                            </w:r>
                            <w:r w:rsidR="00654B43">
                              <w:rPr>
                                <w:rFonts w:cs="Arial"/>
                                <w:b/>
                                <w:bCs/>
                                <w:szCs w:val="20"/>
                              </w:rPr>
                              <w:t xml:space="preserve">Zoom Call in: 1 </w:t>
                            </w:r>
                            <w:r w:rsidRPr="00803A96">
                              <w:rPr>
                                <w:rFonts w:cs="Arial"/>
                                <w:b/>
                                <w:bCs/>
                                <w:szCs w:val="20"/>
                              </w:rPr>
                              <w:t>646 876 9923</w:t>
                            </w:r>
                          </w:p>
                          <w:p w:rsidR="006762A1" w:rsidRPr="00B34C62" w:rsidRDefault="006762A1" w:rsidP="007D6F43">
                            <w:pPr>
                              <w:tabs>
                                <w:tab w:val="left" w:pos="630"/>
                              </w:tabs>
                              <w:ind w:left="0"/>
                              <w:jc w:val="right"/>
                              <w:rPr>
                                <w:rFonts w:cs="Arial"/>
                                <w:b/>
                                <w:bCs/>
                                <w:sz w:val="22"/>
                                <w:szCs w:val="20"/>
                              </w:rPr>
                            </w:pPr>
                            <w:r w:rsidRPr="00B34C62">
                              <w:rPr>
                                <w:rFonts w:cs="Arial"/>
                                <w:b/>
                                <w:bCs/>
                                <w:sz w:val="22"/>
                                <w:szCs w:val="20"/>
                              </w:rPr>
                              <w:t xml:space="preserve"> </w:t>
                            </w:r>
                          </w:p>
                          <w:p w:rsidR="006762A1" w:rsidRPr="004E5F60" w:rsidRDefault="006762A1" w:rsidP="007D6F43">
                            <w:pPr>
                              <w:pStyle w:val="Pages"/>
                              <w:ind w:left="0" w:firstLine="0"/>
                              <w:jc w:val="right"/>
                              <w:rPr>
                                <w:rFonts w:cs="Arial"/>
                                <w:bCs/>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11.45pt;margin-top:6.3pt;width:324.65pt;height:10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SpYgwIAABA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" stroked="f">
                <v:textbox>
                  <w:txbxContent>
                    <w:p w:rsidR="006762A1" w:rsidRPr="006A5B32" w:rsidRDefault="006762A1" w:rsidP="007D6F43">
                      <w:pPr>
                        <w:jc w:val="right"/>
                        <w:rPr>
                          <w:rFonts w:cs="Arial"/>
                          <w:b/>
                          <w:sz w:val="22"/>
                        </w:rPr>
                      </w:pPr>
                      <w:r w:rsidRPr="006A5B32">
                        <w:rPr>
                          <w:rFonts w:cs="Arial"/>
                          <w:b/>
                          <w:sz w:val="22"/>
                        </w:rPr>
                        <w:t>Broward Workforce Development Board</w:t>
                      </w:r>
                    </w:p>
                    <w:p w:rsidR="006762A1" w:rsidRPr="00803A96" w:rsidRDefault="006762A1" w:rsidP="007D6F43">
                      <w:pPr>
                        <w:pStyle w:val="Pages"/>
                        <w:ind w:left="720" w:firstLine="0"/>
                        <w:jc w:val="right"/>
                        <w:rPr>
                          <w:rFonts w:cs="Arial"/>
                          <w:bCs/>
                          <w:sz w:val="22"/>
                        </w:rPr>
                      </w:pPr>
                      <w:r w:rsidRPr="004F0950">
                        <w:rPr>
                          <w:sz w:val="24"/>
                        </w:rPr>
                        <w:t xml:space="preserve">One Stop </w:t>
                      </w:r>
                      <w:r w:rsidRPr="00803A96">
                        <w:rPr>
                          <w:sz w:val="24"/>
                        </w:rPr>
                        <w:t>Services Committee</w:t>
                      </w:r>
                    </w:p>
                    <w:p w:rsidR="006762A1" w:rsidRPr="00803A96" w:rsidRDefault="00073806" w:rsidP="007D6F43">
                      <w:pPr>
                        <w:pStyle w:val="Pages"/>
                        <w:ind w:left="720" w:firstLine="0"/>
                        <w:jc w:val="right"/>
                        <w:rPr>
                          <w:rFonts w:cs="Arial"/>
                          <w:bCs/>
                          <w:sz w:val="22"/>
                        </w:rPr>
                      </w:pPr>
                      <w:r>
                        <w:rPr>
                          <w:rFonts w:cs="Arial"/>
                          <w:bCs/>
                          <w:sz w:val="22"/>
                        </w:rPr>
                        <w:t>Thursday</w:t>
                      </w:r>
                      <w:r w:rsidR="006762A1" w:rsidRPr="00803A96">
                        <w:rPr>
                          <w:rFonts w:cs="Arial"/>
                          <w:bCs/>
                          <w:sz w:val="22"/>
                        </w:rPr>
                        <w:t xml:space="preserve">, </w:t>
                      </w:r>
                      <w:r w:rsidR="001C4726">
                        <w:rPr>
                          <w:rFonts w:cs="Arial"/>
                          <w:bCs/>
                          <w:sz w:val="22"/>
                        </w:rPr>
                        <w:t>November</w:t>
                      </w:r>
                      <w:r w:rsidR="001C4726" w:rsidRPr="00FE64D0">
                        <w:rPr>
                          <w:rFonts w:cs="Arial"/>
                          <w:bCs/>
                          <w:sz w:val="22"/>
                        </w:rPr>
                        <w:t xml:space="preserve"> </w:t>
                      </w:r>
                      <w:r w:rsidR="001C4726">
                        <w:rPr>
                          <w:rFonts w:cs="Arial"/>
                          <w:bCs/>
                          <w:sz w:val="22"/>
                        </w:rPr>
                        <w:t>2</w:t>
                      </w:r>
                      <w:r w:rsidR="006762A1" w:rsidRPr="00803A96">
                        <w:rPr>
                          <w:rFonts w:cs="Arial"/>
                          <w:bCs/>
                          <w:sz w:val="22"/>
                        </w:rPr>
                        <w:t>, 2021</w:t>
                      </w:r>
                    </w:p>
                    <w:p w:rsidR="006762A1" w:rsidRPr="00803A96" w:rsidRDefault="006762A1" w:rsidP="007D6F43">
                      <w:pPr>
                        <w:pStyle w:val="Pages"/>
                        <w:ind w:left="720" w:firstLine="0"/>
                        <w:jc w:val="right"/>
                        <w:rPr>
                          <w:rFonts w:cs="Arial"/>
                          <w:bCs/>
                          <w:sz w:val="22"/>
                        </w:rPr>
                      </w:pPr>
                      <w:r w:rsidRPr="00803A96">
                        <w:rPr>
                          <w:rFonts w:cs="Arial"/>
                          <w:bCs/>
                          <w:sz w:val="22"/>
                        </w:rPr>
                        <w:t>12:30 p.m. – 2:00 p.m.</w:t>
                      </w:r>
                    </w:p>
                    <w:p w:rsidR="006762A1" w:rsidRPr="00803A96" w:rsidRDefault="00654B43" w:rsidP="004F0950">
                      <w:pPr>
                        <w:autoSpaceDE w:val="0"/>
                        <w:autoSpaceDN w:val="0"/>
                        <w:adjustRightInd w:val="0"/>
                        <w:ind w:left="1440" w:firstLine="720"/>
                        <w:jc w:val="right"/>
                        <w:rPr>
                          <w:rFonts w:cs="Arial"/>
                          <w:b/>
                          <w:bCs/>
                          <w:szCs w:val="20"/>
                        </w:rPr>
                      </w:pPr>
                      <w:r>
                        <w:rPr>
                          <w:rFonts w:cs="Arial"/>
                          <w:b/>
                          <w:bCs/>
                          <w:szCs w:val="20"/>
                        </w:rPr>
                        <w:t xml:space="preserve">  Zoom Meeting ID: 8</w:t>
                      </w:r>
                      <w:r w:rsidR="00A24B3D">
                        <w:rPr>
                          <w:rFonts w:cs="Arial"/>
                          <w:b/>
                          <w:bCs/>
                          <w:szCs w:val="20"/>
                        </w:rPr>
                        <w:t>56</w:t>
                      </w:r>
                      <w:r>
                        <w:rPr>
                          <w:rFonts w:cs="Arial"/>
                          <w:b/>
                          <w:bCs/>
                          <w:szCs w:val="20"/>
                        </w:rPr>
                        <w:t xml:space="preserve"> </w:t>
                      </w:r>
                      <w:r w:rsidR="00A24B3D">
                        <w:rPr>
                          <w:rFonts w:cs="Arial"/>
                          <w:b/>
                          <w:bCs/>
                          <w:szCs w:val="20"/>
                        </w:rPr>
                        <w:t>0682</w:t>
                      </w:r>
                      <w:r>
                        <w:rPr>
                          <w:rFonts w:cs="Arial"/>
                          <w:b/>
                          <w:bCs/>
                          <w:szCs w:val="20"/>
                        </w:rPr>
                        <w:t xml:space="preserve"> </w:t>
                      </w:r>
                      <w:r w:rsidR="00A24B3D">
                        <w:rPr>
                          <w:rFonts w:cs="Arial"/>
                          <w:b/>
                          <w:bCs/>
                          <w:szCs w:val="20"/>
                        </w:rPr>
                        <w:t>0109</w:t>
                      </w:r>
                    </w:p>
                    <w:p w:rsidR="006762A1" w:rsidRPr="00803A96" w:rsidRDefault="00654B43" w:rsidP="004F0950">
                      <w:pPr>
                        <w:autoSpaceDE w:val="0"/>
                        <w:autoSpaceDN w:val="0"/>
                        <w:adjustRightInd w:val="0"/>
                        <w:ind w:left="1440" w:firstLine="720"/>
                        <w:jc w:val="right"/>
                        <w:rPr>
                          <w:rFonts w:cs="Arial"/>
                          <w:b/>
                          <w:bCs/>
                          <w:szCs w:val="20"/>
                        </w:rPr>
                      </w:pPr>
                      <w:r>
                        <w:rPr>
                          <w:rFonts w:cs="Arial"/>
                          <w:b/>
                          <w:bCs/>
                          <w:szCs w:val="20"/>
                        </w:rPr>
                        <w:t xml:space="preserve">  Zoom Password: </w:t>
                      </w:r>
                      <w:r w:rsidR="00A24B3D">
                        <w:rPr>
                          <w:rFonts w:cs="Arial"/>
                          <w:b/>
                          <w:bCs/>
                          <w:szCs w:val="20"/>
                        </w:rPr>
                        <w:t>203182</w:t>
                      </w:r>
                    </w:p>
                    <w:p w:rsidR="006762A1" w:rsidRPr="00803A96" w:rsidRDefault="006762A1" w:rsidP="004F0950">
                      <w:pPr>
                        <w:autoSpaceDE w:val="0"/>
                        <w:autoSpaceDN w:val="0"/>
                        <w:adjustRightInd w:val="0"/>
                        <w:ind w:left="1440" w:firstLine="720"/>
                        <w:jc w:val="right"/>
                        <w:rPr>
                          <w:rFonts w:cs="Arial"/>
                          <w:b/>
                          <w:bCs/>
                          <w:szCs w:val="20"/>
                        </w:rPr>
                      </w:pPr>
                      <w:r w:rsidRPr="00803A96">
                        <w:rPr>
                          <w:rFonts w:cs="Arial"/>
                          <w:b/>
                          <w:bCs/>
                          <w:szCs w:val="20"/>
                        </w:rPr>
                        <w:t xml:space="preserve">     </w:t>
                      </w:r>
                      <w:r w:rsidR="00654B43">
                        <w:rPr>
                          <w:rFonts w:cs="Arial"/>
                          <w:b/>
                          <w:bCs/>
                          <w:szCs w:val="20"/>
                        </w:rPr>
                        <w:t xml:space="preserve">Zoom Call in: 1 </w:t>
                      </w:r>
                      <w:r w:rsidRPr="00803A96">
                        <w:rPr>
                          <w:rFonts w:cs="Arial"/>
                          <w:b/>
                          <w:bCs/>
                          <w:szCs w:val="20"/>
                        </w:rPr>
                        <w:t>646 876 9923</w:t>
                      </w:r>
                    </w:p>
                    <w:p w:rsidR="006762A1" w:rsidRPr="00B34C62" w:rsidRDefault="006762A1" w:rsidP="007D6F43">
                      <w:pPr>
                        <w:tabs>
                          <w:tab w:val="left" w:pos="630"/>
                        </w:tabs>
                        <w:ind w:left="0"/>
                        <w:jc w:val="right"/>
                        <w:rPr>
                          <w:rFonts w:cs="Arial"/>
                          <w:b/>
                          <w:bCs/>
                          <w:sz w:val="22"/>
                          <w:szCs w:val="20"/>
                        </w:rPr>
                      </w:pPr>
                      <w:r w:rsidRPr="00B34C62">
                        <w:rPr>
                          <w:rFonts w:cs="Arial"/>
                          <w:b/>
                          <w:bCs/>
                          <w:sz w:val="22"/>
                          <w:szCs w:val="20"/>
                        </w:rPr>
                        <w:t xml:space="preserve"> </w:t>
                      </w:r>
                    </w:p>
                    <w:p w:rsidR="006762A1" w:rsidRPr="004E5F60" w:rsidRDefault="006762A1" w:rsidP="007D6F43">
                      <w:pPr>
                        <w:pStyle w:val="Pages"/>
                        <w:ind w:left="0" w:firstLine="0"/>
                        <w:jc w:val="right"/>
                        <w:rPr>
                          <w:rFonts w:cs="Arial"/>
                          <w:bCs/>
                          <w:sz w:val="22"/>
                        </w:rPr>
                      </w:pPr>
                    </w:p>
                  </w:txbxContent>
                </v:textbox>
              </v:shape>
            </w:pict>
          </mc:Fallback>
        </mc:AlternateContent>
      </w:r>
      <w:r w:rsidR="007D6F43" w:rsidRPr="00954578">
        <w:rPr>
          <w:rFonts w:cs="Arial"/>
          <w:noProof/>
          <w:sz w:val="22"/>
          <w:szCs w:val="22"/>
        </w:rPr>
        <w:drawing>
          <wp:anchor distT="0" distB="0" distL="114300" distR="114300" simplePos="0" relativeHeight="251663360" behindDoc="0" locked="0" layoutInCell="1" allowOverlap="1" wp14:anchorId="58593DD4" wp14:editId="72A5E260">
            <wp:simplePos x="0" y="0"/>
            <wp:positionH relativeFrom="margin">
              <wp:posOffset>-635</wp:posOffset>
            </wp:positionH>
            <wp:positionV relativeFrom="margin">
              <wp:posOffset>163195</wp:posOffset>
            </wp:positionV>
            <wp:extent cx="1752600" cy="779145"/>
            <wp:effectExtent l="0" t="0" r="0" b="0"/>
            <wp:wrapSquare wrapText="bothSides"/>
            <wp:docPr id="9" name="Picture 9" descr="22 CareerSource Browar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2 CareerSource Broward_Blac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2600" cy="7791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D6F43" w:rsidRPr="00954578" w:rsidRDefault="007D6F43" w:rsidP="00174D32">
      <w:pPr>
        <w:pStyle w:val="Header"/>
        <w:tabs>
          <w:tab w:val="clear" w:pos="4320"/>
          <w:tab w:val="clear" w:pos="8640"/>
          <w:tab w:val="left" w:pos="7200"/>
        </w:tabs>
        <w:ind w:left="810"/>
        <w:rPr>
          <w:rFonts w:cs="Arial"/>
          <w:noProof/>
          <w:sz w:val="22"/>
          <w:szCs w:val="22"/>
        </w:rPr>
      </w:pPr>
    </w:p>
    <w:p w:rsidR="007D6F43" w:rsidRPr="00954578" w:rsidRDefault="007D6F43" w:rsidP="00174D32">
      <w:pPr>
        <w:pStyle w:val="Header1"/>
        <w:rPr>
          <w:rFonts w:cs="Arial"/>
          <w:sz w:val="22"/>
          <w:szCs w:val="22"/>
        </w:rPr>
      </w:pPr>
    </w:p>
    <w:p w:rsidR="007D6F43" w:rsidRPr="00954578" w:rsidRDefault="007D6F43" w:rsidP="00174D32">
      <w:pPr>
        <w:pStyle w:val="Header1"/>
        <w:rPr>
          <w:rFonts w:cs="Arial"/>
          <w:sz w:val="22"/>
          <w:szCs w:val="22"/>
        </w:rPr>
      </w:pPr>
    </w:p>
    <w:p w:rsidR="007D6F43" w:rsidRPr="00954578" w:rsidRDefault="007D6F43" w:rsidP="00174D32">
      <w:pPr>
        <w:pStyle w:val="Header1"/>
        <w:rPr>
          <w:rFonts w:cs="Arial"/>
          <w:sz w:val="22"/>
          <w:szCs w:val="22"/>
        </w:rPr>
      </w:pPr>
    </w:p>
    <w:p w:rsidR="007D6F43" w:rsidRPr="00954578" w:rsidRDefault="005C54EA" w:rsidP="00174D32">
      <w:pPr>
        <w:pStyle w:val="Header1"/>
        <w:spacing w:after="0"/>
        <w:ind w:left="0"/>
        <w:rPr>
          <w:rFonts w:cs="Arial"/>
          <w:sz w:val="22"/>
          <w:szCs w:val="22"/>
        </w:rPr>
      </w:pPr>
      <w:r w:rsidRPr="00954578">
        <w:rPr>
          <w:rFonts w:cs="Arial"/>
          <w:noProof/>
          <w:sz w:val="22"/>
          <w:szCs w:val="22"/>
        </w:rPr>
        <mc:AlternateContent>
          <mc:Choice Requires="wps">
            <w:drawing>
              <wp:anchor distT="0" distB="0" distL="114300" distR="114300" simplePos="0" relativeHeight="251660288" behindDoc="0" locked="0" layoutInCell="1" allowOverlap="1" wp14:anchorId="3FCAA601" wp14:editId="5C4F4283">
                <wp:simplePos x="0" y="0"/>
                <wp:positionH relativeFrom="column">
                  <wp:posOffset>0</wp:posOffset>
                </wp:positionH>
                <wp:positionV relativeFrom="paragraph">
                  <wp:posOffset>129804</wp:posOffset>
                </wp:positionV>
                <wp:extent cx="6321425" cy="1270"/>
                <wp:effectExtent l="0" t="0" r="22225" b="3683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1425" cy="1270"/>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2pt" to="497.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">
                <v:stroke startarrowwidth="narrow" startarrowlength="short" endarrowwidth="narrow" endarrowlength="short"/>
              </v:line>
            </w:pict>
          </mc:Fallback>
        </mc:AlternateContent>
      </w:r>
    </w:p>
    <w:p w:rsidR="007D6F43" w:rsidRPr="0049625A" w:rsidRDefault="007D6F43" w:rsidP="00174D32">
      <w:pPr>
        <w:pStyle w:val="Header1"/>
        <w:spacing w:after="0"/>
        <w:ind w:left="0"/>
        <w:rPr>
          <w:rFonts w:cs="Arial"/>
          <w:sz w:val="22"/>
          <w:szCs w:val="22"/>
        </w:rPr>
      </w:pPr>
    </w:p>
    <w:p w:rsidR="007D6F43" w:rsidRPr="0049625A" w:rsidRDefault="007D6F43" w:rsidP="0010185A">
      <w:pPr>
        <w:pStyle w:val="Header1"/>
        <w:tabs>
          <w:tab w:val="left" w:pos="809"/>
        </w:tabs>
        <w:spacing w:after="0"/>
        <w:ind w:left="0"/>
        <w:rPr>
          <w:rFonts w:cs="Arial"/>
          <w:sz w:val="22"/>
          <w:szCs w:val="22"/>
        </w:rPr>
      </w:pPr>
    </w:p>
    <w:p w:rsidR="007D6F43" w:rsidRPr="0049625A" w:rsidRDefault="004F0950" w:rsidP="0049625A">
      <w:pPr>
        <w:pStyle w:val="Header1"/>
        <w:tabs>
          <w:tab w:val="left" w:pos="809"/>
        </w:tabs>
        <w:spacing w:after="0"/>
        <w:ind w:left="0"/>
        <w:jc w:val="center"/>
        <w:rPr>
          <w:rFonts w:cs="Arial"/>
          <w:sz w:val="22"/>
          <w:szCs w:val="22"/>
        </w:rPr>
      </w:pPr>
      <w:r w:rsidRPr="0049625A">
        <w:rPr>
          <w:rFonts w:cs="Arial"/>
          <w:sz w:val="22"/>
          <w:szCs w:val="22"/>
        </w:rPr>
        <w:t>MEETING MINUTES</w:t>
      </w:r>
    </w:p>
    <w:p w:rsidR="007D6F43" w:rsidRPr="0049625A" w:rsidRDefault="007D6F43" w:rsidP="0010185A">
      <w:pPr>
        <w:pStyle w:val="Header1"/>
        <w:tabs>
          <w:tab w:val="left" w:pos="809"/>
        </w:tabs>
        <w:spacing w:after="0"/>
        <w:ind w:left="0"/>
        <w:rPr>
          <w:rFonts w:cs="Arial"/>
          <w:b w:val="0"/>
          <w:sz w:val="22"/>
          <w:szCs w:val="22"/>
        </w:rPr>
      </w:pPr>
    </w:p>
    <w:p w:rsidR="007D6F43" w:rsidRPr="0049625A" w:rsidRDefault="007D6F43" w:rsidP="0010185A">
      <w:pPr>
        <w:pStyle w:val="Header1"/>
        <w:tabs>
          <w:tab w:val="left" w:pos="809"/>
        </w:tabs>
        <w:spacing w:after="0"/>
        <w:ind w:left="0"/>
        <w:rPr>
          <w:rFonts w:cs="Arial"/>
          <w:sz w:val="22"/>
          <w:szCs w:val="22"/>
        </w:rPr>
      </w:pPr>
    </w:p>
    <w:p w:rsidR="001C4726" w:rsidRPr="001C4726" w:rsidRDefault="001C4726" w:rsidP="001C4726">
      <w:pPr>
        <w:ind w:left="0"/>
        <w:rPr>
          <w:rFonts w:cs="Arial"/>
          <w:b/>
          <w:sz w:val="22"/>
          <w:szCs w:val="22"/>
        </w:rPr>
      </w:pPr>
      <w:r w:rsidRPr="001C4726">
        <w:rPr>
          <w:rFonts w:cs="Arial"/>
          <w:b/>
          <w:sz w:val="22"/>
          <w:szCs w:val="22"/>
        </w:rPr>
        <w:t>CareerSource Broward Boardroom, 2890 W. Cypress Creek Road, Ft. Lauderdale, FL 33309</w:t>
      </w:r>
    </w:p>
    <w:p w:rsidR="001C4726" w:rsidRPr="001C4726" w:rsidRDefault="001C4726" w:rsidP="001C4726">
      <w:pPr>
        <w:ind w:left="0"/>
        <w:rPr>
          <w:rFonts w:cs="Arial"/>
          <w:b/>
          <w:sz w:val="22"/>
          <w:szCs w:val="22"/>
        </w:rPr>
      </w:pPr>
    </w:p>
    <w:p w:rsidR="001C4726" w:rsidRPr="001C4726" w:rsidRDefault="001C4726" w:rsidP="001C4726">
      <w:pPr>
        <w:ind w:left="0"/>
        <w:rPr>
          <w:rFonts w:cs="Arial"/>
          <w:b/>
          <w:bCs/>
          <w:sz w:val="22"/>
          <w:szCs w:val="22"/>
        </w:rPr>
      </w:pPr>
      <w:r w:rsidRPr="001C4726">
        <w:rPr>
          <w:rFonts w:cs="Arial"/>
          <w:b/>
          <w:bCs/>
          <w:sz w:val="22"/>
          <w:szCs w:val="22"/>
        </w:rPr>
        <w:t>Due to Coronavirus, in the interest of keeping our board, staff, and public safe this meeting is also being held via a Zoom video conference using the link below.</w:t>
      </w:r>
    </w:p>
    <w:p w:rsidR="001C4726" w:rsidRPr="001C4726" w:rsidRDefault="001C4726" w:rsidP="001C4726">
      <w:pPr>
        <w:ind w:left="0"/>
        <w:rPr>
          <w:rFonts w:cs="Arial"/>
          <w:b/>
          <w:bCs/>
          <w:sz w:val="22"/>
          <w:szCs w:val="22"/>
        </w:rPr>
      </w:pPr>
    </w:p>
    <w:p w:rsidR="001C4726" w:rsidRPr="001C4726" w:rsidRDefault="003C3287" w:rsidP="001C4726">
      <w:pPr>
        <w:ind w:left="0"/>
        <w:rPr>
          <w:rFonts w:cs="Arial"/>
          <w:sz w:val="22"/>
          <w:szCs w:val="22"/>
        </w:rPr>
      </w:pPr>
      <w:hyperlink r:id="rId10" w:history="1">
        <w:r w:rsidR="001C4726" w:rsidRPr="001C4726">
          <w:rPr>
            <w:rStyle w:val="Hyperlink"/>
            <w:rFonts w:cs="Arial"/>
            <w:sz w:val="22"/>
            <w:szCs w:val="22"/>
          </w:rPr>
          <w:t>https://us02web.zoom.us/j/85606820109?pwd=UU1PUWttcERXL3JVRm9SdjFCcVBiZz09</w:t>
        </w:r>
      </w:hyperlink>
    </w:p>
    <w:p w:rsidR="004F0950" w:rsidRPr="0049625A" w:rsidRDefault="004F0950" w:rsidP="0010185A">
      <w:pPr>
        <w:ind w:left="0"/>
        <w:rPr>
          <w:rFonts w:cs="Arial"/>
          <w:sz w:val="22"/>
          <w:szCs w:val="22"/>
        </w:rPr>
      </w:pPr>
    </w:p>
    <w:p w:rsidR="004F0950" w:rsidRPr="0049625A" w:rsidRDefault="004F0950" w:rsidP="0010185A">
      <w:pPr>
        <w:pStyle w:val="Header1"/>
        <w:ind w:left="0"/>
        <w:rPr>
          <w:rFonts w:cs="Arial"/>
          <w:b w:val="0"/>
          <w:caps w:val="0"/>
          <w:sz w:val="22"/>
          <w:szCs w:val="22"/>
        </w:rPr>
      </w:pPr>
    </w:p>
    <w:p w:rsidR="004F0950" w:rsidRPr="0049625A" w:rsidRDefault="004F0950" w:rsidP="0010185A">
      <w:pPr>
        <w:pStyle w:val="Header1"/>
        <w:spacing w:after="0"/>
        <w:ind w:left="0"/>
        <w:rPr>
          <w:rFonts w:cs="Arial"/>
          <w:sz w:val="22"/>
          <w:szCs w:val="22"/>
        </w:rPr>
      </w:pPr>
      <w:r w:rsidRPr="0049625A">
        <w:rPr>
          <w:rFonts w:cs="Arial"/>
          <w:sz w:val="22"/>
          <w:szCs w:val="22"/>
        </w:rPr>
        <w:t>The CommittEe WAS reminded of conflict of interest provisions.</w:t>
      </w:r>
    </w:p>
    <w:p w:rsidR="004F0950" w:rsidRPr="0049625A" w:rsidRDefault="004F0950" w:rsidP="0010185A">
      <w:pPr>
        <w:pStyle w:val="Header1"/>
        <w:spacing w:after="0"/>
        <w:rPr>
          <w:rFonts w:cs="Arial"/>
          <w:sz w:val="22"/>
          <w:szCs w:val="22"/>
        </w:rPr>
      </w:pPr>
    </w:p>
    <w:p w:rsidR="004F0950" w:rsidRPr="0049625A" w:rsidRDefault="004F0950" w:rsidP="0010185A">
      <w:pPr>
        <w:pStyle w:val="Header1"/>
        <w:tabs>
          <w:tab w:val="left" w:pos="4344"/>
        </w:tabs>
        <w:spacing w:after="0"/>
        <w:ind w:left="0"/>
        <w:rPr>
          <w:rFonts w:cs="Arial"/>
          <w:sz w:val="22"/>
          <w:szCs w:val="22"/>
        </w:rPr>
      </w:pPr>
      <w:r w:rsidRPr="0049625A">
        <w:rPr>
          <w:rFonts w:cs="Arial"/>
          <w:sz w:val="22"/>
          <w:szCs w:val="22"/>
        </w:rPr>
        <w:t>ATTENDANCE:</w:t>
      </w:r>
    </w:p>
    <w:p w:rsidR="004F0950" w:rsidRPr="0049625A" w:rsidRDefault="004F0950" w:rsidP="0010185A">
      <w:pPr>
        <w:pStyle w:val="Header1"/>
        <w:tabs>
          <w:tab w:val="left" w:pos="4344"/>
        </w:tabs>
        <w:spacing w:after="0"/>
        <w:ind w:hanging="720"/>
        <w:rPr>
          <w:rFonts w:cs="Arial"/>
          <w:sz w:val="22"/>
          <w:szCs w:val="22"/>
        </w:rPr>
      </w:pPr>
    </w:p>
    <w:p w:rsidR="004F0950" w:rsidRPr="0049625A" w:rsidRDefault="00D054EB" w:rsidP="0010185A">
      <w:pPr>
        <w:ind w:left="0"/>
        <w:rPr>
          <w:rFonts w:cs="Arial"/>
          <w:sz w:val="22"/>
          <w:szCs w:val="22"/>
        </w:rPr>
      </w:pPr>
      <w:r w:rsidRPr="0049625A">
        <w:rPr>
          <w:rFonts w:cs="Arial"/>
          <w:b/>
          <w:sz w:val="22"/>
          <w:szCs w:val="22"/>
        </w:rPr>
        <w:t xml:space="preserve">One Stop Services Committee Members: </w:t>
      </w:r>
      <w:r w:rsidRPr="00A403CB">
        <w:rPr>
          <w:rFonts w:cs="Arial"/>
          <w:sz w:val="22"/>
          <w:szCs w:val="22"/>
        </w:rPr>
        <w:t>Rick Shawbell,</w:t>
      </w:r>
      <w:r w:rsidRPr="00A403CB">
        <w:rPr>
          <w:rFonts w:cs="Arial"/>
          <w:b/>
          <w:sz w:val="22"/>
          <w:szCs w:val="22"/>
        </w:rPr>
        <w:t xml:space="preserve"> </w:t>
      </w:r>
      <w:r w:rsidRPr="00A403CB">
        <w:rPr>
          <w:rFonts w:cs="Arial"/>
          <w:sz w:val="22"/>
          <w:szCs w:val="22"/>
        </w:rPr>
        <w:t>Gary Arenson</w:t>
      </w:r>
      <w:r w:rsidRPr="00A24B3D">
        <w:rPr>
          <w:rFonts w:cs="Arial"/>
          <w:sz w:val="22"/>
          <w:szCs w:val="22"/>
        </w:rPr>
        <w:t xml:space="preserve">, </w:t>
      </w:r>
      <w:r w:rsidR="00824B5B">
        <w:rPr>
          <w:rFonts w:cs="Arial"/>
          <w:sz w:val="22"/>
          <w:szCs w:val="22"/>
        </w:rPr>
        <w:t xml:space="preserve">Ann Deibert, </w:t>
      </w:r>
      <w:r w:rsidRPr="00A24B3D">
        <w:rPr>
          <w:rFonts w:cs="Arial"/>
          <w:sz w:val="22"/>
          <w:szCs w:val="22"/>
        </w:rPr>
        <w:t>Cassandra Evans,</w:t>
      </w:r>
      <w:r w:rsidR="00A24B3D" w:rsidRPr="00A24B3D">
        <w:rPr>
          <w:rFonts w:cs="Arial"/>
          <w:sz w:val="22"/>
          <w:szCs w:val="22"/>
        </w:rPr>
        <w:t xml:space="preserve"> </w:t>
      </w:r>
      <w:r w:rsidR="003E77D0" w:rsidRPr="00A24B3D">
        <w:rPr>
          <w:rFonts w:cs="Arial"/>
          <w:bCs/>
          <w:sz w:val="22"/>
          <w:szCs w:val="22"/>
        </w:rPr>
        <w:t>Felipe Pinzon, Marjorie Walters</w:t>
      </w:r>
      <w:r w:rsidR="00CE1CD0" w:rsidRPr="00A24B3D">
        <w:rPr>
          <w:rFonts w:cs="Arial"/>
          <w:bCs/>
          <w:sz w:val="22"/>
          <w:szCs w:val="22"/>
        </w:rPr>
        <w:t>, Cynthia Sheppard</w:t>
      </w:r>
      <w:r w:rsidR="00786709" w:rsidRPr="00A24B3D">
        <w:rPr>
          <w:rFonts w:cs="Arial"/>
          <w:bCs/>
          <w:sz w:val="22"/>
          <w:szCs w:val="22"/>
        </w:rPr>
        <w:t xml:space="preserve">, </w:t>
      </w:r>
      <w:r w:rsidR="00D54C65">
        <w:rPr>
          <w:rFonts w:cs="Arial"/>
          <w:bCs/>
          <w:sz w:val="22"/>
          <w:szCs w:val="22"/>
        </w:rPr>
        <w:t>Audrey Lj</w:t>
      </w:r>
      <w:r w:rsidRPr="00A24B3D">
        <w:rPr>
          <w:rFonts w:cs="Arial"/>
          <w:bCs/>
          <w:sz w:val="22"/>
          <w:szCs w:val="22"/>
        </w:rPr>
        <w:t>ung</w:t>
      </w:r>
      <w:r w:rsidR="00786709" w:rsidRPr="00A24B3D">
        <w:rPr>
          <w:rFonts w:cs="Arial"/>
          <w:bCs/>
          <w:sz w:val="22"/>
          <w:szCs w:val="22"/>
        </w:rPr>
        <w:t xml:space="preserve"> and Dawn Liberta</w:t>
      </w:r>
      <w:r w:rsidR="004F0950" w:rsidRPr="00A24B3D">
        <w:rPr>
          <w:rFonts w:cs="Arial"/>
          <w:sz w:val="22"/>
          <w:szCs w:val="22"/>
        </w:rPr>
        <w:t>.</w:t>
      </w:r>
    </w:p>
    <w:p w:rsidR="004F0950" w:rsidRPr="0049625A" w:rsidRDefault="004F0950" w:rsidP="0010185A">
      <w:pPr>
        <w:rPr>
          <w:rFonts w:cs="Arial"/>
          <w:sz w:val="22"/>
          <w:szCs w:val="22"/>
        </w:rPr>
      </w:pPr>
    </w:p>
    <w:p w:rsidR="004F0950" w:rsidRPr="0049625A" w:rsidRDefault="004F0950" w:rsidP="0010185A">
      <w:pPr>
        <w:ind w:left="0"/>
        <w:rPr>
          <w:rFonts w:cs="Arial"/>
          <w:b/>
          <w:bCs/>
          <w:sz w:val="22"/>
          <w:szCs w:val="22"/>
        </w:rPr>
      </w:pPr>
      <w:r w:rsidRPr="0049625A">
        <w:rPr>
          <w:rFonts w:cs="Arial"/>
          <w:b/>
          <w:sz w:val="22"/>
          <w:szCs w:val="22"/>
        </w:rPr>
        <w:t>Staff:</w:t>
      </w:r>
      <w:r w:rsidRPr="0049625A">
        <w:rPr>
          <w:rFonts w:cs="Arial"/>
          <w:sz w:val="22"/>
          <w:szCs w:val="22"/>
        </w:rPr>
        <w:tab/>
      </w:r>
      <w:r w:rsidR="00D054EB" w:rsidRPr="00A24B3D">
        <w:rPr>
          <w:rFonts w:cs="Arial"/>
          <w:sz w:val="22"/>
          <w:szCs w:val="22"/>
        </w:rPr>
        <w:t xml:space="preserve">Carol Hylton, Ron Moffett, Rochelle Daniels, Kimberly Bryant, </w:t>
      </w:r>
      <w:r w:rsidR="00A24B3D" w:rsidRPr="00A24B3D">
        <w:rPr>
          <w:rFonts w:cs="Arial"/>
          <w:sz w:val="22"/>
          <w:szCs w:val="22"/>
        </w:rPr>
        <w:t xml:space="preserve">Mark Klincewicz, </w:t>
      </w:r>
      <w:r w:rsidR="00A403CB" w:rsidRPr="00A24B3D">
        <w:rPr>
          <w:rFonts w:cs="Arial"/>
          <w:sz w:val="22"/>
          <w:szCs w:val="22"/>
        </w:rPr>
        <w:t>Elisha Westfall</w:t>
      </w:r>
      <w:r w:rsidR="004221A9" w:rsidRPr="00A24B3D">
        <w:rPr>
          <w:rFonts w:cs="Arial"/>
          <w:sz w:val="22"/>
          <w:szCs w:val="22"/>
        </w:rPr>
        <w:t xml:space="preserve"> </w:t>
      </w:r>
      <w:r w:rsidR="00D054EB" w:rsidRPr="00A24B3D">
        <w:rPr>
          <w:rFonts w:cs="Arial"/>
          <w:sz w:val="22"/>
          <w:szCs w:val="22"/>
        </w:rPr>
        <w:t>and Michell Williams</w:t>
      </w:r>
      <w:r w:rsidRPr="00A24B3D">
        <w:rPr>
          <w:rFonts w:cs="Arial"/>
          <w:sz w:val="22"/>
          <w:szCs w:val="22"/>
        </w:rPr>
        <w:t>.</w:t>
      </w:r>
      <w:r w:rsidRPr="0049625A">
        <w:rPr>
          <w:rFonts w:cs="Arial"/>
          <w:sz w:val="22"/>
          <w:szCs w:val="22"/>
        </w:rPr>
        <w:t xml:space="preserve"> </w:t>
      </w:r>
    </w:p>
    <w:p w:rsidR="004F0950" w:rsidRPr="0049625A" w:rsidRDefault="004F0950" w:rsidP="0010185A">
      <w:pPr>
        <w:rPr>
          <w:rFonts w:cs="Arial"/>
          <w:b/>
          <w:bCs/>
          <w:sz w:val="22"/>
          <w:szCs w:val="22"/>
        </w:rPr>
      </w:pPr>
    </w:p>
    <w:p w:rsidR="004F0950" w:rsidRPr="0049625A" w:rsidRDefault="004F0950" w:rsidP="0010185A">
      <w:pPr>
        <w:ind w:left="0"/>
        <w:rPr>
          <w:rFonts w:cs="Arial"/>
          <w:bCs/>
          <w:sz w:val="22"/>
          <w:szCs w:val="22"/>
        </w:rPr>
      </w:pPr>
      <w:r w:rsidRPr="0049625A">
        <w:rPr>
          <w:rFonts w:cs="Arial"/>
          <w:b/>
          <w:bCs/>
          <w:sz w:val="22"/>
          <w:szCs w:val="22"/>
        </w:rPr>
        <w:t xml:space="preserve">Guests: </w:t>
      </w:r>
      <w:r w:rsidR="003B2036" w:rsidRPr="00824B5B">
        <w:rPr>
          <w:rFonts w:cs="Arial"/>
          <w:bCs/>
          <w:sz w:val="22"/>
          <w:szCs w:val="22"/>
        </w:rPr>
        <w:t>Andree Garnier</w:t>
      </w:r>
      <w:r w:rsidR="00D054EB" w:rsidRPr="00824B5B">
        <w:rPr>
          <w:rFonts w:cs="Arial"/>
          <w:bCs/>
          <w:sz w:val="22"/>
          <w:szCs w:val="22"/>
        </w:rPr>
        <w:t>, Brian Johnson</w:t>
      </w:r>
      <w:r w:rsidR="004D619B" w:rsidRPr="00824B5B">
        <w:rPr>
          <w:rFonts w:cs="Arial"/>
          <w:bCs/>
          <w:sz w:val="22"/>
          <w:szCs w:val="22"/>
        </w:rPr>
        <w:t xml:space="preserve">, </w:t>
      </w:r>
      <w:r w:rsidR="004D619B" w:rsidRPr="00A403CB">
        <w:rPr>
          <w:rFonts w:cs="Arial"/>
          <w:bCs/>
          <w:sz w:val="22"/>
          <w:szCs w:val="22"/>
        </w:rPr>
        <w:t>Christy Bradford</w:t>
      </w:r>
      <w:r w:rsidR="00824B5B">
        <w:rPr>
          <w:rFonts w:cs="Arial"/>
          <w:bCs/>
          <w:sz w:val="22"/>
          <w:szCs w:val="22"/>
        </w:rPr>
        <w:t xml:space="preserve">, </w:t>
      </w:r>
      <w:r w:rsidR="003B2036" w:rsidRPr="00824B5B">
        <w:rPr>
          <w:rFonts w:cs="Arial"/>
          <w:bCs/>
          <w:sz w:val="22"/>
          <w:szCs w:val="22"/>
        </w:rPr>
        <w:t>Olivia Sarson</w:t>
      </w:r>
      <w:r w:rsidR="00824B5B">
        <w:rPr>
          <w:rFonts w:cs="Arial"/>
          <w:bCs/>
          <w:sz w:val="22"/>
          <w:szCs w:val="22"/>
        </w:rPr>
        <w:t xml:space="preserve"> and Nardege Laforest</w:t>
      </w:r>
      <w:r w:rsidR="00D054EB" w:rsidRPr="00824B5B">
        <w:rPr>
          <w:rFonts w:cs="Arial"/>
          <w:bCs/>
          <w:sz w:val="22"/>
          <w:szCs w:val="22"/>
        </w:rPr>
        <w:t>.</w:t>
      </w:r>
    </w:p>
    <w:p w:rsidR="00D054EB" w:rsidRPr="0049625A" w:rsidRDefault="00D054EB" w:rsidP="0010185A">
      <w:pPr>
        <w:ind w:left="0"/>
        <w:rPr>
          <w:rFonts w:cs="Arial"/>
          <w:bCs/>
          <w:sz w:val="22"/>
          <w:szCs w:val="22"/>
        </w:rPr>
      </w:pPr>
    </w:p>
    <w:p w:rsidR="004F0950" w:rsidRPr="0049625A" w:rsidRDefault="004F0950" w:rsidP="0010185A">
      <w:pPr>
        <w:ind w:left="0"/>
        <w:rPr>
          <w:rFonts w:cs="Arial"/>
          <w:b/>
          <w:bCs/>
          <w:sz w:val="22"/>
          <w:szCs w:val="22"/>
        </w:rPr>
      </w:pPr>
      <w:r w:rsidRPr="0049625A">
        <w:rPr>
          <w:rFonts w:cs="Arial"/>
          <w:b/>
          <w:bCs/>
          <w:sz w:val="22"/>
          <w:szCs w:val="22"/>
        </w:rPr>
        <w:t>APPROVAL OF MINUTES</w:t>
      </w:r>
    </w:p>
    <w:p w:rsidR="00D054EB" w:rsidRPr="0049625A" w:rsidRDefault="00D054EB" w:rsidP="0010185A">
      <w:pPr>
        <w:ind w:left="0" w:firstLine="720"/>
        <w:rPr>
          <w:rFonts w:cs="Arial"/>
          <w:b/>
          <w:bCs/>
          <w:sz w:val="22"/>
          <w:szCs w:val="22"/>
        </w:rPr>
      </w:pPr>
    </w:p>
    <w:p w:rsidR="004F0950" w:rsidRDefault="004F0950" w:rsidP="0010185A">
      <w:pPr>
        <w:rPr>
          <w:rFonts w:cs="Arial"/>
          <w:sz w:val="22"/>
          <w:szCs w:val="22"/>
        </w:rPr>
      </w:pPr>
      <w:proofErr w:type="gramStart"/>
      <w:r>
        <w:rPr>
          <w:rFonts w:cs="Arial"/>
          <w:sz w:val="22"/>
          <w:szCs w:val="22"/>
        </w:rPr>
        <w:t>Approv</w:t>
      </w:r>
      <w:r w:rsidR="0049625A">
        <w:rPr>
          <w:rFonts w:cs="Arial"/>
          <w:sz w:val="22"/>
          <w:szCs w:val="22"/>
        </w:rPr>
        <w:t>al of</w:t>
      </w:r>
      <w:r>
        <w:rPr>
          <w:rFonts w:cs="Arial"/>
          <w:sz w:val="22"/>
          <w:szCs w:val="22"/>
        </w:rPr>
        <w:t xml:space="preserve"> the Minutes of</w:t>
      </w:r>
      <w:r w:rsidRPr="00886707">
        <w:rPr>
          <w:rFonts w:cs="Arial"/>
          <w:sz w:val="22"/>
          <w:szCs w:val="22"/>
        </w:rPr>
        <w:t xml:space="preserve"> the</w:t>
      </w:r>
      <w:r>
        <w:rPr>
          <w:rFonts w:cs="Arial"/>
          <w:sz w:val="22"/>
          <w:szCs w:val="22"/>
        </w:rPr>
        <w:t xml:space="preserve"> </w:t>
      </w:r>
      <w:r w:rsidR="001C4726">
        <w:rPr>
          <w:rFonts w:cs="Arial"/>
          <w:sz w:val="22"/>
          <w:szCs w:val="22"/>
        </w:rPr>
        <w:t>9</w:t>
      </w:r>
      <w:r w:rsidR="00295374">
        <w:rPr>
          <w:rFonts w:cs="Arial"/>
          <w:sz w:val="22"/>
          <w:szCs w:val="22"/>
        </w:rPr>
        <w:t>/</w:t>
      </w:r>
      <w:r w:rsidR="001C4726">
        <w:rPr>
          <w:rFonts w:cs="Arial"/>
          <w:sz w:val="22"/>
          <w:szCs w:val="22"/>
        </w:rPr>
        <w:t>9</w:t>
      </w:r>
      <w:r w:rsidR="00295374">
        <w:rPr>
          <w:rFonts w:cs="Arial"/>
          <w:sz w:val="22"/>
          <w:szCs w:val="22"/>
        </w:rPr>
        <w:t>/</w:t>
      </w:r>
      <w:r w:rsidR="00D054EB">
        <w:rPr>
          <w:rFonts w:cs="Arial"/>
          <w:sz w:val="22"/>
          <w:szCs w:val="22"/>
        </w:rPr>
        <w:t>2</w:t>
      </w:r>
      <w:r w:rsidR="00295374">
        <w:rPr>
          <w:rFonts w:cs="Arial"/>
          <w:sz w:val="22"/>
          <w:szCs w:val="22"/>
        </w:rPr>
        <w:t>1</w:t>
      </w:r>
      <w:r w:rsidRPr="00642939">
        <w:rPr>
          <w:rFonts w:cs="Arial"/>
          <w:sz w:val="22"/>
          <w:szCs w:val="22"/>
        </w:rPr>
        <w:t xml:space="preserve"> </w:t>
      </w:r>
      <w:r w:rsidRPr="00F25C56">
        <w:rPr>
          <w:rFonts w:cs="Arial"/>
          <w:sz w:val="22"/>
          <w:szCs w:val="22"/>
        </w:rPr>
        <w:t>One Stop Services Committee</w:t>
      </w:r>
      <w:r w:rsidRPr="00886707">
        <w:rPr>
          <w:rFonts w:cs="Arial"/>
          <w:sz w:val="22"/>
          <w:szCs w:val="22"/>
        </w:rPr>
        <w:t xml:space="preserve"> Meeting.</w:t>
      </w:r>
      <w:proofErr w:type="gramEnd"/>
      <w:r w:rsidRPr="00886707">
        <w:rPr>
          <w:rFonts w:cs="Arial"/>
          <w:sz w:val="22"/>
          <w:szCs w:val="22"/>
        </w:rPr>
        <w:t xml:space="preserve"> </w:t>
      </w:r>
    </w:p>
    <w:p w:rsidR="00D054EB" w:rsidRPr="00886707" w:rsidRDefault="00D054EB" w:rsidP="0010185A">
      <w:pPr>
        <w:rPr>
          <w:rFonts w:cs="Arial"/>
          <w:b/>
          <w:bCs/>
          <w:caps/>
          <w:sz w:val="22"/>
          <w:szCs w:val="22"/>
        </w:rPr>
      </w:pPr>
    </w:p>
    <w:p w:rsidR="00404D63" w:rsidRDefault="00295374" w:rsidP="00824B5B">
      <w:pPr>
        <w:rPr>
          <w:rFonts w:cs="Arial"/>
          <w:b/>
          <w:sz w:val="22"/>
          <w:szCs w:val="22"/>
        </w:rPr>
      </w:pPr>
      <w:r w:rsidRPr="00D054EB">
        <w:rPr>
          <w:rFonts w:cs="Arial"/>
          <w:b/>
          <w:sz w:val="22"/>
          <w:szCs w:val="22"/>
        </w:rPr>
        <w:t xml:space="preserve">On a motion by </w:t>
      </w:r>
      <w:r w:rsidR="00A403CB">
        <w:rPr>
          <w:rFonts w:cs="Arial"/>
          <w:b/>
          <w:sz w:val="22"/>
          <w:szCs w:val="22"/>
        </w:rPr>
        <w:t xml:space="preserve">Gary Arenson </w:t>
      </w:r>
      <w:r w:rsidRPr="00D054EB">
        <w:rPr>
          <w:rFonts w:cs="Arial"/>
          <w:b/>
          <w:sz w:val="22"/>
          <w:szCs w:val="22"/>
        </w:rPr>
        <w:t>and seconded by</w:t>
      </w:r>
      <w:r w:rsidR="00824B5B">
        <w:rPr>
          <w:rFonts w:cs="Arial"/>
          <w:b/>
          <w:sz w:val="22"/>
          <w:szCs w:val="22"/>
        </w:rPr>
        <w:t xml:space="preserve"> </w:t>
      </w:r>
      <w:r w:rsidR="00A403CB">
        <w:rPr>
          <w:rFonts w:cs="Arial"/>
          <w:b/>
          <w:sz w:val="22"/>
          <w:szCs w:val="22"/>
        </w:rPr>
        <w:t>Cassandra Evans</w:t>
      </w:r>
      <w:r w:rsidR="00824B5B">
        <w:rPr>
          <w:rFonts w:cs="Arial"/>
          <w:b/>
          <w:sz w:val="22"/>
          <w:szCs w:val="22"/>
        </w:rPr>
        <w:t>,</w:t>
      </w:r>
      <w:r w:rsidR="00A403CB">
        <w:rPr>
          <w:rFonts w:cs="Arial"/>
          <w:b/>
          <w:sz w:val="22"/>
          <w:szCs w:val="22"/>
        </w:rPr>
        <w:t xml:space="preserve"> </w:t>
      </w:r>
      <w:r w:rsidRPr="00D054EB">
        <w:rPr>
          <w:rFonts w:cs="Arial"/>
          <w:b/>
          <w:sz w:val="22"/>
          <w:szCs w:val="22"/>
        </w:rPr>
        <w:t xml:space="preserve">the One Stop Services Committee unanimously approved the minutes of the </w:t>
      </w:r>
      <w:r w:rsidR="001C4726">
        <w:rPr>
          <w:rFonts w:cs="Arial"/>
          <w:b/>
          <w:sz w:val="22"/>
          <w:szCs w:val="22"/>
        </w:rPr>
        <w:t>9</w:t>
      </w:r>
      <w:r w:rsidR="005C54EA" w:rsidRPr="00D054EB">
        <w:rPr>
          <w:rFonts w:cs="Arial"/>
          <w:b/>
          <w:sz w:val="22"/>
          <w:szCs w:val="22"/>
        </w:rPr>
        <w:t>/</w:t>
      </w:r>
      <w:r w:rsidR="001C4726">
        <w:rPr>
          <w:rFonts w:cs="Arial"/>
          <w:b/>
          <w:sz w:val="22"/>
          <w:szCs w:val="22"/>
        </w:rPr>
        <w:t>9</w:t>
      </w:r>
      <w:r w:rsidR="005C54EA" w:rsidRPr="00D054EB">
        <w:rPr>
          <w:rFonts w:cs="Arial"/>
          <w:b/>
          <w:sz w:val="22"/>
          <w:szCs w:val="22"/>
        </w:rPr>
        <w:t>/</w:t>
      </w:r>
      <w:r w:rsidR="00D054EB">
        <w:rPr>
          <w:rFonts w:cs="Arial"/>
          <w:b/>
          <w:sz w:val="22"/>
          <w:szCs w:val="22"/>
        </w:rPr>
        <w:t>21</w:t>
      </w:r>
      <w:r w:rsidRPr="00D054EB">
        <w:rPr>
          <w:rFonts w:cs="Arial"/>
          <w:b/>
          <w:sz w:val="22"/>
          <w:szCs w:val="22"/>
        </w:rPr>
        <w:t xml:space="preserve"> One </w:t>
      </w:r>
      <w:r w:rsidR="00824B5B">
        <w:rPr>
          <w:rFonts w:cs="Arial"/>
          <w:b/>
          <w:sz w:val="22"/>
          <w:szCs w:val="22"/>
        </w:rPr>
        <w:t>Stop Services Committee Meeting.</w:t>
      </w:r>
    </w:p>
    <w:p w:rsidR="00404D63" w:rsidRDefault="00404D63" w:rsidP="0010185A">
      <w:pPr>
        <w:tabs>
          <w:tab w:val="left" w:pos="7200"/>
        </w:tabs>
        <w:ind w:left="0"/>
        <w:rPr>
          <w:rFonts w:cs="Arial"/>
          <w:b/>
          <w:sz w:val="22"/>
          <w:szCs w:val="22"/>
        </w:rPr>
      </w:pPr>
    </w:p>
    <w:p w:rsidR="00404D63" w:rsidRPr="00110A63" w:rsidRDefault="00404D63" w:rsidP="0010185A">
      <w:pPr>
        <w:tabs>
          <w:tab w:val="left" w:pos="7200"/>
        </w:tabs>
        <w:ind w:left="0"/>
        <w:rPr>
          <w:rFonts w:cs="Arial"/>
          <w:b/>
          <w:sz w:val="22"/>
          <w:szCs w:val="22"/>
        </w:rPr>
      </w:pPr>
      <w:r w:rsidRPr="00110A63">
        <w:rPr>
          <w:rFonts w:cs="Arial"/>
          <w:b/>
          <w:sz w:val="22"/>
          <w:szCs w:val="22"/>
        </w:rPr>
        <w:t>NEW BUSINESS</w:t>
      </w:r>
    </w:p>
    <w:p w:rsidR="00997BA8" w:rsidRPr="004A1278" w:rsidRDefault="00997BA8" w:rsidP="00824B5B">
      <w:pPr>
        <w:ind w:left="0"/>
        <w:rPr>
          <w:rFonts w:cs="Arial"/>
          <w:b/>
          <w:sz w:val="22"/>
          <w:szCs w:val="22"/>
        </w:rPr>
      </w:pPr>
    </w:p>
    <w:p w:rsidR="004B56A6" w:rsidRPr="00EC06B9" w:rsidRDefault="004D619B" w:rsidP="0010185A">
      <w:pPr>
        <w:numPr>
          <w:ilvl w:val="0"/>
          <w:numId w:val="39"/>
        </w:numPr>
        <w:rPr>
          <w:rFonts w:cs="Arial"/>
          <w:sz w:val="22"/>
          <w:szCs w:val="22"/>
        </w:rPr>
      </w:pPr>
      <w:r w:rsidRPr="008A034D">
        <w:rPr>
          <w:rFonts w:cs="Arial"/>
          <w:b/>
          <w:bCs/>
          <w:color w:val="000000"/>
          <w:sz w:val="22"/>
          <w:szCs w:val="22"/>
          <w:u w:val="single"/>
        </w:rPr>
        <w:t xml:space="preserve">Proposed One Stop Services </w:t>
      </w:r>
      <w:r w:rsidR="00B2213D">
        <w:rPr>
          <w:rFonts w:cs="Arial"/>
          <w:b/>
          <w:bCs/>
          <w:color w:val="000000"/>
          <w:sz w:val="22"/>
          <w:szCs w:val="22"/>
          <w:u w:val="single"/>
        </w:rPr>
        <w:t xml:space="preserve">(OSS) </w:t>
      </w:r>
      <w:r w:rsidRPr="008A034D">
        <w:rPr>
          <w:rFonts w:cs="Arial"/>
          <w:b/>
          <w:bCs/>
          <w:color w:val="000000"/>
          <w:sz w:val="22"/>
          <w:szCs w:val="22"/>
          <w:u w:val="single"/>
        </w:rPr>
        <w:t>Committee Meeting Calendar for 2022</w:t>
      </w:r>
      <w:r w:rsidR="004B56A6" w:rsidRPr="00EC06B9">
        <w:rPr>
          <w:rFonts w:cs="Arial"/>
          <w:b/>
          <w:bCs/>
          <w:sz w:val="22"/>
          <w:szCs w:val="22"/>
          <w:u w:val="single"/>
        </w:rPr>
        <w:t xml:space="preserve"> </w:t>
      </w:r>
    </w:p>
    <w:p w:rsidR="004B56A6" w:rsidRPr="00EC06B9" w:rsidRDefault="004B56A6" w:rsidP="0010185A">
      <w:pPr>
        <w:rPr>
          <w:rFonts w:cs="Arial"/>
          <w:b/>
          <w:bCs/>
          <w:sz w:val="22"/>
          <w:szCs w:val="22"/>
          <w:u w:val="single"/>
        </w:rPr>
      </w:pPr>
    </w:p>
    <w:p w:rsidR="00CE1CD0" w:rsidRDefault="0049625A" w:rsidP="00296393">
      <w:pPr>
        <w:rPr>
          <w:rFonts w:cs="Arial"/>
          <w:bCs/>
          <w:sz w:val="22"/>
          <w:szCs w:val="22"/>
        </w:rPr>
      </w:pPr>
      <w:proofErr w:type="gramStart"/>
      <w:r w:rsidRPr="00DC78D1">
        <w:rPr>
          <w:rFonts w:cs="Arial"/>
          <w:sz w:val="22"/>
          <w:szCs w:val="22"/>
        </w:rPr>
        <w:t>Consider</w:t>
      </w:r>
      <w:r>
        <w:rPr>
          <w:rFonts w:cs="Arial"/>
          <w:sz w:val="22"/>
          <w:szCs w:val="22"/>
        </w:rPr>
        <w:t>ed</w:t>
      </w:r>
      <w:r w:rsidRPr="00DC78D1">
        <w:rPr>
          <w:rFonts w:cs="Arial"/>
          <w:sz w:val="22"/>
          <w:szCs w:val="22"/>
        </w:rPr>
        <w:t xml:space="preserve"> approving </w:t>
      </w:r>
      <w:r w:rsidR="004D619B" w:rsidRPr="00601CE9">
        <w:rPr>
          <w:rFonts w:cs="Arial"/>
          <w:sz w:val="22"/>
          <w:szCs w:val="22"/>
        </w:rPr>
        <w:t xml:space="preserve">the </w:t>
      </w:r>
      <w:r w:rsidR="00B2213D">
        <w:rPr>
          <w:rFonts w:cs="Arial"/>
          <w:sz w:val="22"/>
          <w:szCs w:val="22"/>
        </w:rPr>
        <w:t>OSS</w:t>
      </w:r>
      <w:r w:rsidR="004D619B" w:rsidRPr="00601CE9">
        <w:rPr>
          <w:rFonts w:cs="Arial"/>
          <w:sz w:val="22"/>
          <w:szCs w:val="22"/>
        </w:rPr>
        <w:t xml:space="preserve"> Committee’s 20</w:t>
      </w:r>
      <w:r w:rsidR="004D619B">
        <w:rPr>
          <w:rFonts w:cs="Arial"/>
          <w:sz w:val="22"/>
          <w:szCs w:val="22"/>
        </w:rPr>
        <w:t>22</w:t>
      </w:r>
      <w:r w:rsidR="004D619B" w:rsidRPr="00601CE9">
        <w:rPr>
          <w:rFonts w:cs="Arial"/>
          <w:sz w:val="22"/>
          <w:szCs w:val="22"/>
        </w:rPr>
        <w:t xml:space="preserve"> meeting </w:t>
      </w:r>
      <w:r w:rsidR="00604F8A">
        <w:rPr>
          <w:rFonts w:cs="Arial"/>
          <w:sz w:val="22"/>
          <w:szCs w:val="22"/>
        </w:rPr>
        <w:t>calendar</w:t>
      </w:r>
      <w:r w:rsidR="004D619B" w:rsidRPr="00601CE9">
        <w:rPr>
          <w:rFonts w:cs="Arial"/>
          <w:sz w:val="22"/>
          <w:szCs w:val="22"/>
        </w:rPr>
        <w:t>.</w:t>
      </w:r>
      <w:proofErr w:type="gramEnd"/>
      <w:r w:rsidR="004D619B" w:rsidRPr="00601CE9">
        <w:rPr>
          <w:rFonts w:cs="Arial"/>
          <w:sz w:val="22"/>
          <w:szCs w:val="22"/>
        </w:rPr>
        <w:t xml:space="preserve"> </w:t>
      </w:r>
      <w:r w:rsidR="004D619B" w:rsidRPr="00190DD7">
        <w:rPr>
          <w:rFonts w:cs="Arial"/>
          <w:color w:val="000000"/>
          <w:sz w:val="22"/>
          <w:szCs w:val="22"/>
        </w:rPr>
        <w:t xml:space="preserve">The Committee generally meets the first Tuesday of the month. </w:t>
      </w:r>
      <w:r w:rsidR="004D619B">
        <w:rPr>
          <w:rFonts w:cs="Arial"/>
          <w:bCs/>
          <w:sz w:val="22"/>
          <w:szCs w:val="22"/>
        </w:rPr>
        <w:t xml:space="preserve">There </w:t>
      </w:r>
      <w:r w:rsidR="002B026F">
        <w:rPr>
          <w:rFonts w:cs="Arial"/>
          <w:bCs/>
          <w:sz w:val="22"/>
          <w:szCs w:val="22"/>
        </w:rPr>
        <w:t>will be</w:t>
      </w:r>
      <w:r w:rsidR="004D619B">
        <w:rPr>
          <w:rFonts w:cs="Arial"/>
          <w:bCs/>
          <w:sz w:val="22"/>
          <w:szCs w:val="22"/>
        </w:rPr>
        <w:t xml:space="preserve"> one exception for the September meeting which was moved due to a holiday to Wednesday, 9/7</w:t>
      </w:r>
      <w:r w:rsidR="002B026F">
        <w:rPr>
          <w:rFonts w:cs="Arial"/>
          <w:bCs/>
          <w:sz w:val="22"/>
          <w:szCs w:val="22"/>
        </w:rPr>
        <w:t>/22</w:t>
      </w:r>
      <w:r w:rsidR="004D619B">
        <w:rPr>
          <w:rFonts w:cs="Arial"/>
          <w:bCs/>
          <w:sz w:val="22"/>
          <w:szCs w:val="22"/>
        </w:rPr>
        <w:t>. The meetings will be hybrid which means attendees will have the option of attending in person or virtually using Zoom.</w:t>
      </w:r>
    </w:p>
    <w:p w:rsidR="00945F7E" w:rsidRDefault="00945F7E" w:rsidP="00296393">
      <w:pPr>
        <w:rPr>
          <w:rFonts w:cs="Arial"/>
          <w:bCs/>
          <w:sz w:val="22"/>
          <w:szCs w:val="22"/>
        </w:rPr>
      </w:pPr>
    </w:p>
    <w:p w:rsidR="00945F7E" w:rsidRDefault="00945F7E" w:rsidP="00296393">
      <w:pPr>
        <w:rPr>
          <w:rFonts w:cs="Arial"/>
          <w:sz w:val="22"/>
          <w:szCs w:val="22"/>
        </w:rPr>
      </w:pPr>
    </w:p>
    <w:p w:rsidR="00B2213D" w:rsidRDefault="00B2213D" w:rsidP="00296393">
      <w:pPr>
        <w:rPr>
          <w:rFonts w:cs="Arial"/>
          <w:sz w:val="22"/>
          <w:szCs w:val="22"/>
        </w:rPr>
      </w:pPr>
    </w:p>
    <w:p w:rsidR="00C369B0" w:rsidRDefault="00945F7E" w:rsidP="00945F7E">
      <w:pPr>
        <w:rPr>
          <w:rFonts w:cs="Arial"/>
          <w:sz w:val="22"/>
          <w:szCs w:val="22"/>
        </w:rPr>
      </w:pPr>
      <w:r>
        <w:rPr>
          <w:rFonts w:cs="Arial"/>
          <w:sz w:val="22"/>
          <w:szCs w:val="22"/>
        </w:rPr>
        <w:t xml:space="preserve">Kim Bryant </w:t>
      </w:r>
      <w:r w:rsidR="00891BDA">
        <w:rPr>
          <w:rFonts w:cs="Arial"/>
          <w:sz w:val="22"/>
          <w:szCs w:val="22"/>
        </w:rPr>
        <w:t>reviewed</w:t>
      </w:r>
      <w:r>
        <w:rPr>
          <w:rFonts w:cs="Arial"/>
          <w:sz w:val="22"/>
          <w:szCs w:val="22"/>
        </w:rPr>
        <w:t xml:space="preserve"> the</w:t>
      </w:r>
      <w:r w:rsidRPr="00945F7E">
        <w:rPr>
          <w:rFonts w:cs="Arial"/>
          <w:sz w:val="22"/>
          <w:szCs w:val="22"/>
        </w:rPr>
        <w:t xml:space="preserve"> </w:t>
      </w:r>
      <w:r w:rsidR="00B2213D">
        <w:rPr>
          <w:rFonts w:cs="Arial"/>
          <w:sz w:val="22"/>
          <w:szCs w:val="22"/>
        </w:rPr>
        <w:t>OSS</w:t>
      </w:r>
      <w:r w:rsidRPr="00601CE9">
        <w:rPr>
          <w:rFonts w:cs="Arial"/>
          <w:sz w:val="22"/>
          <w:szCs w:val="22"/>
        </w:rPr>
        <w:t xml:space="preserve"> Committee’s 20</w:t>
      </w:r>
      <w:r>
        <w:rPr>
          <w:rFonts w:cs="Arial"/>
          <w:sz w:val="22"/>
          <w:szCs w:val="22"/>
        </w:rPr>
        <w:t>22</w:t>
      </w:r>
      <w:r w:rsidRPr="00601CE9">
        <w:rPr>
          <w:rFonts w:cs="Arial"/>
          <w:sz w:val="22"/>
          <w:szCs w:val="22"/>
        </w:rPr>
        <w:t xml:space="preserve"> meeting schedule</w:t>
      </w:r>
      <w:r>
        <w:rPr>
          <w:rFonts w:cs="Arial"/>
          <w:sz w:val="22"/>
          <w:szCs w:val="22"/>
        </w:rPr>
        <w:t xml:space="preserve">. Gary Arenson asked about the </w:t>
      </w:r>
      <w:r w:rsidR="009917F4">
        <w:rPr>
          <w:rFonts w:cs="Arial"/>
          <w:sz w:val="22"/>
          <w:szCs w:val="22"/>
        </w:rPr>
        <w:t xml:space="preserve">status </w:t>
      </w:r>
      <w:r w:rsidR="00891BDA">
        <w:rPr>
          <w:rFonts w:cs="Arial"/>
          <w:sz w:val="22"/>
          <w:szCs w:val="22"/>
        </w:rPr>
        <w:t>of</w:t>
      </w:r>
      <w:r>
        <w:rPr>
          <w:rFonts w:cs="Arial"/>
          <w:sz w:val="22"/>
          <w:szCs w:val="22"/>
        </w:rPr>
        <w:t xml:space="preserve"> Board members </w:t>
      </w:r>
      <w:r w:rsidR="00891BDA">
        <w:rPr>
          <w:rFonts w:cs="Arial"/>
          <w:sz w:val="22"/>
          <w:szCs w:val="22"/>
        </w:rPr>
        <w:t xml:space="preserve">joining the various </w:t>
      </w:r>
      <w:r>
        <w:rPr>
          <w:rFonts w:cs="Arial"/>
          <w:sz w:val="22"/>
          <w:szCs w:val="22"/>
        </w:rPr>
        <w:t>the committee meetings</w:t>
      </w:r>
      <w:r w:rsidR="00891BDA">
        <w:rPr>
          <w:rFonts w:cs="Arial"/>
          <w:sz w:val="22"/>
          <w:szCs w:val="22"/>
        </w:rPr>
        <w:t>.</w:t>
      </w:r>
      <w:r>
        <w:rPr>
          <w:rFonts w:cs="Arial"/>
          <w:sz w:val="22"/>
          <w:szCs w:val="22"/>
        </w:rPr>
        <w:t xml:space="preserve"> Carol</w:t>
      </w:r>
      <w:r w:rsidR="009917F4">
        <w:rPr>
          <w:rFonts w:cs="Arial"/>
          <w:sz w:val="22"/>
          <w:szCs w:val="22"/>
        </w:rPr>
        <w:t xml:space="preserve"> Hylton explained all </w:t>
      </w:r>
      <w:r w:rsidR="00891BDA">
        <w:rPr>
          <w:rFonts w:cs="Arial"/>
          <w:sz w:val="22"/>
          <w:szCs w:val="22"/>
        </w:rPr>
        <w:t>B</w:t>
      </w:r>
      <w:r w:rsidR="009917F4">
        <w:rPr>
          <w:rFonts w:cs="Arial"/>
          <w:sz w:val="22"/>
          <w:szCs w:val="22"/>
        </w:rPr>
        <w:t>oard members ha</w:t>
      </w:r>
      <w:r w:rsidR="00477CCB">
        <w:rPr>
          <w:rFonts w:cs="Arial"/>
          <w:sz w:val="22"/>
          <w:szCs w:val="22"/>
        </w:rPr>
        <w:t xml:space="preserve">ve </w:t>
      </w:r>
      <w:r w:rsidR="000160BC">
        <w:rPr>
          <w:rFonts w:cs="Arial"/>
          <w:sz w:val="22"/>
          <w:szCs w:val="22"/>
        </w:rPr>
        <w:t>join</w:t>
      </w:r>
      <w:r w:rsidR="00891BDA">
        <w:rPr>
          <w:rFonts w:cs="Arial"/>
          <w:sz w:val="22"/>
          <w:szCs w:val="22"/>
        </w:rPr>
        <w:t>ed</w:t>
      </w:r>
      <w:r w:rsidR="000160BC">
        <w:rPr>
          <w:rFonts w:cs="Arial"/>
          <w:sz w:val="22"/>
          <w:szCs w:val="22"/>
        </w:rPr>
        <w:t xml:space="preserve"> </w:t>
      </w:r>
      <w:r w:rsidR="00477CCB">
        <w:rPr>
          <w:rFonts w:cs="Arial"/>
          <w:sz w:val="22"/>
          <w:szCs w:val="22"/>
        </w:rPr>
        <w:t xml:space="preserve">a committee and </w:t>
      </w:r>
      <w:r w:rsidR="009917F4">
        <w:rPr>
          <w:rFonts w:cs="Arial"/>
          <w:sz w:val="22"/>
          <w:szCs w:val="22"/>
        </w:rPr>
        <w:t xml:space="preserve">Dawn Liberta has elected to join One Stop </w:t>
      </w:r>
      <w:r w:rsidR="000C6129">
        <w:rPr>
          <w:rFonts w:cs="Arial"/>
          <w:sz w:val="22"/>
          <w:szCs w:val="22"/>
        </w:rPr>
        <w:t>Services Committee</w:t>
      </w:r>
      <w:r w:rsidR="009917F4">
        <w:rPr>
          <w:rFonts w:cs="Arial"/>
          <w:sz w:val="22"/>
          <w:szCs w:val="22"/>
        </w:rPr>
        <w:t>.</w:t>
      </w:r>
    </w:p>
    <w:p w:rsidR="00945F7E" w:rsidRPr="00945F7E" w:rsidRDefault="00945F7E" w:rsidP="00945F7E">
      <w:pPr>
        <w:rPr>
          <w:rFonts w:cs="Arial"/>
          <w:sz w:val="22"/>
          <w:szCs w:val="22"/>
        </w:rPr>
      </w:pPr>
    </w:p>
    <w:p w:rsidR="00BD3F26" w:rsidRDefault="00295374" w:rsidP="0010185A">
      <w:pPr>
        <w:rPr>
          <w:rFonts w:cs="Arial"/>
          <w:b/>
          <w:sz w:val="22"/>
          <w:szCs w:val="22"/>
        </w:rPr>
      </w:pPr>
      <w:r w:rsidRPr="00C342E5">
        <w:rPr>
          <w:rFonts w:cs="Arial"/>
          <w:b/>
          <w:sz w:val="22"/>
          <w:szCs w:val="22"/>
        </w:rPr>
        <w:t>On a motion by</w:t>
      </w:r>
      <w:r w:rsidR="00A403CB">
        <w:rPr>
          <w:rFonts w:cs="Arial"/>
          <w:b/>
          <w:sz w:val="22"/>
          <w:szCs w:val="22"/>
        </w:rPr>
        <w:t xml:space="preserve"> Cassandra Evans</w:t>
      </w:r>
      <w:r w:rsidRPr="00C342E5">
        <w:rPr>
          <w:rFonts w:cs="Arial"/>
          <w:b/>
          <w:sz w:val="22"/>
          <w:szCs w:val="22"/>
        </w:rPr>
        <w:t xml:space="preserve"> and seconded by</w:t>
      </w:r>
      <w:r w:rsidR="00A403CB">
        <w:rPr>
          <w:rFonts w:cs="Arial"/>
          <w:b/>
          <w:sz w:val="22"/>
          <w:szCs w:val="22"/>
        </w:rPr>
        <w:t xml:space="preserve"> Ann Deibert</w:t>
      </w:r>
      <w:r>
        <w:rPr>
          <w:rFonts w:cs="Arial"/>
          <w:b/>
          <w:sz w:val="22"/>
          <w:szCs w:val="22"/>
        </w:rPr>
        <w:t>,</w:t>
      </w:r>
      <w:r w:rsidRPr="00C342E5">
        <w:rPr>
          <w:rFonts w:cs="Arial"/>
          <w:b/>
          <w:sz w:val="22"/>
          <w:szCs w:val="22"/>
        </w:rPr>
        <w:t xml:space="preserve"> the One Stop Services Committee unanimously approved </w:t>
      </w:r>
      <w:r w:rsidR="004D619B">
        <w:rPr>
          <w:rFonts w:cs="Arial"/>
          <w:b/>
          <w:sz w:val="22"/>
          <w:szCs w:val="22"/>
        </w:rPr>
        <w:t>the p</w:t>
      </w:r>
      <w:r w:rsidR="004D619B" w:rsidRPr="004D619B">
        <w:rPr>
          <w:rFonts w:cs="Arial"/>
          <w:b/>
          <w:sz w:val="22"/>
          <w:szCs w:val="22"/>
        </w:rPr>
        <w:t xml:space="preserve">roposed </w:t>
      </w:r>
      <w:r w:rsidR="004D619B">
        <w:rPr>
          <w:rFonts w:cs="Arial"/>
          <w:b/>
          <w:sz w:val="22"/>
          <w:szCs w:val="22"/>
        </w:rPr>
        <w:t xml:space="preserve">2022 </w:t>
      </w:r>
      <w:r w:rsidR="004D619B" w:rsidRPr="004D619B">
        <w:rPr>
          <w:rFonts w:cs="Arial"/>
          <w:b/>
          <w:sz w:val="22"/>
          <w:szCs w:val="22"/>
        </w:rPr>
        <w:t>One Stop Serv</w:t>
      </w:r>
      <w:r w:rsidR="004D619B">
        <w:rPr>
          <w:rFonts w:cs="Arial"/>
          <w:b/>
          <w:sz w:val="22"/>
          <w:szCs w:val="22"/>
        </w:rPr>
        <w:t>ices Committee Meeting Calendar.</w:t>
      </w:r>
    </w:p>
    <w:p w:rsidR="00296393" w:rsidRDefault="00296393" w:rsidP="0010185A">
      <w:pPr>
        <w:rPr>
          <w:rFonts w:cs="Arial"/>
          <w:sz w:val="22"/>
          <w:szCs w:val="22"/>
        </w:rPr>
      </w:pPr>
    </w:p>
    <w:p w:rsidR="00A63DE1" w:rsidRPr="00EC06B9" w:rsidRDefault="00A63DE1" w:rsidP="0010185A">
      <w:pPr>
        <w:rPr>
          <w:rFonts w:cs="Arial"/>
          <w:sz w:val="22"/>
          <w:szCs w:val="22"/>
        </w:rPr>
      </w:pPr>
    </w:p>
    <w:p w:rsidR="000600B5" w:rsidRPr="00EC06B9" w:rsidRDefault="00C26DA8" w:rsidP="0010185A">
      <w:pPr>
        <w:numPr>
          <w:ilvl w:val="0"/>
          <w:numId w:val="39"/>
        </w:numPr>
        <w:rPr>
          <w:rFonts w:cs="Arial"/>
          <w:b/>
          <w:sz w:val="22"/>
          <w:szCs w:val="22"/>
          <w:u w:val="single"/>
        </w:rPr>
      </w:pPr>
      <w:r w:rsidRPr="004D619B">
        <w:rPr>
          <w:rFonts w:cs="Arial"/>
          <w:b/>
          <w:bCs/>
          <w:sz w:val="22"/>
          <w:szCs w:val="22"/>
          <w:u w:val="single"/>
        </w:rPr>
        <w:t xml:space="preserve">One Stop Services </w:t>
      </w:r>
      <w:r w:rsidR="00B2213D">
        <w:rPr>
          <w:rFonts w:cs="Arial"/>
          <w:b/>
          <w:bCs/>
          <w:sz w:val="22"/>
          <w:szCs w:val="22"/>
          <w:u w:val="single"/>
        </w:rPr>
        <w:t xml:space="preserve">(OSS) </w:t>
      </w:r>
      <w:r w:rsidRPr="004D619B">
        <w:rPr>
          <w:rFonts w:cs="Arial"/>
          <w:b/>
          <w:bCs/>
          <w:sz w:val="22"/>
          <w:szCs w:val="22"/>
          <w:u w:val="single"/>
        </w:rPr>
        <w:t>C</w:t>
      </w:r>
      <w:r w:rsidR="004D619B">
        <w:rPr>
          <w:rFonts w:cs="Arial"/>
          <w:b/>
          <w:bCs/>
          <w:sz w:val="22"/>
          <w:szCs w:val="22"/>
          <w:u w:val="single"/>
        </w:rPr>
        <w:t xml:space="preserve">ommittee </w:t>
      </w:r>
      <w:r w:rsidRPr="002110C3">
        <w:rPr>
          <w:rFonts w:cs="Arial"/>
          <w:b/>
          <w:bCs/>
          <w:sz w:val="22"/>
          <w:szCs w:val="22"/>
          <w:u w:val="single"/>
        </w:rPr>
        <w:t>Strategic Planning Matrix Update</w:t>
      </w:r>
      <w:r w:rsidR="00500873">
        <w:rPr>
          <w:rFonts w:cs="Arial"/>
          <w:b/>
          <w:bCs/>
          <w:sz w:val="22"/>
          <w:szCs w:val="22"/>
          <w:u w:val="single"/>
        </w:rPr>
        <w:t>s</w:t>
      </w:r>
    </w:p>
    <w:p w:rsidR="000600B5" w:rsidRPr="00EC06B9" w:rsidRDefault="000600B5" w:rsidP="00026934">
      <w:pPr>
        <w:tabs>
          <w:tab w:val="left" w:pos="720"/>
        </w:tabs>
        <w:rPr>
          <w:rFonts w:cs="Arial"/>
          <w:b/>
          <w:sz w:val="22"/>
          <w:szCs w:val="22"/>
          <w:u w:val="single"/>
        </w:rPr>
      </w:pPr>
    </w:p>
    <w:p w:rsidR="000A6B8C" w:rsidRDefault="00500873" w:rsidP="00500873">
      <w:pPr>
        <w:rPr>
          <w:rFonts w:eastAsia="Calibri" w:cs="Arial"/>
          <w:sz w:val="22"/>
          <w:szCs w:val="22"/>
        </w:rPr>
      </w:pPr>
      <w:r>
        <w:rPr>
          <w:rFonts w:eastAsia="Calibri" w:cs="Arial"/>
          <w:sz w:val="22"/>
          <w:szCs w:val="22"/>
        </w:rPr>
        <w:t>Reviewed and approved</w:t>
      </w:r>
      <w:r w:rsidRPr="00190DD7">
        <w:rPr>
          <w:rFonts w:eastAsia="Calibri" w:cs="Arial"/>
          <w:sz w:val="22"/>
          <w:szCs w:val="22"/>
        </w:rPr>
        <w:t xml:space="preserve"> the updates to the </w:t>
      </w:r>
      <w:r>
        <w:rPr>
          <w:rFonts w:eastAsia="Calibri" w:cs="Arial"/>
          <w:sz w:val="22"/>
          <w:szCs w:val="22"/>
        </w:rPr>
        <w:t>OSS</w:t>
      </w:r>
      <w:r w:rsidRPr="00190DD7">
        <w:rPr>
          <w:rFonts w:eastAsia="Calibri" w:cs="Arial"/>
          <w:sz w:val="22"/>
          <w:szCs w:val="22"/>
        </w:rPr>
        <w:t xml:space="preserve"> Committee Strategic Planning Matrix</w:t>
      </w:r>
      <w:r>
        <w:rPr>
          <w:rFonts w:eastAsia="Calibri" w:cs="Arial"/>
          <w:sz w:val="22"/>
          <w:szCs w:val="22"/>
        </w:rPr>
        <w:t>.</w:t>
      </w:r>
    </w:p>
    <w:p w:rsidR="00F11ACC" w:rsidRDefault="00F11ACC" w:rsidP="0010185A">
      <w:pPr>
        <w:rPr>
          <w:rFonts w:cs="Arial"/>
          <w:w w:val="105"/>
          <w:sz w:val="22"/>
          <w:szCs w:val="22"/>
        </w:rPr>
      </w:pPr>
    </w:p>
    <w:p w:rsidR="00A403CB" w:rsidRPr="00E91329" w:rsidRDefault="009917F4" w:rsidP="0010185A">
      <w:pPr>
        <w:rPr>
          <w:rFonts w:cs="Arial"/>
          <w:color w:val="00B050"/>
          <w:w w:val="105"/>
          <w:sz w:val="22"/>
          <w:szCs w:val="22"/>
        </w:rPr>
      </w:pPr>
      <w:r>
        <w:rPr>
          <w:rFonts w:cs="Arial"/>
          <w:sz w:val="22"/>
          <w:szCs w:val="22"/>
        </w:rPr>
        <w:t xml:space="preserve">Kim </w:t>
      </w:r>
      <w:r w:rsidRPr="00EF550E">
        <w:rPr>
          <w:rFonts w:cs="Arial"/>
          <w:sz w:val="22"/>
          <w:szCs w:val="22"/>
        </w:rPr>
        <w:t xml:space="preserve">Bryant </w:t>
      </w:r>
      <w:r>
        <w:rPr>
          <w:rFonts w:cs="Arial"/>
          <w:sz w:val="22"/>
          <w:szCs w:val="22"/>
        </w:rPr>
        <w:t xml:space="preserve">reviewed the matrix with the </w:t>
      </w:r>
      <w:r w:rsidR="00B2213D">
        <w:rPr>
          <w:rFonts w:cs="Arial"/>
          <w:sz w:val="22"/>
          <w:szCs w:val="22"/>
        </w:rPr>
        <w:t>C</w:t>
      </w:r>
      <w:r>
        <w:rPr>
          <w:rFonts w:cs="Arial"/>
          <w:sz w:val="22"/>
          <w:szCs w:val="22"/>
        </w:rPr>
        <w:t xml:space="preserve">ommittee. </w:t>
      </w:r>
      <w:r w:rsidRPr="00477CCB">
        <w:rPr>
          <w:rFonts w:cs="Arial"/>
          <w:sz w:val="22"/>
          <w:szCs w:val="22"/>
        </w:rPr>
        <w:t xml:space="preserve">She highlighted </w:t>
      </w:r>
      <w:r w:rsidR="00891BDA">
        <w:rPr>
          <w:rFonts w:cs="Arial"/>
          <w:sz w:val="22"/>
          <w:szCs w:val="22"/>
        </w:rPr>
        <w:t xml:space="preserve">the progress made on the various objectives. </w:t>
      </w:r>
      <w:r w:rsidR="00D54C65">
        <w:rPr>
          <w:rFonts w:cs="Arial"/>
          <w:sz w:val="22"/>
          <w:szCs w:val="22"/>
        </w:rPr>
        <w:t xml:space="preserve"> Audrey Lj</w:t>
      </w:r>
      <w:r w:rsidR="00477CCB">
        <w:rPr>
          <w:rFonts w:cs="Arial"/>
          <w:sz w:val="22"/>
          <w:szCs w:val="22"/>
        </w:rPr>
        <w:t>ung asked what</w:t>
      </w:r>
      <w:r w:rsidR="000C6129">
        <w:rPr>
          <w:rFonts w:cs="Arial"/>
          <w:sz w:val="22"/>
          <w:szCs w:val="22"/>
        </w:rPr>
        <w:t xml:space="preserve"> </w:t>
      </w:r>
      <w:r w:rsidR="000160BC">
        <w:rPr>
          <w:rFonts w:cs="Arial"/>
          <w:w w:val="105"/>
          <w:sz w:val="22"/>
          <w:szCs w:val="22"/>
        </w:rPr>
        <w:t xml:space="preserve">basic skills the CASAS assessment tests for </w:t>
      </w:r>
      <w:r w:rsidR="000C6129">
        <w:rPr>
          <w:rFonts w:cs="Arial"/>
          <w:w w:val="105"/>
          <w:sz w:val="22"/>
          <w:szCs w:val="22"/>
        </w:rPr>
        <w:t xml:space="preserve">and Kim </w:t>
      </w:r>
      <w:r w:rsidR="00472BEE">
        <w:rPr>
          <w:rFonts w:cs="Arial"/>
          <w:w w:val="105"/>
          <w:sz w:val="22"/>
          <w:szCs w:val="22"/>
        </w:rPr>
        <w:t>responded</w:t>
      </w:r>
      <w:r w:rsidR="000C6129">
        <w:rPr>
          <w:rFonts w:cs="Arial"/>
          <w:w w:val="105"/>
          <w:sz w:val="22"/>
          <w:szCs w:val="22"/>
        </w:rPr>
        <w:t xml:space="preserve"> reading, math and</w:t>
      </w:r>
      <w:r w:rsidR="00857E0A">
        <w:rPr>
          <w:rFonts w:cs="Arial"/>
          <w:w w:val="105"/>
          <w:sz w:val="22"/>
          <w:szCs w:val="22"/>
        </w:rPr>
        <w:t xml:space="preserve"> l</w:t>
      </w:r>
      <w:r w:rsidR="000C6129">
        <w:rPr>
          <w:rFonts w:cs="Arial"/>
          <w:w w:val="105"/>
          <w:sz w:val="22"/>
          <w:szCs w:val="22"/>
        </w:rPr>
        <w:t>anguage</w:t>
      </w:r>
      <w:r w:rsidR="00857E0A">
        <w:rPr>
          <w:rFonts w:cs="Arial"/>
          <w:w w:val="105"/>
          <w:sz w:val="22"/>
          <w:szCs w:val="22"/>
        </w:rPr>
        <w:t xml:space="preserve">. Carol explained </w:t>
      </w:r>
      <w:r w:rsidR="00472BEE">
        <w:rPr>
          <w:rFonts w:cs="Arial"/>
          <w:w w:val="105"/>
          <w:sz w:val="22"/>
          <w:szCs w:val="22"/>
        </w:rPr>
        <w:t xml:space="preserve">we will use </w:t>
      </w:r>
      <w:r w:rsidR="002B026F">
        <w:rPr>
          <w:rFonts w:cs="Arial"/>
          <w:w w:val="105"/>
          <w:sz w:val="22"/>
          <w:szCs w:val="22"/>
        </w:rPr>
        <w:t xml:space="preserve">the </w:t>
      </w:r>
      <w:r w:rsidR="00857E0A">
        <w:rPr>
          <w:rFonts w:cs="Arial"/>
          <w:w w:val="105"/>
          <w:sz w:val="22"/>
          <w:szCs w:val="22"/>
        </w:rPr>
        <w:t>CASAS assess</w:t>
      </w:r>
      <w:r w:rsidR="002B026F">
        <w:rPr>
          <w:rFonts w:cs="Arial"/>
          <w:w w:val="105"/>
          <w:sz w:val="22"/>
          <w:szCs w:val="22"/>
        </w:rPr>
        <w:t xml:space="preserve">ment for </w:t>
      </w:r>
      <w:r w:rsidR="00857E0A">
        <w:rPr>
          <w:rFonts w:cs="Arial"/>
          <w:w w:val="105"/>
          <w:sz w:val="22"/>
          <w:szCs w:val="22"/>
        </w:rPr>
        <w:t xml:space="preserve">youth </w:t>
      </w:r>
      <w:r w:rsidR="000160BC">
        <w:rPr>
          <w:rFonts w:cs="Arial"/>
          <w:w w:val="105"/>
          <w:sz w:val="22"/>
          <w:szCs w:val="22"/>
        </w:rPr>
        <w:t xml:space="preserve">prior to enrolling </w:t>
      </w:r>
      <w:r w:rsidR="00472BEE">
        <w:rPr>
          <w:rFonts w:cs="Arial"/>
          <w:w w:val="105"/>
          <w:sz w:val="22"/>
          <w:szCs w:val="22"/>
        </w:rPr>
        <w:t xml:space="preserve">them </w:t>
      </w:r>
      <w:r w:rsidR="00857E0A">
        <w:rPr>
          <w:rFonts w:cs="Arial"/>
          <w:w w:val="105"/>
          <w:sz w:val="22"/>
          <w:szCs w:val="22"/>
        </w:rPr>
        <w:t xml:space="preserve">into training in order to ensure they </w:t>
      </w:r>
      <w:r w:rsidR="00472BEE">
        <w:rPr>
          <w:rFonts w:cs="Arial"/>
          <w:w w:val="105"/>
          <w:sz w:val="22"/>
          <w:szCs w:val="22"/>
        </w:rPr>
        <w:t>can be</w:t>
      </w:r>
      <w:r w:rsidR="00857E0A">
        <w:rPr>
          <w:rFonts w:cs="Arial"/>
          <w:w w:val="105"/>
          <w:sz w:val="22"/>
          <w:szCs w:val="22"/>
        </w:rPr>
        <w:t xml:space="preserve"> successful</w:t>
      </w:r>
      <w:r w:rsidR="00E91329">
        <w:rPr>
          <w:rFonts w:cs="Arial"/>
          <w:w w:val="105"/>
          <w:sz w:val="22"/>
          <w:szCs w:val="22"/>
        </w:rPr>
        <w:t xml:space="preserve"> in </w:t>
      </w:r>
      <w:r w:rsidR="00E91329" w:rsidRPr="00FE5E41">
        <w:rPr>
          <w:rFonts w:cs="Arial"/>
          <w:w w:val="105"/>
          <w:sz w:val="22"/>
          <w:szCs w:val="22"/>
        </w:rPr>
        <w:t xml:space="preserve">their course of study. </w:t>
      </w:r>
    </w:p>
    <w:p w:rsidR="00A403CB" w:rsidRDefault="00A403CB" w:rsidP="0010185A">
      <w:pPr>
        <w:rPr>
          <w:rFonts w:cs="Arial"/>
          <w:w w:val="105"/>
          <w:sz w:val="22"/>
          <w:szCs w:val="22"/>
        </w:rPr>
      </w:pPr>
    </w:p>
    <w:p w:rsidR="00F02865" w:rsidRDefault="00F02865" w:rsidP="0010185A">
      <w:pPr>
        <w:rPr>
          <w:rFonts w:cs="Arial"/>
          <w:b/>
          <w:sz w:val="22"/>
          <w:szCs w:val="22"/>
        </w:rPr>
      </w:pPr>
      <w:r w:rsidRPr="00646637">
        <w:rPr>
          <w:rFonts w:cs="Arial"/>
          <w:b/>
          <w:sz w:val="22"/>
          <w:szCs w:val="22"/>
        </w:rPr>
        <w:t xml:space="preserve">On a motion </w:t>
      </w:r>
      <w:r w:rsidR="00604F8A">
        <w:rPr>
          <w:rFonts w:cs="Arial"/>
          <w:b/>
          <w:sz w:val="22"/>
          <w:szCs w:val="22"/>
        </w:rPr>
        <w:t xml:space="preserve">by </w:t>
      </w:r>
      <w:r w:rsidR="00857E0A">
        <w:rPr>
          <w:rFonts w:cs="Arial"/>
          <w:b/>
          <w:sz w:val="22"/>
          <w:szCs w:val="22"/>
        </w:rPr>
        <w:t>Dawn Liberta</w:t>
      </w:r>
      <w:r w:rsidRPr="00646637">
        <w:rPr>
          <w:rFonts w:cs="Arial"/>
          <w:b/>
          <w:sz w:val="22"/>
          <w:szCs w:val="22"/>
        </w:rPr>
        <w:t xml:space="preserve"> and seconded by</w:t>
      </w:r>
      <w:r w:rsidR="00B84047">
        <w:rPr>
          <w:rFonts w:cs="Arial"/>
          <w:b/>
          <w:sz w:val="22"/>
          <w:szCs w:val="22"/>
        </w:rPr>
        <w:t xml:space="preserve"> C</w:t>
      </w:r>
      <w:r w:rsidR="00857E0A">
        <w:rPr>
          <w:rFonts w:cs="Arial"/>
          <w:b/>
          <w:sz w:val="22"/>
          <w:szCs w:val="22"/>
        </w:rPr>
        <w:t>a</w:t>
      </w:r>
      <w:r w:rsidR="00B84047">
        <w:rPr>
          <w:rFonts w:cs="Arial"/>
          <w:b/>
          <w:sz w:val="22"/>
          <w:szCs w:val="22"/>
        </w:rPr>
        <w:t>ssandra</w:t>
      </w:r>
      <w:r w:rsidR="00857E0A">
        <w:rPr>
          <w:rFonts w:cs="Arial"/>
          <w:b/>
          <w:sz w:val="22"/>
          <w:szCs w:val="22"/>
        </w:rPr>
        <w:t xml:space="preserve"> Evans</w:t>
      </w:r>
      <w:r w:rsidRPr="00646637">
        <w:rPr>
          <w:rFonts w:cs="Arial"/>
          <w:b/>
          <w:sz w:val="22"/>
          <w:szCs w:val="22"/>
        </w:rPr>
        <w:t>, the One Stop Services Committee unanimously approved the</w:t>
      </w:r>
      <w:r w:rsidR="006E60CC">
        <w:rPr>
          <w:rFonts w:cs="Arial"/>
          <w:b/>
          <w:sz w:val="22"/>
          <w:szCs w:val="22"/>
        </w:rPr>
        <w:t xml:space="preserve"> updates to the</w:t>
      </w:r>
      <w:r w:rsidRPr="00646637">
        <w:t xml:space="preserve"> </w:t>
      </w:r>
      <w:r w:rsidR="006E60CC">
        <w:rPr>
          <w:rFonts w:cs="Arial"/>
          <w:b/>
          <w:sz w:val="22"/>
          <w:szCs w:val="22"/>
        </w:rPr>
        <w:t xml:space="preserve">One Stop Services </w:t>
      </w:r>
      <w:r w:rsidR="00E7628A" w:rsidRPr="00E7628A">
        <w:rPr>
          <w:rFonts w:cs="Arial"/>
          <w:b/>
          <w:sz w:val="22"/>
          <w:szCs w:val="22"/>
        </w:rPr>
        <w:t>Committee Strategic</w:t>
      </w:r>
      <w:r w:rsidR="006E60CC">
        <w:rPr>
          <w:rFonts w:cs="Arial"/>
          <w:b/>
          <w:sz w:val="22"/>
          <w:szCs w:val="22"/>
        </w:rPr>
        <w:t xml:space="preserve"> Planning Matrix</w:t>
      </w:r>
      <w:r w:rsidR="00646637" w:rsidRPr="00757BA5">
        <w:rPr>
          <w:rFonts w:cs="Arial"/>
          <w:b/>
          <w:sz w:val="22"/>
          <w:szCs w:val="22"/>
        </w:rPr>
        <w:t>.</w:t>
      </w:r>
    </w:p>
    <w:p w:rsidR="00BD3F26" w:rsidRPr="00EC06B9" w:rsidRDefault="00BD3F26" w:rsidP="0010185A">
      <w:pPr>
        <w:rPr>
          <w:rFonts w:cs="Arial"/>
          <w:w w:val="105"/>
          <w:sz w:val="22"/>
          <w:szCs w:val="22"/>
        </w:rPr>
      </w:pPr>
    </w:p>
    <w:p w:rsidR="00E9139B" w:rsidRPr="00EC06B9" w:rsidRDefault="00E9139B" w:rsidP="0010185A">
      <w:pPr>
        <w:ind w:left="0" w:firstLine="720"/>
        <w:rPr>
          <w:rFonts w:cs="Arial"/>
          <w:b/>
          <w:sz w:val="22"/>
          <w:szCs w:val="22"/>
          <w:u w:val="single"/>
        </w:rPr>
      </w:pPr>
    </w:p>
    <w:p w:rsidR="00CC096F" w:rsidRPr="00500873" w:rsidRDefault="00500873" w:rsidP="006E60CC">
      <w:pPr>
        <w:numPr>
          <w:ilvl w:val="0"/>
          <w:numId w:val="39"/>
        </w:numPr>
        <w:rPr>
          <w:rFonts w:cs="Arial"/>
          <w:b/>
          <w:bCs/>
          <w:sz w:val="22"/>
          <w:szCs w:val="22"/>
          <w:u w:val="single"/>
        </w:rPr>
      </w:pPr>
      <w:r w:rsidRPr="00500873">
        <w:rPr>
          <w:rFonts w:cs="Arial"/>
          <w:b/>
          <w:sz w:val="22"/>
          <w:szCs w:val="22"/>
          <w:u w:val="single"/>
        </w:rPr>
        <w:t>Add New Training Program for Existing Provider FVI School of Nursing &amp; Technology</w:t>
      </w:r>
    </w:p>
    <w:p w:rsidR="00CC096F" w:rsidRPr="00EC06B9" w:rsidRDefault="00CC096F" w:rsidP="0010185A">
      <w:pPr>
        <w:ind w:left="360" w:firstLine="360"/>
        <w:rPr>
          <w:rFonts w:cs="Arial"/>
          <w:b/>
          <w:sz w:val="22"/>
          <w:szCs w:val="22"/>
          <w:u w:val="single"/>
        </w:rPr>
      </w:pPr>
    </w:p>
    <w:p w:rsidR="00E923B6" w:rsidRDefault="00500873" w:rsidP="006E60CC">
      <w:pPr>
        <w:rPr>
          <w:rFonts w:cs="Arial"/>
          <w:sz w:val="22"/>
          <w:szCs w:val="22"/>
        </w:rPr>
      </w:pPr>
      <w:r w:rsidRPr="00500873">
        <w:rPr>
          <w:rFonts w:eastAsia="Calibri" w:cs="Arial"/>
          <w:sz w:val="22"/>
          <w:szCs w:val="22"/>
        </w:rPr>
        <w:t>Consider</w:t>
      </w:r>
      <w:r>
        <w:rPr>
          <w:rFonts w:eastAsia="Calibri" w:cs="Arial"/>
          <w:sz w:val="22"/>
          <w:szCs w:val="22"/>
        </w:rPr>
        <w:t xml:space="preserve">ed </w:t>
      </w:r>
      <w:r w:rsidRPr="00500873">
        <w:rPr>
          <w:rFonts w:eastAsia="Calibri" w:cs="Arial"/>
          <w:sz w:val="22"/>
          <w:szCs w:val="22"/>
        </w:rPr>
        <w:t>add</w:t>
      </w:r>
      <w:r>
        <w:rPr>
          <w:rFonts w:eastAsia="Calibri" w:cs="Arial"/>
          <w:sz w:val="22"/>
          <w:szCs w:val="22"/>
        </w:rPr>
        <w:t>ing</w:t>
      </w:r>
      <w:r w:rsidRPr="00500873">
        <w:rPr>
          <w:rFonts w:eastAsia="Calibri" w:cs="Arial"/>
          <w:sz w:val="22"/>
          <w:szCs w:val="22"/>
        </w:rPr>
        <w:t xml:space="preserve"> existing eligible training provider FVI School of Nursing &amp; </w:t>
      </w:r>
      <w:r w:rsidR="00604F8A" w:rsidRPr="00500873">
        <w:rPr>
          <w:rFonts w:eastAsia="Calibri" w:cs="Arial"/>
          <w:sz w:val="22"/>
          <w:szCs w:val="22"/>
        </w:rPr>
        <w:t>Technology</w:t>
      </w:r>
      <w:r w:rsidR="00604F8A">
        <w:rPr>
          <w:rFonts w:eastAsia="Calibri" w:cs="Arial"/>
          <w:sz w:val="22"/>
          <w:szCs w:val="22"/>
        </w:rPr>
        <w:t xml:space="preserve">’s </w:t>
      </w:r>
      <w:r w:rsidR="00604F8A" w:rsidRPr="00500873">
        <w:rPr>
          <w:rFonts w:eastAsia="Calibri" w:cs="Arial"/>
          <w:sz w:val="22"/>
          <w:szCs w:val="22"/>
        </w:rPr>
        <w:t>Nursing</w:t>
      </w:r>
      <w:r w:rsidRPr="00500873">
        <w:rPr>
          <w:rFonts w:eastAsia="Calibri" w:cs="Arial"/>
          <w:sz w:val="22"/>
          <w:szCs w:val="22"/>
        </w:rPr>
        <w:t xml:space="preserve"> Assistant course to the Individual Training Account (ITA) list for Welfare Transition Program</w:t>
      </w:r>
      <w:r w:rsidR="002B026F">
        <w:rPr>
          <w:rFonts w:eastAsia="Calibri" w:cs="Arial"/>
          <w:sz w:val="22"/>
          <w:szCs w:val="22"/>
        </w:rPr>
        <w:t xml:space="preserve"> (WTP)</w:t>
      </w:r>
      <w:r w:rsidRPr="00500873">
        <w:rPr>
          <w:rFonts w:eastAsia="Calibri" w:cs="Arial"/>
          <w:sz w:val="22"/>
          <w:szCs w:val="22"/>
        </w:rPr>
        <w:t xml:space="preserve"> &amp; WIOA out of school youth participants. CSBD reviewed the application for completeness and ensure</w:t>
      </w:r>
      <w:r>
        <w:rPr>
          <w:rFonts w:eastAsia="Calibri" w:cs="Arial"/>
          <w:sz w:val="22"/>
          <w:szCs w:val="22"/>
        </w:rPr>
        <w:t>d</w:t>
      </w:r>
      <w:r w:rsidRPr="00500873">
        <w:rPr>
          <w:rFonts w:eastAsia="Calibri" w:cs="Arial"/>
          <w:sz w:val="22"/>
          <w:szCs w:val="22"/>
        </w:rPr>
        <w:t xml:space="preserve"> that Board mandated criteria are met for this school, the training program and related occupational title.</w:t>
      </w:r>
    </w:p>
    <w:p w:rsidR="00D7716A" w:rsidRDefault="00D7716A" w:rsidP="0010185A">
      <w:pPr>
        <w:rPr>
          <w:rFonts w:cs="Arial"/>
          <w:sz w:val="22"/>
          <w:szCs w:val="22"/>
        </w:rPr>
      </w:pPr>
    </w:p>
    <w:p w:rsidR="00D664ED" w:rsidRDefault="00857E0A" w:rsidP="0010185A">
      <w:pPr>
        <w:rPr>
          <w:rFonts w:cs="Arial"/>
          <w:sz w:val="22"/>
          <w:szCs w:val="22"/>
        </w:rPr>
      </w:pPr>
      <w:r>
        <w:rPr>
          <w:rFonts w:cs="Arial"/>
          <w:sz w:val="22"/>
          <w:szCs w:val="22"/>
        </w:rPr>
        <w:t xml:space="preserve">Kim </w:t>
      </w:r>
      <w:r w:rsidR="00F23998">
        <w:rPr>
          <w:rFonts w:cs="Arial"/>
          <w:sz w:val="22"/>
          <w:szCs w:val="22"/>
        </w:rPr>
        <w:t xml:space="preserve">Bryant </w:t>
      </w:r>
      <w:r w:rsidR="0034374C">
        <w:rPr>
          <w:rFonts w:cs="Arial"/>
          <w:sz w:val="22"/>
          <w:szCs w:val="22"/>
        </w:rPr>
        <w:t>explained</w:t>
      </w:r>
      <w:r w:rsidR="00F23998">
        <w:rPr>
          <w:rFonts w:cs="Arial"/>
          <w:sz w:val="22"/>
          <w:szCs w:val="22"/>
        </w:rPr>
        <w:t xml:space="preserve"> </w:t>
      </w:r>
      <w:r w:rsidR="00D664ED">
        <w:rPr>
          <w:rFonts w:cs="Arial"/>
          <w:sz w:val="22"/>
          <w:szCs w:val="22"/>
        </w:rPr>
        <w:t xml:space="preserve">we have </w:t>
      </w:r>
      <w:r w:rsidR="00F23998">
        <w:rPr>
          <w:rFonts w:cs="Arial"/>
          <w:sz w:val="22"/>
          <w:szCs w:val="22"/>
        </w:rPr>
        <w:t xml:space="preserve">several programs </w:t>
      </w:r>
      <w:r w:rsidR="002B026F">
        <w:rPr>
          <w:rFonts w:cs="Arial"/>
          <w:sz w:val="22"/>
          <w:szCs w:val="22"/>
        </w:rPr>
        <w:t xml:space="preserve">on </w:t>
      </w:r>
      <w:r w:rsidR="00D664ED">
        <w:rPr>
          <w:rFonts w:cs="Arial"/>
          <w:sz w:val="22"/>
          <w:szCs w:val="22"/>
        </w:rPr>
        <w:t>the ITA list that are open only to WTP for referrals since the entry wage does not meet performance for WIOA adult customers. The board recently approved expanding referrals to these programs to WIOA out of school youth.</w:t>
      </w:r>
    </w:p>
    <w:p w:rsidR="00D664ED" w:rsidRDefault="00D664ED" w:rsidP="0010185A">
      <w:pPr>
        <w:rPr>
          <w:rFonts w:cs="Arial"/>
          <w:sz w:val="22"/>
          <w:szCs w:val="22"/>
        </w:rPr>
      </w:pPr>
    </w:p>
    <w:p w:rsidR="00B84047" w:rsidRDefault="000160BC" w:rsidP="0010185A">
      <w:pPr>
        <w:rPr>
          <w:rFonts w:eastAsia="Calibri" w:cs="Arial"/>
          <w:sz w:val="22"/>
          <w:szCs w:val="22"/>
        </w:rPr>
      </w:pPr>
      <w:r>
        <w:rPr>
          <w:rFonts w:eastAsia="Calibri" w:cs="Arial"/>
          <w:sz w:val="22"/>
          <w:szCs w:val="22"/>
        </w:rPr>
        <w:t xml:space="preserve">Dawn Liberta stated this is an excellent idea. </w:t>
      </w:r>
    </w:p>
    <w:p w:rsidR="00B84047" w:rsidRPr="00EF550E" w:rsidRDefault="00B84047" w:rsidP="0010185A">
      <w:pPr>
        <w:rPr>
          <w:rFonts w:cs="Arial"/>
          <w:sz w:val="22"/>
          <w:szCs w:val="22"/>
        </w:rPr>
      </w:pPr>
    </w:p>
    <w:p w:rsidR="004A7BA0" w:rsidRPr="00D664ED" w:rsidRDefault="00F02865" w:rsidP="0010185A">
      <w:pPr>
        <w:rPr>
          <w:rFonts w:cs="Arial"/>
          <w:b/>
          <w:sz w:val="22"/>
          <w:szCs w:val="22"/>
        </w:rPr>
      </w:pPr>
      <w:r w:rsidRPr="00DC3B43">
        <w:rPr>
          <w:rFonts w:cs="Arial"/>
          <w:b/>
          <w:sz w:val="22"/>
          <w:szCs w:val="22"/>
        </w:rPr>
        <w:t>On a motion by</w:t>
      </w:r>
      <w:r w:rsidR="00B84047">
        <w:rPr>
          <w:rFonts w:cs="Arial"/>
          <w:b/>
          <w:sz w:val="22"/>
          <w:szCs w:val="22"/>
        </w:rPr>
        <w:t xml:space="preserve"> </w:t>
      </w:r>
      <w:r w:rsidR="0034374C">
        <w:rPr>
          <w:rFonts w:cs="Arial"/>
          <w:b/>
          <w:sz w:val="22"/>
          <w:szCs w:val="22"/>
        </w:rPr>
        <w:t xml:space="preserve">Gary Arenson </w:t>
      </w:r>
      <w:r w:rsidRPr="00DC3B43">
        <w:rPr>
          <w:rFonts w:cs="Arial"/>
          <w:b/>
          <w:sz w:val="22"/>
          <w:szCs w:val="22"/>
        </w:rPr>
        <w:t xml:space="preserve">and </w:t>
      </w:r>
      <w:r w:rsidRPr="00D664ED">
        <w:rPr>
          <w:rFonts w:cs="Arial"/>
          <w:b/>
          <w:sz w:val="22"/>
          <w:szCs w:val="22"/>
        </w:rPr>
        <w:t>seconded by</w:t>
      </w:r>
      <w:r w:rsidR="0034374C" w:rsidRPr="00D664ED">
        <w:rPr>
          <w:rFonts w:cs="Arial"/>
          <w:b/>
          <w:sz w:val="22"/>
          <w:szCs w:val="22"/>
        </w:rPr>
        <w:t xml:space="preserve"> Dawn Liberta</w:t>
      </w:r>
      <w:r w:rsidRPr="00D664ED">
        <w:rPr>
          <w:rFonts w:cs="Arial"/>
          <w:b/>
          <w:sz w:val="22"/>
          <w:szCs w:val="22"/>
        </w:rPr>
        <w:t xml:space="preserve">, the One Stop Services Committee unanimously </w:t>
      </w:r>
      <w:r w:rsidR="00D57CDA" w:rsidRPr="00D664ED">
        <w:rPr>
          <w:rFonts w:cs="Arial"/>
          <w:b/>
          <w:sz w:val="22"/>
          <w:szCs w:val="22"/>
        </w:rPr>
        <w:t>approved</w:t>
      </w:r>
      <w:r w:rsidR="00A31F4F" w:rsidRPr="00D664ED">
        <w:rPr>
          <w:rFonts w:cs="Arial"/>
          <w:b/>
          <w:sz w:val="22"/>
          <w:szCs w:val="22"/>
        </w:rPr>
        <w:t xml:space="preserve"> </w:t>
      </w:r>
      <w:r w:rsidR="00500873" w:rsidRPr="00D664ED">
        <w:rPr>
          <w:rFonts w:cs="Arial"/>
          <w:b/>
          <w:sz w:val="22"/>
          <w:szCs w:val="22"/>
        </w:rPr>
        <w:t xml:space="preserve">adding </w:t>
      </w:r>
      <w:r w:rsidR="00D664ED" w:rsidRPr="00D664ED">
        <w:rPr>
          <w:rFonts w:cs="Arial"/>
          <w:b/>
          <w:sz w:val="22"/>
          <w:szCs w:val="22"/>
        </w:rPr>
        <w:t xml:space="preserve">the </w:t>
      </w:r>
      <w:r w:rsidR="00D664ED" w:rsidRPr="00D664ED">
        <w:rPr>
          <w:rFonts w:eastAsia="Calibri" w:cs="Arial"/>
          <w:b/>
          <w:sz w:val="22"/>
          <w:szCs w:val="22"/>
        </w:rPr>
        <w:t xml:space="preserve">Nursing Assistant course </w:t>
      </w:r>
      <w:r w:rsidR="00500873" w:rsidRPr="00D664ED">
        <w:rPr>
          <w:rFonts w:cs="Arial"/>
          <w:b/>
          <w:sz w:val="22"/>
          <w:szCs w:val="22"/>
        </w:rPr>
        <w:t>for existing provider FVI School of Nursing &amp; Technology</w:t>
      </w:r>
      <w:r w:rsidR="00D664ED" w:rsidRPr="00D664ED">
        <w:rPr>
          <w:rFonts w:cs="Arial"/>
          <w:b/>
          <w:sz w:val="22"/>
          <w:szCs w:val="22"/>
        </w:rPr>
        <w:t xml:space="preserve"> to the ITA List for WTP and WIOA out of school participants</w:t>
      </w:r>
      <w:r w:rsidR="00500873" w:rsidRPr="00D664ED">
        <w:rPr>
          <w:rFonts w:cs="Arial"/>
          <w:b/>
          <w:sz w:val="22"/>
          <w:szCs w:val="22"/>
        </w:rPr>
        <w:t>.</w:t>
      </w:r>
    </w:p>
    <w:p w:rsidR="00B90F26" w:rsidRDefault="00B90F26" w:rsidP="0010185A">
      <w:pPr>
        <w:autoSpaceDE w:val="0"/>
        <w:autoSpaceDN w:val="0"/>
        <w:adjustRightInd w:val="0"/>
        <w:ind w:left="0" w:firstLine="720"/>
        <w:rPr>
          <w:rFonts w:cs="Arial"/>
          <w:b/>
          <w:sz w:val="22"/>
          <w:szCs w:val="22"/>
          <w:u w:val="single"/>
        </w:rPr>
      </w:pPr>
    </w:p>
    <w:p w:rsidR="00026934" w:rsidRDefault="00026934" w:rsidP="00026934">
      <w:pPr>
        <w:pStyle w:val="ListParagraph"/>
        <w:numPr>
          <w:ilvl w:val="0"/>
          <w:numId w:val="39"/>
        </w:numPr>
        <w:spacing w:before="0" w:beforeAutospacing="0" w:after="0" w:afterAutospacing="0"/>
        <w:rPr>
          <w:rFonts w:ascii="Arial" w:hAnsi="Arial" w:cs="Arial"/>
          <w:b/>
          <w:sz w:val="22"/>
          <w:szCs w:val="22"/>
          <w:u w:val="single"/>
        </w:rPr>
      </w:pPr>
      <w:r w:rsidRPr="009357AC">
        <w:rPr>
          <w:rFonts w:ascii="Arial" w:hAnsi="Arial" w:cs="Arial"/>
          <w:b/>
          <w:sz w:val="22"/>
          <w:szCs w:val="22"/>
          <w:u w:val="single"/>
        </w:rPr>
        <w:t>Add New</w:t>
      </w:r>
      <w:r w:rsidRPr="00AE03BE">
        <w:rPr>
          <w:rFonts w:ascii="Arial" w:hAnsi="Arial" w:cs="Arial"/>
          <w:b/>
          <w:sz w:val="22"/>
          <w:szCs w:val="22"/>
          <w:u w:val="single"/>
        </w:rPr>
        <w:t xml:space="preserve"> Training Providers</w:t>
      </w:r>
      <w:r w:rsidRPr="0005481A">
        <w:rPr>
          <w:rFonts w:ascii="Arial" w:hAnsi="Arial" w:cs="Arial"/>
          <w:b/>
          <w:sz w:val="22"/>
          <w:szCs w:val="22"/>
          <w:u w:val="single"/>
        </w:rPr>
        <w:t xml:space="preserve"> </w:t>
      </w:r>
      <w:r>
        <w:rPr>
          <w:rFonts w:ascii="Arial" w:hAnsi="Arial" w:cs="Arial"/>
          <w:b/>
          <w:sz w:val="22"/>
          <w:szCs w:val="22"/>
          <w:u w:val="single"/>
        </w:rPr>
        <w:t>Galen College of Nursing and Florida Career College</w:t>
      </w:r>
    </w:p>
    <w:p w:rsidR="00026934" w:rsidRPr="003C0C64" w:rsidRDefault="00026934" w:rsidP="00026934">
      <w:pPr>
        <w:ind w:left="360"/>
        <w:rPr>
          <w:rFonts w:cs="Arial"/>
          <w:b/>
          <w:sz w:val="22"/>
          <w:szCs w:val="22"/>
          <w:u w:val="single"/>
        </w:rPr>
      </w:pPr>
    </w:p>
    <w:p w:rsidR="00111CF8" w:rsidRDefault="00D664ED" w:rsidP="00D664ED">
      <w:pPr>
        <w:rPr>
          <w:rFonts w:cs="Arial"/>
          <w:sz w:val="22"/>
          <w:szCs w:val="22"/>
        </w:rPr>
      </w:pPr>
      <w:r>
        <w:rPr>
          <w:rFonts w:cs="Arial"/>
          <w:sz w:val="22"/>
          <w:szCs w:val="22"/>
        </w:rPr>
        <w:t xml:space="preserve">CSBD </w:t>
      </w:r>
      <w:r w:rsidRPr="009F65A7">
        <w:rPr>
          <w:rFonts w:cs="Arial"/>
          <w:sz w:val="22"/>
          <w:szCs w:val="22"/>
        </w:rPr>
        <w:t xml:space="preserve">received applications from </w:t>
      </w:r>
      <w:r>
        <w:rPr>
          <w:rFonts w:cs="Arial"/>
          <w:sz w:val="22"/>
          <w:szCs w:val="22"/>
        </w:rPr>
        <w:t>two new schools to become Eligible Training Providers and add a total of ten (10) programs to the ITA list.</w:t>
      </w:r>
      <w:r w:rsidRPr="00BD6F2A">
        <w:rPr>
          <w:rFonts w:cs="Arial"/>
          <w:sz w:val="22"/>
          <w:szCs w:val="22"/>
        </w:rPr>
        <w:t xml:space="preserve"> </w:t>
      </w:r>
      <w:r w:rsidRPr="002D2846">
        <w:rPr>
          <w:rFonts w:cs="Arial"/>
          <w:sz w:val="22"/>
          <w:szCs w:val="22"/>
        </w:rPr>
        <w:t>Consider</w:t>
      </w:r>
      <w:r>
        <w:rPr>
          <w:rFonts w:cs="Arial"/>
          <w:sz w:val="22"/>
          <w:szCs w:val="22"/>
        </w:rPr>
        <w:t>ed</w:t>
      </w:r>
      <w:r w:rsidRPr="002D2846">
        <w:rPr>
          <w:rFonts w:cs="Arial"/>
          <w:sz w:val="22"/>
          <w:szCs w:val="22"/>
        </w:rPr>
        <w:t xml:space="preserve"> </w:t>
      </w:r>
      <w:r>
        <w:rPr>
          <w:rFonts w:cs="Arial"/>
          <w:sz w:val="22"/>
          <w:szCs w:val="22"/>
        </w:rPr>
        <w:t>a</w:t>
      </w:r>
      <w:r w:rsidRPr="00B928D7">
        <w:rPr>
          <w:rFonts w:cs="Arial"/>
          <w:sz w:val="22"/>
          <w:szCs w:val="22"/>
        </w:rPr>
        <w:t>pprov</w:t>
      </w:r>
      <w:r>
        <w:rPr>
          <w:rFonts w:cs="Arial"/>
          <w:sz w:val="22"/>
          <w:szCs w:val="22"/>
        </w:rPr>
        <w:t xml:space="preserve">ing 1) Galen College of </w:t>
      </w:r>
    </w:p>
    <w:p w:rsidR="00111CF8" w:rsidRDefault="00111CF8" w:rsidP="00D664ED">
      <w:pPr>
        <w:rPr>
          <w:rFonts w:cs="Arial"/>
          <w:sz w:val="22"/>
          <w:szCs w:val="22"/>
        </w:rPr>
      </w:pPr>
    </w:p>
    <w:p w:rsidR="00111CF8" w:rsidRDefault="00111CF8" w:rsidP="00D664ED">
      <w:pPr>
        <w:rPr>
          <w:rFonts w:cs="Arial"/>
          <w:sz w:val="22"/>
          <w:szCs w:val="22"/>
        </w:rPr>
      </w:pPr>
    </w:p>
    <w:p w:rsidR="00D664ED" w:rsidRDefault="00D664ED" w:rsidP="00D664ED">
      <w:pPr>
        <w:rPr>
          <w:rFonts w:cs="Arial"/>
          <w:sz w:val="22"/>
          <w:szCs w:val="22"/>
        </w:rPr>
      </w:pPr>
      <w:r>
        <w:rPr>
          <w:rFonts w:cs="Arial"/>
          <w:sz w:val="22"/>
          <w:szCs w:val="22"/>
        </w:rPr>
        <w:t xml:space="preserve">Nursing and add three (3) training courses and 2) Florida Career College and add seven (7) courses to the ITA list. </w:t>
      </w:r>
    </w:p>
    <w:p w:rsidR="00D664ED" w:rsidRDefault="00D664ED" w:rsidP="00026934">
      <w:pPr>
        <w:tabs>
          <w:tab w:val="left" w:pos="720"/>
        </w:tabs>
        <w:autoSpaceDE w:val="0"/>
        <w:autoSpaceDN w:val="0"/>
        <w:adjustRightInd w:val="0"/>
        <w:rPr>
          <w:rFonts w:cs="Arial"/>
          <w:sz w:val="22"/>
          <w:szCs w:val="22"/>
        </w:rPr>
      </w:pPr>
    </w:p>
    <w:p w:rsidR="00111CF8" w:rsidRDefault="0034374C" w:rsidP="00111CF8">
      <w:pPr>
        <w:tabs>
          <w:tab w:val="left" w:pos="720"/>
        </w:tabs>
        <w:autoSpaceDE w:val="0"/>
        <w:autoSpaceDN w:val="0"/>
        <w:adjustRightInd w:val="0"/>
        <w:rPr>
          <w:rFonts w:cs="Arial"/>
          <w:sz w:val="22"/>
          <w:szCs w:val="22"/>
        </w:rPr>
      </w:pPr>
      <w:r w:rsidRPr="00111CF8">
        <w:rPr>
          <w:rFonts w:cs="Arial"/>
          <w:sz w:val="22"/>
          <w:szCs w:val="22"/>
        </w:rPr>
        <w:t xml:space="preserve">Kim Bryant stated </w:t>
      </w:r>
      <w:r w:rsidR="000160BC" w:rsidRPr="00111CF8">
        <w:rPr>
          <w:rFonts w:cs="Arial"/>
          <w:sz w:val="22"/>
          <w:szCs w:val="22"/>
        </w:rPr>
        <w:t xml:space="preserve">that </w:t>
      </w:r>
      <w:r w:rsidR="00D664ED" w:rsidRPr="00111CF8">
        <w:rPr>
          <w:rFonts w:cs="Arial"/>
          <w:sz w:val="22"/>
          <w:szCs w:val="22"/>
        </w:rPr>
        <w:t xml:space="preserve">these </w:t>
      </w:r>
      <w:r w:rsidR="00B84047" w:rsidRPr="00111CF8">
        <w:rPr>
          <w:rFonts w:cs="Arial"/>
          <w:sz w:val="22"/>
          <w:szCs w:val="22"/>
        </w:rPr>
        <w:t>two</w:t>
      </w:r>
      <w:r w:rsidRPr="00111CF8">
        <w:rPr>
          <w:rFonts w:cs="Arial"/>
          <w:sz w:val="22"/>
          <w:szCs w:val="22"/>
        </w:rPr>
        <w:t xml:space="preserve"> (2)</w:t>
      </w:r>
      <w:r w:rsidR="00B84047" w:rsidRPr="00111CF8">
        <w:rPr>
          <w:rFonts w:cs="Arial"/>
          <w:sz w:val="22"/>
          <w:szCs w:val="22"/>
        </w:rPr>
        <w:t xml:space="preserve"> </w:t>
      </w:r>
      <w:r w:rsidR="00D664ED" w:rsidRPr="00111CF8">
        <w:rPr>
          <w:rFonts w:cs="Arial"/>
          <w:sz w:val="22"/>
          <w:szCs w:val="22"/>
        </w:rPr>
        <w:t>schools</w:t>
      </w:r>
      <w:r w:rsidRPr="00111CF8">
        <w:rPr>
          <w:rFonts w:cs="Arial"/>
          <w:sz w:val="22"/>
          <w:szCs w:val="22"/>
        </w:rPr>
        <w:t xml:space="preserve"> </w:t>
      </w:r>
      <w:r w:rsidR="000160BC" w:rsidRPr="00111CF8">
        <w:rPr>
          <w:rFonts w:cs="Arial"/>
          <w:sz w:val="22"/>
          <w:szCs w:val="22"/>
        </w:rPr>
        <w:t>have</w:t>
      </w:r>
      <w:r w:rsidRPr="00111CF8">
        <w:rPr>
          <w:rFonts w:cs="Arial"/>
          <w:sz w:val="22"/>
          <w:szCs w:val="22"/>
        </w:rPr>
        <w:t xml:space="preserve"> submitted applications </w:t>
      </w:r>
      <w:r w:rsidR="00B84047" w:rsidRPr="00111CF8">
        <w:rPr>
          <w:rFonts w:cs="Arial"/>
          <w:sz w:val="22"/>
          <w:szCs w:val="22"/>
        </w:rPr>
        <w:t>to bec</w:t>
      </w:r>
      <w:r w:rsidR="00DB7D79" w:rsidRPr="00111CF8">
        <w:rPr>
          <w:rFonts w:cs="Arial"/>
          <w:sz w:val="22"/>
          <w:szCs w:val="22"/>
        </w:rPr>
        <w:t>o</w:t>
      </w:r>
      <w:r w:rsidR="00FE5E41" w:rsidRPr="00111CF8">
        <w:rPr>
          <w:rFonts w:cs="Arial"/>
          <w:sz w:val="22"/>
          <w:szCs w:val="22"/>
        </w:rPr>
        <w:t>me Eligible Training Providers and s</w:t>
      </w:r>
      <w:r w:rsidR="00D664ED" w:rsidRPr="00111CF8">
        <w:rPr>
          <w:rFonts w:cs="Arial"/>
          <w:sz w:val="22"/>
          <w:szCs w:val="22"/>
        </w:rPr>
        <w:t xml:space="preserve">he went over the various courses </w:t>
      </w:r>
      <w:r w:rsidR="00FE5E41" w:rsidRPr="00111CF8">
        <w:rPr>
          <w:rFonts w:cs="Arial"/>
          <w:sz w:val="22"/>
          <w:szCs w:val="22"/>
        </w:rPr>
        <w:t xml:space="preserve">being offered. She noted to the committee that the Bachelor of Science program being offered at </w:t>
      </w:r>
      <w:r w:rsidR="0076467C" w:rsidRPr="00111CF8">
        <w:rPr>
          <w:rFonts w:cs="Arial"/>
          <w:sz w:val="22"/>
          <w:szCs w:val="22"/>
        </w:rPr>
        <w:t>Galen College of Nursing</w:t>
      </w:r>
      <w:r w:rsidR="00111CF8" w:rsidRPr="00111CF8">
        <w:rPr>
          <w:rFonts w:cs="Arial"/>
          <w:sz w:val="22"/>
          <w:szCs w:val="22"/>
        </w:rPr>
        <w:t xml:space="preserve"> is a four year program we can provide a scholarship for two years.</w:t>
      </w:r>
    </w:p>
    <w:p w:rsidR="00111CF8" w:rsidRDefault="00111CF8" w:rsidP="00026934">
      <w:pPr>
        <w:tabs>
          <w:tab w:val="left" w:pos="720"/>
        </w:tabs>
        <w:autoSpaceDE w:val="0"/>
        <w:autoSpaceDN w:val="0"/>
        <w:adjustRightInd w:val="0"/>
        <w:rPr>
          <w:rFonts w:cs="Arial"/>
          <w:sz w:val="22"/>
          <w:szCs w:val="22"/>
          <w:highlight w:val="cyan"/>
        </w:rPr>
      </w:pPr>
    </w:p>
    <w:p w:rsidR="00B84047" w:rsidRDefault="00D664ED" w:rsidP="00026934">
      <w:pPr>
        <w:tabs>
          <w:tab w:val="left" w:pos="720"/>
        </w:tabs>
        <w:autoSpaceDE w:val="0"/>
        <w:autoSpaceDN w:val="0"/>
        <w:adjustRightInd w:val="0"/>
        <w:rPr>
          <w:rFonts w:cs="Arial"/>
          <w:sz w:val="22"/>
          <w:szCs w:val="22"/>
        </w:rPr>
      </w:pPr>
      <w:r>
        <w:rPr>
          <w:rFonts w:cs="Arial"/>
          <w:sz w:val="22"/>
          <w:szCs w:val="22"/>
        </w:rPr>
        <w:t xml:space="preserve">With respect to </w:t>
      </w:r>
      <w:r w:rsidR="00B84047">
        <w:rPr>
          <w:rFonts w:cs="Arial"/>
          <w:sz w:val="22"/>
          <w:szCs w:val="22"/>
        </w:rPr>
        <w:t>Florida Career College</w:t>
      </w:r>
      <w:r w:rsidR="009E27EA">
        <w:rPr>
          <w:rFonts w:cs="Arial"/>
          <w:sz w:val="22"/>
          <w:szCs w:val="22"/>
        </w:rPr>
        <w:t xml:space="preserve"> one </w:t>
      </w:r>
      <w:r>
        <w:rPr>
          <w:rFonts w:cs="Arial"/>
          <w:sz w:val="22"/>
          <w:szCs w:val="22"/>
        </w:rPr>
        <w:t>of the courses</w:t>
      </w:r>
      <w:r w:rsidR="009E27EA">
        <w:rPr>
          <w:rFonts w:cs="Arial"/>
          <w:sz w:val="22"/>
          <w:szCs w:val="22"/>
        </w:rPr>
        <w:t xml:space="preserve"> will be </w:t>
      </w:r>
      <w:r>
        <w:rPr>
          <w:rFonts w:cs="Arial"/>
          <w:sz w:val="22"/>
          <w:szCs w:val="22"/>
        </w:rPr>
        <w:t>open t</w:t>
      </w:r>
      <w:r w:rsidR="009E27EA">
        <w:rPr>
          <w:rFonts w:cs="Arial"/>
          <w:sz w:val="22"/>
          <w:szCs w:val="22"/>
        </w:rPr>
        <w:t xml:space="preserve">o </w:t>
      </w:r>
      <w:r>
        <w:rPr>
          <w:rFonts w:cs="Arial"/>
          <w:sz w:val="22"/>
          <w:szCs w:val="22"/>
        </w:rPr>
        <w:t xml:space="preserve">referrals </w:t>
      </w:r>
      <w:r w:rsidR="003B0164">
        <w:rPr>
          <w:rFonts w:cs="Arial"/>
          <w:sz w:val="22"/>
          <w:szCs w:val="22"/>
        </w:rPr>
        <w:t xml:space="preserve">only from </w:t>
      </w:r>
      <w:r w:rsidR="009E27EA">
        <w:rPr>
          <w:rFonts w:cs="Arial"/>
          <w:sz w:val="22"/>
          <w:szCs w:val="22"/>
        </w:rPr>
        <w:t xml:space="preserve">our WTP and </w:t>
      </w:r>
      <w:r w:rsidR="003B0164">
        <w:rPr>
          <w:rFonts w:cs="Arial"/>
          <w:sz w:val="22"/>
          <w:szCs w:val="22"/>
        </w:rPr>
        <w:t xml:space="preserve">WIOA </w:t>
      </w:r>
      <w:r w:rsidR="009E27EA">
        <w:rPr>
          <w:rFonts w:cs="Arial"/>
          <w:sz w:val="22"/>
          <w:szCs w:val="22"/>
        </w:rPr>
        <w:t>youth population</w:t>
      </w:r>
      <w:r w:rsidR="003B0164">
        <w:rPr>
          <w:rFonts w:cs="Arial"/>
          <w:sz w:val="22"/>
          <w:szCs w:val="22"/>
        </w:rPr>
        <w:t xml:space="preserve"> as the wage does not meet WIOA adult performance</w:t>
      </w:r>
      <w:r w:rsidR="009E27EA">
        <w:rPr>
          <w:rFonts w:cs="Arial"/>
          <w:sz w:val="22"/>
          <w:szCs w:val="22"/>
        </w:rPr>
        <w:t>.</w:t>
      </w:r>
    </w:p>
    <w:p w:rsidR="00B84047" w:rsidRDefault="00B84047" w:rsidP="00026934">
      <w:pPr>
        <w:tabs>
          <w:tab w:val="left" w:pos="720"/>
        </w:tabs>
        <w:autoSpaceDE w:val="0"/>
        <w:autoSpaceDN w:val="0"/>
        <w:adjustRightInd w:val="0"/>
        <w:rPr>
          <w:rFonts w:cs="Arial"/>
          <w:sz w:val="22"/>
          <w:szCs w:val="22"/>
        </w:rPr>
      </w:pPr>
    </w:p>
    <w:p w:rsidR="00B84047" w:rsidRDefault="00B84047" w:rsidP="00026934">
      <w:pPr>
        <w:tabs>
          <w:tab w:val="left" w:pos="720"/>
        </w:tabs>
        <w:autoSpaceDE w:val="0"/>
        <w:autoSpaceDN w:val="0"/>
        <w:adjustRightInd w:val="0"/>
        <w:rPr>
          <w:rFonts w:cs="Arial"/>
          <w:sz w:val="22"/>
          <w:szCs w:val="22"/>
        </w:rPr>
      </w:pPr>
      <w:r>
        <w:rPr>
          <w:rFonts w:cs="Arial"/>
          <w:sz w:val="22"/>
          <w:szCs w:val="22"/>
        </w:rPr>
        <w:t xml:space="preserve">Cassandra Evans asked </w:t>
      </w:r>
      <w:r w:rsidR="003B0164">
        <w:rPr>
          <w:rFonts w:cs="Arial"/>
          <w:sz w:val="22"/>
          <w:szCs w:val="22"/>
        </w:rPr>
        <w:t>about the minimum wage</w:t>
      </w:r>
      <w:r w:rsidR="00E91329">
        <w:rPr>
          <w:rFonts w:cs="Arial"/>
          <w:sz w:val="22"/>
          <w:szCs w:val="22"/>
        </w:rPr>
        <w:t>,</w:t>
      </w:r>
      <w:r w:rsidR="003B0164">
        <w:rPr>
          <w:rFonts w:cs="Arial"/>
          <w:sz w:val="22"/>
          <w:szCs w:val="22"/>
        </w:rPr>
        <w:t xml:space="preserve"> stating she thought it was $13 an hour.</w:t>
      </w:r>
      <w:r w:rsidR="00755611">
        <w:rPr>
          <w:rFonts w:cs="Arial"/>
          <w:sz w:val="22"/>
          <w:szCs w:val="22"/>
        </w:rPr>
        <w:t xml:space="preserve"> Kim explained the minimum wage </w:t>
      </w:r>
      <w:r w:rsidR="003B0164">
        <w:rPr>
          <w:rFonts w:cs="Arial"/>
          <w:sz w:val="22"/>
          <w:szCs w:val="22"/>
        </w:rPr>
        <w:t xml:space="preserve">in Florida </w:t>
      </w:r>
      <w:r w:rsidR="00755611">
        <w:rPr>
          <w:rFonts w:cs="Arial"/>
          <w:sz w:val="22"/>
          <w:szCs w:val="22"/>
        </w:rPr>
        <w:t>is now at $10</w:t>
      </w:r>
      <w:r w:rsidR="003B0164">
        <w:rPr>
          <w:rFonts w:cs="Arial"/>
          <w:sz w:val="22"/>
          <w:szCs w:val="22"/>
        </w:rPr>
        <w:t xml:space="preserve"> an hour and</w:t>
      </w:r>
      <w:r>
        <w:rPr>
          <w:rFonts w:cs="Arial"/>
          <w:sz w:val="22"/>
          <w:szCs w:val="22"/>
        </w:rPr>
        <w:t xml:space="preserve"> will increase </w:t>
      </w:r>
      <w:r w:rsidR="003B0164">
        <w:rPr>
          <w:rFonts w:cs="Arial"/>
          <w:sz w:val="22"/>
          <w:szCs w:val="22"/>
        </w:rPr>
        <w:t>annually over the next few years</w:t>
      </w:r>
      <w:r w:rsidR="00DB7D79">
        <w:rPr>
          <w:rFonts w:cs="Arial"/>
          <w:sz w:val="22"/>
          <w:szCs w:val="22"/>
        </w:rPr>
        <w:t xml:space="preserve">. </w:t>
      </w:r>
      <w:r w:rsidR="003B0164">
        <w:rPr>
          <w:rFonts w:cs="Arial"/>
          <w:sz w:val="22"/>
          <w:szCs w:val="22"/>
        </w:rPr>
        <w:t>All of t</w:t>
      </w:r>
      <w:r w:rsidR="00DB7D79">
        <w:rPr>
          <w:rFonts w:cs="Arial"/>
          <w:sz w:val="22"/>
          <w:szCs w:val="22"/>
        </w:rPr>
        <w:t xml:space="preserve">he programs </w:t>
      </w:r>
      <w:r w:rsidR="003B0164">
        <w:rPr>
          <w:rFonts w:cs="Arial"/>
          <w:sz w:val="22"/>
          <w:szCs w:val="22"/>
        </w:rPr>
        <w:t>recommended to be added to the ITA list</w:t>
      </w:r>
      <w:r w:rsidR="00DB7D79">
        <w:rPr>
          <w:rFonts w:cs="Arial"/>
          <w:sz w:val="22"/>
          <w:szCs w:val="22"/>
        </w:rPr>
        <w:t xml:space="preserve"> are above the current minimum wage.</w:t>
      </w:r>
    </w:p>
    <w:p w:rsidR="00026934" w:rsidRDefault="00026934" w:rsidP="00026934">
      <w:pPr>
        <w:tabs>
          <w:tab w:val="left" w:pos="720"/>
        </w:tabs>
        <w:autoSpaceDE w:val="0"/>
        <w:autoSpaceDN w:val="0"/>
        <w:adjustRightInd w:val="0"/>
        <w:rPr>
          <w:rFonts w:cs="Arial"/>
          <w:sz w:val="22"/>
          <w:szCs w:val="22"/>
        </w:rPr>
      </w:pPr>
    </w:p>
    <w:p w:rsidR="00026934" w:rsidRPr="002B026F" w:rsidRDefault="00026934" w:rsidP="00026934">
      <w:pPr>
        <w:tabs>
          <w:tab w:val="left" w:pos="720"/>
        </w:tabs>
        <w:autoSpaceDE w:val="0"/>
        <w:autoSpaceDN w:val="0"/>
        <w:adjustRightInd w:val="0"/>
        <w:rPr>
          <w:rFonts w:cs="Arial"/>
          <w:b/>
          <w:sz w:val="22"/>
          <w:szCs w:val="22"/>
        </w:rPr>
      </w:pPr>
      <w:r w:rsidRPr="002B026F">
        <w:rPr>
          <w:rFonts w:cs="Arial"/>
          <w:b/>
          <w:sz w:val="22"/>
          <w:szCs w:val="22"/>
        </w:rPr>
        <w:t xml:space="preserve">On a motion by </w:t>
      </w:r>
      <w:r w:rsidR="00B84047" w:rsidRPr="002B026F">
        <w:rPr>
          <w:rFonts w:cs="Arial"/>
          <w:b/>
          <w:sz w:val="22"/>
          <w:szCs w:val="22"/>
        </w:rPr>
        <w:t xml:space="preserve">Cassandra Evans </w:t>
      </w:r>
      <w:r w:rsidRPr="002B026F">
        <w:rPr>
          <w:rFonts w:cs="Arial"/>
          <w:b/>
          <w:sz w:val="22"/>
          <w:szCs w:val="22"/>
        </w:rPr>
        <w:t>and seconded by</w:t>
      </w:r>
      <w:r w:rsidR="00B84047" w:rsidRPr="002B026F">
        <w:rPr>
          <w:rFonts w:cs="Arial"/>
          <w:b/>
          <w:sz w:val="22"/>
          <w:szCs w:val="22"/>
        </w:rPr>
        <w:t xml:space="preserve"> Ann </w:t>
      </w:r>
      <w:r w:rsidR="00755611" w:rsidRPr="002B026F">
        <w:rPr>
          <w:rFonts w:cs="Arial"/>
          <w:b/>
          <w:sz w:val="22"/>
          <w:szCs w:val="22"/>
        </w:rPr>
        <w:t>Deibert</w:t>
      </w:r>
      <w:r w:rsidRPr="002B026F">
        <w:rPr>
          <w:rFonts w:cs="Arial"/>
          <w:b/>
          <w:sz w:val="22"/>
          <w:szCs w:val="22"/>
        </w:rPr>
        <w:t xml:space="preserve">, the One Stop Services Committee unanimously approved adding </w:t>
      </w:r>
      <w:r w:rsidR="002B026F" w:rsidRPr="002B026F">
        <w:rPr>
          <w:rFonts w:cs="Arial"/>
          <w:b/>
          <w:sz w:val="22"/>
          <w:szCs w:val="22"/>
        </w:rPr>
        <w:t>1) Galen College of Nursing and three (3) training courses and 2) Florida Career College and seven (7) courses to the ITA list.</w:t>
      </w:r>
    </w:p>
    <w:p w:rsidR="00026934" w:rsidRDefault="00026934" w:rsidP="00755611">
      <w:pPr>
        <w:tabs>
          <w:tab w:val="left" w:pos="720"/>
        </w:tabs>
        <w:autoSpaceDE w:val="0"/>
        <w:autoSpaceDN w:val="0"/>
        <w:adjustRightInd w:val="0"/>
        <w:ind w:left="0"/>
        <w:rPr>
          <w:rFonts w:cs="Arial"/>
          <w:b/>
          <w:sz w:val="22"/>
          <w:szCs w:val="22"/>
          <w:u w:val="single"/>
        </w:rPr>
      </w:pPr>
    </w:p>
    <w:p w:rsidR="00B90F26" w:rsidRDefault="00B87813" w:rsidP="0010185A">
      <w:pPr>
        <w:ind w:left="360"/>
        <w:rPr>
          <w:rFonts w:cs="Arial"/>
          <w:b/>
          <w:sz w:val="22"/>
          <w:szCs w:val="22"/>
        </w:rPr>
      </w:pPr>
      <w:r w:rsidRPr="00EC06B9">
        <w:rPr>
          <w:rFonts w:cs="Arial"/>
          <w:b/>
          <w:sz w:val="22"/>
          <w:szCs w:val="22"/>
        </w:rPr>
        <w:t>REPORTS</w:t>
      </w:r>
    </w:p>
    <w:p w:rsidR="00FA6D5B" w:rsidRPr="00FA6D5B" w:rsidRDefault="00FA6D5B" w:rsidP="0010185A">
      <w:pPr>
        <w:ind w:left="360"/>
        <w:rPr>
          <w:rFonts w:cs="Arial"/>
          <w:b/>
          <w:sz w:val="22"/>
          <w:szCs w:val="22"/>
        </w:rPr>
      </w:pPr>
    </w:p>
    <w:p w:rsidR="00A31F4F" w:rsidRDefault="00026934" w:rsidP="0010185A">
      <w:pPr>
        <w:numPr>
          <w:ilvl w:val="0"/>
          <w:numId w:val="30"/>
        </w:numPr>
        <w:rPr>
          <w:rFonts w:cs="Arial"/>
          <w:b/>
          <w:sz w:val="22"/>
          <w:szCs w:val="22"/>
          <w:u w:val="single"/>
        </w:rPr>
      </w:pPr>
      <w:r w:rsidRPr="00547C3C">
        <w:rPr>
          <w:rFonts w:cs="Arial"/>
          <w:b/>
          <w:sz w:val="22"/>
          <w:szCs w:val="22"/>
          <w:u w:val="single"/>
        </w:rPr>
        <w:t>Performance</w:t>
      </w:r>
      <w:r w:rsidRPr="00057474">
        <w:rPr>
          <w:rFonts w:cs="Arial"/>
          <w:b/>
          <w:sz w:val="22"/>
          <w:szCs w:val="22"/>
          <w:u w:val="single"/>
        </w:rPr>
        <w:t xml:space="preserve"> Update on WIOA Out-of-School Youth </w:t>
      </w:r>
      <w:r w:rsidR="003B0164">
        <w:rPr>
          <w:rFonts w:cs="Arial"/>
          <w:b/>
          <w:sz w:val="22"/>
          <w:szCs w:val="22"/>
          <w:u w:val="single"/>
        </w:rPr>
        <w:t xml:space="preserve">(OSY) </w:t>
      </w:r>
      <w:r w:rsidRPr="00057474">
        <w:rPr>
          <w:rFonts w:cs="Arial"/>
          <w:b/>
          <w:sz w:val="22"/>
          <w:szCs w:val="22"/>
          <w:u w:val="single"/>
        </w:rPr>
        <w:t>Providers</w:t>
      </w:r>
    </w:p>
    <w:p w:rsidR="00A31F4F" w:rsidRDefault="00A31F4F" w:rsidP="0010185A">
      <w:pPr>
        <w:rPr>
          <w:rFonts w:cs="Arial"/>
          <w:b/>
          <w:sz w:val="22"/>
          <w:szCs w:val="22"/>
          <w:u w:val="single"/>
        </w:rPr>
      </w:pPr>
    </w:p>
    <w:p w:rsidR="00F6549A" w:rsidRDefault="00922C32" w:rsidP="00BF7582">
      <w:pPr>
        <w:rPr>
          <w:rFonts w:cs="Arial"/>
          <w:sz w:val="22"/>
          <w:szCs w:val="22"/>
        </w:rPr>
      </w:pPr>
      <w:r>
        <w:rPr>
          <w:rFonts w:cs="Arial"/>
          <w:sz w:val="22"/>
          <w:szCs w:val="22"/>
        </w:rPr>
        <w:t xml:space="preserve">Reviewed the report </w:t>
      </w:r>
      <w:r w:rsidR="00026934" w:rsidRPr="00FB0779">
        <w:rPr>
          <w:rFonts w:cs="Arial"/>
          <w:sz w:val="22"/>
          <w:szCs w:val="22"/>
        </w:rPr>
        <w:t xml:space="preserve">on CSBD youth providers’ program performance through the end of </w:t>
      </w:r>
      <w:r w:rsidR="00026934">
        <w:rPr>
          <w:rFonts w:cs="Arial"/>
          <w:sz w:val="22"/>
          <w:szCs w:val="22"/>
        </w:rPr>
        <w:t>Sept</w:t>
      </w:r>
      <w:r w:rsidR="003B0164">
        <w:rPr>
          <w:rFonts w:cs="Arial"/>
          <w:sz w:val="22"/>
          <w:szCs w:val="22"/>
        </w:rPr>
        <w:t>ember,</w:t>
      </w:r>
      <w:r w:rsidR="00026934">
        <w:rPr>
          <w:rFonts w:cs="Arial"/>
          <w:sz w:val="22"/>
          <w:szCs w:val="22"/>
        </w:rPr>
        <w:t xml:space="preserve"> </w:t>
      </w:r>
      <w:r w:rsidR="00026934" w:rsidRPr="00FB0779">
        <w:rPr>
          <w:rFonts w:cs="Arial"/>
          <w:sz w:val="22"/>
          <w:szCs w:val="22"/>
        </w:rPr>
        <w:t>202</w:t>
      </w:r>
      <w:r w:rsidR="00026934">
        <w:rPr>
          <w:rFonts w:cs="Arial"/>
          <w:sz w:val="22"/>
          <w:szCs w:val="22"/>
        </w:rPr>
        <w:t>1</w:t>
      </w:r>
      <w:r w:rsidR="00026934" w:rsidRPr="00FB0779">
        <w:rPr>
          <w:rFonts w:cs="Arial"/>
          <w:sz w:val="22"/>
          <w:szCs w:val="22"/>
        </w:rPr>
        <w:t>. CSBD ha</w:t>
      </w:r>
      <w:r w:rsidR="00026934">
        <w:rPr>
          <w:rFonts w:cs="Arial"/>
          <w:sz w:val="22"/>
          <w:szCs w:val="22"/>
        </w:rPr>
        <w:t>s</w:t>
      </w:r>
      <w:r w:rsidR="00026934" w:rsidRPr="00FB0779">
        <w:rPr>
          <w:rFonts w:cs="Arial"/>
          <w:sz w:val="22"/>
          <w:szCs w:val="22"/>
        </w:rPr>
        <w:t xml:space="preserve"> 5 OSY program contracts for the delivery of WIOA services to the</w:t>
      </w:r>
      <w:r w:rsidR="00026934">
        <w:rPr>
          <w:rFonts w:cs="Arial"/>
          <w:sz w:val="22"/>
          <w:szCs w:val="22"/>
        </w:rPr>
        <w:t xml:space="preserve"> </w:t>
      </w:r>
      <w:r w:rsidR="00026934" w:rsidRPr="00FB0779">
        <w:rPr>
          <w:rFonts w:cs="Arial"/>
          <w:sz w:val="22"/>
          <w:szCs w:val="22"/>
        </w:rPr>
        <w:t>youth of Broward County. The 2 full service and 3 navigator OSY programs provide services to</w:t>
      </w:r>
      <w:r w:rsidR="00026934">
        <w:rPr>
          <w:rFonts w:cs="Arial"/>
          <w:sz w:val="22"/>
          <w:szCs w:val="22"/>
        </w:rPr>
        <w:t xml:space="preserve"> </w:t>
      </w:r>
      <w:r w:rsidR="00026934" w:rsidRPr="00FB0779">
        <w:rPr>
          <w:rFonts w:cs="Arial"/>
          <w:sz w:val="22"/>
          <w:szCs w:val="22"/>
        </w:rPr>
        <w:t>youth who have barriers to employment and need assistance with career development.</w:t>
      </w:r>
    </w:p>
    <w:p w:rsidR="00B84047" w:rsidRDefault="00B84047" w:rsidP="00BF7582">
      <w:pPr>
        <w:rPr>
          <w:rFonts w:cs="Arial"/>
          <w:sz w:val="22"/>
          <w:szCs w:val="22"/>
        </w:rPr>
      </w:pPr>
    </w:p>
    <w:p w:rsidR="004C3F9E" w:rsidRPr="003C3287" w:rsidRDefault="00B84047" w:rsidP="00BF7582">
      <w:pPr>
        <w:rPr>
          <w:rFonts w:cs="Arial"/>
          <w:sz w:val="22"/>
          <w:szCs w:val="22"/>
        </w:rPr>
      </w:pPr>
      <w:r w:rsidRPr="003C3287">
        <w:rPr>
          <w:rFonts w:cs="Arial"/>
          <w:sz w:val="22"/>
          <w:szCs w:val="22"/>
        </w:rPr>
        <w:t>Rochelle</w:t>
      </w:r>
      <w:r w:rsidR="00755611" w:rsidRPr="003C3287">
        <w:rPr>
          <w:rFonts w:cs="Arial"/>
          <w:sz w:val="22"/>
          <w:szCs w:val="22"/>
        </w:rPr>
        <w:t xml:space="preserve"> </w:t>
      </w:r>
      <w:r w:rsidR="00C335A6" w:rsidRPr="003C3287">
        <w:rPr>
          <w:rFonts w:cs="Arial"/>
          <w:sz w:val="22"/>
          <w:szCs w:val="22"/>
        </w:rPr>
        <w:t>Daniels explained</w:t>
      </w:r>
      <w:r w:rsidRPr="003C3287">
        <w:rPr>
          <w:rFonts w:cs="Arial"/>
          <w:sz w:val="22"/>
          <w:szCs w:val="22"/>
        </w:rPr>
        <w:t xml:space="preserve"> </w:t>
      </w:r>
      <w:r w:rsidR="00C335A6" w:rsidRPr="003C3287">
        <w:rPr>
          <w:rFonts w:cs="Arial"/>
          <w:sz w:val="22"/>
          <w:szCs w:val="22"/>
        </w:rPr>
        <w:t xml:space="preserve">moving into this program year </w:t>
      </w:r>
      <w:r w:rsidRPr="003C3287">
        <w:rPr>
          <w:rFonts w:cs="Arial"/>
          <w:sz w:val="22"/>
          <w:szCs w:val="22"/>
        </w:rPr>
        <w:t>recruitment has been slow</w:t>
      </w:r>
      <w:r w:rsidR="003B0164" w:rsidRPr="003C3287">
        <w:rPr>
          <w:rFonts w:cs="Arial"/>
          <w:sz w:val="22"/>
          <w:szCs w:val="22"/>
        </w:rPr>
        <w:t xml:space="preserve"> due to the pandemic and caseloads are low</w:t>
      </w:r>
      <w:r w:rsidRPr="003C3287">
        <w:rPr>
          <w:rFonts w:cs="Arial"/>
          <w:sz w:val="22"/>
          <w:szCs w:val="22"/>
        </w:rPr>
        <w:t xml:space="preserve"> </w:t>
      </w:r>
      <w:r w:rsidR="00755611" w:rsidRPr="003C3287">
        <w:rPr>
          <w:rFonts w:cs="Arial"/>
          <w:sz w:val="22"/>
          <w:szCs w:val="22"/>
        </w:rPr>
        <w:t xml:space="preserve">mostly </w:t>
      </w:r>
      <w:r w:rsidR="007B56E4" w:rsidRPr="003C3287">
        <w:rPr>
          <w:rFonts w:cs="Arial"/>
          <w:sz w:val="22"/>
          <w:szCs w:val="22"/>
        </w:rPr>
        <w:t>due to the strategic exits</w:t>
      </w:r>
      <w:r w:rsidR="00C335A6" w:rsidRPr="003C3287">
        <w:rPr>
          <w:rFonts w:cs="Arial"/>
          <w:sz w:val="22"/>
          <w:szCs w:val="22"/>
        </w:rPr>
        <w:t xml:space="preserve"> at the end of the last program year</w:t>
      </w:r>
      <w:r w:rsidR="003B0164" w:rsidRPr="003C3287">
        <w:rPr>
          <w:rFonts w:cs="Arial"/>
          <w:sz w:val="22"/>
          <w:szCs w:val="22"/>
        </w:rPr>
        <w:t>. She reminded the committee this was</w:t>
      </w:r>
      <w:r w:rsidR="00C335A6" w:rsidRPr="003C3287">
        <w:rPr>
          <w:rFonts w:cs="Arial"/>
          <w:sz w:val="22"/>
          <w:szCs w:val="22"/>
        </w:rPr>
        <w:t xml:space="preserve"> </w:t>
      </w:r>
      <w:r w:rsidR="003B0164" w:rsidRPr="003C3287">
        <w:rPr>
          <w:rFonts w:cs="Arial"/>
          <w:sz w:val="22"/>
          <w:szCs w:val="22"/>
        </w:rPr>
        <w:t xml:space="preserve">based upon </w:t>
      </w:r>
      <w:r w:rsidR="00C335A6" w:rsidRPr="003C3287">
        <w:rPr>
          <w:rFonts w:cs="Arial"/>
          <w:sz w:val="22"/>
          <w:szCs w:val="22"/>
        </w:rPr>
        <w:t>a recommendation by the state that</w:t>
      </w:r>
      <w:r w:rsidRPr="003C3287">
        <w:rPr>
          <w:rFonts w:cs="Arial"/>
          <w:sz w:val="22"/>
          <w:szCs w:val="22"/>
        </w:rPr>
        <w:t xml:space="preserve"> we exit youth</w:t>
      </w:r>
      <w:r w:rsidR="00C335A6" w:rsidRPr="003C3287">
        <w:rPr>
          <w:rFonts w:cs="Arial"/>
          <w:sz w:val="22"/>
          <w:szCs w:val="22"/>
        </w:rPr>
        <w:t xml:space="preserve"> that were either disengaged or </w:t>
      </w:r>
      <w:r w:rsidR="00944F2D" w:rsidRPr="003C3287">
        <w:rPr>
          <w:rFonts w:cs="Arial"/>
          <w:sz w:val="22"/>
          <w:szCs w:val="22"/>
        </w:rPr>
        <w:t xml:space="preserve">not </w:t>
      </w:r>
      <w:r w:rsidR="003B0164" w:rsidRPr="003C3287">
        <w:rPr>
          <w:rFonts w:cs="Arial"/>
          <w:sz w:val="22"/>
          <w:szCs w:val="22"/>
        </w:rPr>
        <w:t>making progress</w:t>
      </w:r>
      <w:r w:rsidR="00C335A6" w:rsidRPr="003C3287">
        <w:rPr>
          <w:rFonts w:cs="Arial"/>
          <w:sz w:val="22"/>
          <w:szCs w:val="22"/>
        </w:rPr>
        <w:t xml:space="preserve"> as well as expected.</w:t>
      </w:r>
      <w:r w:rsidR="00944F2D" w:rsidRPr="003C3287">
        <w:rPr>
          <w:rFonts w:cs="Arial"/>
          <w:sz w:val="22"/>
          <w:szCs w:val="22"/>
        </w:rPr>
        <w:t xml:space="preserve"> </w:t>
      </w:r>
    </w:p>
    <w:p w:rsidR="0098751E" w:rsidRPr="003C3287" w:rsidRDefault="0098751E" w:rsidP="00BF7582">
      <w:pPr>
        <w:rPr>
          <w:rFonts w:cs="Arial"/>
          <w:sz w:val="22"/>
          <w:szCs w:val="22"/>
        </w:rPr>
      </w:pPr>
    </w:p>
    <w:p w:rsidR="00B84047" w:rsidRDefault="004C3F9E" w:rsidP="00BF7582">
      <w:pPr>
        <w:rPr>
          <w:rFonts w:cs="Arial"/>
          <w:sz w:val="22"/>
          <w:szCs w:val="22"/>
        </w:rPr>
      </w:pPr>
      <w:r w:rsidRPr="003C3287">
        <w:rPr>
          <w:rFonts w:cs="Arial"/>
          <w:sz w:val="22"/>
          <w:szCs w:val="22"/>
        </w:rPr>
        <w:t xml:space="preserve">We are meeting </w:t>
      </w:r>
      <w:r w:rsidR="00B84047" w:rsidRPr="003C3287">
        <w:rPr>
          <w:rFonts w:cs="Arial"/>
          <w:sz w:val="22"/>
          <w:szCs w:val="22"/>
        </w:rPr>
        <w:t>with providers every two weeks</w:t>
      </w:r>
      <w:r w:rsidRPr="003C3287">
        <w:rPr>
          <w:rFonts w:cs="Arial"/>
          <w:sz w:val="22"/>
          <w:szCs w:val="22"/>
        </w:rPr>
        <w:t xml:space="preserve"> and </w:t>
      </w:r>
      <w:r w:rsidR="003B0164" w:rsidRPr="003C3287">
        <w:rPr>
          <w:rFonts w:cs="Arial"/>
          <w:sz w:val="22"/>
          <w:szCs w:val="22"/>
        </w:rPr>
        <w:t>requested that they</w:t>
      </w:r>
      <w:r w:rsidRPr="003C3287">
        <w:rPr>
          <w:rFonts w:cs="Arial"/>
          <w:sz w:val="22"/>
          <w:szCs w:val="22"/>
        </w:rPr>
        <w:t xml:space="preserve"> give us a plan for</w:t>
      </w:r>
      <w:r w:rsidR="00B84047" w:rsidRPr="003C3287">
        <w:rPr>
          <w:rFonts w:cs="Arial"/>
          <w:sz w:val="22"/>
          <w:szCs w:val="22"/>
        </w:rPr>
        <w:t xml:space="preserve"> </w:t>
      </w:r>
      <w:r w:rsidR="00944F2D" w:rsidRPr="003C3287">
        <w:rPr>
          <w:rFonts w:cs="Arial"/>
          <w:sz w:val="22"/>
          <w:szCs w:val="22"/>
        </w:rPr>
        <w:t>improving enrollment into WIOA</w:t>
      </w:r>
      <w:r w:rsidR="00B84047" w:rsidRPr="003C3287">
        <w:rPr>
          <w:rFonts w:cs="Arial"/>
          <w:sz w:val="22"/>
          <w:szCs w:val="22"/>
        </w:rPr>
        <w:t xml:space="preserve"> </w:t>
      </w:r>
      <w:r w:rsidRPr="003C3287">
        <w:rPr>
          <w:rFonts w:cs="Arial"/>
          <w:sz w:val="22"/>
          <w:szCs w:val="22"/>
        </w:rPr>
        <w:t xml:space="preserve">and we are hoping </w:t>
      </w:r>
      <w:r w:rsidR="00B84047" w:rsidRPr="003C3287">
        <w:rPr>
          <w:rFonts w:cs="Arial"/>
          <w:sz w:val="22"/>
          <w:szCs w:val="22"/>
        </w:rPr>
        <w:t>by January</w:t>
      </w:r>
      <w:r w:rsidR="00024B53" w:rsidRPr="003C3287">
        <w:rPr>
          <w:rFonts w:cs="Arial"/>
          <w:sz w:val="22"/>
          <w:szCs w:val="22"/>
        </w:rPr>
        <w:t xml:space="preserve"> we will see an increase in the numbers</w:t>
      </w:r>
      <w:r w:rsidR="00B84047" w:rsidRPr="003C3287">
        <w:rPr>
          <w:rFonts w:cs="Arial"/>
          <w:sz w:val="22"/>
          <w:szCs w:val="22"/>
        </w:rPr>
        <w:t xml:space="preserve">. </w:t>
      </w:r>
      <w:r w:rsidR="00024B53" w:rsidRPr="003C3287">
        <w:rPr>
          <w:rFonts w:cs="Arial"/>
          <w:sz w:val="22"/>
          <w:szCs w:val="22"/>
        </w:rPr>
        <w:t>The School B</w:t>
      </w:r>
      <w:r w:rsidR="00B84047" w:rsidRPr="003C3287">
        <w:rPr>
          <w:rFonts w:cs="Arial"/>
          <w:sz w:val="22"/>
          <w:szCs w:val="22"/>
        </w:rPr>
        <w:t xml:space="preserve">oard has hired </w:t>
      </w:r>
      <w:r w:rsidR="00024B53" w:rsidRPr="003C3287">
        <w:rPr>
          <w:rFonts w:cs="Arial"/>
          <w:sz w:val="22"/>
          <w:szCs w:val="22"/>
        </w:rPr>
        <w:t>a person who is working on recruitment for our two largest program</w:t>
      </w:r>
      <w:r w:rsidR="00EC7241" w:rsidRPr="003C3287">
        <w:rPr>
          <w:rFonts w:cs="Arial"/>
          <w:sz w:val="22"/>
          <w:szCs w:val="22"/>
        </w:rPr>
        <w:t xml:space="preserve">s </w:t>
      </w:r>
      <w:r w:rsidR="00944F2D" w:rsidRPr="003C3287">
        <w:rPr>
          <w:rFonts w:cs="Arial"/>
          <w:sz w:val="22"/>
          <w:szCs w:val="22"/>
        </w:rPr>
        <w:t>1) the</w:t>
      </w:r>
      <w:r w:rsidR="00EC7241" w:rsidRPr="003C3287">
        <w:rPr>
          <w:rFonts w:cs="Arial"/>
          <w:sz w:val="22"/>
          <w:szCs w:val="22"/>
        </w:rPr>
        <w:t xml:space="preserve"> School Board</w:t>
      </w:r>
      <w:r w:rsidR="00944F2D" w:rsidRPr="003C3287">
        <w:rPr>
          <w:rFonts w:cs="Arial"/>
          <w:sz w:val="22"/>
          <w:szCs w:val="22"/>
        </w:rPr>
        <w:t>’s</w:t>
      </w:r>
      <w:r w:rsidR="00EC7241" w:rsidRPr="003C3287">
        <w:rPr>
          <w:rFonts w:cs="Arial"/>
          <w:sz w:val="22"/>
          <w:szCs w:val="22"/>
        </w:rPr>
        <w:t xml:space="preserve"> </w:t>
      </w:r>
      <w:r w:rsidR="00922C32" w:rsidRPr="003C3287">
        <w:rPr>
          <w:rFonts w:cs="Arial"/>
          <w:sz w:val="22"/>
          <w:szCs w:val="22"/>
        </w:rPr>
        <w:t>GED</w:t>
      </w:r>
      <w:r w:rsidR="00EC7241" w:rsidRPr="003C3287">
        <w:rPr>
          <w:rFonts w:cs="Arial"/>
          <w:sz w:val="22"/>
          <w:szCs w:val="22"/>
        </w:rPr>
        <w:t xml:space="preserve"> program and </w:t>
      </w:r>
      <w:r w:rsidR="00944F2D" w:rsidRPr="003C3287">
        <w:rPr>
          <w:rFonts w:cs="Arial"/>
          <w:sz w:val="22"/>
          <w:szCs w:val="22"/>
        </w:rPr>
        <w:t xml:space="preserve">2) </w:t>
      </w:r>
      <w:r w:rsidR="00EC7241" w:rsidRPr="003C3287">
        <w:rPr>
          <w:rFonts w:cs="Arial"/>
          <w:sz w:val="22"/>
          <w:szCs w:val="22"/>
        </w:rPr>
        <w:t>Broward College</w:t>
      </w:r>
      <w:r w:rsidR="00944F2D" w:rsidRPr="003C3287">
        <w:rPr>
          <w:rFonts w:cs="Arial"/>
          <w:sz w:val="22"/>
          <w:szCs w:val="22"/>
        </w:rPr>
        <w:t>’s</w:t>
      </w:r>
      <w:r w:rsidR="00EC7241" w:rsidRPr="003C3287">
        <w:rPr>
          <w:rFonts w:cs="Arial"/>
          <w:sz w:val="22"/>
          <w:szCs w:val="22"/>
        </w:rPr>
        <w:t xml:space="preserve"> post-secondary program.</w:t>
      </w:r>
      <w:r w:rsidR="00EC7241">
        <w:rPr>
          <w:rFonts w:cs="Arial"/>
          <w:sz w:val="22"/>
          <w:szCs w:val="22"/>
        </w:rPr>
        <w:t xml:space="preserve"> </w:t>
      </w:r>
    </w:p>
    <w:p w:rsidR="00BF7582" w:rsidRDefault="00BF7582" w:rsidP="00BF7582">
      <w:pPr>
        <w:rPr>
          <w:rFonts w:cs="Arial"/>
          <w:sz w:val="22"/>
          <w:szCs w:val="22"/>
        </w:rPr>
      </w:pPr>
    </w:p>
    <w:p w:rsidR="00A31F4F" w:rsidRDefault="00026934" w:rsidP="0010185A">
      <w:pPr>
        <w:numPr>
          <w:ilvl w:val="0"/>
          <w:numId w:val="30"/>
        </w:numPr>
        <w:rPr>
          <w:rFonts w:cs="Arial"/>
          <w:b/>
          <w:sz w:val="22"/>
          <w:szCs w:val="22"/>
          <w:u w:val="single"/>
        </w:rPr>
      </w:pPr>
      <w:r w:rsidRPr="00785F56">
        <w:rPr>
          <w:rFonts w:cs="Arial"/>
          <w:b/>
          <w:sz w:val="22"/>
          <w:szCs w:val="22"/>
          <w:u w:val="single"/>
        </w:rPr>
        <w:t>WIOA In-School</w:t>
      </w:r>
      <w:r w:rsidRPr="004C3526">
        <w:rPr>
          <w:rFonts w:cs="Arial"/>
          <w:b/>
          <w:sz w:val="22"/>
          <w:szCs w:val="22"/>
          <w:u w:val="single"/>
        </w:rPr>
        <w:t xml:space="preserve"> Youth</w:t>
      </w:r>
      <w:r>
        <w:rPr>
          <w:rFonts w:cs="Arial"/>
          <w:b/>
          <w:sz w:val="22"/>
          <w:szCs w:val="22"/>
          <w:u w:val="single"/>
        </w:rPr>
        <w:t xml:space="preserve"> Program – Request for Quotes (RFQ)</w:t>
      </w:r>
      <w:r w:rsidR="00E2402F" w:rsidRPr="00EC06B9">
        <w:rPr>
          <w:rFonts w:cs="Arial"/>
          <w:b/>
          <w:sz w:val="22"/>
          <w:szCs w:val="22"/>
          <w:u w:val="single"/>
        </w:rPr>
        <w:t xml:space="preserve"> </w:t>
      </w:r>
    </w:p>
    <w:p w:rsidR="00BD3F26" w:rsidRDefault="00026934" w:rsidP="00BF7582">
      <w:pPr>
        <w:rPr>
          <w:rFonts w:cs="Arial"/>
          <w:sz w:val="22"/>
          <w:szCs w:val="22"/>
        </w:rPr>
      </w:pPr>
      <w:r>
        <w:rPr>
          <w:rFonts w:cs="Arial"/>
          <w:sz w:val="22"/>
          <w:szCs w:val="22"/>
        </w:rPr>
        <w:t xml:space="preserve">The </w:t>
      </w:r>
      <w:r w:rsidRPr="0048521F">
        <w:rPr>
          <w:rFonts w:cs="Arial"/>
          <w:sz w:val="22"/>
          <w:szCs w:val="22"/>
        </w:rPr>
        <w:t xml:space="preserve">RFQ for the In-school </w:t>
      </w:r>
      <w:r w:rsidR="00DE1402">
        <w:rPr>
          <w:rFonts w:cs="Arial"/>
          <w:sz w:val="22"/>
          <w:szCs w:val="22"/>
        </w:rPr>
        <w:t xml:space="preserve">Youth </w:t>
      </w:r>
      <w:r w:rsidRPr="004461D2">
        <w:rPr>
          <w:rFonts w:cs="Arial"/>
          <w:sz w:val="22"/>
          <w:szCs w:val="22"/>
        </w:rPr>
        <w:t>Program previously approved by the OSS Committee</w:t>
      </w:r>
      <w:r w:rsidR="00DE1402">
        <w:rPr>
          <w:rFonts w:cs="Arial"/>
          <w:sz w:val="22"/>
          <w:szCs w:val="22"/>
        </w:rPr>
        <w:t xml:space="preserve"> and Board </w:t>
      </w:r>
      <w:r w:rsidRPr="004461D2">
        <w:rPr>
          <w:rFonts w:cs="Arial"/>
          <w:sz w:val="22"/>
          <w:szCs w:val="22"/>
        </w:rPr>
        <w:t xml:space="preserve">is due </w:t>
      </w:r>
      <w:r>
        <w:rPr>
          <w:rFonts w:cs="Arial"/>
          <w:sz w:val="22"/>
          <w:szCs w:val="22"/>
        </w:rPr>
        <w:t xml:space="preserve">back on 11/10. Members of the OSS Committee will </w:t>
      </w:r>
      <w:r w:rsidR="00B2213D">
        <w:rPr>
          <w:rFonts w:cs="Arial"/>
          <w:sz w:val="22"/>
          <w:szCs w:val="22"/>
        </w:rPr>
        <w:t xml:space="preserve">review, </w:t>
      </w:r>
      <w:r>
        <w:rPr>
          <w:rFonts w:cs="Arial"/>
          <w:sz w:val="22"/>
          <w:szCs w:val="22"/>
        </w:rPr>
        <w:t>rate and recommend the provider(s) to be funded. As there is not a</w:t>
      </w:r>
      <w:r w:rsidR="00D54C65">
        <w:rPr>
          <w:rFonts w:cs="Arial"/>
          <w:sz w:val="22"/>
          <w:szCs w:val="22"/>
        </w:rPr>
        <w:t>n</w:t>
      </w:r>
      <w:r>
        <w:rPr>
          <w:rFonts w:cs="Arial"/>
          <w:sz w:val="22"/>
          <w:szCs w:val="22"/>
        </w:rPr>
        <w:t xml:space="preserve"> OSS Committee meeting in November</w:t>
      </w:r>
      <w:r w:rsidR="00837A76">
        <w:rPr>
          <w:rFonts w:cs="Arial"/>
          <w:sz w:val="22"/>
          <w:szCs w:val="22"/>
        </w:rPr>
        <w:t>,</w:t>
      </w:r>
      <w:r>
        <w:rPr>
          <w:rFonts w:cs="Arial"/>
          <w:sz w:val="22"/>
          <w:szCs w:val="22"/>
        </w:rPr>
        <w:t xml:space="preserve"> the recommendation will go</w:t>
      </w:r>
      <w:r w:rsidR="00837A76">
        <w:rPr>
          <w:rFonts w:cs="Arial"/>
          <w:sz w:val="22"/>
          <w:szCs w:val="22"/>
        </w:rPr>
        <w:t xml:space="preserve"> directly to the Board at the </w:t>
      </w:r>
      <w:r>
        <w:rPr>
          <w:rFonts w:cs="Arial"/>
          <w:sz w:val="22"/>
          <w:szCs w:val="22"/>
        </w:rPr>
        <w:t>December meeting.</w:t>
      </w:r>
    </w:p>
    <w:p w:rsidR="005F65BE" w:rsidRDefault="005F65BE" w:rsidP="00DF3FF1">
      <w:pPr>
        <w:rPr>
          <w:rFonts w:cs="Arial"/>
          <w:sz w:val="22"/>
          <w:szCs w:val="22"/>
          <w:highlight w:val="yellow"/>
        </w:rPr>
      </w:pPr>
    </w:p>
    <w:p w:rsidR="005F65BE" w:rsidRDefault="005F65BE" w:rsidP="00DF3FF1">
      <w:pPr>
        <w:rPr>
          <w:rFonts w:cs="Arial"/>
          <w:sz w:val="22"/>
          <w:szCs w:val="22"/>
          <w:highlight w:val="yellow"/>
        </w:rPr>
      </w:pPr>
    </w:p>
    <w:p w:rsidR="005F65BE" w:rsidRDefault="005F65BE" w:rsidP="00DF3FF1">
      <w:pPr>
        <w:rPr>
          <w:rFonts w:cs="Arial"/>
          <w:sz w:val="22"/>
          <w:szCs w:val="22"/>
          <w:highlight w:val="yellow"/>
        </w:rPr>
      </w:pPr>
    </w:p>
    <w:p w:rsidR="005F65BE" w:rsidRDefault="005F65BE" w:rsidP="00DF3FF1">
      <w:pPr>
        <w:rPr>
          <w:rFonts w:cs="Arial"/>
          <w:sz w:val="22"/>
          <w:szCs w:val="22"/>
          <w:highlight w:val="yellow"/>
        </w:rPr>
      </w:pPr>
    </w:p>
    <w:p w:rsidR="00DF3FF1" w:rsidRDefault="0057437E" w:rsidP="00DF3FF1">
      <w:pPr>
        <w:rPr>
          <w:rFonts w:cs="Arial"/>
          <w:sz w:val="22"/>
          <w:szCs w:val="22"/>
        </w:rPr>
      </w:pPr>
      <w:r w:rsidRPr="003C3287">
        <w:rPr>
          <w:rFonts w:cs="Arial"/>
          <w:sz w:val="22"/>
          <w:szCs w:val="22"/>
        </w:rPr>
        <w:t>Rochelle</w:t>
      </w:r>
      <w:r w:rsidR="00EC7241" w:rsidRPr="003C3287">
        <w:rPr>
          <w:rFonts w:cs="Arial"/>
          <w:sz w:val="22"/>
          <w:szCs w:val="22"/>
        </w:rPr>
        <w:t xml:space="preserve"> Daniels</w:t>
      </w:r>
      <w:r w:rsidRPr="003C3287">
        <w:rPr>
          <w:rFonts w:cs="Arial"/>
          <w:sz w:val="22"/>
          <w:szCs w:val="22"/>
        </w:rPr>
        <w:t xml:space="preserve"> </w:t>
      </w:r>
      <w:r w:rsidR="0076467C" w:rsidRPr="003C3287">
        <w:rPr>
          <w:rFonts w:cs="Arial"/>
          <w:sz w:val="22"/>
          <w:szCs w:val="22"/>
        </w:rPr>
        <w:t xml:space="preserve">stated </w:t>
      </w:r>
      <w:r w:rsidR="00EC7241" w:rsidRPr="003C3287">
        <w:rPr>
          <w:rFonts w:cs="Arial"/>
          <w:sz w:val="22"/>
          <w:szCs w:val="22"/>
        </w:rPr>
        <w:t xml:space="preserve">we </w:t>
      </w:r>
      <w:r w:rsidR="00111CF8" w:rsidRPr="003C3287">
        <w:rPr>
          <w:rFonts w:cs="Arial"/>
          <w:sz w:val="22"/>
          <w:szCs w:val="22"/>
        </w:rPr>
        <w:t>released an</w:t>
      </w:r>
      <w:r w:rsidR="00EC7241" w:rsidRPr="003C3287">
        <w:rPr>
          <w:rFonts w:cs="Arial"/>
          <w:sz w:val="22"/>
          <w:szCs w:val="22"/>
        </w:rPr>
        <w:t xml:space="preserve"> </w:t>
      </w:r>
      <w:r w:rsidR="00944F2D" w:rsidRPr="003C3287">
        <w:rPr>
          <w:rFonts w:cs="Arial"/>
          <w:sz w:val="22"/>
          <w:szCs w:val="22"/>
        </w:rPr>
        <w:t>RFQ</w:t>
      </w:r>
      <w:r w:rsidR="00EC7241" w:rsidRPr="003C3287">
        <w:rPr>
          <w:rFonts w:cs="Arial"/>
          <w:sz w:val="22"/>
          <w:szCs w:val="22"/>
        </w:rPr>
        <w:t xml:space="preserve"> </w:t>
      </w:r>
      <w:r w:rsidR="00111CF8" w:rsidRPr="003C3287">
        <w:rPr>
          <w:rFonts w:cs="Arial"/>
          <w:sz w:val="22"/>
          <w:szCs w:val="22"/>
        </w:rPr>
        <w:t>for a small in school youth program.</w:t>
      </w:r>
      <w:r w:rsidR="00EC7241" w:rsidRPr="003C3287">
        <w:rPr>
          <w:rFonts w:cs="Arial"/>
          <w:sz w:val="22"/>
          <w:szCs w:val="22"/>
        </w:rPr>
        <w:t xml:space="preserve"> </w:t>
      </w:r>
      <w:r w:rsidR="00944F2D" w:rsidRPr="003C3287">
        <w:rPr>
          <w:rFonts w:cs="Arial"/>
          <w:sz w:val="22"/>
          <w:szCs w:val="22"/>
        </w:rPr>
        <w:t>W</w:t>
      </w:r>
      <w:r w:rsidR="00D25130" w:rsidRPr="003C3287">
        <w:rPr>
          <w:rFonts w:cs="Arial"/>
          <w:sz w:val="22"/>
          <w:szCs w:val="22"/>
        </w:rPr>
        <w:t>e are planning on</w:t>
      </w:r>
      <w:r w:rsidRPr="003C3287">
        <w:rPr>
          <w:rFonts w:cs="Arial"/>
          <w:sz w:val="22"/>
          <w:szCs w:val="22"/>
        </w:rPr>
        <w:t xml:space="preserve"> </w:t>
      </w:r>
      <w:r w:rsidR="00944F2D" w:rsidRPr="003C3287">
        <w:rPr>
          <w:rFonts w:cs="Arial"/>
          <w:sz w:val="22"/>
          <w:szCs w:val="22"/>
        </w:rPr>
        <w:t xml:space="preserve">having a rating committee </w:t>
      </w:r>
      <w:r w:rsidRPr="003C3287">
        <w:rPr>
          <w:rFonts w:cs="Arial"/>
          <w:sz w:val="22"/>
          <w:szCs w:val="22"/>
        </w:rPr>
        <w:t>review</w:t>
      </w:r>
      <w:r w:rsidR="00D25130" w:rsidRPr="003C3287">
        <w:rPr>
          <w:rFonts w:cs="Arial"/>
          <w:sz w:val="22"/>
          <w:szCs w:val="22"/>
        </w:rPr>
        <w:t xml:space="preserve"> these proposals in </w:t>
      </w:r>
      <w:r w:rsidR="00DE1402" w:rsidRPr="003C3287">
        <w:rPr>
          <w:rFonts w:cs="Arial"/>
          <w:sz w:val="22"/>
          <w:szCs w:val="22"/>
        </w:rPr>
        <w:t>November</w:t>
      </w:r>
      <w:r w:rsidR="00D25130" w:rsidRPr="003C3287">
        <w:rPr>
          <w:rFonts w:cs="Arial"/>
          <w:sz w:val="22"/>
          <w:szCs w:val="22"/>
        </w:rPr>
        <w:t xml:space="preserve"> </w:t>
      </w:r>
      <w:r w:rsidR="00944F2D" w:rsidRPr="003C3287">
        <w:rPr>
          <w:rFonts w:cs="Arial"/>
          <w:sz w:val="22"/>
          <w:szCs w:val="22"/>
        </w:rPr>
        <w:t xml:space="preserve">and making a recommendation to the governing boards so that </w:t>
      </w:r>
      <w:r w:rsidRPr="003C3287">
        <w:rPr>
          <w:rFonts w:cs="Arial"/>
          <w:sz w:val="22"/>
          <w:szCs w:val="22"/>
        </w:rPr>
        <w:t>contract</w:t>
      </w:r>
      <w:r w:rsidR="00DE1402" w:rsidRPr="003C3287">
        <w:rPr>
          <w:rFonts w:cs="Arial"/>
          <w:sz w:val="22"/>
          <w:szCs w:val="22"/>
        </w:rPr>
        <w:t>s</w:t>
      </w:r>
      <w:r w:rsidR="00944F2D" w:rsidRPr="003C3287">
        <w:rPr>
          <w:rFonts w:cs="Arial"/>
          <w:sz w:val="22"/>
          <w:szCs w:val="22"/>
        </w:rPr>
        <w:t xml:space="preserve"> are in place</w:t>
      </w:r>
      <w:r w:rsidRPr="003C3287">
        <w:rPr>
          <w:rFonts w:cs="Arial"/>
          <w:sz w:val="22"/>
          <w:szCs w:val="22"/>
        </w:rPr>
        <w:t xml:space="preserve"> </w:t>
      </w:r>
      <w:r w:rsidR="00D25130" w:rsidRPr="003C3287">
        <w:rPr>
          <w:rFonts w:cs="Arial"/>
          <w:sz w:val="22"/>
          <w:szCs w:val="22"/>
        </w:rPr>
        <w:t xml:space="preserve">by </w:t>
      </w:r>
      <w:r w:rsidR="00DE1402" w:rsidRPr="003C3287">
        <w:rPr>
          <w:rFonts w:cs="Arial"/>
          <w:sz w:val="22"/>
          <w:szCs w:val="22"/>
        </w:rPr>
        <w:t>January</w:t>
      </w:r>
      <w:r w:rsidR="00D25130" w:rsidRPr="003C3287">
        <w:rPr>
          <w:rFonts w:cs="Arial"/>
          <w:sz w:val="22"/>
          <w:szCs w:val="22"/>
        </w:rPr>
        <w:t>.</w:t>
      </w:r>
      <w:r w:rsidR="00D25130">
        <w:rPr>
          <w:rFonts w:cs="Arial"/>
          <w:sz w:val="22"/>
          <w:szCs w:val="22"/>
        </w:rPr>
        <w:t xml:space="preserve"> </w:t>
      </w:r>
    </w:p>
    <w:p w:rsidR="00DF3FF1" w:rsidRDefault="00DF3FF1" w:rsidP="00DF3FF1">
      <w:pPr>
        <w:rPr>
          <w:rFonts w:cs="Arial"/>
          <w:sz w:val="22"/>
          <w:szCs w:val="22"/>
        </w:rPr>
      </w:pPr>
    </w:p>
    <w:p w:rsidR="00FA73BC" w:rsidRDefault="00FA73BC" w:rsidP="00FA73BC">
      <w:pPr>
        <w:numPr>
          <w:ilvl w:val="0"/>
          <w:numId w:val="30"/>
        </w:numPr>
        <w:rPr>
          <w:rFonts w:cs="Arial"/>
          <w:b/>
          <w:sz w:val="22"/>
          <w:szCs w:val="22"/>
          <w:u w:val="single"/>
        </w:rPr>
      </w:pPr>
      <w:r w:rsidRPr="00FA73BC">
        <w:rPr>
          <w:rFonts w:cs="Arial"/>
          <w:b/>
          <w:sz w:val="22"/>
          <w:szCs w:val="22"/>
          <w:u w:val="single"/>
        </w:rPr>
        <w:t>Summer Youth Employment Program 2022</w:t>
      </w:r>
    </w:p>
    <w:p w:rsidR="00083640" w:rsidRDefault="00083640" w:rsidP="00FA73BC">
      <w:pPr>
        <w:rPr>
          <w:rFonts w:cs="Arial"/>
          <w:b/>
          <w:sz w:val="22"/>
          <w:szCs w:val="22"/>
          <w:u w:val="single"/>
        </w:rPr>
      </w:pPr>
    </w:p>
    <w:p w:rsidR="00F6549A" w:rsidRDefault="00BF7582" w:rsidP="00BF7582">
      <w:pPr>
        <w:tabs>
          <w:tab w:val="left" w:pos="2880"/>
        </w:tabs>
        <w:rPr>
          <w:rFonts w:cs="Arial"/>
          <w:bCs/>
          <w:sz w:val="22"/>
          <w:szCs w:val="22"/>
        </w:rPr>
      </w:pPr>
      <w:r>
        <w:rPr>
          <w:rFonts w:cs="Arial"/>
          <w:bCs/>
          <w:sz w:val="22"/>
          <w:szCs w:val="22"/>
        </w:rPr>
        <w:t xml:space="preserve">The </w:t>
      </w:r>
      <w:r w:rsidRPr="004A3AEC">
        <w:rPr>
          <w:rFonts w:cs="Arial"/>
          <w:bCs/>
          <w:sz w:val="22"/>
          <w:szCs w:val="22"/>
        </w:rPr>
        <w:t xml:space="preserve">Summer Youth Employment team has started work on the 2022 summer program.  The program will begin on 6/13/22. We have started recruiting additional private sector employers to provide meaningful employment experiences that are aligned to the youth’s interests. We have provided a link to the flyer below so you can send to colleagues who may be interested in hosting youth next summer. In addition, a “save the date” flyer announcing the </w:t>
      </w:r>
      <w:r w:rsidR="00837A76">
        <w:rPr>
          <w:rFonts w:cs="Arial"/>
          <w:bCs/>
          <w:sz w:val="22"/>
          <w:szCs w:val="22"/>
        </w:rPr>
        <w:t>upcoming</w:t>
      </w:r>
      <w:r w:rsidRPr="004A3AEC">
        <w:rPr>
          <w:rFonts w:cs="Arial"/>
          <w:bCs/>
          <w:sz w:val="22"/>
          <w:szCs w:val="22"/>
        </w:rPr>
        <w:t xml:space="preserve"> application period for youth will be released to the community later this month.</w:t>
      </w:r>
    </w:p>
    <w:p w:rsidR="0057437E" w:rsidRDefault="0057437E" w:rsidP="00BF7582">
      <w:pPr>
        <w:tabs>
          <w:tab w:val="left" w:pos="2880"/>
        </w:tabs>
        <w:rPr>
          <w:rFonts w:cs="Arial"/>
          <w:bCs/>
          <w:sz w:val="22"/>
          <w:szCs w:val="22"/>
        </w:rPr>
      </w:pPr>
    </w:p>
    <w:p w:rsidR="0057437E" w:rsidRDefault="0057437E" w:rsidP="00BF7582">
      <w:pPr>
        <w:tabs>
          <w:tab w:val="left" w:pos="2880"/>
        </w:tabs>
        <w:rPr>
          <w:rFonts w:cs="Arial"/>
          <w:bCs/>
          <w:sz w:val="22"/>
          <w:szCs w:val="22"/>
        </w:rPr>
      </w:pPr>
      <w:r>
        <w:rPr>
          <w:rFonts w:cs="Arial"/>
          <w:bCs/>
          <w:sz w:val="22"/>
          <w:szCs w:val="22"/>
        </w:rPr>
        <w:t xml:space="preserve">Carol </w:t>
      </w:r>
      <w:r w:rsidR="0098751E">
        <w:rPr>
          <w:rFonts w:cs="Arial"/>
          <w:bCs/>
          <w:sz w:val="22"/>
          <w:szCs w:val="22"/>
        </w:rPr>
        <w:t>Hylton s</w:t>
      </w:r>
      <w:r w:rsidR="00D25130">
        <w:rPr>
          <w:rFonts w:cs="Arial"/>
          <w:bCs/>
          <w:sz w:val="22"/>
          <w:szCs w:val="22"/>
        </w:rPr>
        <w:t>tate</w:t>
      </w:r>
      <w:r>
        <w:rPr>
          <w:rFonts w:cs="Arial"/>
          <w:bCs/>
          <w:sz w:val="22"/>
          <w:szCs w:val="22"/>
        </w:rPr>
        <w:t xml:space="preserve">d we are seeking </w:t>
      </w:r>
      <w:r w:rsidR="00DF3FF1">
        <w:rPr>
          <w:rFonts w:cs="Arial"/>
          <w:bCs/>
          <w:sz w:val="22"/>
          <w:szCs w:val="22"/>
        </w:rPr>
        <w:t xml:space="preserve">additional </w:t>
      </w:r>
      <w:r>
        <w:rPr>
          <w:rFonts w:cs="Arial"/>
          <w:bCs/>
          <w:sz w:val="22"/>
          <w:szCs w:val="22"/>
        </w:rPr>
        <w:t xml:space="preserve">private employers for the </w:t>
      </w:r>
      <w:r w:rsidR="00D25130">
        <w:rPr>
          <w:rFonts w:cs="Arial"/>
          <w:bCs/>
          <w:sz w:val="22"/>
          <w:szCs w:val="22"/>
        </w:rPr>
        <w:t>summer</w:t>
      </w:r>
      <w:r>
        <w:rPr>
          <w:rFonts w:cs="Arial"/>
          <w:bCs/>
          <w:sz w:val="22"/>
          <w:szCs w:val="22"/>
        </w:rPr>
        <w:t xml:space="preserve"> </w:t>
      </w:r>
      <w:r w:rsidR="00DF3FF1">
        <w:rPr>
          <w:rFonts w:cs="Arial"/>
          <w:bCs/>
          <w:sz w:val="22"/>
          <w:szCs w:val="22"/>
        </w:rPr>
        <w:t xml:space="preserve">to get them onboard </w:t>
      </w:r>
      <w:r w:rsidR="00DF3FF1" w:rsidRPr="003C3287">
        <w:rPr>
          <w:rFonts w:cs="Arial"/>
          <w:bCs/>
          <w:sz w:val="22"/>
          <w:szCs w:val="22"/>
        </w:rPr>
        <w:t>now and</w:t>
      </w:r>
      <w:r w:rsidRPr="003C3287">
        <w:rPr>
          <w:rFonts w:cs="Arial"/>
          <w:bCs/>
          <w:sz w:val="22"/>
          <w:szCs w:val="22"/>
        </w:rPr>
        <w:t xml:space="preserve"> get their cont</w:t>
      </w:r>
      <w:r w:rsidR="00DE1402" w:rsidRPr="003C3287">
        <w:rPr>
          <w:rFonts w:cs="Arial"/>
          <w:bCs/>
          <w:sz w:val="22"/>
          <w:szCs w:val="22"/>
        </w:rPr>
        <w:t>r</w:t>
      </w:r>
      <w:r w:rsidRPr="003C3287">
        <w:rPr>
          <w:rFonts w:cs="Arial"/>
          <w:bCs/>
          <w:sz w:val="22"/>
          <w:szCs w:val="22"/>
        </w:rPr>
        <w:t>acts completed</w:t>
      </w:r>
      <w:r w:rsidR="00DF3FF1" w:rsidRPr="003C3287">
        <w:rPr>
          <w:rFonts w:cs="Arial"/>
          <w:bCs/>
          <w:sz w:val="22"/>
          <w:szCs w:val="22"/>
        </w:rPr>
        <w:t xml:space="preserve"> so we can match the youth </w:t>
      </w:r>
      <w:r w:rsidR="00837A76" w:rsidRPr="003C3287">
        <w:rPr>
          <w:rFonts w:cs="Arial"/>
          <w:bCs/>
          <w:sz w:val="22"/>
          <w:szCs w:val="22"/>
        </w:rPr>
        <w:t>according to</w:t>
      </w:r>
      <w:r w:rsidR="00DF3FF1" w:rsidRPr="003C3287">
        <w:rPr>
          <w:rFonts w:cs="Arial"/>
          <w:bCs/>
          <w:sz w:val="22"/>
          <w:szCs w:val="22"/>
        </w:rPr>
        <w:t xml:space="preserve"> their interest</w:t>
      </w:r>
      <w:r w:rsidR="00837A76" w:rsidRPr="003C3287">
        <w:rPr>
          <w:rFonts w:cs="Arial"/>
          <w:bCs/>
          <w:sz w:val="22"/>
          <w:szCs w:val="22"/>
        </w:rPr>
        <w:t>s</w:t>
      </w:r>
      <w:r w:rsidR="0098751E" w:rsidRPr="003C3287">
        <w:rPr>
          <w:rFonts w:cs="Arial"/>
          <w:bCs/>
          <w:sz w:val="22"/>
          <w:szCs w:val="22"/>
        </w:rPr>
        <w:t xml:space="preserve">.  </w:t>
      </w:r>
      <w:r w:rsidR="00837AA5" w:rsidRPr="003C3287">
        <w:rPr>
          <w:rFonts w:cs="Arial"/>
          <w:bCs/>
          <w:sz w:val="22"/>
          <w:szCs w:val="22"/>
        </w:rPr>
        <w:t>T</w:t>
      </w:r>
      <w:r w:rsidR="00FA73BC" w:rsidRPr="003C3287">
        <w:rPr>
          <w:rFonts w:cs="Arial"/>
          <w:bCs/>
          <w:sz w:val="22"/>
          <w:szCs w:val="22"/>
        </w:rPr>
        <w:t xml:space="preserve">he </w:t>
      </w:r>
      <w:r w:rsidRPr="003C3287">
        <w:rPr>
          <w:rFonts w:cs="Arial"/>
          <w:bCs/>
          <w:sz w:val="22"/>
          <w:szCs w:val="22"/>
        </w:rPr>
        <w:t>save the dat</w:t>
      </w:r>
      <w:r w:rsidR="00FA73BC" w:rsidRPr="003C3287">
        <w:rPr>
          <w:rFonts w:cs="Arial"/>
          <w:bCs/>
          <w:sz w:val="22"/>
          <w:szCs w:val="22"/>
        </w:rPr>
        <w:t>e</w:t>
      </w:r>
      <w:r w:rsidRPr="003C3287">
        <w:rPr>
          <w:rFonts w:cs="Arial"/>
          <w:bCs/>
          <w:sz w:val="22"/>
          <w:szCs w:val="22"/>
        </w:rPr>
        <w:t xml:space="preserve"> </w:t>
      </w:r>
      <w:r w:rsidR="00FA73BC" w:rsidRPr="003C3287">
        <w:rPr>
          <w:rFonts w:cs="Arial"/>
          <w:bCs/>
          <w:sz w:val="22"/>
          <w:szCs w:val="22"/>
        </w:rPr>
        <w:t xml:space="preserve">flyer for SYEP </w:t>
      </w:r>
      <w:r w:rsidR="00837AA5" w:rsidRPr="003C3287">
        <w:rPr>
          <w:rFonts w:cs="Arial"/>
          <w:bCs/>
          <w:sz w:val="22"/>
          <w:szCs w:val="22"/>
        </w:rPr>
        <w:t xml:space="preserve">will </w:t>
      </w:r>
      <w:r w:rsidR="00FA73BC" w:rsidRPr="003C3287">
        <w:rPr>
          <w:rFonts w:cs="Arial"/>
          <w:bCs/>
          <w:sz w:val="22"/>
          <w:szCs w:val="22"/>
        </w:rPr>
        <w:t xml:space="preserve">come out soon and will send it to </w:t>
      </w:r>
      <w:r w:rsidR="00837AA5" w:rsidRPr="003C3287">
        <w:rPr>
          <w:rFonts w:cs="Arial"/>
          <w:bCs/>
          <w:sz w:val="22"/>
          <w:szCs w:val="22"/>
        </w:rPr>
        <w:t>you</w:t>
      </w:r>
      <w:r w:rsidR="00FA73BC" w:rsidRPr="003C3287">
        <w:rPr>
          <w:rFonts w:cs="Arial"/>
          <w:bCs/>
          <w:sz w:val="22"/>
          <w:szCs w:val="22"/>
        </w:rPr>
        <w:t xml:space="preserve"> </w:t>
      </w:r>
      <w:r w:rsidR="00837AA5" w:rsidRPr="003C3287">
        <w:rPr>
          <w:rFonts w:cs="Arial"/>
          <w:bCs/>
          <w:sz w:val="22"/>
          <w:szCs w:val="22"/>
        </w:rPr>
        <w:t>so that you are aware and can share it</w:t>
      </w:r>
      <w:r w:rsidR="00FA73BC" w:rsidRPr="003C3287">
        <w:rPr>
          <w:rFonts w:cs="Arial"/>
          <w:bCs/>
          <w:sz w:val="22"/>
          <w:szCs w:val="22"/>
        </w:rPr>
        <w:t>.</w:t>
      </w:r>
    </w:p>
    <w:p w:rsidR="00BF7582" w:rsidRDefault="00BF7582" w:rsidP="00BF7582">
      <w:pPr>
        <w:tabs>
          <w:tab w:val="left" w:pos="2880"/>
        </w:tabs>
        <w:rPr>
          <w:rFonts w:cs="Arial"/>
          <w:bCs/>
          <w:sz w:val="22"/>
          <w:szCs w:val="22"/>
        </w:rPr>
      </w:pPr>
    </w:p>
    <w:p w:rsidR="00BF7582" w:rsidRDefault="00BF7582" w:rsidP="00BF7582">
      <w:pPr>
        <w:numPr>
          <w:ilvl w:val="0"/>
          <w:numId w:val="30"/>
        </w:numPr>
        <w:rPr>
          <w:rFonts w:cs="Arial"/>
          <w:b/>
          <w:sz w:val="22"/>
          <w:szCs w:val="22"/>
          <w:u w:val="single"/>
        </w:rPr>
      </w:pPr>
      <w:r w:rsidRPr="009357AC">
        <w:rPr>
          <w:rFonts w:cs="Arial"/>
          <w:b/>
          <w:sz w:val="22"/>
          <w:szCs w:val="22"/>
          <w:u w:val="single"/>
        </w:rPr>
        <w:t>Community Needs</w:t>
      </w:r>
      <w:r w:rsidRPr="002110C3">
        <w:rPr>
          <w:rFonts w:cs="Arial"/>
          <w:b/>
          <w:sz w:val="22"/>
          <w:szCs w:val="22"/>
          <w:u w:val="single"/>
        </w:rPr>
        <w:t xml:space="preserve"> Assessment Survey Update</w:t>
      </w:r>
    </w:p>
    <w:p w:rsidR="00BF7582" w:rsidRPr="00BF7582" w:rsidRDefault="00BF7582" w:rsidP="00BF7582">
      <w:pPr>
        <w:rPr>
          <w:rFonts w:cs="Arial"/>
          <w:b/>
          <w:sz w:val="22"/>
          <w:szCs w:val="22"/>
          <w:u w:val="single"/>
        </w:rPr>
      </w:pPr>
    </w:p>
    <w:p w:rsidR="0098751E" w:rsidRDefault="00BF7582" w:rsidP="0098751E">
      <w:pPr>
        <w:tabs>
          <w:tab w:val="left" w:pos="2880"/>
        </w:tabs>
        <w:rPr>
          <w:rFonts w:cs="Arial"/>
          <w:sz w:val="22"/>
          <w:szCs w:val="22"/>
        </w:rPr>
      </w:pPr>
      <w:r>
        <w:rPr>
          <w:rFonts w:cs="Arial"/>
          <w:bCs/>
          <w:sz w:val="22"/>
          <w:szCs w:val="22"/>
        </w:rPr>
        <w:t xml:space="preserve">The </w:t>
      </w:r>
      <w:r w:rsidRPr="008D52E5">
        <w:rPr>
          <w:rFonts w:cs="Arial"/>
          <w:sz w:val="22"/>
          <w:szCs w:val="22"/>
        </w:rPr>
        <w:t>Community Needs assessment survey was sent to representatives from various social service agencies and faith based organizations from the communities</w:t>
      </w:r>
      <w:r>
        <w:rPr>
          <w:rFonts w:cs="Arial"/>
          <w:sz w:val="22"/>
          <w:szCs w:val="22"/>
        </w:rPr>
        <w:t xml:space="preserve"> most in need in Broward County and to customers in Employ Florida.</w:t>
      </w:r>
      <w:r w:rsidRPr="008D52E5">
        <w:rPr>
          <w:rFonts w:cs="Arial"/>
          <w:sz w:val="22"/>
          <w:szCs w:val="22"/>
        </w:rPr>
        <w:t xml:space="preserve"> </w:t>
      </w:r>
      <w:r>
        <w:rPr>
          <w:rFonts w:cs="Arial"/>
          <w:sz w:val="22"/>
          <w:szCs w:val="22"/>
        </w:rPr>
        <w:t>For those that have already completed the survey and indicated they wanted assistance with their job search staff has</w:t>
      </w:r>
      <w:r w:rsidRPr="008D52E5">
        <w:rPr>
          <w:rFonts w:cs="Arial"/>
          <w:sz w:val="22"/>
          <w:szCs w:val="22"/>
        </w:rPr>
        <w:t xml:space="preserve"> begun </w:t>
      </w:r>
      <w:r>
        <w:rPr>
          <w:rFonts w:cs="Arial"/>
          <w:sz w:val="22"/>
          <w:szCs w:val="22"/>
        </w:rPr>
        <w:t>to contact them.</w:t>
      </w:r>
      <w:r w:rsidRPr="008D52E5">
        <w:rPr>
          <w:rFonts w:cs="Arial"/>
          <w:sz w:val="22"/>
          <w:szCs w:val="22"/>
        </w:rPr>
        <w:t xml:space="preserve"> </w:t>
      </w:r>
      <w:r w:rsidRPr="009357AC">
        <w:rPr>
          <w:rFonts w:cs="Arial"/>
          <w:sz w:val="22"/>
          <w:szCs w:val="22"/>
        </w:rPr>
        <w:t>Once the survey is complete, we will review the data, develop a strategic plan and bring it b</w:t>
      </w:r>
      <w:r w:rsidR="0098751E">
        <w:rPr>
          <w:rFonts w:cs="Arial"/>
          <w:sz w:val="22"/>
          <w:szCs w:val="22"/>
        </w:rPr>
        <w:t>ack to the Committee for review</w:t>
      </w:r>
      <w:r w:rsidR="005C7F75">
        <w:rPr>
          <w:rFonts w:cs="Arial"/>
          <w:sz w:val="22"/>
          <w:szCs w:val="22"/>
        </w:rPr>
        <w:t>.</w:t>
      </w:r>
      <w:r w:rsidR="0098751E" w:rsidRPr="0098751E">
        <w:rPr>
          <w:rFonts w:cs="Arial"/>
          <w:sz w:val="22"/>
          <w:szCs w:val="22"/>
        </w:rPr>
        <w:t xml:space="preserve"> </w:t>
      </w:r>
      <w:r w:rsidR="0098751E">
        <w:rPr>
          <w:rFonts w:cs="Arial"/>
          <w:sz w:val="22"/>
          <w:szCs w:val="22"/>
        </w:rPr>
        <w:t xml:space="preserve">To reach as many people as possible we cast a wide net as the committee requested to reach out to community based organizations and their customers. </w:t>
      </w:r>
    </w:p>
    <w:p w:rsidR="0098751E" w:rsidRDefault="0098751E" w:rsidP="0098751E">
      <w:pPr>
        <w:tabs>
          <w:tab w:val="left" w:pos="2880"/>
        </w:tabs>
        <w:ind w:left="0"/>
        <w:rPr>
          <w:rFonts w:cs="Arial"/>
          <w:sz w:val="22"/>
          <w:szCs w:val="22"/>
        </w:rPr>
      </w:pPr>
    </w:p>
    <w:p w:rsidR="00554BC9" w:rsidRPr="0098751E" w:rsidRDefault="00554BC9" w:rsidP="0098751E">
      <w:pPr>
        <w:tabs>
          <w:tab w:val="left" w:pos="2880"/>
        </w:tabs>
        <w:rPr>
          <w:rFonts w:cs="Arial"/>
          <w:sz w:val="22"/>
          <w:szCs w:val="22"/>
        </w:rPr>
      </w:pPr>
      <w:r w:rsidRPr="00565D54">
        <w:rPr>
          <w:rFonts w:cs="Arial"/>
          <w:sz w:val="22"/>
          <w:szCs w:val="22"/>
        </w:rPr>
        <w:t xml:space="preserve">The outcome </w:t>
      </w:r>
      <w:r w:rsidR="00565D54">
        <w:rPr>
          <w:rFonts w:cs="Arial"/>
          <w:sz w:val="22"/>
          <w:szCs w:val="22"/>
        </w:rPr>
        <w:t>of the survey</w:t>
      </w:r>
      <w:r w:rsidRPr="00565D54">
        <w:rPr>
          <w:rFonts w:cs="Arial"/>
          <w:sz w:val="22"/>
          <w:szCs w:val="22"/>
        </w:rPr>
        <w:t xml:space="preserve"> will be provided </w:t>
      </w:r>
      <w:r w:rsidR="00837AA5">
        <w:rPr>
          <w:rFonts w:cs="Arial"/>
          <w:sz w:val="22"/>
          <w:szCs w:val="22"/>
        </w:rPr>
        <w:t>at</w:t>
      </w:r>
      <w:r w:rsidRPr="00565D54">
        <w:rPr>
          <w:rFonts w:cs="Arial"/>
          <w:sz w:val="22"/>
          <w:szCs w:val="22"/>
        </w:rPr>
        <w:t xml:space="preserve"> the next </w:t>
      </w:r>
      <w:r w:rsidR="00B2213D">
        <w:rPr>
          <w:rFonts w:cs="Arial"/>
          <w:sz w:val="22"/>
          <w:szCs w:val="22"/>
        </w:rPr>
        <w:t>OSS</w:t>
      </w:r>
      <w:r w:rsidRPr="00565D54">
        <w:rPr>
          <w:rFonts w:cs="Arial"/>
          <w:sz w:val="22"/>
          <w:szCs w:val="22"/>
        </w:rPr>
        <w:t xml:space="preserve"> </w:t>
      </w:r>
      <w:r w:rsidR="00503631">
        <w:rPr>
          <w:rFonts w:cs="Arial"/>
          <w:sz w:val="22"/>
          <w:szCs w:val="22"/>
        </w:rPr>
        <w:t xml:space="preserve">Committee </w:t>
      </w:r>
      <w:r w:rsidR="0098751E">
        <w:rPr>
          <w:rFonts w:cs="Arial"/>
          <w:sz w:val="22"/>
          <w:szCs w:val="22"/>
        </w:rPr>
        <w:t>meeting</w:t>
      </w:r>
      <w:r w:rsidRPr="00565D54">
        <w:rPr>
          <w:rFonts w:cs="Arial"/>
          <w:sz w:val="22"/>
          <w:szCs w:val="22"/>
        </w:rPr>
        <w:t>.</w:t>
      </w:r>
    </w:p>
    <w:p w:rsidR="00554BC9" w:rsidRDefault="00554BC9" w:rsidP="00BF7582">
      <w:pPr>
        <w:tabs>
          <w:tab w:val="left" w:pos="2880"/>
        </w:tabs>
        <w:rPr>
          <w:rFonts w:cs="Arial"/>
          <w:sz w:val="22"/>
          <w:szCs w:val="22"/>
        </w:rPr>
      </w:pPr>
    </w:p>
    <w:p w:rsidR="00BF7582" w:rsidRDefault="00BF7582" w:rsidP="00BF7582">
      <w:pPr>
        <w:numPr>
          <w:ilvl w:val="0"/>
          <w:numId w:val="30"/>
        </w:numPr>
        <w:rPr>
          <w:rFonts w:cs="Arial"/>
          <w:b/>
          <w:sz w:val="22"/>
          <w:szCs w:val="22"/>
          <w:u w:val="single"/>
        </w:rPr>
      </w:pPr>
      <w:r w:rsidRPr="007D3508">
        <w:rPr>
          <w:rFonts w:cs="Arial"/>
          <w:b/>
          <w:bCs/>
          <w:sz w:val="22"/>
          <w:szCs w:val="22"/>
          <w:u w:val="single"/>
        </w:rPr>
        <w:t>CSBD Selected</w:t>
      </w:r>
      <w:r w:rsidRPr="004C3526">
        <w:rPr>
          <w:rFonts w:cs="Arial"/>
          <w:b/>
          <w:bCs/>
          <w:sz w:val="22"/>
          <w:szCs w:val="22"/>
          <w:u w:val="single"/>
        </w:rPr>
        <w:t xml:space="preserve"> to Participate in Department of Labor Pilot Program</w:t>
      </w:r>
    </w:p>
    <w:p w:rsidR="00BF7582" w:rsidRPr="00BF7582" w:rsidRDefault="00BF7582" w:rsidP="00BF7582">
      <w:pPr>
        <w:rPr>
          <w:rFonts w:cs="Arial"/>
          <w:b/>
          <w:sz w:val="22"/>
          <w:szCs w:val="22"/>
          <w:u w:val="single"/>
        </w:rPr>
      </w:pPr>
    </w:p>
    <w:p w:rsidR="00BF7582" w:rsidRDefault="00BF7582" w:rsidP="0057437E">
      <w:pPr>
        <w:tabs>
          <w:tab w:val="left" w:pos="2880"/>
        </w:tabs>
        <w:rPr>
          <w:rFonts w:cs="Arial"/>
          <w:bCs/>
          <w:sz w:val="22"/>
          <w:szCs w:val="22"/>
        </w:rPr>
      </w:pPr>
      <w:r w:rsidRPr="004C3526">
        <w:rPr>
          <w:rFonts w:cs="Arial"/>
          <w:bCs/>
          <w:sz w:val="22"/>
          <w:szCs w:val="22"/>
        </w:rPr>
        <w:t>CareerSource Broward</w:t>
      </w:r>
      <w:r w:rsidRPr="00BE2E1E">
        <w:rPr>
          <w:rFonts w:cs="Arial"/>
          <w:bCs/>
          <w:sz w:val="22"/>
          <w:szCs w:val="22"/>
        </w:rPr>
        <w:t xml:space="preserve"> has been selected as one of three workforce boards in the nation to participate in a Department of Labor pilot program. The purpose of the pilot is to demonstrate collaboration between the workforce development system and the financial services industry to inform future policy development and technical assistance. We will be working on strategies to build capacity within the workforce system to leverage Community Reinvestment Act efforts through bank investment in disability employment for low-income individuals</w:t>
      </w:r>
      <w:r>
        <w:rPr>
          <w:rFonts w:cs="Arial"/>
          <w:bCs/>
          <w:sz w:val="22"/>
          <w:szCs w:val="22"/>
        </w:rPr>
        <w:t>.</w:t>
      </w:r>
    </w:p>
    <w:p w:rsidR="0098751E" w:rsidRDefault="0098751E" w:rsidP="0057437E">
      <w:pPr>
        <w:tabs>
          <w:tab w:val="left" w:pos="2880"/>
        </w:tabs>
        <w:rPr>
          <w:rFonts w:cs="Arial"/>
          <w:bCs/>
          <w:sz w:val="22"/>
          <w:szCs w:val="22"/>
        </w:rPr>
      </w:pPr>
    </w:p>
    <w:p w:rsidR="0061094D" w:rsidRDefault="0057437E" w:rsidP="0057437E">
      <w:pPr>
        <w:tabs>
          <w:tab w:val="left" w:pos="2880"/>
        </w:tabs>
        <w:rPr>
          <w:rFonts w:cs="Arial"/>
          <w:bCs/>
          <w:sz w:val="22"/>
          <w:szCs w:val="22"/>
        </w:rPr>
      </w:pPr>
      <w:r>
        <w:rPr>
          <w:rFonts w:cs="Arial"/>
          <w:bCs/>
          <w:sz w:val="22"/>
          <w:szCs w:val="22"/>
        </w:rPr>
        <w:t xml:space="preserve">Kim </w:t>
      </w:r>
      <w:r w:rsidR="005C7F75">
        <w:rPr>
          <w:rFonts w:cs="Arial"/>
          <w:bCs/>
          <w:sz w:val="22"/>
          <w:szCs w:val="22"/>
        </w:rPr>
        <w:t xml:space="preserve">Bryant </w:t>
      </w:r>
      <w:r w:rsidR="0061094D">
        <w:rPr>
          <w:rFonts w:cs="Arial"/>
          <w:bCs/>
          <w:sz w:val="22"/>
          <w:szCs w:val="22"/>
        </w:rPr>
        <w:t>explained</w:t>
      </w:r>
      <w:r w:rsidR="0098751E">
        <w:rPr>
          <w:rFonts w:cs="Arial"/>
          <w:bCs/>
          <w:sz w:val="22"/>
          <w:szCs w:val="22"/>
        </w:rPr>
        <w:t xml:space="preserve"> that w</w:t>
      </w:r>
      <w:r w:rsidR="00B62206">
        <w:rPr>
          <w:rFonts w:cs="Arial"/>
          <w:bCs/>
          <w:sz w:val="22"/>
          <w:szCs w:val="22"/>
        </w:rPr>
        <w:t>e are now in the process of recruiting bank represent</w:t>
      </w:r>
      <w:r w:rsidR="0098751E">
        <w:rPr>
          <w:rFonts w:cs="Arial"/>
          <w:bCs/>
          <w:sz w:val="22"/>
          <w:szCs w:val="22"/>
        </w:rPr>
        <w:t>atives to participate in the program.</w:t>
      </w:r>
    </w:p>
    <w:p w:rsidR="00111CF8" w:rsidRDefault="00111CF8" w:rsidP="0057437E">
      <w:pPr>
        <w:tabs>
          <w:tab w:val="left" w:pos="2880"/>
        </w:tabs>
        <w:rPr>
          <w:rFonts w:cs="Arial"/>
          <w:bCs/>
          <w:sz w:val="22"/>
          <w:szCs w:val="22"/>
        </w:rPr>
      </w:pPr>
    </w:p>
    <w:p w:rsidR="0057437E" w:rsidRDefault="004A5605" w:rsidP="0057437E">
      <w:pPr>
        <w:tabs>
          <w:tab w:val="left" w:pos="2880"/>
        </w:tabs>
        <w:rPr>
          <w:rFonts w:cs="Arial"/>
          <w:bCs/>
          <w:sz w:val="22"/>
          <w:szCs w:val="22"/>
        </w:rPr>
      </w:pPr>
      <w:r w:rsidRPr="00023AA1">
        <w:rPr>
          <w:rFonts w:cs="Arial"/>
          <w:bCs/>
          <w:sz w:val="22"/>
          <w:szCs w:val="22"/>
        </w:rPr>
        <w:t xml:space="preserve">Audrey </w:t>
      </w:r>
      <w:r w:rsidR="00D54C65">
        <w:rPr>
          <w:rFonts w:cs="Arial"/>
          <w:bCs/>
          <w:sz w:val="22"/>
          <w:szCs w:val="22"/>
        </w:rPr>
        <w:t>Lj</w:t>
      </w:r>
      <w:r w:rsidR="003E3851" w:rsidRPr="00023AA1">
        <w:rPr>
          <w:rFonts w:cs="Arial"/>
          <w:bCs/>
          <w:sz w:val="22"/>
          <w:szCs w:val="22"/>
        </w:rPr>
        <w:t xml:space="preserve">ung </w:t>
      </w:r>
      <w:r w:rsidRPr="00023AA1">
        <w:rPr>
          <w:rFonts w:cs="Arial"/>
          <w:bCs/>
          <w:sz w:val="22"/>
          <w:szCs w:val="22"/>
        </w:rPr>
        <w:t xml:space="preserve">asked </w:t>
      </w:r>
      <w:r w:rsidR="00B62206">
        <w:rPr>
          <w:rFonts w:cs="Arial"/>
          <w:bCs/>
          <w:sz w:val="22"/>
          <w:szCs w:val="22"/>
        </w:rPr>
        <w:t>if</w:t>
      </w:r>
      <w:r w:rsidRPr="00023AA1">
        <w:rPr>
          <w:rFonts w:cs="Arial"/>
          <w:bCs/>
          <w:sz w:val="22"/>
          <w:szCs w:val="22"/>
        </w:rPr>
        <w:t xml:space="preserve"> credit unions </w:t>
      </w:r>
      <w:r w:rsidR="00B62206">
        <w:rPr>
          <w:rFonts w:cs="Arial"/>
          <w:bCs/>
          <w:sz w:val="22"/>
          <w:szCs w:val="22"/>
        </w:rPr>
        <w:t xml:space="preserve">can be included and if so </w:t>
      </w:r>
      <w:r w:rsidR="003E3851" w:rsidRPr="00023AA1">
        <w:rPr>
          <w:rFonts w:cs="Arial"/>
          <w:bCs/>
          <w:sz w:val="22"/>
          <w:szCs w:val="22"/>
        </w:rPr>
        <w:t>recommended</w:t>
      </w:r>
      <w:r w:rsidRPr="00023AA1">
        <w:rPr>
          <w:rFonts w:cs="Arial"/>
          <w:bCs/>
          <w:sz w:val="22"/>
          <w:szCs w:val="22"/>
        </w:rPr>
        <w:t xml:space="preserve"> W</w:t>
      </w:r>
      <w:r w:rsidR="003E3851" w:rsidRPr="00023AA1">
        <w:rPr>
          <w:rFonts w:cs="Arial"/>
          <w:bCs/>
          <w:sz w:val="22"/>
          <w:szCs w:val="22"/>
        </w:rPr>
        <w:t>e F</w:t>
      </w:r>
      <w:r w:rsidRPr="00023AA1">
        <w:rPr>
          <w:rFonts w:cs="Arial"/>
          <w:bCs/>
          <w:sz w:val="22"/>
          <w:szCs w:val="22"/>
        </w:rPr>
        <w:t>inancial</w:t>
      </w:r>
      <w:r w:rsidR="00CA470E">
        <w:rPr>
          <w:rFonts w:cs="Arial"/>
          <w:bCs/>
          <w:sz w:val="22"/>
          <w:szCs w:val="22"/>
        </w:rPr>
        <w:t>.</w:t>
      </w:r>
      <w:r w:rsidR="003E3851" w:rsidRPr="00023AA1">
        <w:rPr>
          <w:rFonts w:cs="Arial"/>
          <w:bCs/>
          <w:sz w:val="22"/>
          <w:szCs w:val="22"/>
        </w:rPr>
        <w:t xml:space="preserve"> C</w:t>
      </w:r>
      <w:r w:rsidRPr="00023AA1">
        <w:rPr>
          <w:rFonts w:cs="Arial"/>
          <w:bCs/>
          <w:sz w:val="22"/>
          <w:szCs w:val="22"/>
        </w:rPr>
        <w:t>arol stated yes</w:t>
      </w:r>
      <w:r w:rsidR="0098751E">
        <w:rPr>
          <w:rFonts w:cs="Arial"/>
          <w:bCs/>
          <w:sz w:val="22"/>
          <w:szCs w:val="22"/>
        </w:rPr>
        <w:t>,</w:t>
      </w:r>
      <w:r w:rsidRPr="00023AA1">
        <w:rPr>
          <w:rFonts w:cs="Arial"/>
          <w:bCs/>
          <w:sz w:val="22"/>
          <w:szCs w:val="22"/>
        </w:rPr>
        <w:t xml:space="preserve"> if the</w:t>
      </w:r>
      <w:r w:rsidR="003E3851" w:rsidRPr="00023AA1">
        <w:rPr>
          <w:rFonts w:cs="Arial"/>
          <w:bCs/>
          <w:sz w:val="22"/>
          <w:szCs w:val="22"/>
        </w:rPr>
        <w:t xml:space="preserve"> </w:t>
      </w:r>
      <w:r w:rsidR="00B62206">
        <w:rPr>
          <w:rFonts w:cs="Arial"/>
          <w:bCs/>
          <w:sz w:val="22"/>
          <w:szCs w:val="22"/>
        </w:rPr>
        <w:t xml:space="preserve">credit union </w:t>
      </w:r>
      <w:r w:rsidR="003E3851" w:rsidRPr="00023AA1">
        <w:rPr>
          <w:rFonts w:cs="Arial"/>
          <w:bCs/>
          <w:sz w:val="22"/>
          <w:szCs w:val="22"/>
        </w:rPr>
        <w:t xml:space="preserve">has </w:t>
      </w:r>
      <w:r w:rsidRPr="00023AA1">
        <w:rPr>
          <w:rFonts w:cs="Arial"/>
          <w:bCs/>
          <w:sz w:val="22"/>
          <w:szCs w:val="22"/>
        </w:rPr>
        <w:t>CRA funds</w:t>
      </w:r>
      <w:r w:rsidR="003E3851" w:rsidRPr="00023AA1">
        <w:rPr>
          <w:rFonts w:cs="Arial"/>
          <w:bCs/>
          <w:sz w:val="22"/>
          <w:szCs w:val="22"/>
        </w:rPr>
        <w:t xml:space="preserve"> and </w:t>
      </w:r>
      <w:r w:rsidR="00503631">
        <w:rPr>
          <w:rFonts w:cs="Arial"/>
          <w:bCs/>
          <w:sz w:val="22"/>
          <w:szCs w:val="22"/>
        </w:rPr>
        <w:t>we</w:t>
      </w:r>
      <w:r w:rsidR="003E3851" w:rsidRPr="00023AA1">
        <w:rPr>
          <w:rFonts w:cs="Arial"/>
          <w:bCs/>
          <w:sz w:val="22"/>
          <w:szCs w:val="22"/>
        </w:rPr>
        <w:t xml:space="preserve"> would look into We Financial.</w:t>
      </w:r>
    </w:p>
    <w:p w:rsidR="00BF7582" w:rsidRDefault="00BF7582" w:rsidP="0010185A">
      <w:pPr>
        <w:tabs>
          <w:tab w:val="left" w:pos="2880"/>
        </w:tabs>
        <w:rPr>
          <w:rFonts w:cs="Arial"/>
          <w:sz w:val="22"/>
          <w:szCs w:val="22"/>
        </w:rPr>
      </w:pPr>
    </w:p>
    <w:p w:rsidR="00BF7582" w:rsidRDefault="00BF7582" w:rsidP="00BF7582">
      <w:pPr>
        <w:numPr>
          <w:ilvl w:val="0"/>
          <w:numId w:val="30"/>
        </w:numPr>
        <w:rPr>
          <w:rFonts w:cs="Arial"/>
          <w:b/>
          <w:sz w:val="22"/>
          <w:szCs w:val="22"/>
          <w:u w:val="single"/>
        </w:rPr>
      </w:pPr>
      <w:r w:rsidRPr="00785F56">
        <w:rPr>
          <w:rFonts w:cs="Arial"/>
          <w:b/>
          <w:sz w:val="22"/>
          <w:szCs w:val="22"/>
          <w:u w:val="single"/>
        </w:rPr>
        <w:t>CareerSource</w:t>
      </w:r>
      <w:r w:rsidRPr="002110C3">
        <w:rPr>
          <w:rFonts w:cs="Arial"/>
          <w:b/>
          <w:sz w:val="22"/>
          <w:szCs w:val="22"/>
          <w:u w:val="single"/>
        </w:rPr>
        <w:t xml:space="preserve"> Broward’s 2021 “Paychecks for Patriots” Veterans Hiring Fair</w:t>
      </w:r>
    </w:p>
    <w:p w:rsidR="00BF7582" w:rsidRPr="00BF7582" w:rsidRDefault="00BF7582" w:rsidP="00BF7582">
      <w:pPr>
        <w:rPr>
          <w:rFonts w:cs="Arial"/>
          <w:b/>
          <w:sz w:val="22"/>
          <w:szCs w:val="22"/>
          <w:u w:val="single"/>
        </w:rPr>
      </w:pPr>
    </w:p>
    <w:p w:rsidR="005F65BE" w:rsidRDefault="00BF7582" w:rsidP="00BF7582">
      <w:pPr>
        <w:tabs>
          <w:tab w:val="left" w:pos="2880"/>
        </w:tabs>
        <w:rPr>
          <w:rFonts w:cs="Arial"/>
          <w:color w:val="000000"/>
          <w:sz w:val="22"/>
          <w:szCs w:val="22"/>
        </w:rPr>
      </w:pPr>
      <w:r w:rsidRPr="004C3526">
        <w:rPr>
          <w:rFonts w:cs="Arial"/>
          <w:bCs/>
          <w:sz w:val="22"/>
          <w:szCs w:val="22"/>
        </w:rPr>
        <w:t>CareerSource Broward</w:t>
      </w:r>
      <w:r w:rsidRPr="00BE2E1E">
        <w:rPr>
          <w:rFonts w:cs="Arial"/>
          <w:bCs/>
          <w:sz w:val="22"/>
          <w:szCs w:val="22"/>
        </w:rPr>
        <w:t xml:space="preserve"> </w:t>
      </w:r>
      <w:r w:rsidRPr="00FB0779">
        <w:rPr>
          <w:rFonts w:cs="Arial"/>
          <w:color w:val="000000"/>
          <w:sz w:val="22"/>
          <w:szCs w:val="22"/>
        </w:rPr>
        <w:t>is planning the 9</w:t>
      </w:r>
      <w:r w:rsidRPr="00FB0779">
        <w:rPr>
          <w:rFonts w:cs="Arial"/>
          <w:color w:val="000000"/>
          <w:sz w:val="22"/>
          <w:szCs w:val="22"/>
          <w:vertAlign w:val="superscript"/>
        </w:rPr>
        <w:t>th</w:t>
      </w:r>
      <w:r w:rsidRPr="00FB0779">
        <w:rPr>
          <w:rFonts w:cs="Arial"/>
          <w:color w:val="000000"/>
          <w:sz w:val="22"/>
          <w:szCs w:val="22"/>
        </w:rPr>
        <w:t xml:space="preserve"> annual “Paychecks for Patriots” Veterans Hiring Fair on 11/18. Paychecks for Patriots is an annual statewide campaign to raise awareness of and drive attendance to hiring fairs primarily for military veterans and their families. </w:t>
      </w:r>
      <w:r>
        <w:rPr>
          <w:rFonts w:cs="Arial"/>
          <w:color w:val="000000"/>
          <w:sz w:val="22"/>
          <w:szCs w:val="22"/>
        </w:rPr>
        <w:t>To date</w:t>
      </w:r>
      <w:r w:rsidRPr="00FB0779">
        <w:rPr>
          <w:rFonts w:cs="Arial"/>
          <w:color w:val="000000"/>
          <w:sz w:val="22"/>
          <w:szCs w:val="22"/>
        </w:rPr>
        <w:t xml:space="preserve">, 32 </w:t>
      </w:r>
    </w:p>
    <w:p w:rsidR="005F65BE" w:rsidRDefault="005F65BE" w:rsidP="00BF7582">
      <w:pPr>
        <w:tabs>
          <w:tab w:val="left" w:pos="2880"/>
        </w:tabs>
        <w:rPr>
          <w:rFonts w:cs="Arial"/>
          <w:color w:val="000000"/>
          <w:sz w:val="22"/>
          <w:szCs w:val="22"/>
        </w:rPr>
      </w:pPr>
    </w:p>
    <w:p w:rsidR="00BF7582" w:rsidRDefault="00BF7582" w:rsidP="00BF7582">
      <w:pPr>
        <w:tabs>
          <w:tab w:val="left" w:pos="2880"/>
        </w:tabs>
        <w:rPr>
          <w:rFonts w:cs="Arial"/>
          <w:color w:val="000000"/>
          <w:sz w:val="22"/>
          <w:szCs w:val="22"/>
        </w:rPr>
      </w:pPr>
      <w:proofErr w:type="gramStart"/>
      <w:r w:rsidRPr="00FB0779">
        <w:rPr>
          <w:rFonts w:cs="Arial"/>
          <w:color w:val="000000"/>
          <w:sz w:val="22"/>
          <w:szCs w:val="22"/>
        </w:rPr>
        <w:t>employers</w:t>
      </w:r>
      <w:proofErr w:type="gramEnd"/>
      <w:r w:rsidRPr="00FB0779">
        <w:rPr>
          <w:rFonts w:cs="Arial"/>
          <w:color w:val="000000"/>
          <w:sz w:val="22"/>
          <w:szCs w:val="22"/>
        </w:rPr>
        <w:t xml:space="preserve"> have confirmed attendance for the event. The </w:t>
      </w:r>
      <w:r>
        <w:rPr>
          <w:rFonts w:cs="Arial"/>
          <w:color w:val="000000"/>
          <w:sz w:val="22"/>
          <w:szCs w:val="22"/>
        </w:rPr>
        <w:t>job fair</w:t>
      </w:r>
      <w:r w:rsidRPr="00FB0779">
        <w:rPr>
          <w:rFonts w:cs="Arial"/>
          <w:color w:val="000000"/>
          <w:sz w:val="22"/>
          <w:szCs w:val="22"/>
        </w:rPr>
        <w:t xml:space="preserve"> will be held at the Tamarac Community Center and it starts at 10</w:t>
      </w:r>
      <w:r>
        <w:rPr>
          <w:rFonts w:cs="Arial"/>
          <w:color w:val="000000"/>
          <w:sz w:val="22"/>
          <w:szCs w:val="22"/>
        </w:rPr>
        <w:t xml:space="preserve"> </w:t>
      </w:r>
      <w:r w:rsidRPr="00FB0779">
        <w:rPr>
          <w:rFonts w:cs="Arial"/>
          <w:color w:val="000000"/>
          <w:sz w:val="22"/>
          <w:szCs w:val="22"/>
        </w:rPr>
        <w:t>am.</w:t>
      </w:r>
    </w:p>
    <w:p w:rsidR="0057437E" w:rsidRDefault="0057437E" w:rsidP="00BF7582">
      <w:pPr>
        <w:tabs>
          <w:tab w:val="left" w:pos="2880"/>
        </w:tabs>
        <w:rPr>
          <w:rFonts w:cs="Arial"/>
          <w:color w:val="000000"/>
          <w:sz w:val="22"/>
          <w:szCs w:val="22"/>
        </w:rPr>
      </w:pPr>
    </w:p>
    <w:p w:rsidR="0057437E" w:rsidRPr="0098751E" w:rsidRDefault="0057437E" w:rsidP="00BF7582">
      <w:pPr>
        <w:tabs>
          <w:tab w:val="left" w:pos="2880"/>
        </w:tabs>
        <w:rPr>
          <w:rFonts w:cs="Arial"/>
          <w:color w:val="FF0000"/>
          <w:sz w:val="22"/>
          <w:szCs w:val="22"/>
        </w:rPr>
      </w:pPr>
      <w:r>
        <w:rPr>
          <w:rFonts w:cs="Arial"/>
          <w:color w:val="000000"/>
          <w:sz w:val="22"/>
          <w:szCs w:val="22"/>
        </w:rPr>
        <w:t>Ron</w:t>
      </w:r>
      <w:r w:rsidR="00CB4C97">
        <w:rPr>
          <w:rFonts w:cs="Arial"/>
          <w:color w:val="000000"/>
          <w:sz w:val="22"/>
          <w:szCs w:val="22"/>
        </w:rPr>
        <w:t xml:space="preserve"> Moffett</w:t>
      </w:r>
      <w:r>
        <w:rPr>
          <w:rFonts w:cs="Arial"/>
          <w:color w:val="000000"/>
          <w:sz w:val="22"/>
          <w:szCs w:val="22"/>
        </w:rPr>
        <w:t xml:space="preserve"> stated </w:t>
      </w:r>
      <w:r w:rsidR="00CB4C97">
        <w:rPr>
          <w:rFonts w:cs="Arial"/>
          <w:color w:val="000000"/>
          <w:sz w:val="22"/>
          <w:szCs w:val="22"/>
        </w:rPr>
        <w:t xml:space="preserve">we have over 40 employers </w:t>
      </w:r>
      <w:r w:rsidR="00F714D2">
        <w:rPr>
          <w:rFonts w:cs="Arial"/>
          <w:color w:val="000000"/>
          <w:sz w:val="22"/>
          <w:szCs w:val="22"/>
        </w:rPr>
        <w:t xml:space="preserve">confirmed </w:t>
      </w:r>
      <w:r w:rsidR="00CB4C97">
        <w:rPr>
          <w:rFonts w:cs="Arial"/>
          <w:color w:val="000000"/>
          <w:sz w:val="22"/>
          <w:szCs w:val="22"/>
        </w:rPr>
        <w:t xml:space="preserve">and we are in the process </w:t>
      </w:r>
      <w:r w:rsidR="00E20C0E">
        <w:rPr>
          <w:rFonts w:cs="Arial"/>
          <w:color w:val="000000"/>
          <w:sz w:val="22"/>
          <w:szCs w:val="22"/>
        </w:rPr>
        <w:t xml:space="preserve">now </w:t>
      </w:r>
      <w:r w:rsidR="00CB4C97">
        <w:rPr>
          <w:rFonts w:cs="Arial"/>
          <w:color w:val="000000"/>
          <w:sz w:val="22"/>
          <w:szCs w:val="22"/>
        </w:rPr>
        <w:t xml:space="preserve">of reaching out to our veteran job </w:t>
      </w:r>
      <w:r w:rsidR="00E20C0E">
        <w:rPr>
          <w:rFonts w:cs="Arial"/>
          <w:color w:val="000000"/>
          <w:sz w:val="22"/>
          <w:szCs w:val="22"/>
        </w:rPr>
        <w:t xml:space="preserve">seekers. He highlighted that we will also provide our </w:t>
      </w:r>
      <w:r w:rsidR="00503631">
        <w:rPr>
          <w:rFonts w:cs="Arial"/>
          <w:color w:val="000000"/>
          <w:sz w:val="22"/>
          <w:szCs w:val="22"/>
        </w:rPr>
        <w:t>r</w:t>
      </w:r>
      <w:r>
        <w:rPr>
          <w:rFonts w:cs="Arial"/>
          <w:color w:val="000000"/>
          <w:sz w:val="22"/>
          <w:szCs w:val="22"/>
        </w:rPr>
        <w:t>esume café onsite</w:t>
      </w:r>
      <w:r w:rsidR="00E20C0E">
        <w:rPr>
          <w:rFonts w:cs="Arial"/>
          <w:color w:val="000000"/>
          <w:sz w:val="22"/>
          <w:szCs w:val="22"/>
        </w:rPr>
        <w:t xml:space="preserve"> if</w:t>
      </w:r>
      <w:r w:rsidR="0098751E">
        <w:rPr>
          <w:rFonts w:cs="Arial"/>
          <w:color w:val="000000"/>
          <w:sz w:val="22"/>
          <w:szCs w:val="22"/>
        </w:rPr>
        <w:t xml:space="preserve"> customers </w:t>
      </w:r>
      <w:r w:rsidR="00E20C0E">
        <w:rPr>
          <w:rFonts w:cs="Arial"/>
          <w:color w:val="000000"/>
          <w:sz w:val="22"/>
          <w:szCs w:val="22"/>
        </w:rPr>
        <w:t>need to make any adjustments to their resume</w:t>
      </w:r>
      <w:r w:rsidR="002335DF">
        <w:rPr>
          <w:rFonts w:cs="Arial"/>
          <w:color w:val="000000"/>
          <w:sz w:val="22"/>
          <w:szCs w:val="22"/>
        </w:rPr>
        <w:t>s.</w:t>
      </w:r>
      <w:r w:rsidR="00E20C0E">
        <w:rPr>
          <w:rFonts w:cs="Arial"/>
          <w:color w:val="000000"/>
          <w:sz w:val="22"/>
          <w:szCs w:val="22"/>
        </w:rPr>
        <w:t xml:space="preserve"> </w:t>
      </w:r>
      <w:r w:rsidR="00F714D2">
        <w:rPr>
          <w:rFonts w:cs="Arial"/>
          <w:color w:val="000000"/>
          <w:sz w:val="22"/>
          <w:szCs w:val="22"/>
        </w:rPr>
        <w:t xml:space="preserve">Our chair, Rick Shawbell, </w:t>
      </w:r>
      <w:r w:rsidR="00E20C0E">
        <w:rPr>
          <w:rFonts w:cs="Arial"/>
          <w:color w:val="000000"/>
          <w:sz w:val="22"/>
          <w:szCs w:val="22"/>
        </w:rPr>
        <w:t>Mission United and S</w:t>
      </w:r>
      <w:r>
        <w:rPr>
          <w:rFonts w:cs="Arial"/>
          <w:color w:val="000000"/>
          <w:sz w:val="22"/>
          <w:szCs w:val="22"/>
        </w:rPr>
        <w:t xml:space="preserve">outh </w:t>
      </w:r>
      <w:r w:rsidR="00E20C0E">
        <w:rPr>
          <w:rFonts w:cs="Arial"/>
          <w:color w:val="000000"/>
          <w:sz w:val="22"/>
          <w:szCs w:val="22"/>
        </w:rPr>
        <w:t>Plantation</w:t>
      </w:r>
      <w:r>
        <w:rPr>
          <w:rFonts w:cs="Arial"/>
          <w:color w:val="000000"/>
          <w:sz w:val="22"/>
          <w:szCs w:val="22"/>
        </w:rPr>
        <w:t xml:space="preserve"> </w:t>
      </w:r>
      <w:r w:rsidR="00E20C0E">
        <w:rPr>
          <w:rFonts w:cs="Arial"/>
          <w:color w:val="000000"/>
          <w:sz w:val="22"/>
          <w:szCs w:val="22"/>
        </w:rPr>
        <w:t>High School</w:t>
      </w:r>
      <w:r w:rsidR="00CA470E">
        <w:rPr>
          <w:rFonts w:cs="Arial"/>
          <w:color w:val="000000"/>
          <w:sz w:val="22"/>
          <w:szCs w:val="22"/>
        </w:rPr>
        <w:t>’s</w:t>
      </w:r>
      <w:r w:rsidR="00E20C0E">
        <w:rPr>
          <w:rFonts w:cs="Arial"/>
          <w:color w:val="000000"/>
          <w:sz w:val="22"/>
          <w:szCs w:val="22"/>
        </w:rPr>
        <w:t xml:space="preserve"> JR</w:t>
      </w:r>
      <w:r w:rsidR="00F714D2">
        <w:rPr>
          <w:rFonts w:cs="Arial"/>
          <w:color w:val="000000"/>
          <w:sz w:val="22"/>
          <w:szCs w:val="22"/>
        </w:rPr>
        <w:t xml:space="preserve">OTC will be in attendance. </w:t>
      </w:r>
      <w:r>
        <w:rPr>
          <w:rFonts w:cs="Arial"/>
          <w:color w:val="000000"/>
          <w:sz w:val="22"/>
          <w:szCs w:val="22"/>
        </w:rPr>
        <w:t xml:space="preserve"> </w:t>
      </w:r>
      <w:r w:rsidR="00E20C0E" w:rsidRPr="003C3287">
        <w:rPr>
          <w:rFonts w:cs="Arial"/>
          <w:color w:val="000000"/>
          <w:sz w:val="22"/>
          <w:szCs w:val="22"/>
        </w:rPr>
        <w:t>We will make sure to send</w:t>
      </w:r>
      <w:r w:rsidR="00CA470E" w:rsidRPr="003C3287">
        <w:rPr>
          <w:rFonts w:cs="Arial"/>
          <w:color w:val="000000"/>
          <w:sz w:val="22"/>
          <w:szCs w:val="22"/>
        </w:rPr>
        <w:t xml:space="preserve"> the flyer out to the committee</w:t>
      </w:r>
      <w:r w:rsidR="002335DF" w:rsidRPr="003C3287">
        <w:rPr>
          <w:rFonts w:cs="Arial"/>
          <w:color w:val="000000"/>
          <w:sz w:val="22"/>
          <w:szCs w:val="22"/>
        </w:rPr>
        <w:t xml:space="preserve"> members</w:t>
      </w:r>
      <w:r w:rsidR="00CA470E" w:rsidRPr="003C3287">
        <w:rPr>
          <w:rFonts w:cs="Arial"/>
          <w:color w:val="000000"/>
          <w:sz w:val="22"/>
          <w:szCs w:val="22"/>
        </w:rPr>
        <w:t>.</w:t>
      </w:r>
      <w:r w:rsidR="00CA470E" w:rsidRPr="0076467C">
        <w:rPr>
          <w:rFonts w:cs="Arial"/>
          <w:color w:val="000000"/>
          <w:sz w:val="22"/>
          <w:szCs w:val="22"/>
        </w:rPr>
        <w:t xml:space="preserve"> </w:t>
      </w:r>
    </w:p>
    <w:p w:rsidR="00BF7582" w:rsidRDefault="00BF7582" w:rsidP="0010185A">
      <w:pPr>
        <w:tabs>
          <w:tab w:val="left" w:pos="2880"/>
        </w:tabs>
        <w:rPr>
          <w:rFonts w:cs="Arial"/>
          <w:sz w:val="22"/>
          <w:szCs w:val="22"/>
        </w:rPr>
      </w:pPr>
    </w:p>
    <w:p w:rsidR="00BF7582" w:rsidRPr="00083640" w:rsidRDefault="00BF7582" w:rsidP="00BF7582">
      <w:pPr>
        <w:numPr>
          <w:ilvl w:val="0"/>
          <w:numId w:val="30"/>
        </w:numPr>
        <w:rPr>
          <w:rFonts w:cs="Arial"/>
          <w:b/>
          <w:sz w:val="22"/>
          <w:szCs w:val="22"/>
          <w:u w:val="single"/>
        </w:rPr>
      </w:pPr>
      <w:r w:rsidRPr="00BC710B">
        <w:rPr>
          <w:rFonts w:cs="Arial"/>
          <w:b/>
          <w:sz w:val="22"/>
          <w:szCs w:val="22"/>
          <w:u w:val="single"/>
        </w:rPr>
        <w:t>Renewal of MOU Between CSBD and the Urban League of Palm Beach County</w:t>
      </w:r>
    </w:p>
    <w:p w:rsidR="00BF7582" w:rsidRDefault="00BF7582" w:rsidP="00BF7582">
      <w:pPr>
        <w:rPr>
          <w:rFonts w:cs="Arial"/>
          <w:b/>
          <w:sz w:val="22"/>
          <w:szCs w:val="22"/>
          <w:u w:val="single"/>
        </w:rPr>
      </w:pPr>
    </w:p>
    <w:p w:rsidR="00BF7582" w:rsidRDefault="00CD3EE2" w:rsidP="00CD3EE2">
      <w:pPr>
        <w:tabs>
          <w:tab w:val="left" w:pos="2880"/>
        </w:tabs>
        <w:rPr>
          <w:rFonts w:cs="Arial"/>
          <w:sz w:val="22"/>
          <w:szCs w:val="22"/>
        </w:rPr>
      </w:pPr>
      <w:r>
        <w:rPr>
          <w:rFonts w:cs="Arial"/>
          <w:sz w:val="22"/>
          <w:szCs w:val="22"/>
        </w:rPr>
        <w:t xml:space="preserve">Considered </w:t>
      </w:r>
      <w:r w:rsidRPr="00BC710B">
        <w:rPr>
          <w:rFonts w:cs="Arial"/>
          <w:sz w:val="22"/>
          <w:szCs w:val="22"/>
        </w:rPr>
        <w:t>renew</w:t>
      </w:r>
      <w:r>
        <w:rPr>
          <w:rFonts w:cs="Arial"/>
          <w:sz w:val="22"/>
          <w:szCs w:val="22"/>
        </w:rPr>
        <w:t>al</w:t>
      </w:r>
      <w:r w:rsidRPr="00BC710B">
        <w:rPr>
          <w:rFonts w:cs="Arial"/>
          <w:sz w:val="22"/>
          <w:szCs w:val="22"/>
        </w:rPr>
        <w:t xml:space="preserve"> </w:t>
      </w:r>
      <w:r>
        <w:rPr>
          <w:rFonts w:cs="Arial"/>
          <w:sz w:val="22"/>
          <w:szCs w:val="22"/>
        </w:rPr>
        <w:t xml:space="preserve">of the </w:t>
      </w:r>
      <w:r w:rsidRPr="00BC710B">
        <w:rPr>
          <w:rFonts w:cs="Arial"/>
          <w:sz w:val="22"/>
          <w:szCs w:val="22"/>
        </w:rPr>
        <w:t>Memorandum of Understanding with the Urban League of Palm Beach County (ULPBC) as required under the Workforce Innovation and Opportunity Act. ULPBC became a mandatory one-stop partner w</w:t>
      </w:r>
      <w:r>
        <w:rPr>
          <w:rFonts w:cs="Arial"/>
          <w:sz w:val="22"/>
          <w:szCs w:val="22"/>
        </w:rPr>
        <w:t xml:space="preserve">hen they were awarded a Title V </w:t>
      </w:r>
      <w:r w:rsidRPr="00BC710B">
        <w:rPr>
          <w:rFonts w:cs="Arial"/>
          <w:sz w:val="22"/>
          <w:szCs w:val="22"/>
        </w:rPr>
        <w:t xml:space="preserve">Senior Community Services Employment Program discretionary grant by the US Department of Labor. </w:t>
      </w:r>
      <w:proofErr w:type="gramStart"/>
      <w:r w:rsidRPr="00BC710B">
        <w:rPr>
          <w:rFonts w:cs="Arial"/>
          <w:sz w:val="22"/>
          <w:szCs w:val="22"/>
        </w:rPr>
        <w:t xml:space="preserve">Approved at the 10/11 Executive Committee </w:t>
      </w:r>
      <w:r>
        <w:rPr>
          <w:rFonts w:cs="Arial"/>
          <w:sz w:val="22"/>
          <w:szCs w:val="22"/>
        </w:rPr>
        <w:t>and 10/28 Board meeting.</w:t>
      </w:r>
      <w:proofErr w:type="gramEnd"/>
    </w:p>
    <w:p w:rsidR="004A5605" w:rsidRDefault="004A5605" w:rsidP="0098751E">
      <w:pPr>
        <w:tabs>
          <w:tab w:val="left" w:pos="2880"/>
        </w:tabs>
        <w:ind w:left="0"/>
        <w:rPr>
          <w:rFonts w:cs="Arial"/>
          <w:sz w:val="22"/>
          <w:szCs w:val="22"/>
        </w:rPr>
      </w:pPr>
    </w:p>
    <w:p w:rsidR="002335DF" w:rsidRDefault="004A5605" w:rsidP="00CD3EE2">
      <w:pPr>
        <w:tabs>
          <w:tab w:val="left" w:pos="2880"/>
        </w:tabs>
        <w:rPr>
          <w:rFonts w:cs="Arial"/>
          <w:sz w:val="22"/>
          <w:szCs w:val="22"/>
        </w:rPr>
      </w:pPr>
      <w:r>
        <w:rPr>
          <w:rFonts w:cs="Arial"/>
          <w:sz w:val="22"/>
          <w:szCs w:val="22"/>
        </w:rPr>
        <w:t>Rochelle</w:t>
      </w:r>
      <w:r w:rsidR="003E3851">
        <w:rPr>
          <w:rFonts w:cs="Arial"/>
          <w:sz w:val="22"/>
          <w:szCs w:val="22"/>
        </w:rPr>
        <w:t xml:space="preserve"> Daniels stated the MOU is a </w:t>
      </w:r>
      <w:r>
        <w:rPr>
          <w:rFonts w:cs="Arial"/>
          <w:sz w:val="22"/>
          <w:szCs w:val="22"/>
        </w:rPr>
        <w:t>cont</w:t>
      </w:r>
      <w:r w:rsidR="003E3851">
        <w:rPr>
          <w:rFonts w:cs="Arial"/>
          <w:sz w:val="22"/>
          <w:szCs w:val="22"/>
        </w:rPr>
        <w:t>inuation</w:t>
      </w:r>
      <w:r>
        <w:rPr>
          <w:rFonts w:cs="Arial"/>
          <w:sz w:val="22"/>
          <w:szCs w:val="22"/>
        </w:rPr>
        <w:t xml:space="preserve"> of </w:t>
      </w:r>
      <w:r w:rsidR="003E3851">
        <w:rPr>
          <w:rFonts w:cs="Arial"/>
          <w:sz w:val="22"/>
          <w:szCs w:val="22"/>
        </w:rPr>
        <w:t xml:space="preserve">the </w:t>
      </w:r>
      <w:r w:rsidR="00503631">
        <w:rPr>
          <w:rFonts w:cs="Arial"/>
          <w:sz w:val="22"/>
          <w:szCs w:val="22"/>
        </w:rPr>
        <w:t>one</w:t>
      </w:r>
      <w:r w:rsidR="003E3851">
        <w:rPr>
          <w:rFonts w:cs="Arial"/>
          <w:sz w:val="22"/>
          <w:szCs w:val="22"/>
        </w:rPr>
        <w:t xml:space="preserve"> we entered into </w:t>
      </w:r>
      <w:r>
        <w:rPr>
          <w:rFonts w:cs="Arial"/>
          <w:sz w:val="22"/>
          <w:szCs w:val="22"/>
        </w:rPr>
        <w:t>last year</w:t>
      </w:r>
      <w:r w:rsidR="002335DF">
        <w:rPr>
          <w:rFonts w:cs="Arial"/>
          <w:sz w:val="22"/>
          <w:szCs w:val="22"/>
        </w:rPr>
        <w:t>.</w:t>
      </w:r>
    </w:p>
    <w:p w:rsidR="002335DF" w:rsidRDefault="002335DF" w:rsidP="00CD3EE2">
      <w:pPr>
        <w:tabs>
          <w:tab w:val="left" w:pos="2880"/>
        </w:tabs>
        <w:rPr>
          <w:rFonts w:cs="Arial"/>
          <w:sz w:val="22"/>
          <w:szCs w:val="22"/>
        </w:rPr>
      </w:pPr>
    </w:p>
    <w:p w:rsidR="004A5605" w:rsidRPr="0098751E" w:rsidRDefault="004A5605" w:rsidP="00CD3EE2">
      <w:pPr>
        <w:tabs>
          <w:tab w:val="left" w:pos="2880"/>
        </w:tabs>
        <w:rPr>
          <w:rFonts w:cs="Arial"/>
          <w:color w:val="00B050"/>
          <w:sz w:val="22"/>
          <w:szCs w:val="22"/>
        </w:rPr>
      </w:pPr>
      <w:r>
        <w:rPr>
          <w:rFonts w:cs="Arial"/>
          <w:sz w:val="22"/>
          <w:szCs w:val="22"/>
        </w:rPr>
        <w:t xml:space="preserve">Audrey </w:t>
      </w:r>
      <w:r w:rsidR="00D54C65">
        <w:rPr>
          <w:rFonts w:cs="Arial"/>
          <w:sz w:val="22"/>
          <w:szCs w:val="22"/>
        </w:rPr>
        <w:t>Lj</w:t>
      </w:r>
      <w:r w:rsidR="00FE54AA">
        <w:rPr>
          <w:rFonts w:cs="Arial"/>
          <w:sz w:val="22"/>
          <w:szCs w:val="22"/>
        </w:rPr>
        <w:t xml:space="preserve">ung </w:t>
      </w:r>
      <w:r>
        <w:rPr>
          <w:rFonts w:cs="Arial"/>
          <w:sz w:val="22"/>
          <w:szCs w:val="22"/>
        </w:rPr>
        <w:t>asked why</w:t>
      </w:r>
      <w:r w:rsidR="00FE54AA">
        <w:rPr>
          <w:rFonts w:cs="Arial"/>
          <w:sz w:val="22"/>
          <w:szCs w:val="22"/>
        </w:rPr>
        <w:t xml:space="preserve"> Palm Beach as opposed to </w:t>
      </w:r>
      <w:r w:rsidR="00904099">
        <w:rPr>
          <w:rFonts w:cs="Arial"/>
          <w:sz w:val="22"/>
          <w:szCs w:val="22"/>
        </w:rPr>
        <w:t xml:space="preserve">the </w:t>
      </w:r>
      <w:r w:rsidR="00FE54AA">
        <w:rPr>
          <w:rFonts w:cs="Arial"/>
          <w:sz w:val="22"/>
          <w:szCs w:val="22"/>
        </w:rPr>
        <w:t>B</w:t>
      </w:r>
      <w:r>
        <w:rPr>
          <w:rFonts w:cs="Arial"/>
          <w:sz w:val="22"/>
          <w:szCs w:val="22"/>
        </w:rPr>
        <w:t>roward</w:t>
      </w:r>
      <w:r w:rsidR="00FE54AA">
        <w:rPr>
          <w:rFonts w:cs="Arial"/>
          <w:sz w:val="22"/>
          <w:szCs w:val="22"/>
        </w:rPr>
        <w:t xml:space="preserve"> County Urban League and</w:t>
      </w:r>
      <w:r>
        <w:rPr>
          <w:rFonts w:cs="Arial"/>
          <w:sz w:val="22"/>
          <w:szCs w:val="22"/>
        </w:rPr>
        <w:t xml:space="preserve"> </w:t>
      </w:r>
      <w:r w:rsidR="00FE54AA">
        <w:rPr>
          <w:rFonts w:cs="Arial"/>
          <w:sz w:val="22"/>
          <w:szCs w:val="22"/>
        </w:rPr>
        <w:t>C</w:t>
      </w:r>
      <w:r>
        <w:rPr>
          <w:rFonts w:cs="Arial"/>
          <w:sz w:val="22"/>
          <w:szCs w:val="22"/>
        </w:rPr>
        <w:t xml:space="preserve">arol </w:t>
      </w:r>
      <w:r w:rsidR="00FE54AA">
        <w:rPr>
          <w:rFonts w:cs="Arial"/>
          <w:sz w:val="22"/>
          <w:szCs w:val="22"/>
        </w:rPr>
        <w:t>explained</w:t>
      </w:r>
      <w:r>
        <w:rPr>
          <w:rFonts w:cs="Arial"/>
          <w:sz w:val="22"/>
          <w:szCs w:val="22"/>
        </w:rPr>
        <w:t xml:space="preserve"> </w:t>
      </w:r>
      <w:r w:rsidR="00FE54AA">
        <w:rPr>
          <w:rFonts w:cs="Arial"/>
          <w:sz w:val="22"/>
          <w:szCs w:val="22"/>
        </w:rPr>
        <w:t>P</w:t>
      </w:r>
      <w:r>
        <w:rPr>
          <w:rFonts w:cs="Arial"/>
          <w:sz w:val="22"/>
          <w:szCs w:val="22"/>
        </w:rPr>
        <w:t>a</w:t>
      </w:r>
      <w:r w:rsidR="00FE54AA">
        <w:rPr>
          <w:rFonts w:cs="Arial"/>
          <w:sz w:val="22"/>
          <w:szCs w:val="22"/>
        </w:rPr>
        <w:t>lm</w:t>
      </w:r>
      <w:r>
        <w:rPr>
          <w:rFonts w:cs="Arial"/>
          <w:sz w:val="22"/>
          <w:szCs w:val="22"/>
        </w:rPr>
        <w:t xml:space="preserve"> </w:t>
      </w:r>
      <w:r w:rsidR="00FE54AA">
        <w:rPr>
          <w:rFonts w:cs="Arial"/>
          <w:sz w:val="22"/>
          <w:szCs w:val="22"/>
        </w:rPr>
        <w:t>B</w:t>
      </w:r>
      <w:r>
        <w:rPr>
          <w:rFonts w:cs="Arial"/>
          <w:sz w:val="22"/>
          <w:szCs w:val="22"/>
        </w:rPr>
        <w:t xml:space="preserve">each </w:t>
      </w:r>
      <w:r w:rsidR="00F714D2">
        <w:rPr>
          <w:rFonts w:cs="Arial"/>
          <w:sz w:val="22"/>
          <w:szCs w:val="22"/>
        </w:rPr>
        <w:t xml:space="preserve">is the organization who received the </w:t>
      </w:r>
      <w:r w:rsidRPr="003C3287">
        <w:rPr>
          <w:rFonts w:cs="Arial"/>
          <w:sz w:val="22"/>
          <w:szCs w:val="22"/>
        </w:rPr>
        <w:t xml:space="preserve">grant. Rochelle </w:t>
      </w:r>
      <w:r w:rsidR="00FE54AA" w:rsidRPr="003C3287">
        <w:rPr>
          <w:rFonts w:cs="Arial"/>
          <w:sz w:val="22"/>
          <w:szCs w:val="22"/>
        </w:rPr>
        <w:t>explained that</w:t>
      </w:r>
      <w:r w:rsidRPr="003C3287">
        <w:rPr>
          <w:rFonts w:cs="Arial"/>
          <w:sz w:val="22"/>
          <w:szCs w:val="22"/>
        </w:rPr>
        <w:t xml:space="preserve"> </w:t>
      </w:r>
      <w:r w:rsidR="0076467C" w:rsidRPr="003C3287">
        <w:rPr>
          <w:rFonts w:cs="Arial"/>
          <w:sz w:val="22"/>
          <w:szCs w:val="22"/>
        </w:rPr>
        <w:t xml:space="preserve">CSBD is not involved in selecting the organization </w:t>
      </w:r>
      <w:proofErr w:type="gramStart"/>
      <w:r w:rsidR="0076467C" w:rsidRPr="003C3287">
        <w:rPr>
          <w:rFonts w:cs="Arial"/>
          <w:sz w:val="22"/>
          <w:szCs w:val="22"/>
        </w:rPr>
        <w:t>who</w:t>
      </w:r>
      <w:proofErr w:type="gramEnd"/>
      <w:r w:rsidR="0076467C" w:rsidRPr="003C3287">
        <w:rPr>
          <w:rFonts w:cs="Arial"/>
          <w:sz w:val="22"/>
          <w:szCs w:val="22"/>
        </w:rPr>
        <w:t xml:space="preserve"> will provide these services.</w:t>
      </w:r>
      <w:bookmarkStart w:id="0" w:name="_GoBack"/>
      <w:bookmarkEnd w:id="0"/>
      <w:r w:rsidR="0076467C" w:rsidRPr="0076467C">
        <w:rPr>
          <w:rFonts w:cs="Arial"/>
          <w:sz w:val="22"/>
          <w:szCs w:val="22"/>
        </w:rPr>
        <w:t xml:space="preserve"> </w:t>
      </w:r>
    </w:p>
    <w:p w:rsidR="00CD3EE2" w:rsidRDefault="00CD3EE2" w:rsidP="00CD3EE2">
      <w:pPr>
        <w:tabs>
          <w:tab w:val="left" w:pos="2880"/>
        </w:tabs>
        <w:rPr>
          <w:rFonts w:cs="Arial"/>
          <w:sz w:val="22"/>
          <w:szCs w:val="22"/>
        </w:rPr>
      </w:pPr>
    </w:p>
    <w:p w:rsidR="00307522" w:rsidRDefault="00083640" w:rsidP="0010185A">
      <w:pPr>
        <w:numPr>
          <w:ilvl w:val="0"/>
          <w:numId w:val="30"/>
        </w:numPr>
        <w:rPr>
          <w:rFonts w:cs="Arial"/>
          <w:b/>
          <w:sz w:val="22"/>
          <w:szCs w:val="22"/>
          <w:u w:val="single"/>
        </w:rPr>
      </w:pPr>
      <w:r>
        <w:rPr>
          <w:rFonts w:cs="Arial"/>
          <w:b/>
          <w:sz w:val="22"/>
          <w:szCs w:val="22"/>
          <w:u w:val="single"/>
        </w:rPr>
        <w:t xml:space="preserve">Monthly </w:t>
      </w:r>
      <w:r w:rsidR="00E2402F" w:rsidRPr="00EC06B9">
        <w:rPr>
          <w:rFonts w:cs="Arial"/>
          <w:b/>
          <w:sz w:val="22"/>
          <w:szCs w:val="22"/>
          <w:u w:val="single"/>
        </w:rPr>
        <w:t>Performance Report</w:t>
      </w:r>
    </w:p>
    <w:p w:rsidR="00083640" w:rsidRPr="00083640" w:rsidRDefault="00083640" w:rsidP="0010185A">
      <w:pPr>
        <w:rPr>
          <w:rFonts w:cs="Arial"/>
          <w:b/>
          <w:sz w:val="22"/>
          <w:szCs w:val="22"/>
          <w:u w:val="single"/>
        </w:rPr>
      </w:pPr>
    </w:p>
    <w:p w:rsidR="004D11D2" w:rsidRDefault="00CD3EE2" w:rsidP="0010185A">
      <w:pPr>
        <w:rPr>
          <w:rFonts w:cs="Arial"/>
          <w:sz w:val="22"/>
          <w:szCs w:val="22"/>
        </w:rPr>
      </w:pPr>
      <w:r w:rsidRPr="00193B94">
        <w:rPr>
          <w:rFonts w:cs="Arial"/>
          <w:sz w:val="22"/>
          <w:szCs w:val="22"/>
        </w:rPr>
        <w:t>September’s data reflect</w:t>
      </w:r>
      <w:r>
        <w:rPr>
          <w:rFonts w:cs="Arial"/>
          <w:sz w:val="22"/>
          <w:szCs w:val="22"/>
        </w:rPr>
        <w:t>ed</w:t>
      </w:r>
      <w:r w:rsidRPr="00193B94">
        <w:rPr>
          <w:rFonts w:cs="Arial"/>
          <w:sz w:val="22"/>
          <w:szCs w:val="22"/>
        </w:rPr>
        <w:t xml:space="preserve"> that within the Big 7 Regions CSBD </w:t>
      </w:r>
      <w:r>
        <w:rPr>
          <w:rFonts w:cs="Arial"/>
          <w:sz w:val="22"/>
          <w:szCs w:val="22"/>
        </w:rPr>
        <w:t>was</w:t>
      </w:r>
      <w:r w:rsidRPr="00193B94">
        <w:rPr>
          <w:rFonts w:cs="Arial"/>
          <w:sz w:val="22"/>
          <w:szCs w:val="22"/>
        </w:rPr>
        <w:t xml:space="preserve"> in a four-way tie for 1st in WIOA Entered Employment Rate (EER), rank</w:t>
      </w:r>
      <w:r>
        <w:rPr>
          <w:rFonts w:cs="Arial"/>
          <w:sz w:val="22"/>
          <w:szCs w:val="22"/>
        </w:rPr>
        <w:t>ed</w:t>
      </w:r>
      <w:r w:rsidRPr="00193B94">
        <w:rPr>
          <w:rFonts w:cs="Arial"/>
          <w:sz w:val="22"/>
          <w:szCs w:val="22"/>
        </w:rPr>
        <w:t xml:space="preserve"> 1st in all three WTP measures - EER, Two Parent and All Family Participation Rate and, rank</w:t>
      </w:r>
      <w:r>
        <w:rPr>
          <w:rFonts w:cs="Arial"/>
          <w:sz w:val="22"/>
          <w:szCs w:val="22"/>
        </w:rPr>
        <w:t>ed</w:t>
      </w:r>
      <w:r w:rsidRPr="00193B94">
        <w:rPr>
          <w:rFonts w:cs="Arial"/>
          <w:sz w:val="22"/>
          <w:szCs w:val="22"/>
        </w:rPr>
        <w:t xml:space="preserve"> 2nd in Wagner Peyser and Veterans EER</w:t>
      </w:r>
      <w:r>
        <w:rPr>
          <w:rFonts w:cs="Arial"/>
          <w:sz w:val="22"/>
          <w:szCs w:val="22"/>
        </w:rPr>
        <w:t>.</w:t>
      </w:r>
    </w:p>
    <w:p w:rsidR="004A5605" w:rsidRDefault="004A5605" w:rsidP="0010185A">
      <w:pPr>
        <w:rPr>
          <w:rFonts w:cs="Arial"/>
          <w:sz w:val="22"/>
          <w:szCs w:val="22"/>
        </w:rPr>
      </w:pPr>
    </w:p>
    <w:p w:rsidR="00BD3F26" w:rsidRDefault="00FE54AA" w:rsidP="0010185A">
      <w:pPr>
        <w:rPr>
          <w:rFonts w:cs="Arial"/>
          <w:sz w:val="22"/>
          <w:szCs w:val="22"/>
        </w:rPr>
      </w:pPr>
      <w:r>
        <w:rPr>
          <w:rFonts w:cs="Arial"/>
          <w:sz w:val="22"/>
          <w:szCs w:val="22"/>
        </w:rPr>
        <w:t xml:space="preserve">Kim reviewed September’s performance report with the </w:t>
      </w:r>
      <w:r w:rsidR="00503631">
        <w:rPr>
          <w:rFonts w:cs="Arial"/>
          <w:sz w:val="22"/>
          <w:szCs w:val="22"/>
        </w:rPr>
        <w:t>C</w:t>
      </w:r>
      <w:r>
        <w:rPr>
          <w:rFonts w:cs="Arial"/>
          <w:sz w:val="22"/>
          <w:szCs w:val="22"/>
        </w:rPr>
        <w:t>ommittee</w:t>
      </w:r>
      <w:r w:rsidRPr="003C0C64">
        <w:rPr>
          <w:rFonts w:cs="Arial"/>
          <w:sz w:val="22"/>
          <w:szCs w:val="22"/>
        </w:rPr>
        <w:t>.</w:t>
      </w:r>
    </w:p>
    <w:p w:rsidR="00FE54AA" w:rsidRDefault="00FE54AA" w:rsidP="0010185A">
      <w:pPr>
        <w:rPr>
          <w:rFonts w:cs="Arial"/>
          <w:b/>
          <w:bCs/>
          <w:sz w:val="22"/>
          <w:szCs w:val="22"/>
        </w:rPr>
      </w:pPr>
    </w:p>
    <w:p w:rsidR="00C42325" w:rsidRPr="00EC06B9" w:rsidRDefault="00576C98" w:rsidP="0010185A">
      <w:pPr>
        <w:numPr>
          <w:ilvl w:val="0"/>
          <w:numId w:val="30"/>
        </w:numPr>
        <w:rPr>
          <w:rFonts w:cs="Arial"/>
          <w:b/>
          <w:sz w:val="22"/>
          <w:szCs w:val="22"/>
          <w:u w:val="single"/>
        </w:rPr>
      </w:pPr>
      <w:r w:rsidRPr="00EC06B9">
        <w:rPr>
          <w:rFonts w:cs="Arial"/>
          <w:b/>
          <w:sz w:val="22"/>
          <w:szCs w:val="22"/>
          <w:u w:val="single"/>
        </w:rPr>
        <w:t>Broward County and Florida Unemployment Information</w:t>
      </w:r>
    </w:p>
    <w:p w:rsidR="00307522" w:rsidRPr="00EC06B9" w:rsidRDefault="00307522" w:rsidP="0010185A">
      <w:pPr>
        <w:rPr>
          <w:rFonts w:cs="Arial"/>
          <w:sz w:val="22"/>
          <w:szCs w:val="22"/>
        </w:rPr>
      </w:pPr>
    </w:p>
    <w:p w:rsidR="00483AE0" w:rsidRDefault="00CD3EE2" w:rsidP="00FE54AA">
      <w:pPr>
        <w:rPr>
          <w:rFonts w:cs="Arial"/>
          <w:sz w:val="22"/>
          <w:szCs w:val="22"/>
        </w:rPr>
      </w:pPr>
      <w:r w:rsidRPr="00D07A44">
        <w:rPr>
          <w:rFonts w:cs="Arial"/>
          <w:sz w:val="22"/>
          <w:szCs w:val="22"/>
        </w:rPr>
        <w:t>The unemployment rate in Broward County for September 2021 was 4.4%, .5% lower from the August rate of 4.9% and compared to 7.7% in September 2020. The state unemployment rate is 4.9% compared to the national rate of 4.8%.</w:t>
      </w:r>
      <w:r w:rsidRPr="00D07A44">
        <w:t xml:space="preserve"> </w:t>
      </w:r>
      <w:r w:rsidRPr="00D07A44">
        <w:rPr>
          <w:rFonts w:cs="Arial"/>
          <w:sz w:val="22"/>
          <w:szCs w:val="22"/>
        </w:rPr>
        <w:t>In September 2021 nonagricultural employment in the Ft. Lauderdale-Pompano Beach-Deerfield Beach Metro Division was 827,800, an increase of 31,300 jobs (+3.9 %) over the year.</w:t>
      </w:r>
    </w:p>
    <w:p w:rsidR="00FE54AA" w:rsidRDefault="00FE54AA" w:rsidP="00FE54AA">
      <w:pPr>
        <w:rPr>
          <w:rFonts w:cs="Arial"/>
          <w:sz w:val="22"/>
          <w:szCs w:val="22"/>
        </w:rPr>
      </w:pPr>
    </w:p>
    <w:p w:rsidR="00751319" w:rsidRDefault="009C1990" w:rsidP="00751319">
      <w:pPr>
        <w:rPr>
          <w:rFonts w:cs="Arial"/>
          <w:sz w:val="22"/>
          <w:szCs w:val="22"/>
        </w:rPr>
      </w:pPr>
      <w:r>
        <w:rPr>
          <w:rFonts w:cs="Arial"/>
          <w:sz w:val="22"/>
          <w:szCs w:val="22"/>
        </w:rPr>
        <w:t>Carol explained Broward was 2</w:t>
      </w:r>
      <w:r w:rsidRPr="009C1990">
        <w:rPr>
          <w:rFonts w:cs="Arial"/>
          <w:sz w:val="22"/>
          <w:szCs w:val="22"/>
          <w:vertAlign w:val="superscript"/>
        </w:rPr>
        <w:t>nd</w:t>
      </w:r>
      <w:r>
        <w:rPr>
          <w:rFonts w:cs="Arial"/>
          <w:sz w:val="22"/>
          <w:szCs w:val="22"/>
        </w:rPr>
        <w:t xml:space="preserve"> highest </w:t>
      </w:r>
      <w:r w:rsidR="00503631">
        <w:rPr>
          <w:rFonts w:cs="Arial"/>
          <w:sz w:val="22"/>
          <w:szCs w:val="22"/>
        </w:rPr>
        <w:t xml:space="preserve">in </w:t>
      </w:r>
      <w:r>
        <w:rPr>
          <w:rFonts w:cs="Arial"/>
          <w:sz w:val="22"/>
          <w:szCs w:val="22"/>
        </w:rPr>
        <w:t xml:space="preserve">annual job growth compared to all metro areas in the state in construction. In hospitality and leisure we were the 2nd fastest in the state. </w:t>
      </w:r>
    </w:p>
    <w:p w:rsidR="00751319" w:rsidRDefault="00751319" w:rsidP="00751319">
      <w:pPr>
        <w:rPr>
          <w:rFonts w:cs="Arial"/>
          <w:sz w:val="22"/>
          <w:szCs w:val="22"/>
        </w:rPr>
      </w:pPr>
    </w:p>
    <w:p w:rsidR="00483AE0" w:rsidRDefault="007457A2" w:rsidP="00751319">
      <w:pPr>
        <w:rPr>
          <w:rFonts w:cs="Arial"/>
          <w:sz w:val="22"/>
          <w:szCs w:val="22"/>
        </w:rPr>
      </w:pPr>
      <w:r>
        <w:rPr>
          <w:rFonts w:cs="Arial"/>
          <w:sz w:val="22"/>
          <w:szCs w:val="22"/>
        </w:rPr>
        <w:t>Felipe</w:t>
      </w:r>
      <w:r w:rsidR="00751319">
        <w:rPr>
          <w:rFonts w:cs="Arial"/>
          <w:sz w:val="22"/>
          <w:szCs w:val="22"/>
        </w:rPr>
        <w:t xml:space="preserve"> Pinzon</w:t>
      </w:r>
      <w:r>
        <w:rPr>
          <w:rFonts w:cs="Arial"/>
          <w:sz w:val="22"/>
          <w:szCs w:val="22"/>
        </w:rPr>
        <w:t xml:space="preserve"> asked </w:t>
      </w:r>
      <w:r w:rsidR="00751319">
        <w:rPr>
          <w:rFonts w:cs="Arial"/>
          <w:sz w:val="22"/>
          <w:szCs w:val="22"/>
        </w:rPr>
        <w:t xml:space="preserve">if </w:t>
      </w:r>
      <w:r>
        <w:rPr>
          <w:rFonts w:cs="Arial"/>
          <w:sz w:val="22"/>
          <w:szCs w:val="22"/>
        </w:rPr>
        <w:t xml:space="preserve">the </w:t>
      </w:r>
      <w:r w:rsidR="002335DF">
        <w:rPr>
          <w:rFonts w:cs="Arial"/>
          <w:sz w:val="22"/>
          <w:szCs w:val="22"/>
        </w:rPr>
        <w:t xml:space="preserve">hospitability </w:t>
      </w:r>
      <w:r>
        <w:rPr>
          <w:rFonts w:cs="Arial"/>
          <w:sz w:val="22"/>
          <w:szCs w:val="22"/>
        </w:rPr>
        <w:t>industr</w:t>
      </w:r>
      <w:r w:rsidR="00751319">
        <w:rPr>
          <w:rFonts w:cs="Arial"/>
          <w:sz w:val="22"/>
          <w:szCs w:val="22"/>
        </w:rPr>
        <w:t>y was</w:t>
      </w:r>
      <w:r>
        <w:rPr>
          <w:rFonts w:cs="Arial"/>
          <w:sz w:val="22"/>
          <w:szCs w:val="22"/>
        </w:rPr>
        <w:t xml:space="preserve"> still having issues </w:t>
      </w:r>
      <w:r w:rsidR="00751319">
        <w:rPr>
          <w:rFonts w:cs="Arial"/>
          <w:sz w:val="22"/>
          <w:szCs w:val="22"/>
        </w:rPr>
        <w:t>finding employees and have we seen an increase in wages and salary for this industry</w:t>
      </w:r>
      <w:r w:rsidR="00B97AE0">
        <w:rPr>
          <w:rFonts w:cs="Arial"/>
          <w:sz w:val="22"/>
          <w:szCs w:val="22"/>
        </w:rPr>
        <w:t>’s</w:t>
      </w:r>
      <w:r w:rsidR="00751319">
        <w:rPr>
          <w:rFonts w:cs="Arial"/>
          <w:sz w:val="22"/>
          <w:szCs w:val="22"/>
        </w:rPr>
        <w:t xml:space="preserve"> employees</w:t>
      </w:r>
      <w:r w:rsidR="00B97AE0">
        <w:rPr>
          <w:rFonts w:cs="Arial"/>
          <w:sz w:val="22"/>
          <w:szCs w:val="22"/>
        </w:rPr>
        <w:t>.</w:t>
      </w:r>
      <w:r w:rsidR="00751319">
        <w:rPr>
          <w:rFonts w:cs="Arial"/>
          <w:sz w:val="22"/>
          <w:szCs w:val="22"/>
        </w:rPr>
        <w:t xml:space="preserve"> C</w:t>
      </w:r>
      <w:r>
        <w:rPr>
          <w:rFonts w:cs="Arial"/>
          <w:sz w:val="22"/>
          <w:szCs w:val="22"/>
        </w:rPr>
        <w:t>arol stated yes</w:t>
      </w:r>
      <w:r w:rsidR="0098751E">
        <w:rPr>
          <w:rFonts w:cs="Arial"/>
          <w:sz w:val="22"/>
          <w:szCs w:val="22"/>
        </w:rPr>
        <w:t>,</w:t>
      </w:r>
      <w:r w:rsidR="00751319">
        <w:rPr>
          <w:rFonts w:cs="Arial"/>
          <w:sz w:val="22"/>
          <w:szCs w:val="22"/>
        </w:rPr>
        <w:t xml:space="preserve"> there is </w:t>
      </w:r>
      <w:r w:rsidR="002335DF">
        <w:rPr>
          <w:rFonts w:cs="Arial"/>
          <w:sz w:val="22"/>
          <w:szCs w:val="22"/>
        </w:rPr>
        <w:t xml:space="preserve">still </w:t>
      </w:r>
      <w:r w:rsidR="00751319">
        <w:rPr>
          <w:rFonts w:cs="Arial"/>
          <w:sz w:val="22"/>
          <w:szCs w:val="22"/>
        </w:rPr>
        <w:t>a shortage and different hotels are using different strategies</w:t>
      </w:r>
      <w:r w:rsidR="002335DF">
        <w:rPr>
          <w:rFonts w:cs="Arial"/>
          <w:sz w:val="22"/>
          <w:szCs w:val="22"/>
        </w:rPr>
        <w:t xml:space="preserve"> to attract talent</w:t>
      </w:r>
      <w:r w:rsidR="00751319">
        <w:rPr>
          <w:rFonts w:cs="Arial"/>
          <w:sz w:val="22"/>
          <w:szCs w:val="22"/>
        </w:rPr>
        <w:t xml:space="preserve">. We </w:t>
      </w:r>
      <w:r w:rsidR="002335DF">
        <w:rPr>
          <w:rFonts w:cs="Arial"/>
          <w:sz w:val="22"/>
          <w:szCs w:val="22"/>
        </w:rPr>
        <w:t>created</w:t>
      </w:r>
      <w:r w:rsidR="00751319">
        <w:rPr>
          <w:rFonts w:cs="Arial"/>
          <w:sz w:val="22"/>
          <w:szCs w:val="22"/>
        </w:rPr>
        <w:t xml:space="preserve"> a task force</w:t>
      </w:r>
      <w:r>
        <w:rPr>
          <w:rFonts w:cs="Arial"/>
          <w:sz w:val="22"/>
          <w:szCs w:val="22"/>
        </w:rPr>
        <w:t xml:space="preserve"> </w:t>
      </w:r>
      <w:r w:rsidR="00751319">
        <w:rPr>
          <w:rFonts w:cs="Arial"/>
          <w:sz w:val="22"/>
          <w:szCs w:val="22"/>
        </w:rPr>
        <w:t xml:space="preserve">that met with industry leaders and one thing that came out it was to </w:t>
      </w:r>
      <w:r>
        <w:rPr>
          <w:rFonts w:cs="Arial"/>
          <w:sz w:val="22"/>
          <w:szCs w:val="22"/>
        </w:rPr>
        <w:t>mov</w:t>
      </w:r>
      <w:r w:rsidR="00751319">
        <w:rPr>
          <w:rFonts w:cs="Arial"/>
          <w:sz w:val="22"/>
          <w:szCs w:val="22"/>
        </w:rPr>
        <w:t>e</w:t>
      </w:r>
      <w:r>
        <w:rPr>
          <w:rFonts w:cs="Arial"/>
          <w:sz w:val="22"/>
          <w:szCs w:val="22"/>
        </w:rPr>
        <w:t xml:space="preserve"> away from virtual</w:t>
      </w:r>
      <w:r w:rsidR="00751319">
        <w:rPr>
          <w:rFonts w:cs="Arial"/>
          <w:sz w:val="22"/>
          <w:szCs w:val="22"/>
        </w:rPr>
        <w:t xml:space="preserve"> recruiting and have more hands-on recruitment</w:t>
      </w:r>
      <w:r w:rsidR="002335DF">
        <w:rPr>
          <w:rFonts w:cs="Arial"/>
          <w:sz w:val="22"/>
          <w:szCs w:val="22"/>
        </w:rPr>
        <w:t>. In addition</w:t>
      </w:r>
      <w:r w:rsidR="00751319">
        <w:rPr>
          <w:rFonts w:cs="Arial"/>
          <w:sz w:val="22"/>
          <w:szCs w:val="22"/>
        </w:rPr>
        <w:t xml:space="preserve">, some hotels increased their wages and others provided </w:t>
      </w:r>
      <w:r>
        <w:rPr>
          <w:rFonts w:cs="Arial"/>
          <w:sz w:val="22"/>
          <w:szCs w:val="22"/>
        </w:rPr>
        <w:t xml:space="preserve">hiring </w:t>
      </w:r>
      <w:r w:rsidR="00751319">
        <w:rPr>
          <w:rFonts w:cs="Arial"/>
          <w:sz w:val="22"/>
          <w:szCs w:val="22"/>
        </w:rPr>
        <w:t xml:space="preserve">or retention </w:t>
      </w:r>
      <w:r>
        <w:rPr>
          <w:rFonts w:cs="Arial"/>
          <w:sz w:val="22"/>
          <w:szCs w:val="22"/>
        </w:rPr>
        <w:t>bonuses.</w:t>
      </w:r>
    </w:p>
    <w:p w:rsidR="00483AE0" w:rsidRDefault="00483AE0" w:rsidP="00CD3EE2">
      <w:pPr>
        <w:rPr>
          <w:rFonts w:cs="Arial"/>
          <w:sz w:val="22"/>
          <w:szCs w:val="22"/>
        </w:rPr>
      </w:pPr>
    </w:p>
    <w:p w:rsidR="001E55D6" w:rsidRDefault="001E55D6" w:rsidP="00503981">
      <w:pPr>
        <w:ind w:left="0"/>
        <w:rPr>
          <w:rFonts w:cs="Arial"/>
          <w:sz w:val="22"/>
          <w:szCs w:val="22"/>
        </w:rPr>
      </w:pPr>
    </w:p>
    <w:p w:rsidR="00EC06B9" w:rsidRDefault="00EC06B9" w:rsidP="0010185A">
      <w:pPr>
        <w:ind w:left="7200"/>
        <w:rPr>
          <w:rFonts w:cs="Arial"/>
          <w:b/>
          <w:sz w:val="22"/>
          <w:szCs w:val="22"/>
        </w:rPr>
      </w:pPr>
    </w:p>
    <w:p w:rsidR="0098751E" w:rsidRDefault="00A77644" w:rsidP="0010185A">
      <w:pPr>
        <w:ind w:left="86"/>
        <w:rPr>
          <w:rFonts w:cs="Arial"/>
          <w:b/>
          <w:sz w:val="22"/>
          <w:szCs w:val="22"/>
        </w:rPr>
      </w:pPr>
      <w:r w:rsidRPr="00F10E76">
        <w:rPr>
          <w:rFonts w:cs="Arial"/>
          <w:b/>
          <w:sz w:val="22"/>
          <w:szCs w:val="22"/>
        </w:rPr>
        <w:t xml:space="preserve">MATTERS FROM THE </w:t>
      </w:r>
      <w:r w:rsidR="00377960" w:rsidRPr="00377960">
        <w:rPr>
          <w:rFonts w:cs="Arial"/>
          <w:b/>
          <w:sz w:val="22"/>
          <w:szCs w:val="22"/>
        </w:rPr>
        <w:t>ONE STOP SERVICES</w:t>
      </w:r>
      <w:r w:rsidRPr="00F10E76">
        <w:rPr>
          <w:rFonts w:cs="Arial"/>
          <w:b/>
          <w:sz w:val="22"/>
          <w:szCs w:val="22"/>
        </w:rPr>
        <w:t xml:space="preserve"> COMMITTEE</w:t>
      </w:r>
    </w:p>
    <w:p w:rsidR="0098751E" w:rsidRDefault="0098751E" w:rsidP="0010185A">
      <w:pPr>
        <w:ind w:left="86"/>
        <w:rPr>
          <w:rFonts w:cs="Arial"/>
          <w:b/>
          <w:sz w:val="22"/>
          <w:szCs w:val="22"/>
        </w:rPr>
      </w:pPr>
    </w:p>
    <w:p w:rsidR="00483AE0" w:rsidRPr="0098751E" w:rsidRDefault="007457A2" w:rsidP="0010185A">
      <w:pPr>
        <w:ind w:left="86"/>
        <w:rPr>
          <w:rFonts w:cs="Arial"/>
          <w:b/>
          <w:color w:val="00B050"/>
          <w:sz w:val="22"/>
          <w:szCs w:val="22"/>
        </w:rPr>
      </w:pPr>
      <w:r w:rsidRPr="0076467C">
        <w:rPr>
          <w:rFonts w:cs="Arial"/>
          <w:sz w:val="22"/>
          <w:szCs w:val="22"/>
        </w:rPr>
        <w:t xml:space="preserve">Cassandra </w:t>
      </w:r>
      <w:r w:rsidR="00FE54AA" w:rsidRPr="0076467C">
        <w:rPr>
          <w:rFonts w:cs="Arial"/>
          <w:sz w:val="22"/>
          <w:szCs w:val="22"/>
        </w:rPr>
        <w:t xml:space="preserve">requested </w:t>
      </w:r>
      <w:r w:rsidR="002335DF" w:rsidRPr="0076467C">
        <w:rPr>
          <w:rFonts w:cs="Arial"/>
          <w:sz w:val="22"/>
          <w:szCs w:val="22"/>
        </w:rPr>
        <w:t xml:space="preserve">that </w:t>
      </w:r>
      <w:r w:rsidR="00FE54AA" w:rsidRPr="0076467C">
        <w:rPr>
          <w:rFonts w:cs="Arial"/>
          <w:sz w:val="22"/>
          <w:szCs w:val="22"/>
        </w:rPr>
        <w:t xml:space="preserve">the calendar </w:t>
      </w:r>
      <w:r w:rsidR="00904099" w:rsidRPr="0076467C">
        <w:rPr>
          <w:rFonts w:cs="Arial"/>
          <w:sz w:val="22"/>
          <w:szCs w:val="22"/>
        </w:rPr>
        <w:t>invites</w:t>
      </w:r>
      <w:r w:rsidR="00FE54AA" w:rsidRPr="0076467C">
        <w:rPr>
          <w:rFonts w:cs="Arial"/>
          <w:sz w:val="22"/>
          <w:szCs w:val="22"/>
        </w:rPr>
        <w:t xml:space="preserve"> for the </w:t>
      </w:r>
      <w:r w:rsidR="00904099" w:rsidRPr="0076467C">
        <w:rPr>
          <w:rFonts w:cs="Arial"/>
          <w:sz w:val="22"/>
          <w:szCs w:val="22"/>
        </w:rPr>
        <w:t xml:space="preserve">2022 </w:t>
      </w:r>
      <w:r w:rsidR="00FE54AA" w:rsidRPr="0076467C">
        <w:rPr>
          <w:rFonts w:cs="Arial"/>
          <w:sz w:val="22"/>
          <w:szCs w:val="22"/>
        </w:rPr>
        <w:t xml:space="preserve">OSSC schedule </w:t>
      </w:r>
      <w:r w:rsidR="00904099" w:rsidRPr="0076467C">
        <w:rPr>
          <w:rFonts w:cs="Arial"/>
          <w:sz w:val="22"/>
          <w:szCs w:val="22"/>
        </w:rPr>
        <w:t>be</w:t>
      </w:r>
      <w:r w:rsidR="00FE54AA" w:rsidRPr="0076467C">
        <w:rPr>
          <w:rFonts w:cs="Arial"/>
          <w:sz w:val="22"/>
          <w:szCs w:val="22"/>
        </w:rPr>
        <w:t xml:space="preserve"> sent out to the </w:t>
      </w:r>
      <w:r w:rsidR="00503631" w:rsidRPr="0076467C">
        <w:rPr>
          <w:rFonts w:cs="Arial"/>
          <w:sz w:val="22"/>
          <w:szCs w:val="22"/>
        </w:rPr>
        <w:t>C</w:t>
      </w:r>
      <w:r w:rsidR="00FE54AA" w:rsidRPr="0076467C">
        <w:rPr>
          <w:rFonts w:cs="Arial"/>
          <w:sz w:val="22"/>
          <w:szCs w:val="22"/>
        </w:rPr>
        <w:t>ommittee</w:t>
      </w:r>
      <w:r w:rsidR="002335DF" w:rsidRPr="0076467C">
        <w:rPr>
          <w:rFonts w:cs="Arial"/>
          <w:sz w:val="22"/>
          <w:szCs w:val="22"/>
        </w:rPr>
        <w:t xml:space="preserve"> members.</w:t>
      </w:r>
      <w:r w:rsidR="00751319" w:rsidRPr="00565D54">
        <w:rPr>
          <w:rFonts w:cs="Arial"/>
          <w:sz w:val="22"/>
          <w:szCs w:val="22"/>
        </w:rPr>
        <w:t xml:space="preserve"> </w:t>
      </w:r>
    </w:p>
    <w:p w:rsidR="00997BA8" w:rsidRDefault="00997BA8" w:rsidP="0010185A">
      <w:pPr>
        <w:ind w:left="86"/>
        <w:rPr>
          <w:rFonts w:cs="Arial"/>
          <w:b/>
          <w:sz w:val="22"/>
          <w:szCs w:val="22"/>
        </w:rPr>
      </w:pPr>
    </w:p>
    <w:p w:rsidR="00503981" w:rsidRPr="008A4479" w:rsidRDefault="00503981" w:rsidP="0010185A">
      <w:pPr>
        <w:ind w:left="86"/>
        <w:rPr>
          <w:rFonts w:cs="Arial"/>
          <w:b/>
          <w:sz w:val="22"/>
          <w:szCs w:val="22"/>
        </w:rPr>
      </w:pPr>
    </w:p>
    <w:p w:rsidR="0098751E" w:rsidRDefault="00A77644" w:rsidP="0010185A">
      <w:pPr>
        <w:ind w:left="86"/>
        <w:rPr>
          <w:rFonts w:cs="Arial"/>
          <w:b/>
          <w:sz w:val="22"/>
          <w:szCs w:val="22"/>
        </w:rPr>
      </w:pPr>
      <w:r w:rsidRPr="00F10E76">
        <w:rPr>
          <w:rFonts w:cs="Arial"/>
          <w:b/>
          <w:sz w:val="22"/>
          <w:szCs w:val="22"/>
        </w:rPr>
        <w:t>MATTERS FROM THE FLOOR</w:t>
      </w:r>
      <w:r w:rsidR="00F6549A">
        <w:rPr>
          <w:rFonts w:cs="Arial"/>
          <w:b/>
          <w:sz w:val="22"/>
          <w:szCs w:val="22"/>
        </w:rPr>
        <w:t xml:space="preserve">: </w:t>
      </w:r>
    </w:p>
    <w:p w:rsidR="0098751E" w:rsidRDefault="0098751E" w:rsidP="0010185A">
      <w:pPr>
        <w:ind w:left="86"/>
        <w:rPr>
          <w:rFonts w:cs="Arial"/>
          <w:b/>
          <w:sz w:val="22"/>
          <w:szCs w:val="22"/>
        </w:rPr>
      </w:pPr>
    </w:p>
    <w:p w:rsidR="00A77644" w:rsidRDefault="007457A2" w:rsidP="0010185A">
      <w:pPr>
        <w:ind w:left="86"/>
        <w:rPr>
          <w:rFonts w:cs="Arial"/>
          <w:b/>
          <w:sz w:val="22"/>
          <w:szCs w:val="22"/>
        </w:rPr>
      </w:pPr>
      <w:r>
        <w:rPr>
          <w:rFonts w:cs="Arial"/>
          <w:b/>
          <w:sz w:val="22"/>
          <w:szCs w:val="22"/>
        </w:rPr>
        <w:t>None</w:t>
      </w:r>
    </w:p>
    <w:p w:rsidR="00483AE0" w:rsidRPr="00F10E76" w:rsidRDefault="00483AE0" w:rsidP="0010185A">
      <w:pPr>
        <w:ind w:left="86"/>
        <w:rPr>
          <w:rFonts w:cs="Arial"/>
          <w:b/>
          <w:sz w:val="22"/>
          <w:szCs w:val="22"/>
        </w:rPr>
      </w:pPr>
    </w:p>
    <w:p w:rsidR="006D4F39" w:rsidRDefault="006D4F39" w:rsidP="0010185A">
      <w:pPr>
        <w:ind w:left="86"/>
        <w:rPr>
          <w:rFonts w:cs="Arial"/>
          <w:b/>
          <w:sz w:val="22"/>
          <w:szCs w:val="22"/>
        </w:rPr>
      </w:pPr>
    </w:p>
    <w:p w:rsidR="0098751E" w:rsidRDefault="00A77644" w:rsidP="00BA2C67">
      <w:pPr>
        <w:ind w:left="86"/>
        <w:rPr>
          <w:rFonts w:cs="Arial"/>
          <w:b/>
          <w:sz w:val="22"/>
          <w:szCs w:val="22"/>
        </w:rPr>
      </w:pPr>
      <w:r w:rsidRPr="00F10E76">
        <w:rPr>
          <w:rFonts w:cs="Arial"/>
          <w:b/>
          <w:sz w:val="22"/>
          <w:szCs w:val="22"/>
        </w:rPr>
        <w:t>MATTERS FROM THE PRESIDENT/CEO</w:t>
      </w:r>
      <w:r w:rsidR="00F6549A">
        <w:rPr>
          <w:rFonts w:cs="Arial"/>
          <w:b/>
          <w:sz w:val="22"/>
          <w:szCs w:val="22"/>
        </w:rPr>
        <w:t xml:space="preserve">: </w:t>
      </w:r>
    </w:p>
    <w:p w:rsidR="0098751E" w:rsidRDefault="0098751E" w:rsidP="00BA2C67">
      <w:pPr>
        <w:ind w:left="86"/>
        <w:rPr>
          <w:rFonts w:cs="Arial"/>
          <w:b/>
          <w:sz w:val="22"/>
          <w:szCs w:val="22"/>
        </w:rPr>
      </w:pPr>
    </w:p>
    <w:p w:rsidR="00C80A5E" w:rsidRDefault="00FB3F09" w:rsidP="00FB3F09">
      <w:pPr>
        <w:ind w:left="86"/>
        <w:jc w:val="left"/>
        <w:rPr>
          <w:rFonts w:cs="Arial"/>
          <w:sz w:val="22"/>
          <w:szCs w:val="22"/>
        </w:rPr>
      </w:pPr>
      <w:r>
        <w:rPr>
          <w:rFonts w:cs="Arial"/>
          <w:sz w:val="22"/>
          <w:szCs w:val="22"/>
        </w:rPr>
        <w:t>Carol</w:t>
      </w:r>
      <w:r w:rsidR="0022148D">
        <w:rPr>
          <w:rFonts w:cs="Arial"/>
          <w:sz w:val="22"/>
          <w:szCs w:val="22"/>
        </w:rPr>
        <w:t xml:space="preserve"> informed the </w:t>
      </w:r>
      <w:r w:rsidR="00503631">
        <w:rPr>
          <w:rFonts w:cs="Arial"/>
          <w:sz w:val="22"/>
          <w:szCs w:val="22"/>
        </w:rPr>
        <w:t>C</w:t>
      </w:r>
      <w:r w:rsidR="0022148D">
        <w:rPr>
          <w:rFonts w:cs="Arial"/>
          <w:sz w:val="22"/>
          <w:szCs w:val="22"/>
        </w:rPr>
        <w:t xml:space="preserve">ommittee that </w:t>
      </w:r>
      <w:r w:rsidR="007457A2" w:rsidRPr="007457A2">
        <w:rPr>
          <w:rFonts w:cs="Arial"/>
          <w:sz w:val="22"/>
          <w:szCs w:val="22"/>
        </w:rPr>
        <w:t xml:space="preserve">the </w:t>
      </w:r>
      <w:r w:rsidR="00BA2C67">
        <w:rPr>
          <w:rFonts w:cs="Arial"/>
          <w:sz w:val="22"/>
          <w:szCs w:val="22"/>
        </w:rPr>
        <w:t>B</w:t>
      </w:r>
      <w:r w:rsidR="007457A2" w:rsidRPr="007457A2">
        <w:rPr>
          <w:rFonts w:cs="Arial"/>
          <w:sz w:val="22"/>
          <w:szCs w:val="22"/>
        </w:rPr>
        <w:t>oard</w:t>
      </w:r>
      <w:r w:rsidR="00BA2C67">
        <w:rPr>
          <w:rFonts w:cs="Arial"/>
          <w:sz w:val="22"/>
          <w:szCs w:val="22"/>
        </w:rPr>
        <w:t xml:space="preserve"> recently approved</w:t>
      </w:r>
      <w:r w:rsidR="007457A2" w:rsidRPr="007457A2">
        <w:rPr>
          <w:rFonts w:cs="Arial"/>
          <w:sz w:val="22"/>
          <w:szCs w:val="22"/>
        </w:rPr>
        <w:t xml:space="preserve"> </w:t>
      </w:r>
      <w:r w:rsidR="00BA2C67">
        <w:rPr>
          <w:rFonts w:cs="Arial"/>
          <w:sz w:val="22"/>
          <w:szCs w:val="22"/>
        </w:rPr>
        <w:t xml:space="preserve">CSBD </w:t>
      </w:r>
      <w:r w:rsidR="0022148D">
        <w:rPr>
          <w:rFonts w:cs="Arial"/>
          <w:sz w:val="22"/>
          <w:szCs w:val="22"/>
        </w:rPr>
        <w:t xml:space="preserve">to </w:t>
      </w:r>
      <w:r w:rsidR="00BA2C67">
        <w:rPr>
          <w:rFonts w:cs="Arial"/>
          <w:sz w:val="22"/>
          <w:szCs w:val="22"/>
        </w:rPr>
        <w:t xml:space="preserve">request a waiver from the U.S. Department of Labor to </w:t>
      </w:r>
      <w:r w:rsidR="007457A2" w:rsidRPr="007457A2">
        <w:rPr>
          <w:rFonts w:cs="Arial"/>
          <w:sz w:val="22"/>
          <w:szCs w:val="22"/>
        </w:rPr>
        <w:t>increase</w:t>
      </w:r>
      <w:r w:rsidR="00904099">
        <w:rPr>
          <w:rFonts w:cs="Arial"/>
          <w:sz w:val="22"/>
          <w:szCs w:val="22"/>
        </w:rPr>
        <w:t xml:space="preserve"> our</w:t>
      </w:r>
      <w:r w:rsidR="00BA2C67">
        <w:rPr>
          <w:rFonts w:cs="Arial"/>
          <w:sz w:val="22"/>
          <w:szCs w:val="22"/>
        </w:rPr>
        <w:t xml:space="preserve"> OJT wage reimbursement from 75% to 90%. The waiver would apply to employers </w:t>
      </w:r>
      <w:r w:rsidR="00904099">
        <w:rPr>
          <w:rFonts w:cs="Arial"/>
          <w:sz w:val="22"/>
          <w:szCs w:val="22"/>
        </w:rPr>
        <w:t>doing business in</w:t>
      </w:r>
      <w:r w:rsidR="00BA2C67">
        <w:rPr>
          <w:rFonts w:cs="Arial"/>
          <w:sz w:val="22"/>
          <w:szCs w:val="22"/>
        </w:rPr>
        <w:t xml:space="preserve"> an</w:t>
      </w:r>
      <w:r w:rsidR="007457A2" w:rsidRPr="007457A2">
        <w:rPr>
          <w:rFonts w:cs="Arial"/>
          <w:sz w:val="22"/>
          <w:szCs w:val="22"/>
        </w:rPr>
        <w:t xml:space="preserve"> opportuni</w:t>
      </w:r>
      <w:r w:rsidR="00BA2C67">
        <w:rPr>
          <w:rFonts w:cs="Arial"/>
          <w:sz w:val="22"/>
          <w:szCs w:val="22"/>
        </w:rPr>
        <w:t>ty zone or distressed community and for employers willing to hire and train participants that reside in the targeted areas</w:t>
      </w:r>
      <w:r w:rsidR="0022148D">
        <w:rPr>
          <w:rFonts w:cs="Arial"/>
          <w:sz w:val="22"/>
          <w:szCs w:val="22"/>
        </w:rPr>
        <w:t xml:space="preserve">. </w:t>
      </w:r>
      <w:r w:rsidR="00BA2C67">
        <w:rPr>
          <w:rFonts w:cs="Arial"/>
          <w:sz w:val="22"/>
          <w:szCs w:val="22"/>
        </w:rPr>
        <w:t xml:space="preserve"> </w:t>
      </w:r>
      <w:r w:rsidR="0022148D">
        <w:rPr>
          <w:rFonts w:cs="Arial"/>
          <w:sz w:val="22"/>
          <w:szCs w:val="22"/>
        </w:rPr>
        <w:t>T</w:t>
      </w:r>
      <w:r w:rsidR="00BA2C67">
        <w:rPr>
          <w:rFonts w:cs="Arial"/>
          <w:sz w:val="22"/>
          <w:szCs w:val="22"/>
        </w:rPr>
        <w:t xml:space="preserve">his </w:t>
      </w:r>
      <w:r w:rsidR="0022148D">
        <w:rPr>
          <w:rFonts w:cs="Arial"/>
          <w:sz w:val="22"/>
          <w:szCs w:val="22"/>
        </w:rPr>
        <w:t>will incent</w:t>
      </w:r>
      <w:r w:rsidR="0076467C">
        <w:rPr>
          <w:rFonts w:cs="Arial"/>
          <w:sz w:val="22"/>
          <w:szCs w:val="22"/>
        </w:rPr>
        <w:t>ivize</w:t>
      </w:r>
      <w:r w:rsidR="0022148D">
        <w:rPr>
          <w:rFonts w:cs="Arial"/>
          <w:sz w:val="22"/>
          <w:szCs w:val="22"/>
        </w:rPr>
        <w:t xml:space="preserve"> </w:t>
      </w:r>
      <w:r w:rsidR="00BA2C67">
        <w:rPr>
          <w:rFonts w:cs="Arial"/>
          <w:sz w:val="22"/>
          <w:szCs w:val="22"/>
        </w:rPr>
        <w:t>employer</w:t>
      </w:r>
      <w:r w:rsidR="0022148D">
        <w:rPr>
          <w:rFonts w:cs="Arial"/>
          <w:sz w:val="22"/>
          <w:szCs w:val="22"/>
        </w:rPr>
        <w:t>s</w:t>
      </w:r>
      <w:r w:rsidR="00BA2C67">
        <w:rPr>
          <w:rFonts w:cs="Arial"/>
          <w:sz w:val="22"/>
          <w:szCs w:val="22"/>
        </w:rPr>
        <w:t xml:space="preserve"> to hire </w:t>
      </w:r>
      <w:r w:rsidR="0022148D">
        <w:rPr>
          <w:rFonts w:cs="Arial"/>
          <w:sz w:val="22"/>
          <w:szCs w:val="22"/>
        </w:rPr>
        <w:t>jobseekers</w:t>
      </w:r>
      <w:r w:rsidR="00BA2C67">
        <w:rPr>
          <w:rFonts w:cs="Arial"/>
          <w:sz w:val="22"/>
          <w:szCs w:val="22"/>
        </w:rPr>
        <w:t xml:space="preserve"> from the distressed communit</w:t>
      </w:r>
      <w:r w:rsidR="0022148D">
        <w:rPr>
          <w:rFonts w:cs="Arial"/>
          <w:sz w:val="22"/>
          <w:szCs w:val="22"/>
        </w:rPr>
        <w:t>ies</w:t>
      </w:r>
      <w:r w:rsidR="00BA2C67">
        <w:rPr>
          <w:rFonts w:cs="Arial"/>
          <w:sz w:val="22"/>
          <w:szCs w:val="22"/>
        </w:rPr>
        <w:t>.</w:t>
      </w:r>
    </w:p>
    <w:p w:rsidR="0076467C" w:rsidRDefault="0076467C" w:rsidP="00FB3F09">
      <w:pPr>
        <w:ind w:left="86"/>
        <w:jc w:val="left"/>
        <w:rPr>
          <w:rFonts w:cs="Arial"/>
          <w:sz w:val="22"/>
          <w:szCs w:val="22"/>
        </w:rPr>
      </w:pPr>
    </w:p>
    <w:p w:rsidR="0076467C" w:rsidRDefault="0076467C" w:rsidP="00FB3F09">
      <w:pPr>
        <w:ind w:left="86"/>
        <w:jc w:val="left"/>
        <w:rPr>
          <w:rFonts w:cs="Arial"/>
          <w:sz w:val="22"/>
          <w:szCs w:val="22"/>
        </w:rPr>
      </w:pPr>
      <w:r w:rsidRPr="005F65BE">
        <w:rPr>
          <w:rFonts w:cs="Arial"/>
          <w:sz w:val="22"/>
          <w:szCs w:val="22"/>
        </w:rPr>
        <w:t xml:space="preserve">Rick Shawbell responded that </w:t>
      </w:r>
      <w:r w:rsidR="00946860" w:rsidRPr="005F65BE">
        <w:rPr>
          <w:rFonts w:cs="Arial"/>
          <w:sz w:val="22"/>
          <w:szCs w:val="22"/>
        </w:rPr>
        <w:t>should help quite a bit and if this will help someone get hired, we’re doing the right thing.</w:t>
      </w:r>
      <w:r w:rsidR="00946860">
        <w:rPr>
          <w:rFonts w:cs="Arial"/>
          <w:sz w:val="22"/>
          <w:szCs w:val="22"/>
        </w:rPr>
        <w:t xml:space="preserve"> </w:t>
      </w:r>
      <w:r>
        <w:rPr>
          <w:rFonts w:cs="Arial"/>
          <w:sz w:val="22"/>
          <w:szCs w:val="22"/>
        </w:rPr>
        <w:t xml:space="preserve"> </w:t>
      </w:r>
    </w:p>
    <w:p w:rsidR="00BA2C67" w:rsidRDefault="00BA2C67" w:rsidP="00BA2C67">
      <w:pPr>
        <w:ind w:left="86"/>
        <w:rPr>
          <w:rFonts w:cs="Arial"/>
          <w:sz w:val="22"/>
          <w:szCs w:val="22"/>
        </w:rPr>
      </w:pPr>
    </w:p>
    <w:p w:rsidR="00FB3F09" w:rsidRPr="00FB3F09" w:rsidRDefault="00FB3F09" w:rsidP="00725C0B">
      <w:pPr>
        <w:ind w:left="90"/>
        <w:rPr>
          <w:rFonts w:cs="Arial"/>
          <w:color w:val="00B050"/>
          <w:sz w:val="22"/>
          <w:szCs w:val="22"/>
        </w:rPr>
      </w:pPr>
    </w:p>
    <w:p w:rsidR="00083640" w:rsidRDefault="00A77644" w:rsidP="00FB3F09">
      <w:pPr>
        <w:ind w:left="86"/>
        <w:rPr>
          <w:rFonts w:cs="Arial"/>
          <w:b/>
          <w:sz w:val="22"/>
          <w:szCs w:val="22"/>
        </w:rPr>
      </w:pPr>
      <w:r w:rsidRPr="00F10E76">
        <w:rPr>
          <w:rFonts w:cs="Arial"/>
          <w:b/>
          <w:sz w:val="22"/>
          <w:szCs w:val="22"/>
        </w:rPr>
        <w:t>ADJOURNMENT</w:t>
      </w:r>
      <w:r w:rsidR="000C452B">
        <w:rPr>
          <w:rFonts w:cs="Arial"/>
          <w:b/>
          <w:sz w:val="22"/>
          <w:szCs w:val="22"/>
        </w:rPr>
        <w:t xml:space="preserve"> </w:t>
      </w:r>
      <w:r w:rsidR="00065A4E">
        <w:rPr>
          <w:rFonts w:cs="Arial"/>
          <w:b/>
          <w:sz w:val="22"/>
          <w:szCs w:val="22"/>
        </w:rPr>
        <w:t>1</w:t>
      </w:r>
      <w:r w:rsidR="000C452B">
        <w:rPr>
          <w:rFonts w:cs="Arial"/>
          <w:b/>
          <w:sz w:val="22"/>
          <w:szCs w:val="22"/>
        </w:rPr>
        <w:t>:</w:t>
      </w:r>
      <w:r w:rsidR="00065A4E">
        <w:rPr>
          <w:rFonts w:cs="Arial"/>
          <w:b/>
          <w:sz w:val="22"/>
          <w:szCs w:val="22"/>
        </w:rPr>
        <w:t>12</w:t>
      </w:r>
      <w:r w:rsidR="00C80A5E">
        <w:rPr>
          <w:rFonts w:cs="Arial"/>
          <w:b/>
          <w:sz w:val="22"/>
          <w:szCs w:val="22"/>
        </w:rPr>
        <w:t xml:space="preserve"> </w:t>
      </w:r>
      <w:r w:rsidR="000C452B">
        <w:rPr>
          <w:rFonts w:cs="Arial"/>
          <w:b/>
          <w:sz w:val="22"/>
          <w:szCs w:val="22"/>
        </w:rPr>
        <w:t>P.M.</w:t>
      </w:r>
    </w:p>
    <w:p w:rsidR="00083640" w:rsidRDefault="00083640" w:rsidP="0010185A">
      <w:pPr>
        <w:ind w:left="0"/>
        <w:rPr>
          <w:rFonts w:cs="Arial"/>
          <w:b/>
          <w:sz w:val="22"/>
          <w:szCs w:val="22"/>
        </w:rPr>
      </w:pPr>
    </w:p>
    <w:p w:rsidR="00174D32" w:rsidRDefault="000C452B" w:rsidP="0010185A">
      <w:pPr>
        <w:ind w:left="0"/>
        <w:rPr>
          <w:rFonts w:cs="Arial"/>
          <w:b/>
          <w:sz w:val="22"/>
          <w:szCs w:val="22"/>
        </w:rPr>
      </w:pPr>
      <w:r w:rsidRPr="000E7232">
        <w:rPr>
          <w:rFonts w:cs="Arial"/>
          <w:b/>
          <w:sz w:val="22"/>
          <w:szCs w:val="22"/>
        </w:rPr>
        <w:t xml:space="preserve">THE NEXT COMMITTEE MEETING IS SCHEDULED FOR TUESDAY, </w:t>
      </w:r>
      <w:r w:rsidR="00786709">
        <w:rPr>
          <w:rFonts w:cs="Arial"/>
          <w:b/>
          <w:sz w:val="22"/>
          <w:szCs w:val="22"/>
        </w:rPr>
        <w:t>1</w:t>
      </w:r>
      <w:r w:rsidRPr="00BF1931">
        <w:rPr>
          <w:rFonts w:cs="Arial"/>
          <w:b/>
          <w:sz w:val="22"/>
          <w:szCs w:val="22"/>
        </w:rPr>
        <w:t>/</w:t>
      </w:r>
      <w:r w:rsidR="00786709">
        <w:rPr>
          <w:rFonts w:cs="Arial"/>
          <w:b/>
          <w:sz w:val="22"/>
          <w:szCs w:val="22"/>
        </w:rPr>
        <w:t>4</w:t>
      </w:r>
      <w:r w:rsidRPr="00BF1931">
        <w:rPr>
          <w:rFonts w:cs="Arial"/>
          <w:b/>
          <w:sz w:val="22"/>
          <w:szCs w:val="22"/>
        </w:rPr>
        <w:t>/202</w:t>
      </w:r>
      <w:r w:rsidR="006A386A">
        <w:rPr>
          <w:rFonts w:cs="Arial"/>
          <w:b/>
          <w:sz w:val="22"/>
          <w:szCs w:val="22"/>
        </w:rPr>
        <w:t>2</w:t>
      </w:r>
      <w:r w:rsidRPr="000E7232">
        <w:rPr>
          <w:rFonts w:cs="Arial"/>
          <w:b/>
          <w:sz w:val="22"/>
          <w:szCs w:val="22"/>
        </w:rPr>
        <w:t xml:space="preserve"> AT 12:30 P.M.</w:t>
      </w:r>
    </w:p>
    <w:p w:rsidR="00B703C2" w:rsidRDefault="00B703C2" w:rsidP="0010185A">
      <w:pPr>
        <w:ind w:left="0"/>
        <w:rPr>
          <w:rFonts w:cs="Arial"/>
          <w:b/>
          <w:sz w:val="22"/>
          <w:szCs w:val="22"/>
        </w:rPr>
      </w:pPr>
    </w:p>
    <w:p w:rsidR="00B703C2" w:rsidRDefault="00B703C2" w:rsidP="0010185A">
      <w:pPr>
        <w:ind w:left="0"/>
        <w:rPr>
          <w:rFonts w:cs="Arial"/>
          <w:b/>
          <w:sz w:val="22"/>
          <w:szCs w:val="22"/>
        </w:rPr>
      </w:pPr>
    </w:p>
    <w:p w:rsidR="00B703C2" w:rsidRDefault="00B703C2" w:rsidP="0010185A">
      <w:pPr>
        <w:ind w:left="0"/>
        <w:rPr>
          <w:rFonts w:cs="Arial"/>
          <w:b/>
          <w:sz w:val="22"/>
          <w:szCs w:val="22"/>
        </w:rPr>
      </w:pPr>
    </w:p>
    <w:p w:rsidR="00B703C2" w:rsidRDefault="00B703C2" w:rsidP="0010185A">
      <w:pPr>
        <w:ind w:left="0"/>
        <w:rPr>
          <w:rFonts w:cs="Arial"/>
          <w:b/>
          <w:sz w:val="22"/>
          <w:szCs w:val="22"/>
        </w:rPr>
      </w:pPr>
    </w:p>
    <w:p w:rsidR="00B703C2" w:rsidRPr="0010185A" w:rsidRDefault="00B703C2" w:rsidP="0010185A">
      <w:pPr>
        <w:ind w:left="0"/>
        <w:rPr>
          <w:rFonts w:cs="Arial"/>
          <w:b/>
          <w:sz w:val="22"/>
          <w:szCs w:val="22"/>
        </w:rPr>
      </w:pPr>
    </w:p>
    <w:sectPr w:rsidR="00B703C2" w:rsidRPr="0010185A" w:rsidSect="00B070E7">
      <w:headerReference w:type="default" r:id="rId11"/>
      <w:footerReference w:type="default" r:id="rId12"/>
      <w:footerReference w:type="first" r:id="rId13"/>
      <w:pgSz w:w="12240" w:h="15840" w:code="1"/>
      <w:pgMar w:top="576" w:right="1152" w:bottom="720" w:left="1152" w:header="115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1979" w:rsidRDefault="00761979">
      <w:r>
        <w:separator/>
      </w:r>
    </w:p>
  </w:endnote>
  <w:endnote w:type="continuationSeparator" w:id="0">
    <w:p w:rsidR="00761979" w:rsidRDefault="00761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62A1" w:rsidRPr="00432A63" w:rsidRDefault="006762A1" w:rsidP="001627A1">
    <w:pPr>
      <w:pStyle w:val="Footer"/>
      <w:ind w:left="0"/>
    </w:pPr>
    <w:r w:rsidRPr="00432A63">
      <w:rPr>
        <w:noProof/>
      </w:rPr>
      <mc:AlternateContent>
        <mc:Choice Requires="wps">
          <w:drawing>
            <wp:anchor distT="0" distB="0" distL="114300" distR="114300" simplePos="0" relativeHeight="251656704" behindDoc="0" locked="0" layoutInCell="1" allowOverlap="1" wp14:anchorId="3002A5A4" wp14:editId="7099405E">
              <wp:simplePos x="0" y="0"/>
              <wp:positionH relativeFrom="column">
                <wp:posOffset>-27305</wp:posOffset>
              </wp:positionH>
              <wp:positionV relativeFrom="paragraph">
                <wp:posOffset>57150</wp:posOffset>
              </wp:positionV>
              <wp:extent cx="6353810" cy="0"/>
              <wp:effectExtent l="10795" t="9525" r="7620" b="952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810" cy="0"/>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4.5pt" to="498.1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" strokeweight="1pt">
              <v:stroke startarrowwidth="narrow" startarrowlength="short" endarrowwidth="narrow" endarrowlength="short"/>
            </v:line>
          </w:pict>
        </mc:Fallback>
      </mc:AlternateContent>
    </w:r>
  </w:p>
  <w:p w:rsidR="006762A1" w:rsidRPr="00A36E20" w:rsidRDefault="006762A1" w:rsidP="001627A1">
    <w:pPr>
      <w:pStyle w:val="Footer"/>
      <w:ind w:left="0"/>
      <w:rPr>
        <w:sz w:val="24"/>
      </w:rPr>
    </w:pPr>
    <w:r>
      <w:t xml:space="preserve">One Stop Services </w:t>
    </w:r>
    <w:r w:rsidRPr="00A36E20">
      <w:t>Committee</w:t>
    </w:r>
    <w:r>
      <w:t xml:space="preserve"> Minutes</w:t>
    </w:r>
    <w:r w:rsidRPr="00A36E20">
      <w:tab/>
    </w:r>
  </w:p>
  <w:p w:rsidR="006762A1" w:rsidRPr="002A7E35" w:rsidRDefault="00404D63" w:rsidP="001627A1">
    <w:pPr>
      <w:pStyle w:val="Footer"/>
      <w:ind w:left="0"/>
    </w:pPr>
    <w:r>
      <w:t>Nov</w:t>
    </w:r>
    <w:r w:rsidR="00073806">
      <w:t>ember</w:t>
    </w:r>
    <w:r w:rsidR="006762A1">
      <w:t xml:space="preserve"> </w:t>
    </w:r>
    <w:r>
      <w:t>2</w:t>
    </w:r>
    <w:r w:rsidR="006762A1">
      <w:t>, 2021</w:t>
    </w:r>
  </w:p>
  <w:p w:rsidR="006762A1" w:rsidRDefault="006762A1">
    <w:pPr>
      <w:pStyle w:val="Footer"/>
    </w:pPr>
    <w:r w:rsidRPr="004A27A2">
      <w:rPr>
        <w:color w:val="FF0000"/>
      </w:rPr>
      <w:tab/>
    </w: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62A1" w:rsidRDefault="006762A1">
    <w:pPr>
      <w:pStyle w:val="Footer"/>
    </w:pPr>
    <w:r>
      <w:rPr>
        <w:noProof/>
      </w:rPr>
      <mc:AlternateContent>
        <mc:Choice Requires="wps">
          <w:drawing>
            <wp:anchor distT="0" distB="0" distL="114300" distR="114300" simplePos="0" relativeHeight="251657728" behindDoc="0" locked="0" layoutInCell="1" allowOverlap="1" wp14:anchorId="42475467" wp14:editId="457DCFCE">
              <wp:simplePos x="0" y="0"/>
              <wp:positionH relativeFrom="column">
                <wp:posOffset>-46355</wp:posOffset>
              </wp:positionH>
              <wp:positionV relativeFrom="paragraph">
                <wp:posOffset>57150</wp:posOffset>
              </wp:positionV>
              <wp:extent cx="6353810" cy="0"/>
              <wp:effectExtent l="10795" t="9525" r="7620" b="952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810" cy="0"/>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pt,4.5pt" to="496.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">
              <v:stroke startarrowwidth="narrow" startarrowlength="short" endarrowwidth="narrow" endarrowlength="short"/>
            </v:line>
          </w:pict>
        </mc:Fallback>
      </mc:AlternateContent>
    </w:r>
  </w:p>
  <w:p w:rsidR="006762A1" w:rsidRPr="006B2581" w:rsidRDefault="006762A1">
    <w:pPr>
      <w:pStyle w:val="Footer"/>
      <w:rPr>
        <w:sz w:val="24"/>
      </w:rPr>
    </w:pPr>
    <w:r>
      <w:t xml:space="preserve">Executive Committee Meeting </w:t>
    </w:r>
    <w:r>
      <w:tab/>
    </w:r>
    <w:r>
      <w:tab/>
      <w:t xml:space="preserve"> </w:t>
    </w:r>
    <w:r w:rsidRPr="006B2581">
      <w:rPr>
        <w:sz w:val="24"/>
      </w:rPr>
      <w:t>1</w:t>
    </w:r>
  </w:p>
  <w:p w:rsidR="006762A1" w:rsidRDefault="006762A1">
    <w:pPr>
      <w:pStyle w:val="Footer"/>
    </w:pPr>
    <w:r>
      <w:t>February 14, 201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1979" w:rsidRDefault="00761979">
      <w:r>
        <w:separator/>
      </w:r>
    </w:p>
  </w:footnote>
  <w:footnote w:type="continuationSeparator" w:id="0">
    <w:p w:rsidR="00761979" w:rsidRDefault="007619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62A1" w:rsidRDefault="006762A1" w:rsidP="00840661">
    <w:pPr>
      <w:pStyle w:val="Header"/>
      <w:ind w:left="0"/>
    </w:pPr>
    <w:r>
      <w:rPr>
        <w:b/>
      </w:rPr>
      <w:t>____________________________________________________________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BBAD1C8"/>
    <w:lvl w:ilvl="0">
      <w:numFmt w:val="decimal"/>
      <w:pStyle w:val="Bullet"/>
      <w:lvlText w:val="*"/>
      <w:lvlJc w:val="left"/>
    </w:lvl>
  </w:abstractNum>
  <w:abstractNum w:abstractNumId="1">
    <w:nsid w:val="00CE0FC0"/>
    <w:multiLevelType w:val="hybridMultilevel"/>
    <w:tmpl w:val="F7AE9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041368"/>
    <w:multiLevelType w:val="hybridMultilevel"/>
    <w:tmpl w:val="38547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F375D5"/>
    <w:multiLevelType w:val="hybridMultilevel"/>
    <w:tmpl w:val="417EE6E6"/>
    <w:lvl w:ilvl="0" w:tplc="049083F8">
      <w:start w:val="1"/>
      <w:numFmt w:val="decimal"/>
      <w:lvlText w:val="%1."/>
      <w:lvlJc w:val="left"/>
      <w:pPr>
        <w:ind w:left="720" w:hanging="360"/>
      </w:pPr>
      <w:rPr>
        <w:rFonts w:ascii="Arial" w:hAnsi="Arial" w:cs="Arial"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534E24"/>
    <w:multiLevelType w:val="hybridMultilevel"/>
    <w:tmpl w:val="0A1AFBD6"/>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nsid w:val="12237530"/>
    <w:multiLevelType w:val="hybridMultilevel"/>
    <w:tmpl w:val="64162E9E"/>
    <w:lvl w:ilvl="0" w:tplc="8A569AFE">
      <w:start w:val="1"/>
      <w:numFmt w:val="decimal"/>
      <w:lvlText w:val="%1."/>
      <w:lvlJc w:val="left"/>
      <w:pPr>
        <w:tabs>
          <w:tab w:val="num" w:pos="720"/>
        </w:tabs>
        <w:ind w:left="720" w:hanging="360"/>
      </w:pPr>
      <w:rPr>
        <w:rFonts w:hint="default"/>
        <w:b/>
        <w:color w:val="auto"/>
        <w:sz w:val="22"/>
        <w:szCs w:val="22"/>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5FB65E5"/>
    <w:multiLevelType w:val="hybridMultilevel"/>
    <w:tmpl w:val="8FE609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8E8250A"/>
    <w:multiLevelType w:val="hybridMultilevel"/>
    <w:tmpl w:val="759EAE82"/>
    <w:lvl w:ilvl="0" w:tplc="AB6AB5DE">
      <w:start w:val="1"/>
      <w:numFmt w:val="decimal"/>
      <w:lvlText w:val="%1."/>
      <w:lvlJc w:val="left"/>
      <w:pPr>
        <w:ind w:left="72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nsid w:val="1942256D"/>
    <w:multiLevelType w:val="hybridMultilevel"/>
    <w:tmpl w:val="13D05FD0"/>
    <w:lvl w:ilvl="0" w:tplc="7DBAD388">
      <w:start w:val="1"/>
      <w:numFmt w:val="decimal"/>
      <w:lvlText w:val="%1."/>
      <w:lvlJc w:val="left"/>
      <w:pPr>
        <w:tabs>
          <w:tab w:val="num" w:pos="720"/>
        </w:tabs>
        <w:ind w:left="720" w:hanging="360"/>
      </w:pPr>
      <w:rPr>
        <w:rFonts w:hint="default"/>
        <w:b/>
        <w:color w:val="auto"/>
        <w:sz w:val="22"/>
        <w:szCs w:val="22"/>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0D07296"/>
    <w:multiLevelType w:val="hybridMultilevel"/>
    <w:tmpl w:val="14764D7A"/>
    <w:lvl w:ilvl="0" w:tplc="C6207738">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AF66CC3"/>
    <w:multiLevelType w:val="hybridMultilevel"/>
    <w:tmpl w:val="B4444A5A"/>
    <w:lvl w:ilvl="0" w:tplc="049083F8">
      <w:start w:val="1"/>
      <w:numFmt w:val="decimal"/>
      <w:lvlText w:val="%1."/>
      <w:lvlJc w:val="left"/>
      <w:pPr>
        <w:ind w:left="720" w:hanging="360"/>
      </w:pPr>
      <w:rPr>
        <w:rFonts w:ascii="Arial" w:hAnsi="Arial" w:cs="Arial"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912195"/>
    <w:multiLevelType w:val="hybridMultilevel"/>
    <w:tmpl w:val="2DEAD0DE"/>
    <w:lvl w:ilvl="0" w:tplc="0E6A33B8">
      <w:start w:val="1"/>
      <w:numFmt w:val="decimal"/>
      <w:lvlText w:val="%1."/>
      <w:lvlJc w:val="left"/>
      <w:pPr>
        <w:tabs>
          <w:tab w:val="num" w:pos="720"/>
        </w:tabs>
        <w:ind w:left="72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nsid w:val="37404313"/>
    <w:multiLevelType w:val="hybridMultilevel"/>
    <w:tmpl w:val="6FC20842"/>
    <w:lvl w:ilvl="0" w:tplc="BE6EF9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5E63B5"/>
    <w:multiLevelType w:val="hybridMultilevel"/>
    <w:tmpl w:val="703C25D4"/>
    <w:lvl w:ilvl="0" w:tplc="58B4782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9652BA"/>
    <w:multiLevelType w:val="hybridMultilevel"/>
    <w:tmpl w:val="455A185C"/>
    <w:lvl w:ilvl="0" w:tplc="CB82F5CC">
      <w:start w:val="1"/>
      <w:numFmt w:val="decimal"/>
      <w:lvlText w:val="%1."/>
      <w:lvlJc w:val="left"/>
      <w:pPr>
        <w:tabs>
          <w:tab w:val="num" w:pos="720"/>
        </w:tabs>
        <w:ind w:left="720" w:hanging="360"/>
      </w:pPr>
      <w:rPr>
        <w:rFonts w:cs="Times New Roman" w:hint="default"/>
        <w:b/>
        <w:i w:val="0"/>
        <w:color w:val="auto"/>
        <w:sz w:val="22"/>
        <w:szCs w:val="22"/>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nsid w:val="3EA44ED2"/>
    <w:multiLevelType w:val="hybridMultilevel"/>
    <w:tmpl w:val="6978B9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41D26563"/>
    <w:multiLevelType w:val="hybridMultilevel"/>
    <w:tmpl w:val="8CB2F5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24635E2"/>
    <w:multiLevelType w:val="hybridMultilevel"/>
    <w:tmpl w:val="9C701E28"/>
    <w:lvl w:ilvl="0" w:tplc="9CE68D3A">
      <w:start w:val="1"/>
      <w:numFmt w:val="decimal"/>
      <w:pStyle w:val="Pages115pt"/>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C330C04"/>
    <w:multiLevelType w:val="hybridMultilevel"/>
    <w:tmpl w:val="45C0421E"/>
    <w:lvl w:ilvl="0" w:tplc="953E05DE">
      <w:start w:val="1"/>
      <w:numFmt w:val="bullet"/>
      <w:pStyle w:val="ListOne"/>
      <w:lvlText w:val=""/>
      <w:lvlJc w:val="left"/>
      <w:pPr>
        <w:tabs>
          <w:tab w:val="num" w:pos="360"/>
        </w:tabs>
        <w:ind w:left="360" w:hanging="360"/>
      </w:pPr>
      <w:rPr>
        <w:rFonts w:ascii="Wingdings" w:hAnsi="Wingdings"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nsid w:val="4D79608D"/>
    <w:multiLevelType w:val="hybridMultilevel"/>
    <w:tmpl w:val="8B944D5E"/>
    <w:lvl w:ilvl="0" w:tplc="A46EA264">
      <w:start w:val="1"/>
      <w:numFmt w:val="decimal"/>
      <w:lvlText w:val="%1."/>
      <w:lvlJc w:val="left"/>
      <w:pPr>
        <w:tabs>
          <w:tab w:val="num" w:pos="720"/>
        </w:tabs>
        <w:ind w:left="720" w:hanging="360"/>
      </w:pPr>
      <w:rPr>
        <w:rFonts w:hint="default"/>
        <w:b/>
        <w:color w:val="auto"/>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DDE06B9"/>
    <w:multiLevelType w:val="hybridMultilevel"/>
    <w:tmpl w:val="96E8DE96"/>
    <w:lvl w:ilvl="0" w:tplc="4F724A38">
      <w:start w:val="1"/>
      <w:numFmt w:val="decimal"/>
      <w:lvlText w:val="%1."/>
      <w:lvlJc w:val="left"/>
      <w:pPr>
        <w:tabs>
          <w:tab w:val="num" w:pos="720"/>
        </w:tabs>
        <w:ind w:left="720" w:hanging="360"/>
      </w:pPr>
      <w:rPr>
        <w:rFonts w:hint="default"/>
        <w:b/>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6BA646E"/>
    <w:multiLevelType w:val="hybridMultilevel"/>
    <w:tmpl w:val="FCA4AC3E"/>
    <w:lvl w:ilvl="0" w:tplc="1080713A">
      <w:start w:val="1"/>
      <w:numFmt w:val="decimal"/>
      <w:lvlText w:val="%1."/>
      <w:lvlJc w:val="left"/>
      <w:pPr>
        <w:tabs>
          <w:tab w:val="num" w:pos="720"/>
        </w:tabs>
        <w:ind w:left="720" w:hanging="360"/>
      </w:pPr>
      <w:rPr>
        <w:rFonts w:hint="default"/>
        <w:b/>
        <w:color w:val="auto"/>
        <w:sz w:val="22"/>
        <w:szCs w:val="22"/>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2">
    <w:nsid w:val="583D76B3"/>
    <w:multiLevelType w:val="hybridMultilevel"/>
    <w:tmpl w:val="B08EB890"/>
    <w:lvl w:ilvl="0" w:tplc="B03EB1EE">
      <w:start w:val="1"/>
      <w:numFmt w:val="decimal"/>
      <w:lvlText w:val="%1."/>
      <w:lvlJc w:val="left"/>
      <w:pPr>
        <w:ind w:left="63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F1600C"/>
    <w:multiLevelType w:val="hybridMultilevel"/>
    <w:tmpl w:val="F2B80D32"/>
    <w:lvl w:ilvl="0" w:tplc="3FD06C46">
      <w:start w:val="1"/>
      <w:numFmt w:val="decimal"/>
      <w:pStyle w:val="Numbered"/>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A9B33A9"/>
    <w:multiLevelType w:val="hybridMultilevel"/>
    <w:tmpl w:val="204078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5B9B05D2"/>
    <w:multiLevelType w:val="hybridMultilevel"/>
    <w:tmpl w:val="0D3285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5E0539D9"/>
    <w:multiLevelType w:val="hybridMultilevel"/>
    <w:tmpl w:val="66AAF976"/>
    <w:lvl w:ilvl="0" w:tplc="AC6405EA">
      <w:start w:val="1"/>
      <w:numFmt w:val="decimal"/>
      <w:lvlText w:val="%1."/>
      <w:lvlJc w:val="left"/>
      <w:pPr>
        <w:tabs>
          <w:tab w:val="num" w:pos="720"/>
        </w:tabs>
        <w:ind w:left="720" w:hanging="36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nsid w:val="5ECB6B70"/>
    <w:multiLevelType w:val="multilevel"/>
    <w:tmpl w:val="F5B245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686B13C3"/>
    <w:multiLevelType w:val="hybridMultilevel"/>
    <w:tmpl w:val="C2F860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A2E237D"/>
    <w:multiLevelType w:val="hybridMultilevel"/>
    <w:tmpl w:val="F6466DD6"/>
    <w:lvl w:ilvl="0" w:tplc="D8F6FED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C8464DB"/>
    <w:multiLevelType w:val="hybridMultilevel"/>
    <w:tmpl w:val="E49E221C"/>
    <w:lvl w:ilvl="0" w:tplc="A46EA264">
      <w:start w:val="1"/>
      <w:numFmt w:val="decimal"/>
      <w:lvlText w:val="%1."/>
      <w:lvlJc w:val="left"/>
      <w:pPr>
        <w:tabs>
          <w:tab w:val="num" w:pos="720"/>
        </w:tabs>
        <w:ind w:left="720" w:hanging="360"/>
      </w:pPr>
      <w:rPr>
        <w:rFonts w:hint="default"/>
        <w:b/>
        <w:color w:val="auto"/>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6CC503CA"/>
    <w:multiLevelType w:val="hybridMultilevel"/>
    <w:tmpl w:val="26C01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DFF31FD"/>
    <w:multiLevelType w:val="hybridMultilevel"/>
    <w:tmpl w:val="AFE2E698"/>
    <w:lvl w:ilvl="0" w:tplc="DE7606C4">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EFA481B"/>
    <w:multiLevelType w:val="hybridMultilevel"/>
    <w:tmpl w:val="4D9A628C"/>
    <w:lvl w:ilvl="0" w:tplc="F6D2606A">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nsid w:val="6FC70775"/>
    <w:multiLevelType w:val="hybridMultilevel"/>
    <w:tmpl w:val="59081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2D10389"/>
    <w:multiLevelType w:val="hybridMultilevel"/>
    <w:tmpl w:val="57F48C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7CD300CA"/>
    <w:multiLevelType w:val="hybridMultilevel"/>
    <w:tmpl w:val="667ADF20"/>
    <w:lvl w:ilvl="0" w:tplc="59349582">
      <w:start w:val="1"/>
      <w:numFmt w:val="decimal"/>
      <w:lvlText w:val="%1."/>
      <w:lvlJc w:val="left"/>
      <w:pPr>
        <w:ind w:left="720" w:hanging="360"/>
      </w:pPr>
      <w:rPr>
        <w:rFonts w:hint="default"/>
        <w:b/>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F3D2DC8"/>
    <w:multiLevelType w:val="multilevel"/>
    <w:tmpl w:val="4EC672AC"/>
    <w:lvl w:ilvl="0">
      <w:start w:val="1"/>
      <w:numFmt w:val="bullet"/>
      <w:lvlText w:val=""/>
      <w:lvlJc w:val="left"/>
      <w:pPr>
        <w:tabs>
          <w:tab w:val="num" w:pos="720"/>
        </w:tabs>
        <w:ind w:left="720" w:hanging="360"/>
      </w:pPr>
      <w:rPr>
        <w:rFonts w:ascii="Symbol" w:hAnsi="Symbol" w:hint="default"/>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3"/>
  </w:num>
  <w:num w:numId="2">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3">
    <w:abstractNumId w:val="17"/>
  </w:num>
  <w:num w:numId="4">
    <w:abstractNumId w:val="13"/>
  </w:num>
  <w:num w:numId="5">
    <w:abstractNumId w:val="3"/>
  </w:num>
  <w:num w:numId="6">
    <w:abstractNumId w:val="10"/>
  </w:num>
  <w:num w:numId="7">
    <w:abstractNumId w:val="1"/>
  </w:num>
  <w:num w:numId="8">
    <w:abstractNumId w:val="16"/>
  </w:num>
  <w:num w:numId="9">
    <w:abstractNumId w:val="2"/>
  </w:num>
  <w:num w:numId="10">
    <w:abstractNumId w:val="24"/>
  </w:num>
  <w:num w:numId="11">
    <w:abstractNumId w:val="28"/>
  </w:num>
  <w:num w:numId="12">
    <w:abstractNumId w:val="35"/>
  </w:num>
  <w:num w:numId="13">
    <w:abstractNumId w:val="31"/>
  </w:num>
  <w:num w:numId="14">
    <w:abstractNumId w:val="5"/>
  </w:num>
  <w:num w:numId="15">
    <w:abstractNumId w:val="33"/>
  </w:num>
  <w:num w:numId="16">
    <w:abstractNumId w:val="9"/>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26"/>
  </w:num>
  <w:num w:numId="20">
    <w:abstractNumId w:val="29"/>
  </w:num>
  <w:num w:numId="21">
    <w:abstractNumId w:val="12"/>
  </w:num>
  <w:num w:numId="22">
    <w:abstractNumId w:val="20"/>
  </w:num>
  <w:num w:numId="23">
    <w:abstractNumId w:val="14"/>
  </w:num>
  <w:num w:numId="24">
    <w:abstractNumId w:val="34"/>
  </w:num>
  <w:num w:numId="25">
    <w:abstractNumId w:val="25"/>
  </w:num>
  <w:num w:numId="26">
    <w:abstractNumId w:val="11"/>
  </w:num>
  <w:num w:numId="27">
    <w:abstractNumId w:val="19"/>
  </w:num>
  <w:num w:numId="28">
    <w:abstractNumId w:val="37"/>
  </w:num>
  <w:num w:numId="29">
    <w:abstractNumId w:val="18"/>
  </w:num>
  <w:num w:numId="30">
    <w:abstractNumId w:val="8"/>
  </w:num>
  <w:num w:numId="31">
    <w:abstractNumId w:val="21"/>
  </w:num>
  <w:num w:numId="32">
    <w:abstractNumId w:val="7"/>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30"/>
  </w:num>
  <w:num w:numId="36">
    <w:abstractNumId w:val="6"/>
  </w:num>
  <w:num w:numId="37">
    <w:abstractNumId w:val="4"/>
  </w:num>
  <w:num w:numId="38">
    <w:abstractNumId w:val="22"/>
  </w:num>
  <w:num w:numId="39">
    <w:abstractNumId w:val="36"/>
  </w:num>
  <w:num w:numId="40">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0NTSxsLQ0NzUzNjJR0lEKTi0uzszPAykwNLeoBQBgs+WoLgAAAA=="/>
  </w:docVars>
  <w:rsids>
    <w:rsidRoot w:val="00A1585A"/>
    <w:rsid w:val="00001361"/>
    <w:rsid w:val="00001DD3"/>
    <w:rsid w:val="00001E41"/>
    <w:rsid w:val="0000238D"/>
    <w:rsid w:val="00002615"/>
    <w:rsid w:val="00002E14"/>
    <w:rsid w:val="00003DE7"/>
    <w:rsid w:val="000043D8"/>
    <w:rsid w:val="00004520"/>
    <w:rsid w:val="000049B1"/>
    <w:rsid w:val="00005242"/>
    <w:rsid w:val="00005610"/>
    <w:rsid w:val="00005750"/>
    <w:rsid w:val="0000625B"/>
    <w:rsid w:val="00006BA4"/>
    <w:rsid w:val="00006F0B"/>
    <w:rsid w:val="00007224"/>
    <w:rsid w:val="00007533"/>
    <w:rsid w:val="00007671"/>
    <w:rsid w:val="00007E02"/>
    <w:rsid w:val="000100D7"/>
    <w:rsid w:val="0001058F"/>
    <w:rsid w:val="000114B0"/>
    <w:rsid w:val="00011C2C"/>
    <w:rsid w:val="00013EB0"/>
    <w:rsid w:val="00013F6A"/>
    <w:rsid w:val="00014038"/>
    <w:rsid w:val="00014129"/>
    <w:rsid w:val="00014150"/>
    <w:rsid w:val="00014290"/>
    <w:rsid w:val="000151D3"/>
    <w:rsid w:val="00015410"/>
    <w:rsid w:val="000155D5"/>
    <w:rsid w:val="000160BC"/>
    <w:rsid w:val="000160C9"/>
    <w:rsid w:val="000168E9"/>
    <w:rsid w:val="0001699C"/>
    <w:rsid w:val="00016E6F"/>
    <w:rsid w:val="00017095"/>
    <w:rsid w:val="00017098"/>
    <w:rsid w:val="0001794E"/>
    <w:rsid w:val="00017BB4"/>
    <w:rsid w:val="000201C1"/>
    <w:rsid w:val="00021492"/>
    <w:rsid w:val="000216B3"/>
    <w:rsid w:val="00022585"/>
    <w:rsid w:val="00022BBB"/>
    <w:rsid w:val="00022C37"/>
    <w:rsid w:val="000231AE"/>
    <w:rsid w:val="0002336F"/>
    <w:rsid w:val="0002351C"/>
    <w:rsid w:val="000235D2"/>
    <w:rsid w:val="00023775"/>
    <w:rsid w:val="00023AA1"/>
    <w:rsid w:val="00024B53"/>
    <w:rsid w:val="0002597D"/>
    <w:rsid w:val="00025B6F"/>
    <w:rsid w:val="00025DDA"/>
    <w:rsid w:val="00026053"/>
    <w:rsid w:val="00026152"/>
    <w:rsid w:val="000261BB"/>
    <w:rsid w:val="0002676E"/>
    <w:rsid w:val="00026934"/>
    <w:rsid w:val="00027B23"/>
    <w:rsid w:val="0003022F"/>
    <w:rsid w:val="000308FB"/>
    <w:rsid w:val="00031F5A"/>
    <w:rsid w:val="000329F5"/>
    <w:rsid w:val="00032DCE"/>
    <w:rsid w:val="000341CD"/>
    <w:rsid w:val="00034557"/>
    <w:rsid w:val="00034760"/>
    <w:rsid w:val="00034AFE"/>
    <w:rsid w:val="00034C30"/>
    <w:rsid w:val="00035E85"/>
    <w:rsid w:val="00036137"/>
    <w:rsid w:val="000364E5"/>
    <w:rsid w:val="00036600"/>
    <w:rsid w:val="00036780"/>
    <w:rsid w:val="00037217"/>
    <w:rsid w:val="000378C2"/>
    <w:rsid w:val="00040070"/>
    <w:rsid w:val="00040BB8"/>
    <w:rsid w:val="00040E4A"/>
    <w:rsid w:val="00042087"/>
    <w:rsid w:val="00042F0A"/>
    <w:rsid w:val="000430A9"/>
    <w:rsid w:val="00043464"/>
    <w:rsid w:val="0004443A"/>
    <w:rsid w:val="00044934"/>
    <w:rsid w:val="000466D7"/>
    <w:rsid w:val="000469B4"/>
    <w:rsid w:val="00046BDE"/>
    <w:rsid w:val="000471B1"/>
    <w:rsid w:val="0005021F"/>
    <w:rsid w:val="0005150D"/>
    <w:rsid w:val="00051837"/>
    <w:rsid w:val="000520B0"/>
    <w:rsid w:val="00052696"/>
    <w:rsid w:val="00052FCD"/>
    <w:rsid w:val="00053AD1"/>
    <w:rsid w:val="000543BE"/>
    <w:rsid w:val="00054A9C"/>
    <w:rsid w:val="00054D7D"/>
    <w:rsid w:val="00054D8A"/>
    <w:rsid w:val="00054F57"/>
    <w:rsid w:val="00055AC2"/>
    <w:rsid w:val="00056987"/>
    <w:rsid w:val="00056BE0"/>
    <w:rsid w:val="00056F57"/>
    <w:rsid w:val="000571DE"/>
    <w:rsid w:val="00057E94"/>
    <w:rsid w:val="000600B5"/>
    <w:rsid w:val="00060922"/>
    <w:rsid w:val="00060A68"/>
    <w:rsid w:val="0006109E"/>
    <w:rsid w:val="0006387C"/>
    <w:rsid w:val="00063950"/>
    <w:rsid w:val="00063D11"/>
    <w:rsid w:val="0006508C"/>
    <w:rsid w:val="000653E6"/>
    <w:rsid w:val="0006558D"/>
    <w:rsid w:val="00065A4E"/>
    <w:rsid w:val="00065C1F"/>
    <w:rsid w:val="00065D96"/>
    <w:rsid w:val="00065E12"/>
    <w:rsid w:val="0006651C"/>
    <w:rsid w:val="000666F8"/>
    <w:rsid w:val="00066C70"/>
    <w:rsid w:val="00066CD2"/>
    <w:rsid w:val="000670B2"/>
    <w:rsid w:val="00067E53"/>
    <w:rsid w:val="00067E97"/>
    <w:rsid w:val="00067E9E"/>
    <w:rsid w:val="000702BF"/>
    <w:rsid w:val="000705AC"/>
    <w:rsid w:val="00071472"/>
    <w:rsid w:val="000716D9"/>
    <w:rsid w:val="000718EE"/>
    <w:rsid w:val="00071E81"/>
    <w:rsid w:val="00072201"/>
    <w:rsid w:val="000722F8"/>
    <w:rsid w:val="00072897"/>
    <w:rsid w:val="000731C2"/>
    <w:rsid w:val="000733FF"/>
    <w:rsid w:val="00073806"/>
    <w:rsid w:val="000748D3"/>
    <w:rsid w:val="00074CA8"/>
    <w:rsid w:val="00075066"/>
    <w:rsid w:val="00075504"/>
    <w:rsid w:val="000756FB"/>
    <w:rsid w:val="00077F27"/>
    <w:rsid w:val="000800CD"/>
    <w:rsid w:val="00081399"/>
    <w:rsid w:val="0008146E"/>
    <w:rsid w:val="00082BAF"/>
    <w:rsid w:val="00083396"/>
    <w:rsid w:val="00083640"/>
    <w:rsid w:val="000843BE"/>
    <w:rsid w:val="00084A58"/>
    <w:rsid w:val="000850E2"/>
    <w:rsid w:val="00085EFB"/>
    <w:rsid w:val="0008606A"/>
    <w:rsid w:val="000865E7"/>
    <w:rsid w:val="000867E0"/>
    <w:rsid w:val="00086C5C"/>
    <w:rsid w:val="00087050"/>
    <w:rsid w:val="00087383"/>
    <w:rsid w:val="0009003C"/>
    <w:rsid w:val="00090256"/>
    <w:rsid w:val="000902DC"/>
    <w:rsid w:val="000904EE"/>
    <w:rsid w:val="00090D65"/>
    <w:rsid w:val="000910B2"/>
    <w:rsid w:val="00091996"/>
    <w:rsid w:val="00091BFE"/>
    <w:rsid w:val="0009265E"/>
    <w:rsid w:val="00092872"/>
    <w:rsid w:val="00092A65"/>
    <w:rsid w:val="00092AF9"/>
    <w:rsid w:val="00093E06"/>
    <w:rsid w:val="00094812"/>
    <w:rsid w:val="00094C74"/>
    <w:rsid w:val="0009534F"/>
    <w:rsid w:val="000955D9"/>
    <w:rsid w:val="0009600F"/>
    <w:rsid w:val="00096AFD"/>
    <w:rsid w:val="00096DF9"/>
    <w:rsid w:val="000975E0"/>
    <w:rsid w:val="000A027F"/>
    <w:rsid w:val="000A0616"/>
    <w:rsid w:val="000A07F5"/>
    <w:rsid w:val="000A15D7"/>
    <w:rsid w:val="000A26C2"/>
    <w:rsid w:val="000A2F77"/>
    <w:rsid w:val="000A3320"/>
    <w:rsid w:val="000A41D7"/>
    <w:rsid w:val="000A4227"/>
    <w:rsid w:val="000A4530"/>
    <w:rsid w:val="000A4855"/>
    <w:rsid w:val="000A52B8"/>
    <w:rsid w:val="000A5537"/>
    <w:rsid w:val="000A6621"/>
    <w:rsid w:val="000A69B2"/>
    <w:rsid w:val="000A6B2D"/>
    <w:rsid w:val="000A6B8C"/>
    <w:rsid w:val="000A71C2"/>
    <w:rsid w:val="000A731D"/>
    <w:rsid w:val="000A76C3"/>
    <w:rsid w:val="000A7C2A"/>
    <w:rsid w:val="000B06AB"/>
    <w:rsid w:val="000B0703"/>
    <w:rsid w:val="000B118A"/>
    <w:rsid w:val="000B12E9"/>
    <w:rsid w:val="000B1D28"/>
    <w:rsid w:val="000B24EF"/>
    <w:rsid w:val="000B3141"/>
    <w:rsid w:val="000B3369"/>
    <w:rsid w:val="000B41DF"/>
    <w:rsid w:val="000B4219"/>
    <w:rsid w:val="000B423F"/>
    <w:rsid w:val="000B4F30"/>
    <w:rsid w:val="000B5354"/>
    <w:rsid w:val="000B5AF2"/>
    <w:rsid w:val="000B6773"/>
    <w:rsid w:val="000B708D"/>
    <w:rsid w:val="000B7938"/>
    <w:rsid w:val="000B797C"/>
    <w:rsid w:val="000C014C"/>
    <w:rsid w:val="000C06D1"/>
    <w:rsid w:val="000C1AA2"/>
    <w:rsid w:val="000C1B3B"/>
    <w:rsid w:val="000C1F57"/>
    <w:rsid w:val="000C260A"/>
    <w:rsid w:val="000C29BB"/>
    <w:rsid w:val="000C3DCD"/>
    <w:rsid w:val="000C4013"/>
    <w:rsid w:val="000C412E"/>
    <w:rsid w:val="000C452B"/>
    <w:rsid w:val="000C481B"/>
    <w:rsid w:val="000C4F3F"/>
    <w:rsid w:val="000C508E"/>
    <w:rsid w:val="000C561F"/>
    <w:rsid w:val="000C5C83"/>
    <w:rsid w:val="000C5D22"/>
    <w:rsid w:val="000C5E8F"/>
    <w:rsid w:val="000C6129"/>
    <w:rsid w:val="000C6A9E"/>
    <w:rsid w:val="000C6C8C"/>
    <w:rsid w:val="000C7122"/>
    <w:rsid w:val="000C7E26"/>
    <w:rsid w:val="000D03E0"/>
    <w:rsid w:val="000D1FE6"/>
    <w:rsid w:val="000D28E7"/>
    <w:rsid w:val="000D2CEE"/>
    <w:rsid w:val="000D2F03"/>
    <w:rsid w:val="000D358B"/>
    <w:rsid w:val="000D3702"/>
    <w:rsid w:val="000D3AD4"/>
    <w:rsid w:val="000D40A6"/>
    <w:rsid w:val="000D4A47"/>
    <w:rsid w:val="000D5080"/>
    <w:rsid w:val="000D5252"/>
    <w:rsid w:val="000D565E"/>
    <w:rsid w:val="000D6D0A"/>
    <w:rsid w:val="000D6E8E"/>
    <w:rsid w:val="000D71A6"/>
    <w:rsid w:val="000D7CC4"/>
    <w:rsid w:val="000E051C"/>
    <w:rsid w:val="000E0E63"/>
    <w:rsid w:val="000E199B"/>
    <w:rsid w:val="000E206F"/>
    <w:rsid w:val="000E2274"/>
    <w:rsid w:val="000E25A7"/>
    <w:rsid w:val="000E2844"/>
    <w:rsid w:val="000E285F"/>
    <w:rsid w:val="000E39A6"/>
    <w:rsid w:val="000E3EC6"/>
    <w:rsid w:val="000E4408"/>
    <w:rsid w:val="000E4BBE"/>
    <w:rsid w:val="000E50C2"/>
    <w:rsid w:val="000E5617"/>
    <w:rsid w:val="000E5AD6"/>
    <w:rsid w:val="000E6706"/>
    <w:rsid w:val="000E7232"/>
    <w:rsid w:val="000F0132"/>
    <w:rsid w:val="000F0D3C"/>
    <w:rsid w:val="000F0FA7"/>
    <w:rsid w:val="000F2958"/>
    <w:rsid w:val="000F2DE5"/>
    <w:rsid w:val="000F3225"/>
    <w:rsid w:val="000F33CE"/>
    <w:rsid w:val="000F3FC8"/>
    <w:rsid w:val="000F403D"/>
    <w:rsid w:val="000F4513"/>
    <w:rsid w:val="000F4839"/>
    <w:rsid w:val="000F578D"/>
    <w:rsid w:val="000F57C7"/>
    <w:rsid w:val="000F5B4C"/>
    <w:rsid w:val="000F6AED"/>
    <w:rsid w:val="000F6FC8"/>
    <w:rsid w:val="000F7213"/>
    <w:rsid w:val="000F79EF"/>
    <w:rsid w:val="001005CB"/>
    <w:rsid w:val="001013C5"/>
    <w:rsid w:val="0010185A"/>
    <w:rsid w:val="00101F90"/>
    <w:rsid w:val="00101FAC"/>
    <w:rsid w:val="0010209D"/>
    <w:rsid w:val="001023E3"/>
    <w:rsid w:val="00104C51"/>
    <w:rsid w:val="00104C86"/>
    <w:rsid w:val="00105050"/>
    <w:rsid w:val="0010551B"/>
    <w:rsid w:val="00106D86"/>
    <w:rsid w:val="00107AD8"/>
    <w:rsid w:val="00107FDC"/>
    <w:rsid w:val="001107CF"/>
    <w:rsid w:val="00110A63"/>
    <w:rsid w:val="00111CF8"/>
    <w:rsid w:val="00114405"/>
    <w:rsid w:val="00114769"/>
    <w:rsid w:val="00114982"/>
    <w:rsid w:val="001155F0"/>
    <w:rsid w:val="00115C54"/>
    <w:rsid w:val="00115DA3"/>
    <w:rsid w:val="001166CE"/>
    <w:rsid w:val="001176BA"/>
    <w:rsid w:val="0011783B"/>
    <w:rsid w:val="0012026D"/>
    <w:rsid w:val="00120F05"/>
    <w:rsid w:val="0012135D"/>
    <w:rsid w:val="0012215F"/>
    <w:rsid w:val="0012461E"/>
    <w:rsid w:val="00124817"/>
    <w:rsid w:val="00124DEB"/>
    <w:rsid w:val="00125454"/>
    <w:rsid w:val="00126297"/>
    <w:rsid w:val="00126B6B"/>
    <w:rsid w:val="00126E55"/>
    <w:rsid w:val="00127AD0"/>
    <w:rsid w:val="00127ECC"/>
    <w:rsid w:val="0013043D"/>
    <w:rsid w:val="00130E14"/>
    <w:rsid w:val="00130E50"/>
    <w:rsid w:val="00131445"/>
    <w:rsid w:val="00131950"/>
    <w:rsid w:val="00131C49"/>
    <w:rsid w:val="00131C90"/>
    <w:rsid w:val="0013235D"/>
    <w:rsid w:val="00132748"/>
    <w:rsid w:val="00132B99"/>
    <w:rsid w:val="00133348"/>
    <w:rsid w:val="00133AE8"/>
    <w:rsid w:val="0013470F"/>
    <w:rsid w:val="00134FB1"/>
    <w:rsid w:val="00135B4A"/>
    <w:rsid w:val="001362FC"/>
    <w:rsid w:val="001366D2"/>
    <w:rsid w:val="0013686C"/>
    <w:rsid w:val="00136FBB"/>
    <w:rsid w:val="0013714A"/>
    <w:rsid w:val="0013766E"/>
    <w:rsid w:val="00137756"/>
    <w:rsid w:val="00137C0F"/>
    <w:rsid w:val="00141A3C"/>
    <w:rsid w:val="00142141"/>
    <w:rsid w:val="0014372D"/>
    <w:rsid w:val="00143ECC"/>
    <w:rsid w:val="00143FDF"/>
    <w:rsid w:val="0014430E"/>
    <w:rsid w:val="00144354"/>
    <w:rsid w:val="00144D83"/>
    <w:rsid w:val="0014639F"/>
    <w:rsid w:val="00147782"/>
    <w:rsid w:val="00147863"/>
    <w:rsid w:val="00147AB8"/>
    <w:rsid w:val="00150451"/>
    <w:rsid w:val="00150A36"/>
    <w:rsid w:val="00150C47"/>
    <w:rsid w:val="00150C69"/>
    <w:rsid w:val="00150E18"/>
    <w:rsid w:val="001517A4"/>
    <w:rsid w:val="00151889"/>
    <w:rsid w:val="00151AFB"/>
    <w:rsid w:val="00153302"/>
    <w:rsid w:val="001543AF"/>
    <w:rsid w:val="0015497F"/>
    <w:rsid w:val="0015509C"/>
    <w:rsid w:val="001552CF"/>
    <w:rsid w:val="00155AB2"/>
    <w:rsid w:val="001571A6"/>
    <w:rsid w:val="0015778D"/>
    <w:rsid w:val="00157790"/>
    <w:rsid w:val="00157D40"/>
    <w:rsid w:val="00160311"/>
    <w:rsid w:val="00160BB4"/>
    <w:rsid w:val="001624FE"/>
    <w:rsid w:val="001627A1"/>
    <w:rsid w:val="00163E4F"/>
    <w:rsid w:val="0016455C"/>
    <w:rsid w:val="00165397"/>
    <w:rsid w:val="00166354"/>
    <w:rsid w:val="00166450"/>
    <w:rsid w:val="00166601"/>
    <w:rsid w:val="001667A7"/>
    <w:rsid w:val="00166CF8"/>
    <w:rsid w:val="00167350"/>
    <w:rsid w:val="0016749F"/>
    <w:rsid w:val="00167CBD"/>
    <w:rsid w:val="00167D79"/>
    <w:rsid w:val="001711B7"/>
    <w:rsid w:val="001711D8"/>
    <w:rsid w:val="00171725"/>
    <w:rsid w:val="0017240E"/>
    <w:rsid w:val="00172783"/>
    <w:rsid w:val="001729B1"/>
    <w:rsid w:val="00173373"/>
    <w:rsid w:val="0017360D"/>
    <w:rsid w:val="00173F6D"/>
    <w:rsid w:val="001742E5"/>
    <w:rsid w:val="001748A5"/>
    <w:rsid w:val="00174D32"/>
    <w:rsid w:val="00175026"/>
    <w:rsid w:val="001753FA"/>
    <w:rsid w:val="00175578"/>
    <w:rsid w:val="00175A04"/>
    <w:rsid w:val="00177CC9"/>
    <w:rsid w:val="00180DE0"/>
    <w:rsid w:val="001812B4"/>
    <w:rsid w:val="00181519"/>
    <w:rsid w:val="0018166F"/>
    <w:rsid w:val="00181B26"/>
    <w:rsid w:val="00182B23"/>
    <w:rsid w:val="00182E10"/>
    <w:rsid w:val="00182F84"/>
    <w:rsid w:val="00183108"/>
    <w:rsid w:val="001833A5"/>
    <w:rsid w:val="0018364B"/>
    <w:rsid w:val="00183A6A"/>
    <w:rsid w:val="001841E0"/>
    <w:rsid w:val="00184BBD"/>
    <w:rsid w:val="00184E1F"/>
    <w:rsid w:val="00184F91"/>
    <w:rsid w:val="00185625"/>
    <w:rsid w:val="00185A9D"/>
    <w:rsid w:val="00186D3D"/>
    <w:rsid w:val="00186F7B"/>
    <w:rsid w:val="00187372"/>
    <w:rsid w:val="001876E1"/>
    <w:rsid w:val="001900AC"/>
    <w:rsid w:val="00190236"/>
    <w:rsid w:val="00190E4D"/>
    <w:rsid w:val="00191525"/>
    <w:rsid w:val="0019178F"/>
    <w:rsid w:val="001927C5"/>
    <w:rsid w:val="0019298F"/>
    <w:rsid w:val="00193092"/>
    <w:rsid w:val="001932D0"/>
    <w:rsid w:val="001935A2"/>
    <w:rsid w:val="00194139"/>
    <w:rsid w:val="00194CD6"/>
    <w:rsid w:val="00194CEE"/>
    <w:rsid w:val="00195193"/>
    <w:rsid w:val="001955DE"/>
    <w:rsid w:val="00195812"/>
    <w:rsid w:val="00195D01"/>
    <w:rsid w:val="001962EC"/>
    <w:rsid w:val="0019678B"/>
    <w:rsid w:val="00197199"/>
    <w:rsid w:val="00197351"/>
    <w:rsid w:val="00197364"/>
    <w:rsid w:val="001978A7"/>
    <w:rsid w:val="001978FE"/>
    <w:rsid w:val="00197944"/>
    <w:rsid w:val="00197CB4"/>
    <w:rsid w:val="00197FA1"/>
    <w:rsid w:val="001A016A"/>
    <w:rsid w:val="001A07AF"/>
    <w:rsid w:val="001A1289"/>
    <w:rsid w:val="001A1AA7"/>
    <w:rsid w:val="001A1B14"/>
    <w:rsid w:val="001A1B54"/>
    <w:rsid w:val="001A237B"/>
    <w:rsid w:val="001A397D"/>
    <w:rsid w:val="001A48C7"/>
    <w:rsid w:val="001A4B60"/>
    <w:rsid w:val="001A529D"/>
    <w:rsid w:val="001A567B"/>
    <w:rsid w:val="001A5CE7"/>
    <w:rsid w:val="001A61E3"/>
    <w:rsid w:val="001A6286"/>
    <w:rsid w:val="001A62F8"/>
    <w:rsid w:val="001A6E75"/>
    <w:rsid w:val="001A7468"/>
    <w:rsid w:val="001B0B0B"/>
    <w:rsid w:val="001B0B3C"/>
    <w:rsid w:val="001B0E2A"/>
    <w:rsid w:val="001B1A68"/>
    <w:rsid w:val="001B1FBA"/>
    <w:rsid w:val="001B20DB"/>
    <w:rsid w:val="001B2273"/>
    <w:rsid w:val="001B316E"/>
    <w:rsid w:val="001B3A54"/>
    <w:rsid w:val="001B3C1B"/>
    <w:rsid w:val="001B408B"/>
    <w:rsid w:val="001B531F"/>
    <w:rsid w:val="001B5DD5"/>
    <w:rsid w:val="001B6ADA"/>
    <w:rsid w:val="001B6D64"/>
    <w:rsid w:val="001B6F8C"/>
    <w:rsid w:val="001B7D66"/>
    <w:rsid w:val="001B7FF2"/>
    <w:rsid w:val="001C0053"/>
    <w:rsid w:val="001C00DD"/>
    <w:rsid w:val="001C02AA"/>
    <w:rsid w:val="001C0815"/>
    <w:rsid w:val="001C104E"/>
    <w:rsid w:val="001C174B"/>
    <w:rsid w:val="001C1A31"/>
    <w:rsid w:val="001C1E9E"/>
    <w:rsid w:val="001C3F87"/>
    <w:rsid w:val="001C43EA"/>
    <w:rsid w:val="001C4726"/>
    <w:rsid w:val="001C4C64"/>
    <w:rsid w:val="001C4C81"/>
    <w:rsid w:val="001C4C8E"/>
    <w:rsid w:val="001C4E0E"/>
    <w:rsid w:val="001C5074"/>
    <w:rsid w:val="001C51A4"/>
    <w:rsid w:val="001C57AA"/>
    <w:rsid w:val="001C7122"/>
    <w:rsid w:val="001C78CA"/>
    <w:rsid w:val="001D0327"/>
    <w:rsid w:val="001D05D2"/>
    <w:rsid w:val="001D11C1"/>
    <w:rsid w:val="001D12DE"/>
    <w:rsid w:val="001D1C04"/>
    <w:rsid w:val="001D1FD4"/>
    <w:rsid w:val="001D200E"/>
    <w:rsid w:val="001D24DB"/>
    <w:rsid w:val="001D3CEA"/>
    <w:rsid w:val="001D522F"/>
    <w:rsid w:val="001D5866"/>
    <w:rsid w:val="001D6430"/>
    <w:rsid w:val="001D64E7"/>
    <w:rsid w:val="001D65B7"/>
    <w:rsid w:val="001D6915"/>
    <w:rsid w:val="001D72EB"/>
    <w:rsid w:val="001D7575"/>
    <w:rsid w:val="001D775C"/>
    <w:rsid w:val="001E0153"/>
    <w:rsid w:val="001E01D5"/>
    <w:rsid w:val="001E071C"/>
    <w:rsid w:val="001E114B"/>
    <w:rsid w:val="001E13C8"/>
    <w:rsid w:val="001E1649"/>
    <w:rsid w:val="001E1BCF"/>
    <w:rsid w:val="001E2027"/>
    <w:rsid w:val="001E25FE"/>
    <w:rsid w:val="001E2964"/>
    <w:rsid w:val="001E312F"/>
    <w:rsid w:val="001E32DD"/>
    <w:rsid w:val="001E3927"/>
    <w:rsid w:val="001E477B"/>
    <w:rsid w:val="001E55D6"/>
    <w:rsid w:val="001E5F6E"/>
    <w:rsid w:val="001E64EE"/>
    <w:rsid w:val="001E65B0"/>
    <w:rsid w:val="001E6BC6"/>
    <w:rsid w:val="001E70F7"/>
    <w:rsid w:val="001F004E"/>
    <w:rsid w:val="001F13BC"/>
    <w:rsid w:val="001F185C"/>
    <w:rsid w:val="001F2EC3"/>
    <w:rsid w:val="001F333D"/>
    <w:rsid w:val="001F3BD7"/>
    <w:rsid w:val="001F3F9C"/>
    <w:rsid w:val="001F47EE"/>
    <w:rsid w:val="001F4BD0"/>
    <w:rsid w:val="001F5253"/>
    <w:rsid w:val="001F54BD"/>
    <w:rsid w:val="001F653E"/>
    <w:rsid w:val="001F7382"/>
    <w:rsid w:val="001F7869"/>
    <w:rsid w:val="001F7970"/>
    <w:rsid w:val="00201166"/>
    <w:rsid w:val="00201872"/>
    <w:rsid w:val="0020189C"/>
    <w:rsid w:val="00203AF3"/>
    <w:rsid w:val="0020499A"/>
    <w:rsid w:val="002065E4"/>
    <w:rsid w:val="00206AFF"/>
    <w:rsid w:val="00206D10"/>
    <w:rsid w:val="00207020"/>
    <w:rsid w:val="00207902"/>
    <w:rsid w:val="00207BDA"/>
    <w:rsid w:val="002102EF"/>
    <w:rsid w:val="002108CD"/>
    <w:rsid w:val="00210BBC"/>
    <w:rsid w:val="00210F93"/>
    <w:rsid w:val="00211274"/>
    <w:rsid w:val="002116E5"/>
    <w:rsid w:val="00211937"/>
    <w:rsid w:val="002119D1"/>
    <w:rsid w:val="00211B7C"/>
    <w:rsid w:val="00212127"/>
    <w:rsid w:val="00212922"/>
    <w:rsid w:val="0021314A"/>
    <w:rsid w:val="0021367F"/>
    <w:rsid w:val="0021389C"/>
    <w:rsid w:val="00213D28"/>
    <w:rsid w:val="00214981"/>
    <w:rsid w:val="00214F50"/>
    <w:rsid w:val="0021555F"/>
    <w:rsid w:val="0021611B"/>
    <w:rsid w:val="00216127"/>
    <w:rsid w:val="0021638C"/>
    <w:rsid w:val="002165D7"/>
    <w:rsid w:val="0021696C"/>
    <w:rsid w:val="00216C34"/>
    <w:rsid w:val="0022002E"/>
    <w:rsid w:val="0022005B"/>
    <w:rsid w:val="002200C3"/>
    <w:rsid w:val="00220406"/>
    <w:rsid w:val="002207A8"/>
    <w:rsid w:val="00220A3F"/>
    <w:rsid w:val="00220BAD"/>
    <w:rsid w:val="0022128C"/>
    <w:rsid w:val="0022130C"/>
    <w:rsid w:val="0022148D"/>
    <w:rsid w:val="00221E82"/>
    <w:rsid w:val="00221FAF"/>
    <w:rsid w:val="002224AE"/>
    <w:rsid w:val="00222E81"/>
    <w:rsid w:val="00222FED"/>
    <w:rsid w:val="00223728"/>
    <w:rsid w:val="0022415B"/>
    <w:rsid w:val="0022437C"/>
    <w:rsid w:val="00224BD2"/>
    <w:rsid w:val="00224DE8"/>
    <w:rsid w:val="00224F2E"/>
    <w:rsid w:val="00225A87"/>
    <w:rsid w:val="0022600B"/>
    <w:rsid w:val="00226816"/>
    <w:rsid w:val="00226848"/>
    <w:rsid w:val="00227521"/>
    <w:rsid w:val="00227897"/>
    <w:rsid w:val="00230052"/>
    <w:rsid w:val="00230AFA"/>
    <w:rsid w:val="0023128C"/>
    <w:rsid w:val="00231564"/>
    <w:rsid w:val="0023167C"/>
    <w:rsid w:val="00232784"/>
    <w:rsid w:val="00232A09"/>
    <w:rsid w:val="00232B2C"/>
    <w:rsid w:val="002335DF"/>
    <w:rsid w:val="002338BF"/>
    <w:rsid w:val="00233B3E"/>
    <w:rsid w:val="002340DD"/>
    <w:rsid w:val="00234272"/>
    <w:rsid w:val="00235681"/>
    <w:rsid w:val="00235E75"/>
    <w:rsid w:val="00236817"/>
    <w:rsid w:val="00237905"/>
    <w:rsid w:val="00237953"/>
    <w:rsid w:val="00240217"/>
    <w:rsid w:val="002402C8"/>
    <w:rsid w:val="00240BCA"/>
    <w:rsid w:val="00240C02"/>
    <w:rsid w:val="00240F77"/>
    <w:rsid w:val="00241A2B"/>
    <w:rsid w:val="002421B2"/>
    <w:rsid w:val="002424FE"/>
    <w:rsid w:val="002427BE"/>
    <w:rsid w:val="00242A82"/>
    <w:rsid w:val="002438DE"/>
    <w:rsid w:val="00243DF5"/>
    <w:rsid w:val="00244429"/>
    <w:rsid w:val="0024610D"/>
    <w:rsid w:val="0024614C"/>
    <w:rsid w:val="0024626D"/>
    <w:rsid w:val="002469F5"/>
    <w:rsid w:val="00247292"/>
    <w:rsid w:val="00250008"/>
    <w:rsid w:val="00250727"/>
    <w:rsid w:val="00251285"/>
    <w:rsid w:val="00251C1A"/>
    <w:rsid w:val="00255030"/>
    <w:rsid w:val="00255401"/>
    <w:rsid w:val="00255676"/>
    <w:rsid w:val="00255B2C"/>
    <w:rsid w:val="002561C9"/>
    <w:rsid w:val="002579AA"/>
    <w:rsid w:val="00257CFF"/>
    <w:rsid w:val="00257D9D"/>
    <w:rsid w:val="00257E09"/>
    <w:rsid w:val="002601F3"/>
    <w:rsid w:val="00260392"/>
    <w:rsid w:val="00260FDA"/>
    <w:rsid w:val="002610D2"/>
    <w:rsid w:val="00261240"/>
    <w:rsid w:val="00261616"/>
    <w:rsid w:val="002618EE"/>
    <w:rsid w:val="00261C8B"/>
    <w:rsid w:val="00261D2B"/>
    <w:rsid w:val="00262BC0"/>
    <w:rsid w:val="00263C54"/>
    <w:rsid w:val="00264C2E"/>
    <w:rsid w:val="00264DC5"/>
    <w:rsid w:val="002659D5"/>
    <w:rsid w:val="002662C4"/>
    <w:rsid w:val="00266F81"/>
    <w:rsid w:val="00267B2C"/>
    <w:rsid w:val="00267D43"/>
    <w:rsid w:val="00270144"/>
    <w:rsid w:val="002701B4"/>
    <w:rsid w:val="0027163A"/>
    <w:rsid w:val="00272D72"/>
    <w:rsid w:val="00272EEC"/>
    <w:rsid w:val="0027303A"/>
    <w:rsid w:val="00273AB5"/>
    <w:rsid w:val="00273B2C"/>
    <w:rsid w:val="00273C3F"/>
    <w:rsid w:val="0027456D"/>
    <w:rsid w:val="0027490C"/>
    <w:rsid w:val="00274B45"/>
    <w:rsid w:val="0027681F"/>
    <w:rsid w:val="00276D98"/>
    <w:rsid w:val="00277EC4"/>
    <w:rsid w:val="00280B23"/>
    <w:rsid w:val="002815FE"/>
    <w:rsid w:val="002817BE"/>
    <w:rsid w:val="00281835"/>
    <w:rsid w:val="00283107"/>
    <w:rsid w:val="002836FB"/>
    <w:rsid w:val="00283EEB"/>
    <w:rsid w:val="0028419C"/>
    <w:rsid w:val="00284B51"/>
    <w:rsid w:val="00284C24"/>
    <w:rsid w:val="00284E4F"/>
    <w:rsid w:val="002855EE"/>
    <w:rsid w:val="00285A64"/>
    <w:rsid w:val="00285C25"/>
    <w:rsid w:val="00285E7D"/>
    <w:rsid w:val="00286018"/>
    <w:rsid w:val="00286359"/>
    <w:rsid w:val="00286477"/>
    <w:rsid w:val="002871C4"/>
    <w:rsid w:val="00287564"/>
    <w:rsid w:val="00287DBC"/>
    <w:rsid w:val="002906A6"/>
    <w:rsid w:val="00290D61"/>
    <w:rsid w:val="00290E12"/>
    <w:rsid w:val="0029116B"/>
    <w:rsid w:val="00291D26"/>
    <w:rsid w:val="00293041"/>
    <w:rsid w:val="0029345D"/>
    <w:rsid w:val="00293ACF"/>
    <w:rsid w:val="00293D4F"/>
    <w:rsid w:val="00293E15"/>
    <w:rsid w:val="00294C3F"/>
    <w:rsid w:val="00295374"/>
    <w:rsid w:val="002958D1"/>
    <w:rsid w:val="00295F92"/>
    <w:rsid w:val="00296393"/>
    <w:rsid w:val="00296D13"/>
    <w:rsid w:val="00297A00"/>
    <w:rsid w:val="002A1021"/>
    <w:rsid w:val="002A1415"/>
    <w:rsid w:val="002A300B"/>
    <w:rsid w:val="002A34D0"/>
    <w:rsid w:val="002A3B19"/>
    <w:rsid w:val="002A477A"/>
    <w:rsid w:val="002A4AD3"/>
    <w:rsid w:val="002A51B7"/>
    <w:rsid w:val="002A524E"/>
    <w:rsid w:val="002A54E5"/>
    <w:rsid w:val="002A6042"/>
    <w:rsid w:val="002A63F3"/>
    <w:rsid w:val="002A69F0"/>
    <w:rsid w:val="002A6B05"/>
    <w:rsid w:val="002A6C56"/>
    <w:rsid w:val="002A6F53"/>
    <w:rsid w:val="002A7578"/>
    <w:rsid w:val="002A7B6E"/>
    <w:rsid w:val="002A7E35"/>
    <w:rsid w:val="002A7FEE"/>
    <w:rsid w:val="002B01C8"/>
    <w:rsid w:val="002B026F"/>
    <w:rsid w:val="002B0724"/>
    <w:rsid w:val="002B0E5E"/>
    <w:rsid w:val="002B1042"/>
    <w:rsid w:val="002B23EA"/>
    <w:rsid w:val="002B3DE7"/>
    <w:rsid w:val="002B3FC5"/>
    <w:rsid w:val="002B4038"/>
    <w:rsid w:val="002B4599"/>
    <w:rsid w:val="002B5F50"/>
    <w:rsid w:val="002B636D"/>
    <w:rsid w:val="002B6418"/>
    <w:rsid w:val="002B66F0"/>
    <w:rsid w:val="002C1445"/>
    <w:rsid w:val="002C1590"/>
    <w:rsid w:val="002C1AF2"/>
    <w:rsid w:val="002C1D7B"/>
    <w:rsid w:val="002C1E49"/>
    <w:rsid w:val="002C22B9"/>
    <w:rsid w:val="002C2F77"/>
    <w:rsid w:val="002C3522"/>
    <w:rsid w:val="002C39F2"/>
    <w:rsid w:val="002C3AB8"/>
    <w:rsid w:val="002C3E58"/>
    <w:rsid w:val="002C402F"/>
    <w:rsid w:val="002C4336"/>
    <w:rsid w:val="002C470F"/>
    <w:rsid w:val="002C51ED"/>
    <w:rsid w:val="002C5653"/>
    <w:rsid w:val="002C5683"/>
    <w:rsid w:val="002C5E68"/>
    <w:rsid w:val="002C60B7"/>
    <w:rsid w:val="002C652B"/>
    <w:rsid w:val="002C6AAC"/>
    <w:rsid w:val="002C6E10"/>
    <w:rsid w:val="002C7B04"/>
    <w:rsid w:val="002C7EAF"/>
    <w:rsid w:val="002D0207"/>
    <w:rsid w:val="002D0A91"/>
    <w:rsid w:val="002D0AC7"/>
    <w:rsid w:val="002D0B6A"/>
    <w:rsid w:val="002D1298"/>
    <w:rsid w:val="002D15A3"/>
    <w:rsid w:val="002D2671"/>
    <w:rsid w:val="002D2CA5"/>
    <w:rsid w:val="002D367A"/>
    <w:rsid w:val="002D37B3"/>
    <w:rsid w:val="002D3FBC"/>
    <w:rsid w:val="002D4656"/>
    <w:rsid w:val="002D4A7D"/>
    <w:rsid w:val="002D56E8"/>
    <w:rsid w:val="002D581D"/>
    <w:rsid w:val="002D5BCF"/>
    <w:rsid w:val="002D5C57"/>
    <w:rsid w:val="002D5D98"/>
    <w:rsid w:val="002D5FB6"/>
    <w:rsid w:val="002D6148"/>
    <w:rsid w:val="002D6DEB"/>
    <w:rsid w:val="002D74BF"/>
    <w:rsid w:val="002D75DF"/>
    <w:rsid w:val="002D7BB2"/>
    <w:rsid w:val="002D7EBB"/>
    <w:rsid w:val="002E0193"/>
    <w:rsid w:val="002E057D"/>
    <w:rsid w:val="002E0638"/>
    <w:rsid w:val="002E0A13"/>
    <w:rsid w:val="002E10F4"/>
    <w:rsid w:val="002E120C"/>
    <w:rsid w:val="002E1345"/>
    <w:rsid w:val="002E138C"/>
    <w:rsid w:val="002E1523"/>
    <w:rsid w:val="002E1B82"/>
    <w:rsid w:val="002E236D"/>
    <w:rsid w:val="002E29E3"/>
    <w:rsid w:val="002E2E80"/>
    <w:rsid w:val="002E31F8"/>
    <w:rsid w:val="002E3EB2"/>
    <w:rsid w:val="002E4896"/>
    <w:rsid w:val="002E48D1"/>
    <w:rsid w:val="002E55DF"/>
    <w:rsid w:val="002E5ECC"/>
    <w:rsid w:val="002E686A"/>
    <w:rsid w:val="002E6881"/>
    <w:rsid w:val="002E6F0A"/>
    <w:rsid w:val="002E6F23"/>
    <w:rsid w:val="002E71D3"/>
    <w:rsid w:val="002E795D"/>
    <w:rsid w:val="002F0CD9"/>
    <w:rsid w:val="002F1359"/>
    <w:rsid w:val="002F138F"/>
    <w:rsid w:val="002F17DA"/>
    <w:rsid w:val="002F1A7B"/>
    <w:rsid w:val="002F1B71"/>
    <w:rsid w:val="002F22E4"/>
    <w:rsid w:val="002F2643"/>
    <w:rsid w:val="002F3D17"/>
    <w:rsid w:val="002F501B"/>
    <w:rsid w:val="002F55B3"/>
    <w:rsid w:val="002F68D3"/>
    <w:rsid w:val="002F7342"/>
    <w:rsid w:val="002F76C7"/>
    <w:rsid w:val="002F7707"/>
    <w:rsid w:val="002F7857"/>
    <w:rsid w:val="00300633"/>
    <w:rsid w:val="00300855"/>
    <w:rsid w:val="00300E1A"/>
    <w:rsid w:val="00302B6A"/>
    <w:rsid w:val="00303459"/>
    <w:rsid w:val="00304111"/>
    <w:rsid w:val="0030494A"/>
    <w:rsid w:val="0030519C"/>
    <w:rsid w:val="003053A3"/>
    <w:rsid w:val="0030546A"/>
    <w:rsid w:val="003054D6"/>
    <w:rsid w:val="00305581"/>
    <w:rsid w:val="00305858"/>
    <w:rsid w:val="00306E6E"/>
    <w:rsid w:val="00307522"/>
    <w:rsid w:val="00310054"/>
    <w:rsid w:val="003101B8"/>
    <w:rsid w:val="00310249"/>
    <w:rsid w:val="003103E9"/>
    <w:rsid w:val="00310521"/>
    <w:rsid w:val="0031061A"/>
    <w:rsid w:val="00311C5C"/>
    <w:rsid w:val="00312C19"/>
    <w:rsid w:val="003145FE"/>
    <w:rsid w:val="00314BA1"/>
    <w:rsid w:val="003159A6"/>
    <w:rsid w:val="00315A8D"/>
    <w:rsid w:val="00316F0F"/>
    <w:rsid w:val="00316F47"/>
    <w:rsid w:val="003174DD"/>
    <w:rsid w:val="00317681"/>
    <w:rsid w:val="0031769D"/>
    <w:rsid w:val="003177BE"/>
    <w:rsid w:val="00317C37"/>
    <w:rsid w:val="003209A7"/>
    <w:rsid w:val="00320CF9"/>
    <w:rsid w:val="00320ED6"/>
    <w:rsid w:val="00320F38"/>
    <w:rsid w:val="00320FFD"/>
    <w:rsid w:val="0032123E"/>
    <w:rsid w:val="00321274"/>
    <w:rsid w:val="0032344F"/>
    <w:rsid w:val="003238C6"/>
    <w:rsid w:val="003239F2"/>
    <w:rsid w:val="003241B3"/>
    <w:rsid w:val="00325715"/>
    <w:rsid w:val="003257AD"/>
    <w:rsid w:val="00325D62"/>
    <w:rsid w:val="00326ADA"/>
    <w:rsid w:val="00326DA2"/>
    <w:rsid w:val="003307D9"/>
    <w:rsid w:val="00330AF6"/>
    <w:rsid w:val="00331316"/>
    <w:rsid w:val="00331686"/>
    <w:rsid w:val="00332FD9"/>
    <w:rsid w:val="00333D5A"/>
    <w:rsid w:val="00335373"/>
    <w:rsid w:val="003358FE"/>
    <w:rsid w:val="00335B48"/>
    <w:rsid w:val="003370AC"/>
    <w:rsid w:val="00337A96"/>
    <w:rsid w:val="003403F1"/>
    <w:rsid w:val="003407AE"/>
    <w:rsid w:val="003407F2"/>
    <w:rsid w:val="00340DBC"/>
    <w:rsid w:val="00341229"/>
    <w:rsid w:val="0034133B"/>
    <w:rsid w:val="0034161B"/>
    <w:rsid w:val="00341BBC"/>
    <w:rsid w:val="00342E85"/>
    <w:rsid w:val="00343543"/>
    <w:rsid w:val="0034374C"/>
    <w:rsid w:val="0034380B"/>
    <w:rsid w:val="003448CC"/>
    <w:rsid w:val="00344FB2"/>
    <w:rsid w:val="00345BA5"/>
    <w:rsid w:val="00345BE4"/>
    <w:rsid w:val="00345F8F"/>
    <w:rsid w:val="003465A1"/>
    <w:rsid w:val="0034700C"/>
    <w:rsid w:val="003473A3"/>
    <w:rsid w:val="003479E1"/>
    <w:rsid w:val="003502F6"/>
    <w:rsid w:val="00350908"/>
    <w:rsid w:val="0035116C"/>
    <w:rsid w:val="00351307"/>
    <w:rsid w:val="00351513"/>
    <w:rsid w:val="003521AC"/>
    <w:rsid w:val="0035255F"/>
    <w:rsid w:val="00352FCE"/>
    <w:rsid w:val="0035320E"/>
    <w:rsid w:val="00353361"/>
    <w:rsid w:val="00354003"/>
    <w:rsid w:val="003546CA"/>
    <w:rsid w:val="003551A2"/>
    <w:rsid w:val="0035570E"/>
    <w:rsid w:val="003558CF"/>
    <w:rsid w:val="00355C97"/>
    <w:rsid w:val="003565D9"/>
    <w:rsid w:val="003577A6"/>
    <w:rsid w:val="00360BCB"/>
    <w:rsid w:val="003612BA"/>
    <w:rsid w:val="00361C6E"/>
    <w:rsid w:val="003633B3"/>
    <w:rsid w:val="003635D1"/>
    <w:rsid w:val="003635E6"/>
    <w:rsid w:val="003645B2"/>
    <w:rsid w:val="0036474A"/>
    <w:rsid w:val="00364B29"/>
    <w:rsid w:val="00364D07"/>
    <w:rsid w:val="0036537D"/>
    <w:rsid w:val="003660F2"/>
    <w:rsid w:val="00366164"/>
    <w:rsid w:val="0036659B"/>
    <w:rsid w:val="003677C4"/>
    <w:rsid w:val="003705B5"/>
    <w:rsid w:val="00370D73"/>
    <w:rsid w:val="00370EB2"/>
    <w:rsid w:val="0037113A"/>
    <w:rsid w:val="00371D23"/>
    <w:rsid w:val="00371D48"/>
    <w:rsid w:val="00371D7B"/>
    <w:rsid w:val="00372201"/>
    <w:rsid w:val="00372C7B"/>
    <w:rsid w:val="00373412"/>
    <w:rsid w:val="00373B8F"/>
    <w:rsid w:val="0037415D"/>
    <w:rsid w:val="00374860"/>
    <w:rsid w:val="00374BE2"/>
    <w:rsid w:val="00375732"/>
    <w:rsid w:val="00375E0E"/>
    <w:rsid w:val="00376512"/>
    <w:rsid w:val="00376967"/>
    <w:rsid w:val="0037730B"/>
    <w:rsid w:val="00377960"/>
    <w:rsid w:val="003812CF"/>
    <w:rsid w:val="0038148A"/>
    <w:rsid w:val="003819AA"/>
    <w:rsid w:val="00382734"/>
    <w:rsid w:val="00382753"/>
    <w:rsid w:val="00382B5A"/>
    <w:rsid w:val="00383244"/>
    <w:rsid w:val="00383C40"/>
    <w:rsid w:val="00383E95"/>
    <w:rsid w:val="003840B0"/>
    <w:rsid w:val="00384503"/>
    <w:rsid w:val="0038453B"/>
    <w:rsid w:val="003845CD"/>
    <w:rsid w:val="00384A92"/>
    <w:rsid w:val="00386830"/>
    <w:rsid w:val="0038755B"/>
    <w:rsid w:val="003879C8"/>
    <w:rsid w:val="00387AB6"/>
    <w:rsid w:val="00387C11"/>
    <w:rsid w:val="00390562"/>
    <w:rsid w:val="00390BF8"/>
    <w:rsid w:val="00390D14"/>
    <w:rsid w:val="00391B47"/>
    <w:rsid w:val="00391FED"/>
    <w:rsid w:val="00394ECF"/>
    <w:rsid w:val="00395327"/>
    <w:rsid w:val="00395578"/>
    <w:rsid w:val="00396B8C"/>
    <w:rsid w:val="00396D47"/>
    <w:rsid w:val="00396DA4"/>
    <w:rsid w:val="00396DDE"/>
    <w:rsid w:val="0039728F"/>
    <w:rsid w:val="003979A6"/>
    <w:rsid w:val="00397B39"/>
    <w:rsid w:val="003A044F"/>
    <w:rsid w:val="003A05D5"/>
    <w:rsid w:val="003A26EC"/>
    <w:rsid w:val="003A2AF2"/>
    <w:rsid w:val="003A2B3B"/>
    <w:rsid w:val="003A35CD"/>
    <w:rsid w:val="003A36A5"/>
    <w:rsid w:val="003A3FBE"/>
    <w:rsid w:val="003A42CF"/>
    <w:rsid w:val="003A4AE5"/>
    <w:rsid w:val="003A5AF0"/>
    <w:rsid w:val="003A5E95"/>
    <w:rsid w:val="003A6658"/>
    <w:rsid w:val="003A6FFD"/>
    <w:rsid w:val="003A71EE"/>
    <w:rsid w:val="003A7230"/>
    <w:rsid w:val="003A7DED"/>
    <w:rsid w:val="003B0095"/>
    <w:rsid w:val="003B0164"/>
    <w:rsid w:val="003B0305"/>
    <w:rsid w:val="003B08DC"/>
    <w:rsid w:val="003B0EE1"/>
    <w:rsid w:val="003B14BA"/>
    <w:rsid w:val="003B2036"/>
    <w:rsid w:val="003B2A81"/>
    <w:rsid w:val="003B2BCA"/>
    <w:rsid w:val="003B323D"/>
    <w:rsid w:val="003B3906"/>
    <w:rsid w:val="003B3B62"/>
    <w:rsid w:val="003B44AC"/>
    <w:rsid w:val="003B4779"/>
    <w:rsid w:val="003B49B9"/>
    <w:rsid w:val="003B5622"/>
    <w:rsid w:val="003B7405"/>
    <w:rsid w:val="003C01D7"/>
    <w:rsid w:val="003C1159"/>
    <w:rsid w:val="003C132A"/>
    <w:rsid w:val="003C1789"/>
    <w:rsid w:val="003C1AC7"/>
    <w:rsid w:val="003C2FA8"/>
    <w:rsid w:val="003C3287"/>
    <w:rsid w:val="003C407F"/>
    <w:rsid w:val="003C442A"/>
    <w:rsid w:val="003C4A2C"/>
    <w:rsid w:val="003C5630"/>
    <w:rsid w:val="003C6142"/>
    <w:rsid w:val="003C617E"/>
    <w:rsid w:val="003C64AE"/>
    <w:rsid w:val="003C6980"/>
    <w:rsid w:val="003C6D03"/>
    <w:rsid w:val="003C726A"/>
    <w:rsid w:val="003C72A7"/>
    <w:rsid w:val="003C7569"/>
    <w:rsid w:val="003D02DC"/>
    <w:rsid w:val="003D0648"/>
    <w:rsid w:val="003D0F9D"/>
    <w:rsid w:val="003D12D9"/>
    <w:rsid w:val="003D1CF8"/>
    <w:rsid w:val="003D1F05"/>
    <w:rsid w:val="003D22F9"/>
    <w:rsid w:val="003D22FB"/>
    <w:rsid w:val="003D2784"/>
    <w:rsid w:val="003D2B6E"/>
    <w:rsid w:val="003D2DF3"/>
    <w:rsid w:val="003D2E3C"/>
    <w:rsid w:val="003D370F"/>
    <w:rsid w:val="003D375F"/>
    <w:rsid w:val="003D3CAD"/>
    <w:rsid w:val="003D4325"/>
    <w:rsid w:val="003D4479"/>
    <w:rsid w:val="003D485A"/>
    <w:rsid w:val="003D4C83"/>
    <w:rsid w:val="003D5472"/>
    <w:rsid w:val="003D5B54"/>
    <w:rsid w:val="003D70EE"/>
    <w:rsid w:val="003D7ED8"/>
    <w:rsid w:val="003E0D20"/>
    <w:rsid w:val="003E1038"/>
    <w:rsid w:val="003E1685"/>
    <w:rsid w:val="003E1819"/>
    <w:rsid w:val="003E18D3"/>
    <w:rsid w:val="003E1BB3"/>
    <w:rsid w:val="003E1C56"/>
    <w:rsid w:val="003E2112"/>
    <w:rsid w:val="003E37B6"/>
    <w:rsid w:val="003E3851"/>
    <w:rsid w:val="003E3E7A"/>
    <w:rsid w:val="003E4A00"/>
    <w:rsid w:val="003E4A12"/>
    <w:rsid w:val="003E4A72"/>
    <w:rsid w:val="003E5563"/>
    <w:rsid w:val="003E55A5"/>
    <w:rsid w:val="003E595C"/>
    <w:rsid w:val="003E63EF"/>
    <w:rsid w:val="003E71EF"/>
    <w:rsid w:val="003E730A"/>
    <w:rsid w:val="003E77D0"/>
    <w:rsid w:val="003F0413"/>
    <w:rsid w:val="003F057F"/>
    <w:rsid w:val="003F0CAB"/>
    <w:rsid w:val="003F1216"/>
    <w:rsid w:val="003F126F"/>
    <w:rsid w:val="003F14FB"/>
    <w:rsid w:val="003F1896"/>
    <w:rsid w:val="003F1B33"/>
    <w:rsid w:val="003F1EEB"/>
    <w:rsid w:val="003F1F4B"/>
    <w:rsid w:val="003F243F"/>
    <w:rsid w:val="003F2588"/>
    <w:rsid w:val="003F2D68"/>
    <w:rsid w:val="003F4ABB"/>
    <w:rsid w:val="003F4B70"/>
    <w:rsid w:val="003F6746"/>
    <w:rsid w:val="003F6978"/>
    <w:rsid w:val="003F6A34"/>
    <w:rsid w:val="003F6C6E"/>
    <w:rsid w:val="003F6E7E"/>
    <w:rsid w:val="003F6F40"/>
    <w:rsid w:val="00400226"/>
    <w:rsid w:val="00400F20"/>
    <w:rsid w:val="00401E9F"/>
    <w:rsid w:val="00402117"/>
    <w:rsid w:val="00402412"/>
    <w:rsid w:val="00404D63"/>
    <w:rsid w:val="00405E2D"/>
    <w:rsid w:val="004064E9"/>
    <w:rsid w:val="004066C2"/>
    <w:rsid w:val="0040688E"/>
    <w:rsid w:val="00406B53"/>
    <w:rsid w:val="00406CD3"/>
    <w:rsid w:val="00407060"/>
    <w:rsid w:val="00407303"/>
    <w:rsid w:val="00410326"/>
    <w:rsid w:val="00410418"/>
    <w:rsid w:val="004118D7"/>
    <w:rsid w:val="004125AD"/>
    <w:rsid w:val="00412B23"/>
    <w:rsid w:val="00413922"/>
    <w:rsid w:val="00413BBD"/>
    <w:rsid w:val="00414094"/>
    <w:rsid w:val="00414786"/>
    <w:rsid w:val="004148EE"/>
    <w:rsid w:val="00414A20"/>
    <w:rsid w:val="0041604A"/>
    <w:rsid w:val="004161A1"/>
    <w:rsid w:val="00416291"/>
    <w:rsid w:val="00416471"/>
    <w:rsid w:val="004164B9"/>
    <w:rsid w:val="00416803"/>
    <w:rsid w:val="00417B87"/>
    <w:rsid w:val="004205DD"/>
    <w:rsid w:val="0042132E"/>
    <w:rsid w:val="004214EE"/>
    <w:rsid w:val="004216AA"/>
    <w:rsid w:val="004221A9"/>
    <w:rsid w:val="00423C7A"/>
    <w:rsid w:val="00423EB2"/>
    <w:rsid w:val="004244CA"/>
    <w:rsid w:val="00424BF9"/>
    <w:rsid w:val="00425643"/>
    <w:rsid w:val="00425AC3"/>
    <w:rsid w:val="00425E1B"/>
    <w:rsid w:val="00426348"/>
    <w:rsid w:val="004265E4"/>
    <w:rsid w:val="004268F6"/>
    <w:rsid w:val="00426F27"/>
    <w:rsid w:val="00427A94"/>
    <w:rsid w:val="00427E29"/>
    <w:rsid w:val="004310B4"/>
    <w:rsid w:val="00431A1F"/>
    <w:rsid w:val="00431B3B"/>
    <w:rsid w:val="00432A2C"/>
    <w:rsid w:val="00432A63"/>
    <w:rsid w:val="00432DB2"/>
    <w:rsid w:val="00432E85"/>
    <w:rsid w:val="00434489"/>
    <w:rsid w:val="0043483A"/>
    <w:rsid w:val="00434B57"/>
    <w:rsid w:val="00434BA8"/>
    <w:rsid w:val="004354F3"/>
    <w:rsid w:val="00436CD9"/>
    <w:rsid w:val="00436F89"/>
    <w:rsid w:val="004372CF"/>
    <w:rsid w:val="004374BF"/>
    <w:rsid w:val="00437D80"/>
    <w:rsid w:val="00437E3E"/>
    <w:rsid w:val="0044002F"/>
    <w:rsid w:val="00440043"/>
    <w:rsid w:val="004400A5"/>
    <w:rsid w:val="00440325"/>
    <w:rsid w:val="004404AD"/>
    <w:rsid w:val="004407D4"/>
    <w:rsid w:val="00440DB3"/>
    <w:rsid w:val="00441D05"/>
    <w:rsid w:val="00442125"/>
    <w:rsid w:val="004423A4"/>
    <w:rsid w:val="00442878"/>
    <w:rsid w:val="00442BC8"/>
    <w:rsid w:val="00442C31"/>
    <w:rsid w:val="00442E2B"/>
    <w:rsid w:val="00442E7C"/>
    <w:rsid w:val="00443883"/>
    <w:rsid w:val="004452FD"/>
    <w:rsid w:val="0044569C"/>
    <w:rsid w:val="00446695"/>
    <w:rsid w:val="004468E1"/>
    <w:rsid w:val="0044705C"/>
    <w:rsid w:val="00447AE7"/>
    <w:rsid w:val="00447EE5"/>
    <w:rsid w:val="0045065F"/>
    <w:rsid w:val="0045154C"/>
    <w:rsid w:val="00451F6B"/>
    <w:rsid w:val="0045208D"/>
    <w:rsid w:val="004520ED"/>
    <w:rsid w:val="0045215E"/>
    <w:rsid w:val="0045291F"/>
    <w:rsid w:val="00452DD8"/>
    <w:rsid w:val="0045322E"/>
    <w:rsid w:val="0045334A"/>
    <w:rsid w:val="00453B58"/>
    <w:rsid w:val="00453C9B"/>
    <w:rsid w:val="00453F39"/>
    <w:rsid w:val="00453FF2"/>
    <w:rsid w:val="0045561B"/>
    <w:rsid w:val="00455916"/>
    <w:rsid w:val="00455EBD"/>
    <w:rsid w:val="00455EC0"/>
    <w:rsid w:val="00456447"/>
    <w:rsid w:val="00456956"/>
    <w:rsid w:val="00457219"/>
    <w:rsid w:val="004572FB"/>
    <w:rsid w:val="004606F4"/>
    <w:rsid w:val="00460CA3"/>
    <w:rsid w:val="00460D5F"/>
    <w:rsid w:val="00463298"/>
    <w:rsid w:val="004637A1"/>
    <w:rsid w:val="00463945"/>
    <w:rsid w:val="0046456B"/>
    <w:rsid w:val="00465FFB"/>
    <w:rsid w:val="00466238"/>
    <w:rsid w:val="00466F26"/>
    <w:rsid w:val="0046754F"/>
    <w:rsid w:val="0046759F"/>
    <w:rsid w:val="00467D37"/>
    <w:rsid w:val="00467E8D"/>
    <w:rsid w:val="004705C3"/>
    <w:rsid w:val="004710C2"/>
    <w:rsid w:val="0047117F"/>
    <w:rsid w:val="004711CA"/>
    <w:rsid w:val="00471410"/>
    <w:rsid w:val="00471721"/>
    <w:rsid w:val="00471B12"/>
    <w:rsid w:val="00471F06"/>
    <w:rsid w:val="00472339"/>
    <w:rsid w:val="004726CD"/>
    <w:rsid w:val="00472BEE"/>
    <w:rsid w:val="0047312F"/>
    <w:rsid w:val="004732E7"/>
    <w:rsid w:val="00473B8B"/>
    <w:rsid w:val="00474853"/>
    <w:rsid w:val="00474DCF"/>
    <w:rsid w:val="004751FD"/>
    <w:rsid w:val="004753B1"/>
    <w:rsid w:val="00475422"/>
    <w:rsid w:val="004755BC"/>
    <w:rsid w:val="00475807"/>
    <w:rsid w:val="00475BD8"/>
    <w:rsid w:val="00476849"/>
    <w:rsid w:val="00476FE4"/>
    <w:rsid w:val="004770E7"/>
    <w:rsid w:val="004778EF"/>
    <w:rsid w:val="00477A58"/>
    <w:rsid w:val="00477AC8"/>
    <w:rsid w:val="00477CCB"/>
    <w:rsid w:val="00477EDA"/>
    <w:rsid w:val="00480509"/>
    <w:rsid w:val="00480597"/>
    <w:rsid w:val="004806BF"/>
    <w:rsid w:val="004816B6"/>
    <w:rsid w:val="00481AF6"/>
    <w:rsid w:val="00481E13"/>
    <w:rsid w:val="00481F84"/>
    <w:rsid w:val="00483207"/>
    <w:rsid w:val="004833C4"/>
    <w:rsid w:val="00483502"/>
    <w:rsid w:val="0048386A"/>
    <w:rsid w:val="00483AE0"/>
    <w:rsid w:val="00484234"/>
    <w:rsid w:val="0048510A"/>
    <w:rsid w:val="00485DBC"/>
    <w:rsid w:val="00486118"/>
    <w:rsid w:val="00487468"/>
    <w:rsid w:val="0049134D"/>
    <w:rsid w:val="004924E3"/>
    <w:rsid w:val="004925CF"/>
    <w:rsid w:val="004926E9"/>
    <w:rsid w:val="004927A0"/>
    <w:rsid w:val="004929E1"/>
    <w:rsid w:val="00493660"/>
    <w:rsid w:val="00493861"/>
    <w:rsid w:val="00494008"/>
    <w:rsid w:val="00495250"/>
    <w:rsid w:val="00496212"/>
    <w:rsid w:val="0049625A"/>
    <w:rsid w:val="00496DDF"/>
    <w:rsid w:val="0049737F"/>
    <w:rsid w:val="004A011C"/>
    <w:rsid w:val="004A0663"/>
    <w:rsid w:val="004A0B32"/>
    <w:rsid w:val="004A0E37"/>
    <w:rsid w:val="004A1278"/>
    <w:rsid w:val="004A12EC"/>
    <w:rsid w:val="004A13CD"/>
    <w:rsid w:val="004A27A2"/>
    <w:rsid w:val="004A3B85"/>
    <w:rsid w:val="004A3C6A"/>
    <w:rsid w:val="004A3E56"/>
    <w:rsid w:val="004A433C"/>
    <w:rsid w:val="004A459E"/>
    <w:rsid w:val="004A4A3F"/>
    <w:rsid w:val="004A4CB1"/>
    <w:rsid w:val="004A50EB"/>
    <w:rsid w:val="004A557D"/>
    <w:rsid w:val="004A5605"/>
    <w:rsid w:val="004A5DC2"/>
    <w:rsid w:val="004A774F"/>
    <w:rsid w:val="004A7BA0"/>
    <w:rsid w:val="004A7C5A"/>
    <w:rsid w:val="004A7FB6"/>
    <w:rsid w:val="004B02B6"/>
    <w:rsid w:val="004B1740"/>
    <w:rsid w:val="004B1A74"/>
    <w:rsid w:val="004B1B8E"/>
    <w:rsid w:val="004B2035"/>
    <w:rsid w:val="004B20DA"/>
    <w:rsid w:val="004B20E9"/>
    <w:rsid w:val="004B21B7"/>
    <w:rsid w:val="004B25E4"/>
    <w:rsid w:val="004B27BF"/>
    <w:rsid w:val="004B2A6A"/>
    <w:rsid w:val="004B3033"/>
    <w:rsid w:val="004B3F5F"/>
    <w:rsid w:val="004B3FE5"/>
    <w:rsid w:val="004B47C3"/>
    <w:rsid w:val="004B4F2E"/>
    <w:rsid w:val="004B55C2"/>
    <w:rsid w:val="004B56A6"/>
    <w:rsid w:val="004B5C1A"/>
    <w:rsid w:val="004B66EC"/>
    <w:rsid w:val="004B678D"/>
    <w:rsid w:val="004B67A4"/>
    <w:rsid w:val="004B74CF"/>
    <w:rsid w:val="004B7E7A"/>
    <w:rsid w:val="004C016A"/>
    <w:rsid w:val="004C05FE"/>
    <w:rsid w:val="004C081F"/>
    <w:rsid w:val="004C10D2"/>
    <w:rsid w:val="004C1C40"/>
    <w:rsid w:val="004C2F43"/>
    <w:rsid w:val="004C30DC"/>
    <w:rsid w:val="004C3BB9"/>
    <w:rsid w:val="004C3D41"/>
    <w:rsid w:val="004C3F9E"/>
    <w:rsid w:val="004C43A6"/>
    <w:rsid w:val="004C46FF"/>
    <w:rsid w:val="004C4EDE"/>
    <w:rsid w:val="004C500E"/>
    <w:rsid w:val="004C5438"/>
    <w:rsid w:val="004C59A8"/>
    <w:rsid w:val="004C5F59"/>
    <w:rsid w:val="004C7AFC"/>
    <w:rsid w:val="004D0DB1"/>
    <w:rsid w:val="004D11D2"/>
    <w:rsid w:val="004D197D"/>
    <w:rsid w:val="004D1FE1"/>
    <w:rsid w:val="004D209F"/>
    <w:rsid w:val="004D2639"/>
    <w:rsid w:val="004D26BF"/>
    <w:rsid w:val="004D3042"/>
    <w:rsid w:val="004D3B2F"/>
    <w:rsid w:val="004D46E0"/>
    <w:rsid w:val="004D48DA"/>
    <w:rsid w:val="004D4BD4"/>
    <w:rsid w:val="004D4CE2"/>
    <w:rsid w:val="004D4D29"/>
    <w:rsid w:val="004D554C"/>
    <w:rsid w:val="004D5B19"/>
    <w:rsid w:val="004D619B"/>
    <w:rsid w:val="004D6EC2"/>
    <w:rsid w:val="004D7065"/>
    <w:rsid w:val="004D77FB"/>
    <w:rsid w:val="004D7A13"/>
    <w:rsid w:val="004D7B23"/>
    <w:rsid w:val="004D7B2C"/>
    <w:rsid w:val="004D7D3C"/>
    <w:rsid w:val="004E1E86"/>
    <w:rsid w:val="004E20F2"/>
    <w:rsid w:val="004E23B9"/>
    <w:rsid w:val="004E3261"/>
    <w:rsid w:val="004E344A"/>
    <w:rsid w:val="004E39CF"/>
    <w:rsid w:val="004E39ED"/>
    <w:rsid w:val="004E3A83"/>
    <w:rsid w:val="004E3FD2"/>
    <w:rsid w:val="004E5241"/>
    <w:rsid w:val="004E535F"/>
    <w:rsid w:val="004E577D"/>
    <w:rsid w:val="004E5B71"/>
    <w:rsid w:val="004E6C2A"/>
    <w:rsid w:val="004E7DF6"/>
    <w:rsid w:val="004F0566"/>
    <w:rsid w:val="004F069B"/>
    <w:rsid w:val="004F0950"/>
    <w:rsid w:val="004F236F"/>
    <w:rsid w:val="004F281B"/>
    <w:rsid w:val="004F3A0E"/>
    <w:rsid w:val="004F3C10"/>
    <w:rsid w:val="004F446C"/>
    <w:rsid w:val="004F4A83"/>
    <w:rsid w:val="004F4C02"/>
    <w:rsid w:val="004F5218"/>
    <w:rsid w:val="004F5AB1"/>
    <w:rsid w:val="004F5E16"/>
    <w:rsid w:val="004F6C99"/>
    <w:rsid w:val="004F7291"/>
    <w:rsid w:val="004F7493"/>
    <w:rsid w:val="004F7550"/>
    <w:rsid w:val="0050004E"/>
    <w:rsid w:val="00500873"/>
    <w:rsid w:val="00501686"/>
    <w:rsid w:val="00501773"/>
    <w:rsid w:val="00501E2A"/>
    <w:rsid w:val="00501F9B"/>
    <w:rsid w:val="00503631"/>
    <w:rsid w:val="00503981"/>
    <w:rsid w:val="00504194"/>
    <w:rsid w:val="00505038"/>
    <w:rsid w:val="00505253"/>
    <w:rsid w:val="0050549A"/>
    <w:rsid w:val="005057D4"/>
    <w:rsid w:val="005057D5"/>
    <w:rsid w:val="005059AB"/>
    <w:rsid w:val="00505DD2"/>
    <w:rsid w:val="0050696C"/>
    <w:rsid w:val="005100DC"/>
    <w:rsid w:val="00510576"/>
    <w:rsid w:val="00510603"/>
    <w:rsid w:val="005107CD"/>
    <w:rsid w:val="00511550"/>
    <w:rsid w:val="005118FF"/>
    <w:rsid w:val="00512EF7"/>
    <w:rsid w:val="005133C5"/>
    <w:rsid w:val="00514347"/>
    <w:rsid w:val="00514A30"/>
    <w:rsid w:val="005156ED"/>
    <w:rsid w:val="00516B07"/>
    <w:rsid w:val="005171F3"/>
    <w:rsid w:val="00517369"/>
    <w:rsid w:val="005179B8"/>
    <w:rsid w:val="005204B8"/>
    <w:rsid w:val="005211C5"/>
    <w:rsid w:val="00521572"/>
    <w:rsid w:val="00522329"/>
    <w:rsid w:val="0052262B"/>
    <w:rsid w:val="005230EC"/>
    <w:rsid w:val="00523856"/>
    <w:rsid w:val="00523AA0"/>
    <w:rsid w:val="00524219"/>
    <w:rsid w:val="0052477F"/>
    <w:rsid w:val="00524823"/>
    <w:rsid w:val="00524C85"/>
    <w:rsid w:val="00524E82"/>
    <w:rsid w:val="00524F29"/>
    <w:rsid w:val="00525EE4"/>
    <w:rsid w:val="005260D6"/>
    <w:rsid w:val="005264A5"/>
    <w:rsid w:val="00527C48"/>
    <w:rsid w:val="005303A5"/>
    <w:rsid w:val="00530C4E"/>
    <w:rsid w:val="005311AF"/>
    <w:rsid w:val="005311FC"/>
    <w:rsid w:val="005318D9"/>
    <w:rsid w:val="00531B27"/>
    <w:rsid w:val="00532602"/>
    <w:rsid w:val="00532DDF"/>
    <w:rsid w:val="005330AD"/>
    <w:rsid w:val="00533EAD"/>
    <w:rsid w:val="00533EBA"/>
    <w:rsid w:val="00534251"/>
    <w:rsid w:val="005342FB"/>
    <w:rsid w:val="0053475D"/>
    <w:rsid w:val="00534859"/>
    <w:rsid w:val="00534C0B"/>
    <w:rsid w:val="005353F2"/>
    <w:rsid w:val="00535510"/>
    <w:rsid w:val="0053687F"/>
    <w:rsid w:val="005368EF"/>
    <w:rsid w:val="00536A1E"/>
    <w:rsid w:val="00536BFE"/>
    <w:rsid w:val="00537291"/>
    <w:rsid w:val="00537809"/>
    <w:rsid w:val="00540008"/>
    <w:rsid w:val="00540A1D"/>
    <w:rsid w:val="005411A8"/>
    <w:rsid w:val="00541820"/>
    <w:rsid w:val="00541ABE"/>
    <w:rsid w:val="00542A24"/>
    <w:rsid w:val="00542C99"/>
    <w:rsid w:val="00543302"/>
    <w:rsid w:val="005454AE"/>
    <w:rsid w:val="00545EB6"/>
    <w:rsid w:val="005465F3"/>
    <w:rsid w:val="00546D53"/>
    <w:rsid w:val="00547088"/>
    <w:rsid w:val="005472BF"/>
    <w:rsid w:val="005474C6"/>
    <w:rsid w:val="00547F77"/>
    <w:rsid w:val="00550A11"/>
    <w:rsid w:val="00550DA1"/>
    <w:rsid w:val="00550F17"/>
    <w:rsid w:val="00551748"/>
    <w:rsid w:val="005520ED"/>
    <w:rsid w:val="00552696"/>
    <w:rsid w:val="0055286B"/>
    <w:rsid w:val="00553176"/>
    <w:rsid w:val="00554BC9"/>
    <w:rsid w:val="0055576B"/>
    <w:rsid w:val="005560A7"/>
    <w:rsid w:val="00556947"/>
    <w:rsid w:val="00557E84"/>
    <w:rsid w:val="00557ECC"/>
    <w:rsid w:val="00560567"/>
    <w:rsid w:val="005606E2"/>
    <w:rsid w:val="00560D00"/>
    <w:rsid w:val="005617E0"/>
    <w:rsid w:val="00561E07"/>
    <w:rsid w:val="00561F69"/>
    <w:rsid w:val="00562E0B"/>
    <w:rsid w:val="00563219"/>
    <w:rsid w:val="005637E3"/>
    <w:rsid w:val="00563FB8"/>
    <w:rsid w:val="0056441C"/>
    <w:rsid w:val="005651E7"/>
    <w:rsid w:val="00565D54"/>
    <w:rsid w:val="005667F4"/>
    <w:rsid w:val="00566842"/>
    <w:rsid w:val="00567819"/>
    <w:rsid w:val="00570123"/>
    <w:rsid w:val="00570551"/>
    <w:rsid w:val="0057059E"/>
    <w:rsid w:val="00571336"/>
    <w:rsid w:val="005715E5"/>
    <w:rsid w:val="005715FC"/>
    <w:rsid w:val="00571D6C"/>
    <w:rsid w:val="0057267D"/>
    <w:rsid w:val="005726EA"/>
    <w:rsid w:val="00572997"/>
    <w:rsid w:val="0057367A"/>
    <w:rsid w:val="005738F0"/>
    <w:rsid w:val="00573C58"/>
    <w:rsid w:val="0057437E"/>
    <w:rsid w:val="0057506D"/>
    <w:rsid w:val="005751B2"/>
    <w:rsid w:val="00575266"/>
    <w:rsid w:val="00575700"/>
    <w:rsid w:val="00575734"/>
    <w:rsid w:val="0057583C"/>
    <w:rsid w:val="00575C58"/>
    <w:rsid w:val="0057634C"/>
    <w:rsid w:val="005767B8"/>
    <w:rsid w:val="00576C98"/>
    <w:rsid w:val="00576D04"/>
    <w:rsid w:val="005770B1"/>
    <w:rsid w:val="005771B3"/>
    <w:rsid w:val="00577E75"/>
    <w:rsid w:val="005805E8"/>
    <w:rsid w:val="00580C15"/>
    <w:rsid w:val="00581A86"/>
    <w:rsid w:val="00581D9D"/>
    <w:rsid w:val="00581F3B"/>
    <w:rsid w:val="0058219B"/>
    <w:rsid w:val="00582533"/>
    <w:rsid w:val="00583448"/>
    <w:rsid w:val="00583BC5"/>
    <w:rsid w:val="00585CDB"/>
    <w:rsid w:val="005867A1"/>
    <w:rsid w:val="00586902"/>
    <w:rsid w:val="00586DC8"/>
    <w:rsid w:val="00587239"/>
    <w:rsid w:val="00587304"/>
    <w:rsid w:val="00587AA0"/>
    <w:rsid w:val="00590255"/>
    <w:rsid w:val="0059065F"/>
    <w:rsid w:val="00590B7D"/>
    <w:rsid w:val="00590C29"/>
    <w:rsid w:val="0059175B"/>
    <w:rsid w:val="00591B44"/>
    <w:rsid w:val="005922A3"/>
    <w:rsid w:val="005927DF"/>
    <w:rsid w:val="005931BF"/>
    <w:rsid w:val="005935E1"/>
    <w:rsid w:val="0059361C"/>
    <w:rsid w:val="00593F8C"/>
    <w:rsid w:val="0059442C"/>
    <w:rsid w:val="00594B04"/>
    <w:rsid w:val="00594D0F"/>
    <w:rsid w:val="00594F4F"/>
    <w:rsid w:val="005956A5"/>
    <w:rsid w:val="00595BCA"/>
    <w:rsid w:val="00595F31"/>
    <w:rsid w:val="005961E4"/>
    <w:rsid w:val="005963E0"/>
    <w:rsid w:val="00596470"/>
    <w:rsid w:val="00596668"/>
    <w:rsid w:val="0059670A"/>
    <w:rsid w:val="00597C75"/>
    <w:rsid w:val="00597E34"/>
    <w:rsid w:val="005A02B1"/>
    <w:rsid w:val="005A153D"/>
    <w:rsid w:val="005A1B86"/>
    <w:rsid w:val="005A2271"/>
    <w:rsid w:val="005A2335"/>
    <w:rsid w:val="005A2AEF"/>
    <w:rsid w:val="005A2D80"/>
    <w:rsid w:val="005A2E54"/>
    <w:rsid w:val="005A3734"/>
    <w:rsid w:val="005A38EC"/>
    <w:rsid w:val="005A3D5F"/>
    <w:rsid w:val="005A3F78"/>
    <w:rsid w:val="005A47AE"/>
    <w:rsid w:val="005A514A"/>
    <w:rsid w:val="005A6527"/>
    <w:rsid w:val="005A693F"/>
    <w:rsid w:val="005A69A7"/>
    <w:rsid w:val="005A718C"/>
    <w:rsid w:val="005A74E0"/>
    <w:rsid w:val="005A770A"/>
    <w:rsid w:val="005B000B"/>
    <w:rsid w:val="005B0B37"/>
    <w:rsid w:val="005B1592"/>
    <w:rsid w:val="005B17A8"/>
    <w:rsid w:val="005B2505"/>
    <w:rsid w:val="005B3CB4"/>
    <w:rsid w:val="005B4390"/>
    <w:rsid w:val="005B454F"/>
    <w:rsid w:val="005B4817"/>
    <w:rsid w:val="005B55B9"/>
    <w:rsid w:val="005B599E"/>
    <w:rsid w:val="005B5EF2"/>
    <w:rsid w:val="005B608A"/>
    <w:rsid w:val="005B61B4"/>
    <w:rsid w:val="005B7AE3"/>
    <w:rsid w:val="005B7D63"/>
    <w:rsid w:val="005C1103"/>
    <w:rsid w:val="005C1749"/>
    <w:rsid w:val="005C1B47"/>
    <w:rsid w:val="005C1C3D"/>
    <w:rsid w:val="005C1E84"/>
    <w:rsid w:val="005C297E"/>
    <w:rsid w:val="005C30DA"/>
    <w:rsid w:val="005C5002"/>
    <w:rsid w:val="005C54EA"/>
    <w:rsid w:val="005C5AC2"/>
    <w:rsid w:val="005C5BBF"/>
    <w:rsid w:val="005C5ED1"/>
    <w:rsid w:val="005C6356"/>
    <w:rsid w:val="005C6371"/>
    <w:rsid w:val="005C6517"/>
    <w:rsid w:val="005C6713"/>
    <w:rsid w:val="005C6BAF"/>
    <w:rsid w:val="005C6E51"/>
    <w:rsid w:val="005C70E2"/>
    <w:rsid w:val="005C75E8"/>
    <w:rsid w:val="005C7B9A"/>
    <w:rsid w:val="005C7BA0"/>
    <w:rsid w:val="005C7F75"/>
    <w:rsid w:val="005D03F5"/>
    <w:rsid w:val="005D140B"/>
    <w:rsid w:val="005D1A73"/>
    <w:rsid w:val="005D1B7B"/>
    <w:rsid w:val="005D1C1C"/>
    <w:rsid w:val="005D1DA4"/>
    <w:rsid w:val="005D20C3"/>
    <w:rsid w:val="005D23B5"/>
    <w:rsid w:val="005D263D"/>
    <w:rsid w:val="005D2E6C"/>
    <w:rsid w:val="005D503B"/>
    <w:rsid w:val="005D5C7D"/>
    <w:rsid w:val="005D62C9"/>
    <w:rsid w:val="005D6E2D"/>
    <w:rsid w:val="005D75A0"/>
    <w:rsid w:val="005D7869"/>
    <w:rsid w:val="005E0127"/>
    <w:rsid w:val="005E0ED8"/>
    <w:rsid w:val="005E1896"/>
    <w:rsid w:val="005E1D42"/>
    <w:rsid w:val="005E2028"/>
    <w:rsid w:val="005E2948"/>
    <w:rsid w:val="005E2E85"/>
    <w:rsid w:val="005E3365"/>
    <w:rsid w:val="005E3756"/>
    <w:rsid w:val="005E4195"/>
    <w:rsid w:val="005E43EF"/>
    <w:rsid w:val="005E45A8"/>
    <w:rsid w:val="005E5A8C"/>
    <w:rsid w:val="005E7D35"/>
    <w:rsid w:val="005F092F"/>
    <w:rsid w:val="005F145F"/>
    <w:rsid w:val="005F20FA"/>
    <w:rsid w:val="005F2848"/>
    <w:rsid w:val="005F3719"/>
    <w:rsid w:val="005F393B"/>
    <w:rsid w:val="005F3D7A"/>
    <w:rsid w:val="005F4245"/>
    <w:rsid w:val="005F5AC1"/>
    <w:rsid w:val="005F5D60"/>
    <w:rsid w:val="005F65BE"/>
    <w:rsid w:val="00600121"/>
    <w:rsid w:val="00600199"/>
    <w:rsid w:val="0060072F"/>
    <w:rsid w:val="00600A98"/>
    <w:rsid w:val="00601B4C"/>
    <w:rsid w:val="0060259A"/>
    <w:rsid w:val="00602BED"/>
    <w:rsid w:val="00602CB1"/>
    <w:rsid w:val="00602CE8"/>
    <w:rsid w:val="00603473"/>
    <w:rsid w:val="0060492F"/>
    <w:rsid w:val="00604A14"/>
    <w:rsid w:val="00604B34"/>
    <w:rsid w:val="00604F8A"/>
    <w:rsid w:val="00605548"/>
    <w:rsid w:val="00605637"/>
    <w:rsid w:val="00605E86"/>
    <w:rsid w:val="00605ECA"/>
    <w:rsid w:val="006062CD"/>
    <w:rsid w:val="00607346"/>
    <w:rsid w:val="00607D61"/>
    <w:rsid w:val="006102B8"/>
    <w:rsid w:val="0061094D"/>
    <w:rsid w:val="0061104F"/>
    <w:rsid w:val="00611527"/>
    <w:rsid w:val="006120CB"/>
    <w:rsid w:val="00612FEF"/>
    <w:rsid w:val="0061355F"/>
    <w:rsid w:val="00613C7C"/>
    <w:rsid w:val="006141B2"/>
    <w:rsid w:val="00614371"/>
    <w:rsid w:val="00614C08"/>
    <w:rsid w:val="00615117"/>
    <w:rsid w:val="00615599"/>
    <w:rsid w:val="006155BF"/>
    <w:rsid w:val="0061586C"/>
    <w:rsid w:val="00615E36"/>
    <w:rsid w:val="00615EB0"/>
    <w:rsid w:val="006163F1"/>
    <w:rsid w:val="00616B92"/>
    <w:rsid w:val="00616DBC"/>
    <w:rsid w:val="00616F51"/>
    <w:rsid w:val="00617222"/>
    <w:rsid w:val="00617792"/>
    <w:rsid w:val="006200F1"/>
    <w:rsid w:val="006204D0"/>
    <w:rsid w:val="00620549"/>
    <w:rsid w:val="00620CC4"/>
    <w:rsid w:val="00621136"/>
    <w:rsid w:val="006217AE"/>
    <w:rsid w:val="00622255"/>
    <w:rsid w:val="0062246F"/>
    <w:rsid w:val="00622748"/>
    <w:rsid w:val="006232AC"/>
    <w:rsid w:val="006232E2"/>
    <w:rsid w:val="00623392"/>
    <w:rsid w:val="006235FB"/>
    <w:rsid w:val="006237E6"/>
    <w:rsid w:val="00623BAE"/>
    <w:rsid w:val="00623FE7"/>
    <w:rsid w:val="00625655"/>
    <w:rsid w:val="006264B9"/>
    <w:rsid w:val="006268B3"/>
    <w:rsid w:val="00627481"/>
    <w:rsid w:val="0062754A"/>
    <w:rsid w:val="006275CE"/>
    <w:rsid w:val="00627848"/>
    <w:rsid w:val="00631A61"/>
    <w:rsid w:val="00632011"/>
    <w:rsid w:val="006327B2"/>
    <w:rsid w:val="00632A38"/>
    <w:rsid w:val="00633D7F"/>
    <w:rsid w:val="00633E24"/>
    <w:rsid w:val="00633F2E"/>
    <w:rsid w:val="0063404C"/>
    <w:rsid w:val="006343C9"/>
    <w:rsid w:val="0063454B"/>
    <w:rsid w:val="00634EB1"/>
    <w:rsid w:val="00635224"/>
    <w:rsid w:val="006355A8"/>
    <w:rsid w:val="00635A66"/>
    <w:rsid w:val="00635FB0"/>
    <w:rsid w:val="00635FD4"/>
    <w:rsid w:val="0063739C"/>
    <w:rsid w:val="006377EE"/>
    <w:rsid w:val="00640245"/>
    <w:rsid w:val="00640CD2"/>
    <w:rsid w:val="0064108D"/>
    <w:rsid w:val="00641256"/>
    <w:rsid w:val="00641591"/>
    <w:rsid w:val="00641B05"/>
    <w:rsid w:val="00642040"/>
    <w:rsid w:val="0064243A"/>
    <w:rsid w:val="006437B9"/>
    <w:rsid w:val="006451C1"/>
    <w:rsid w:val="00645328"/>
    <w:rsid w:val="0064596D"/>
    <w:rsid w:val="00645E4F"/>
    <w:rsid w:val="006465C0"/>
    <w:rsid w:val="00646637"/>
    <w:rsid w:val="00647237"/>
    <w:rsid w:val="006473B1"/>
    <w:rsid w:val="006475ED"/>
    <w:rsid w:val="00651443"/>
    <w:rsid w:val="006517C4"/>
    <w:rsid w:val="006519E0"/>
    <w:rsid w:val="00652709"/>
    <w:rsid w:val="00652EC6"/>
    <w:rsid w:val="00653926"/>
    <w:rsid w:val="00653A26"/>
    <w:rsid w:val="00653B64"/>
    <w:rsid w:val="0065427B"/>
    <w:rsid w:val="00654B43"/>
    <w:rsid w:val="00654BD4"/>
    <w:rsid w:val="006553BD"/>
    <w:rsid w:val="006560AF"/>
    <w:rsid w:val="00657CDB"/>
    <w:rsid w:val="0066029D"/>
    <w:rsid w:val="006604EB"/>
    <w:rsid w:val="00661714"/>
    <w:rsid w:val="00661F5E"/>
    <w:rsid w:val="00662507"/>
    <w:rsid w:val="00662BF5"/>
    <w:rsid w:val="00662FEE"/>
    <w:rsid w:val="00663B94"/>
    <w:rsid w:val="00663E8C"/>
    <w:rsid w:val="006653EA"/>
    <w:rsid w:val="006655DB"/>
    <w:rsid w:val="00665898"/>
    <w:rsid w:val="0066655A"/>
    <w:rsid w:val="00667CC2"/>
    <w:rsid w:val="00667D00"/>
    <w:rsid w:val="00670298"/>
    <w:rsid w:val="006707B2"/>
    <w:rsid w:val="00670E55"/>
    <w:rsid w:val="00670FBF"/>
    <w:rsid w:val="006711CD"/>
    <w:rsid w:val="006716CD"/>
    <w:rsid w:val="00671D77"/>
    <w:rsid w:val="00672728"/>
    <w:rsid w:val="00673297"/>
    <w:rsid w:val="00673370"/>
    <w:rsid w:val="006737C3"/>
    <w:rsid w:val="00673987"/>
    <w:rsid w:val="00673A40"/>
    <w:rsid w:val="00673F3F"/>
    <w:rsid w:val="00674711"/>
    <w:rsid w:val="006751AE"/>
    <w:rsid w:val="00675477"/>
    <w:rsid w:val="0067592D"/>
    <w:rsid w:val="00675A61"/>
    <w:rsid w:val="00675F3E"/>
    <w:rsid w:val="00676035"/>
    <w:rsid w:val="006762A1"/>
    <w:rsid w:val="00676652"/>
    <w:rsid w:val="006766B6"/>
    <w:rsid w:val="006766F7"/>
    <w:rsid w:val="00676786"/>
    <w:rsid w:val="00676BCC"/>
    <w:rsid w:val="006770A7"/>
    <w:rsid w:val="006770AA"/>
    <w:rsid w:val="006774A3"/>
    <w:rsid w:val="00677546"/>
    <w:rsid w:val="00677EA8"/>
    <w:rsid w:val="006802C4"/>
    <w:rsid w:val="006803E5"/>
    <w:rsid w:val="0068128C"/>
    <w:rsid w:val="006817E1"/>
    <w:rsid w:val="0068189C"/>
    <w:rsid w:val="00682678"/>
    <w:rsid w:val="006832AA"/>
    <w:rsid w:val="00683467"/>
    <w:rsid w:val="0068380D"/>
    <w:rsid w:val="006838FC"/>
    <w:rsid w:val="00683B07"/>
    <w:rsid w:val="00683D66"/>
    <w:rsid w:val="0068430E"/>
    <w:rsid w:val="0068437B"/>
    <w:rsid w:val="00684619"/>
    <w:rsid w:val="00685E56"/>
    <w:rsid w:val="00686CFD"/>
    <w:rsid w:val="006871D6"/>
    <w:rsid w:val="006877DC"/>
    <w:rsid w:val="006903A3"/>
    <w:rsid w:val="0069158C"/>
    <w:rsid w:val="00692049"/>
    <w:rsid w:val="0069233A"/>
    <w:rsid w:val="0069287A"/>
    <w:rsid w:val="00692FBE"/>
    <w:rsid w:val="0069330E"/>
    <w:rsid w:val="00693A2C"/>
    <w:rsid w:val="00693B21"/>
    <w:rsid w:val="006944B9"/>
    <w:rsid w:val="006944EA"/>
    <w:rsid w:val="0069452E"/>
    <w:rsid w:val="00694A33"/>
    <w:rsid w:val="00695B7F"/>
    <w:rsid w:val="00695B9C"/>
    <w:rsid w:val="00695E8C"/>
    <w:rsid w:val="00696742"/>
    <w:rsid w:val="00696CA7"/>
    <w:rsid w:val="0069716E"/>
    <w:rsid w:val="00697A02"/>
    <w:rsid w:val="00697A97"/>
    <w:rsid w:val="006A0031"/>
    <w:rsid w:val="006A0083"/>
    <w:rsid w:val="006A0D5D"/>
    <w:rsid w:val="006A0DA5"/>
    <w:rsid w:val="006A13A6"/>
    <w:rsid w:val="006A336B"/>
    <w:rsid w:val="006A3658"/>
    <w:rsid w:val="006A386A"/>
    <w:rsid w:val="006A48E2"/>
    <w:rsid w:val="006A4F1F"/>
    <w:rsid w:val="006A5933"/>
    <w:rsid w:val="006A5B32"/>
    <w:rsid w:val="006A5DB3"/>
    <w:rsid w:val="006A5E96"/>
    <w:rsid w:val="006A6B95"/>
    <w:rsid w:val="006A710B"/>
    <w:rsid w:val="006A73C0"/>
    <w:rsid w:val="006A76BE"/>
    <w:rsid w:val="006B0338"/>
    <w:rsid w:val="006B0A33"/>
    <w:rsid w:val="006B0B84"/>
    <w:rsid w:val="006B22A1"/>
    <w:rsid w:val="006B2581"/>
    <w:rsid w:val="006B2CB2"/>
    <w:rsid w:val="006B39D1"/>
    <w:rsid w:val="006B403E"/>
    <w:rsid w:val="006B435E"/>
    <w:rsid w:val="006B4446"/>
    <w:rsid w:val="006B45ED"/>
    <w:rsid w:val="006B4C8C"/>
    <w:rsid w:val="006B5375"/>
    <w:rsid w:val="006B6A02"/>
    <w:rsid w:val="006B6B73"/>
    <w:rsid w:val="006B7A34"/>
    <w:rsid w:val="006C037D"/>
    <w:rsid w:val="006C073C"/>
    <w:rsid w:val="006C0783"/>
    <w:rsid w:val="006C0947"/>
    <w:rsid w:val="006C1894"/>
    <w:rsid w:val="006C24DF"/>
    <w:rsid w:val="006C2C19"/>
    <w:rsid w:val="006C3053"/>
    <w:rsid w:val="006C33D4"/>
    <w:rsid w:val="006C4CDB"/>
    <w:rsid w:val="006C5707"/>
    <w:rsid w:val="006C57D8"/>
    <w:rsid w:val="006C5C09"/>
    <w:rsid w:val="006C69FA"/>
    <w:rsid w:val="006C6E51"/>
    <w:rsid w:val="006C75DB"/>
    <w:rsid w:val="006C7790"/>
    <w:rsid w:val="006D042A"/>
    <w:rsid w:val="006D0A2A"/>
    <w:rsid w:val="006D11A9"/>
    <w:rsid w:val="006D1439"/>
    <w:rsid w:val="006D1DB6"/>
    <w:rsid w:val="006D2212"/>
    <w:rsid w:val="006D22BC"/>
    <w:rsid w:val="006D235C"/>
    <w:rsid w:val="006D23A0"/>
    <w:rsid w:val="006D23FD"/>
    <w:rsid w:val="006D2498"/>
    <w:rsid w:val="006D28C8"/>
    <w:rsid w:val="006D2F93"/>
    <w:rsid w:val="006D3A9E"/>
    <w:rsid w:val="006D44B7"/>
    <w:rsid w:val="006D4811"/>
    <w:rsid w:val="006D4F39"/>
    <w:rsid w:val="006D5111"/>
    <w:rsid w:val="006D594A"/>
    <w:rsid w:val="006D6A85"/>
    <w:rsid w:val="006E098E"/>
    <w:rsid w:val="006E0AD9"/>
    <w:rsid w:val="006E0BAA"/>
    <w:rsid w:val="006E0E74"/>
    <w:rsid w:val="006E0F01"/>
    <w:rsid w:val="006E138A"/>
    <w:rsid w:val="006E2333"/>
    <w:rsid w:val="006E3054"/>
    <w:rsid w:val="006E3D77"/>
    <w:rsid w:val="006E3DAC"/>
    <w:rsid w:val="006E405C"/>
    <w:rsid w:val="006E50FA"/>
    <w:rsid w:val="006E5911"/>
    <w:rsid w:val="006E5C18"/>
    <w:rsid w:val="006E5C44"/>
    <w:rsid w:val="006E60CC"/>
    <w:rsid w:val="006E6747"/>
    <w:rsid w:val="006E6C5F"/>
    <w:rsid w:val="006F00B8"/>
    <w:rsid w:val="006F06CD"/>
    <w:rsid w:val="006F109B"/>
    <w:rsid w:val="006F1431"/>
    <w:rsid w:val="006F346D"/>
    <w:rsid w:val="006F355B"/>
    <w:rsid w:val="006F46EE"/>
    <w:rsid w:val="006F4C86"/>
    <w:rsid w:val="006F4D33"/>
    <w:rsid w:val="006F54FC"/>
    <w:rsid w:val="006F5C5A"/>
    <w:rsid w:val="006F6D38"/>
    <w:rsid w:val="0070153C"/>
    <w:rsid w:val="00701606"/>
    <w:rsid w:val="00701871"/>
    <w:rsid w:val="00701C63"/>
    <w:rsid w:val="00701FF3"/>
    <w:rsid w:val="00702156"/>
    <w:rsid w:val="00702615"/>
    <w:rsid w:val="0070273A"/>
    <w:rsid w:val="00702BBD"/>
    <w:rsid w:val="00703606"/>
    <w:rsid w:val="00703796"/>
    <w:rsid w:val="00703DFC"/>
    <w:rsid w:val="0070443F"/>
    <w:rsid w:val="007044C3"/>
    <w:rsid w:val="00704D63"/>
    <w:rsid w:val="00705033"/>
    <w:rsid w:val="00705112"/>
    <w:rsid w:val="0070546A"/>
    <w:rsid w:val="0070585D"/>
    <w:rsid w:val="007060F9"/>
    <w:rsid w:val="00706179"/>
    <w:rsid w:val="00706808"/>
    <w:rsid w:val="00706E3B"/>
    <w:rsid w:val="00706F00"/>
    <w:rsid w:val="00707CB5"/>
    <w:rsid w:val="0071024B"/>
    <w:rsid w:val="00712E8C"/>
    <w:rsid w:val="00713465"/>
    <w:rsid w:val="00713A16"/>
    <w:rsid w:val="00713B8E"/>
    <w:rsid w:val="00714A0C"/>
    <w:rsid w:val="00714A85"/>
    <w:rsid w:val="00714D12"/>
    <w:rsid w:val="00714EBB"/>
    <w:rsid w:val="00715389"/>
    <w:rsid w:val="00715F0D"/>
    <w:rsid w:val="0071674A"/>
    <w:rsid w:val="00716AAF"/>
    <w:rsid w:val="00716B32"/>
    <w:rsid w:val="00716DCF"/>
    <w:rsid w:val="007173D7"/>
    <w:rsid w:val="0071751E"/>
    <w:rsid w:val="00717B29"/>
    <w:rsid w:val="00720DCF"/>
    <w:rsid w:val="00720F3E"/>
    <w:rsid w:val="00721A88"/>
    <w:rsid w:val="007221E6"/>
    <w:rsid w:val="007221F0"/>
    <w:rsid w:val="007224E1"/>
    <w:rsid w:val="007227F1"/>
    <w:rsid w:val="0072348E"/>
    <w:rsid w:val="007238C5"/>
    <w:rsid w:val="00724542"/>
    <w:rsid w:val="007246C5"/>
    <w:rsid w:val="00725655"/>
    <w:rsid w:val="00725C0B"/>
    <w:rsid w:val="00726369"/>
    <w:rsid w:val="007266B9"/>
    <w:rsid w:val="00726B0D"/>
    <w:rsid w:val="007272DF"/>
    <w:rsid w:val="0073043A"/>
    <w:rsid w:val="00730C38"/>
    <w:rsid w:val="007315DA"/>
    <w:rsid w:val="007328CA"/>
    <w:rsid w:val="00733BA6"/>
    <w:rsid w:val="00734B50"/>
    <w:rsid w:val="00734C92"/>
    <w:rsid w:val="00734E77"/>
    <w:rsid w:val="00735DCE"/>
    <w:rsid w:val="007366A5"/>
    <w:rsid w:val="007371F8"/>
    <w:rsid w:val="00737397"/>
    <w:rsid w:val="0073782B"/>
    <w:rsid w:val="00740E34"/>
    <w:rsid w:val="00741A10"/>
    <w:rsid w:val="00742369"/>
    <w:rsid w:val="007429E1"/>
    <w:rsid w:val="00742AE4"/>
    <w:rsid w:val="00743004"/>
    <w:rsid w:val="007430D5"/>
    <w:rsid w:val="007432E9"/>
    <w:rsid w:val="0074363A"/>
    <w:rsid w:val="0074382D"/>
    <w:rsid w:val="00744330"/>
    <w:rsid w:val="0074569D"/>
    <w:rsid w:val="00745760"/>
    <w:rsid w:val="007457A2"/>
    <w:rsid w:val="0074605E"/>
    <w:rsid w:val="0074644F"/>
    <w:rsid w:val="00746487"/>
    <w:rsid w:val="0074660E"/>
    <w:rsid w:val="00746C4D"/>
    <w:rsid w:val="007475FE"/>
    <w:rsid w:val="00747D85"/>
    <w:rsid w:val="00747F56"/>
    <w:rsid w:val="00750418"/>
    <w:rsid w:val="00751319"/>
    <w:rsid w:val="00751A2F"/>
    <w:rsid w:val="00751C92"/>
    <w:rsid w:val="00751ECE"/>
    <w:rsid w:val="007525D7"/>
    <w:rsid w:val="0075260A"/>
    <w:rsid w:val="00752657"/>
    <w:rsid w:val="0075346C"/>
    <w:rsid w:val="00753C81"/>
    <w:rsid w:val="00753D7C"/>
    <w:rsid w:val="007542F5"/>
    <w:rsid w:val="00754552"/>
    <w:rsid w:val="0075455B"/>
    <w:rsid w:val="00755031"/>
    <w:rsid w:val="00755083"/>
    <w:rsid w:val="00755140"/>
    <w:rsid w:val="00755582"/>
    <w:rsid w:val="00755611"/>
    <w:rsid w:val="00755A8B"/>
    <w:rsid w:val="00756A47"/>
    <w:rsid w:val="00756A8E"/>
    <w:rsid w:val="007571BB"/>
    <w:rsid w:val="00757BA5"/>
    <w:rsid w:val="00760570"/>
    <w:rsid w:val="00760651"/>
    <w:rsid w:val="00760CDE"/>
    <w:rsid w:val="00760E21"/>
    <w:rsid w:val="00761979"/>
    <w:rsid w:val="007634C3"/>
    <w:rsid w:val="007634F0"/>
    <w:rsid w:val="007638F5"/>
    <w:rsid w:val="00763E46"/>
    <w:rsid w:val="00763FBB"/>
    <w:rsid w:val="00764620"/>
    <w:rsid w:val="0076467C"/>
    <w:rsid w:val="00764F74"/>
    <w:rsid w:val="007656C2"/>
    <w:rsid w:val="00765816"/>
    <w:rsid w:val="0076581C"/>
    <w:rsid w:val="007661F1"/>
    <w:rsid w:val="00766236"/>
    <w:rsid w:val="00766B3A"/>
    <w:rsid w:val="00767DA0"/>
    <w:rsid w:val="00767FC3"/>
    <w:rsid w:val="00770523"/>
    <w:rsid w:val="00770EA8"/>
    <w:rsid w:val="00771C96"/>
    <w:rsid w:val="00772710"/>
    <w:rsid w:val="0077298A"/>
    <w:rsid w:val="00772AE8"/>
    <w:rsid w:val="00772B5A"/>
    <w:rsid w:val="0077349E"/>
    <w:rsid w:val="0077355B"/>
    <w:rsid w:val="0077359F"/>
    <w:rsid w:val="007735FE"/>
    <w:rsid w:val="007737BC"/>
    <w:rsid w:val="0077402B"/>
    <w:rsid w:val="0077412C"/>
    <w:rsid w:val="00774486"/>
    <w:rsid w:val="0077501A"/>
    <w:rsid w:val="007750E1"/>
    <w:rsid w:val="00775426"/>
    <w:rsid w:val="00776EF5"/>
    <w:rsid w:val="00776EFF"/>
    <w:rsid w:val="007802D6"/>
    <w:rsid w:val="00780E2F"/>
    <w:rsid w:val="0078174B"/>
    <w:rsid w:val="00782002"/>
    <w:rsid w:val="007823DF"/>
    <w:rsid w:val="007826DA"/>
    <w:rsid w:val="00784ED8"/>
    <w:rsid w:val="0078532E"/>
    <w:rsid w:val="00786709"/>
    <w:rsid w:val="00786855"/>
    <w:rsid w:val="00786DAD"/>
    <w:rsid w:val="00786DF1"/>
    <w:rsid w:val="00787D3C"/>
    <w:rsid w:val="00787EE0"/>
    <w:rsid w:val="00790578"/>
    <w:rsid w:val="007917AA"/>
    <w:rsid w:val="00791A37"/>
    <w:rsid w:val="00791B36"/>
    <w:rsid w:val="00791DAE"/>
    <w:rsid w:val="007921FE"/>
    <w:rsid w:val="0079255C"/>
    <w:rsid w:val="007925CE"/>
    <w:rsid w:val="00792DAF"/>
    <w:rsid w:val="00793145"/>
    <w:rsid w:val="00793417"/>
    <w:rsid w:val="007938B9"/>
    <w:rsid w:val="00793A83"/>
    <w:rsid w:val="0079400B"/>
    <w:rsid w:val="007948A6"/>
    <w:rsid w:val="00794A60"/>
    <w:rsid w:val="00794CC3"/>
    <w:rsid w:val="00794FF3"/>
    <w:rsid w:val="0079509E"/>
    <w:rsid w:val="00795896"/>
    <w:rsid w:val="00796151"/>
    <w:rsid w:val="007961C8"/>
    <w:rsid w:val="007963F8"/>
    <w:rsid w:val="007965B9"/>
    <w:rsid w:val="00796BB4"/>
    <w:rsid w:val="0079702B"/>
    <w:rsid w:val="00797B91"/>
    <w:rsid w:val="00797E9C"/>
    <w:rsid w:val="007A04B6"/>
    <w:rsid w:val="007A061D"/>
    <w:rsid w:val="007A1E10"/>
    <w:rsid w:val="007A226D"/>
    <w:rsid w:val="007A2405"/>
    <w:rsid w:val="007A2568"/>
    <w:rsid w:val="007A2678"/>
    <w:rsid w:val="007A2E0A"/>
    <w:rsid w:val="007A3C51"/>
    <w:rsid w:val="007A43C1"/>
    <w:rsid w:val="007A4766"/>
    <w:rsid w:val="007A482C"/>
    <w:rsid w:val="007A4A1C"/>
    <w:rsid w:val="007A515E"/>
    <w:rsid w:val="007A5537"/>
    <w:rsid w:val="007A60E7"/>
    <w:rsid w:val="007A67A0"/>
    <w:rsid w:val="007A778E"/>
    <w:rsid w:val="007B03EE"/>
    <w:rsid w:val="007B08B4"/>
    <w:rsid w:val="007B13EB"/>
    <w:rsid w:val="007B1B36"/>
    <w:rsid w:val="007B1D72"/>
    <w:rsid w:val="007B1DAA"/>
    <w:rsid w:val="007B244A"/>
    <w:rsid w:val="007B268B"/>
    <w:rsid w:val="007B275A"/>
    <w:rsid w:val="007B3212"/>
    <w:rsid w:val="007B3ADC"/>
    <w:rsid w:val="007B3C7C"/>
    <w:rsid w:val="007B3C8B"/>
    <w:rsid w:val="007B491E"/>
    <w:rsid w:val="007B4ACE"/>
    <w:rsid w:val="007B4FF4"/>
    <w:rsid w:val="007B56E4"/>
    <w:rsid w:val="007B638B"/>
    <w:rsid w:val="007B6795"/>
    <w:rsid w:val="007B6864"/>
    <w:rsid w:val="007B6E5A"/>
    <w:rsid w:val="007B7140"/>
    <w:rsid w:val="007B723B"/>
    <w:rsid w:val="007B72F1"/>
    <w:rsid w:val="007B79E9"/>
    <w:rsid w:val="007B7AF4"/>
    <w:rsid w:val="007B7E5D"/>
    <w:rsid w:val="007B7F99"/>
    <w:rsid w:val="007C006B"/>
    <w:rsid w:val="007C0561"/>
    <w:rsid w:val="007C056B"/>
    <w:rsid w:val="007C1839"/>
    <w:rsid w:val="007C1A96"/>
    <w:rsid w:val="007C3156"/>
    <w:rsid w:val="007C3210"/>
    <w:rsid w:val="007C3B17"/>
    <w:rsid w:val="007C3BB5"/>
    <w:rsid w:val="007C3C94"/>
    <w:rsid w:val="007C3DDC"/>
    <w:rsid w:val="007C3F20"/>
    <w:rsid w:val="007C6054"/>
    <w:rsid w:val="007C680A"/>
    <w:rsid w:val="007C6A80"/>
    <w:rsid w:val="007C6E19"/>
    <w:rsid w:val="007C7BA6"/>
    <w:rsid w:val="007C7F38"/>
    <w:rsid w:val="007D0249"/>
    <w:rsid w:val="007D0567"/>
    <w:rsid w:val="007D06A3"/>
    <w:rsid w:val="007D06A9"/>
    <w:rsid w:val="007D08E9"/>
    <w:rsid w:val="007D14A4"/>
    <w:rsid w:val="007D14D9"/>
    <w:rsid w:val="007D1D2D"/>
    <w:rsid w:val="007D1FE4"/>
    <w:rsid w:val="007D2010"/>
    <w:rsid w:val="007D2876"/>
    <w:rsid w:val="007D512F"/>
    <w:rsid w:val="007D5311"/>
    <w:rsid w:val="007D6786"/>
    <w:rsid w:val="007D6F43"/>
    <w:rsid w:val="007D7B6E"/>
    <w:rsid w:val="007D7E8B"/>
    <w:rsid w:val="007D7ED6"/>
    <w:rsid w:val="007E03BE"/>
    <w:rsid w:val="007E0565"/>
    <w:rsid w:val="007E1132"/>
    <w:rsid w:val="007E1A23"/>
    <w:rsid w:val="007E1C9B"/>
    <w:rsid w:val="007E2195"/>
    <w:rsid w:val="007E2D71"/>
    <w:rsid w:val="007E3A5D"/>
    <w:rsid w:val="007E4041"/>
    <w:rsid w:val="007E545A"/>
    <w:rsid w:val="007E5947"/>
    <w:rsid w:val="007E63F2"/>
    <w:rsid w:val="007E64F2"/>
    <w:rsid w:val="007E66F2"/>
    <w:rsid w:val="007E6D90"/>
    <w:rsid w:val="007E728B"/>
    <w:rsid w:val="007E757F"/>
    <w:rsid w:val="007F0F9C"/>
    <w:rsid w:val="007F0FE1"/>
    <w:rsid w:val="007F149E"/>
    <w:rsid w:val="007F2165"/>
    <w:rsid w:val="007F2220"/>
    <w:rsid w:val="007F2419"/>
    <w:rsid w:val="007F27E6"/>
    <w:rsid w:val="007F2C01"/>
    <w:rsid w:val="007F2E83"/>
    <w:rsid w:val="007F33D1"/>
    <w:rsid w:val="007F3CCA"/>
    <w:rsid w:val="007F443A"/>
    <w:rsid w:val="007F7227"/>
    <w:rsid w:val="00800975"/>
    <w:rsid w:val="00801964"/>
    <w:rsid w:val="00801D53"/>
    <w:rsid w:val="008020BA"/>
    <w:rsid w:val="008023D3"/>
    <w:rsid w:val="008026A2"/>
    <w:rsid w:val="008030DB"/>
    <w:rsid w:val="008033CD"/>
    <w:rsid w:val="0080384E"/>
    <w:rsid w:val="00803A96"/>
    <w:rsid w:val="008055BE"/>
    <w:rsid w:val="00805721"/>
    <w:rsid w:val="00805809"/>
    <w:rsid w:val="00806BBA"/>
    <w:rsid w:val="00806F20"/>
    <w:rsid w:val="0080788B"/>
    <w:rsid w:val="00807DBB"/>
    <w:rsid w:val="00810077"/>
    <w:rsid w:val="00810325"/>
    <w:rsid w:val="00811326"/>
    <w:rsid w:val="00813916"/>
    <w:rsid w:val="00813F89"/>
    <w:rsid w:val="008148CD"/>
    <w:rsid w:val="00815277"/>
    <w:rsid w:val="0081539A"/>
    <w:rsid w:val="00815D5B"/>
    <w:rsid w:val="00815EAB"/>
    <w:rsid w:val="00816011"/>
    <w:rsid w:val="00816D7B"/>
    <w:rsid w:val="00816E98"/>
    <w:rsid w:val="0081778F"/>
    <w:rsid w:val="00817D38"/>
    <w:rsid w:val="00820823"/>
    <w:rsid w:val="00820EE8"/>
    <w:rsid w:val="008213AA"/>
    <w:rsid w:val="0082144F"/>
    <w:rsid w:val="00821452"/>
    <w:rsid w:val="00821AA5"/>
    <w:rsid w:val="00823797"/>
    <w:rsid w:val="00824B5B"/>
    <w:rsid w:val="00824BD7"/>
    <w:rsid w:val="0082532D"/>
    <w:rsid w:val="008254A4"/>
    <w:rsid w:val="00825A0C"/>
    <w:rsid w:val="008304BC"/>
    <w:rsid w:val="00830EC7"/>
    <w:rsid w:val="00831164"/>
    <w:rsid w:val="00831208"/>
    <w:rsid w:val="0083150D"/>
    <w:rsid w:val="008316B3"/>
    <w:rsid w:val="00831DA3"/>
    <w:rsid w:val="00831FE7"/>
    <w:rsid w:val="00833EC2"/>
    <w:rsid w:val="00833F72"/>
    <w:rsid w:val="0083415E"/>
    <w:rsid w:val="00835399"/>
    <w:rsid w:val="008355FE"/>
    <w:rsid w:val="00835741"/>
    <w:rsid w:val="00835BFB"/>
    <w:rsid w:val="008369FE"/>
    <w:rsid w:val="00837461"/>
    <w:rsid w:val="00837887"/>
    <w:rsid w:val="00837A76"/>
    <w:rsid w:val="00837AA5"/>
    <w:rsid w:val="00837D62"/>
    <w:rsid w:val="00837FF5"/>
    <w:rsid w:val="00840661"/>
    <w:rsid w:val="008407BF"/>
    <w:rsid w:val="00841543"/>
    <w:rsid w:val="008427AC"/>
    <w:rsid w:val="00842CEC"/>
    <w:rsid w:val="00842E8B"/>
    <w:rsid w:val="00843301"/>
    <w:rsid w:val="00843504"/>
    <w:rsid w:val="008436E5"/>
    <w:rsid w:val="008437FE"/>
    <w:rsid w:val="008438D3"/>
    <w:rsid w:val="00843CF2"/>
    <w:rsid w:val="008440ED"/>
    <w:rsid w:val="0084487A"/>
    <w:rsid w:val="008453C4"/>
    <w:rsid w:val="00845B93"/>
    <w:rsid w:val="00845CDB"/>
    <w:rsid w:val="00846420"/>
    <w:rsid w:val="00846F02"/>
    <w:rsid w:val="00847075"/>
    <w:rsid w:val="00847488"/>
    <w:rsid w:val="00847A13"/>
    <w:rsid w:val="00847AAE"/>
    <w:rsid w:val="0085006C"/>
    <w:rsid w:val="0085070C"/>
    <w:rsid w:val="008516D6"/>
    <w:rsid w:val="00851CD1"/>
    <w:rsid w:val="008523AB"/>
    <w:rsid w:val="008527FF"/>
    <w:rsid w:val="00853428"/>
    <w:rsid w:val="00853E73"/>
    <w:rsid w:val="008540F9"/>
    <w:rsid w:val="00855A5E"/>
    <w:rsid w:val="00855AA3"/>
    <w:rsid w:val="00855E96"/>
    <w:rsid w:val="00856C7A"/>
    <w:rsid w:val="00857751"/>
    <w:rsid w:val="00857A06"/>
    <w:rsid w:val="00857C12"/>
    <w:rsid w:val="00857E0A"/>
    <w:rsid w:val="008606E9"/>
    <w:rsid w:val="008615F7"/>
    <w:rsid w:val="008619CE"/>
    <w:rsid w:val="00863598"/>
    <w:rsid w:val="00863687"/>
    <w:rsid w:val="00865FFC"/>
    <w:rsid w:val="008660DE"/>
    <w:rsid w:val="008667A1"/>
    <w:rsid w:val="00866C99"/>
    <w:rsid w:val="00866D48"/>
    <w:rsid w:val="008705EF"/>
    <w:rsid w:val="00870B4D"/>
    <w:rsid w:val="00870F10"/>
    <w:rsid w:val="008711A6"/>
    <w:rsid w:val="00872012"/>
    <w:rsid w:val="00872FC6"/>
    <w:rsid w:val="0087337E"/>
    <w:rsid w:val="00873755"/>
    <w:rsid w:val="00873C67"/>
    <w:rsid w:val="00873F5F"/>
    <w:rsid w:val="008746CF"/>
    <w:rsid w:val="0087530D"/>
    <w:rsid w:val="0087594C"/>
    <w:rsid w:val="00875EF5"/>
    <w:rsid w:val="00875F3C"/>
    <w:rsid w:val="008763AC"/>
    <w:rsid w:val="008767D3"/>
    <w:rsid w:val="00876FBB"/>
    <w:rsid w:val="00877298"/>
    <w:rsid w:val="00880962"/>
    <w:rsid w:val="00880C61"/>
    <w:rsid w:val="008812EE"/>
    <w:rsid w:val="00881976"/>
    <w:rsid w:val="00881A16"/>
    <w:rsid w:val="00882178"/>
    <w:rsid w:val="00882B81"/>
    <w:rsid w:val="00882D6E"/>
    <w:rsid w:val="0088364F"/>
    <w:rsid w:val="00883909"/>
    <w:rsid w:val="00883B55"/>
    <w:rsid w:val="00883DA5"/>
    <w:rsid w:val="0088536B"/>
    <w:rsid w:val="00885525"/>
    <w:rsid w:val="008871A5"/>
    <w:rsid w:val="00887D71"/>
    <w:rsid w:val="00890025"/>
    <w:rsid w:val="008904DB"/>
    <w:rsid w:val="00890970"/>
    <w:rsid w:val="00891BDA"/>
    <w:rsid w:val="00891FD3"/>
    <w:rsid w:val="008924BF"/>
    <w:rsid w:val="008928EA"/>
    <w:rsid w:val="00892A6F"/>
    <w:rsid w:val="00893F41"/>
    <w:rsid w:val="00894670"/>
    <w:rsid w:val="00894B30"/>
    <w:rsid w:val="00894FF7"/>
    <w:rsid w:val="008951FC"/>
    <w:rsid w:val="008960E9"/>
    <w:rsid w:val="008964F6"/>
    <w:rsid w:val="00896E27"/>
    <w:rsid w:val="008973C3"/>
    <w:rsid w:val="00897565"/>
    <w:rsid w:val="00897A33"/>
    <w:rsid w:val="00897E17"/>
    <w:rsid w:val="00897FB1"/>
    <w:rsid w:val="008A0223"/>
    <w:rsid w:val="008A0821"/>
    <w:rsid w:val="008A0D76"/>
    <w:rsid w:val="008A0DCD"/>
    <w:rsid w:val="008A108F"/>
    <w:rsid w:val="008A1723"/>
    <w:rsid w:val="008A17CB"/>
    <w:rsid w:val="008A19EC"/>
    <w:rsid w:val="008A1BD5"/>
    <w:rsid w:val="008A3122"/>
    <w:rsid w:val="008A36DD"/>
    <w:rsid w:val="008A4479"/>
    <w:rsid w:val="008A450F"/>
    <w:rsid w:val="008A46F5"/>
    <w:rsid w:val="008A488A"/>
    <w:rsid w:val="008A5157"/>
    <w:rsid w:val="008A57C8"/>
    <w:rsid w:val="008A5B84"/>
    <w:rsid w:val="008A5DB3"/>
    <w:rsid w:val="008A5E96"/>
    <w:rsid w:val="008A772D"/>
    <w:rsid w:val="008A78A8"/>
    <w:rsid w:val="008A7EC4"/>
    <w:rsid w:val="008B0B4A"/>
    <w:rsid w:val="008B1E5A"/>
    <w:rsid w:val="008B2954"/>
    <w:rsid w:val="008B2CE1"/>
    <w:rsid w:val="008B2EA5"/>
    <w:rsid w:val="008B3338"/>
    <w:rsid w:val="008B33A9"/>
    <w:rsid w:val="008B3BD8"/>
    <w:rsid w:val="008B4CAE"/>
    <w:rsid w:val="008B4DFE"/>
    <w:rsid w:val="008B5075"/>
    <w:rsid w:val="008B5D7F"/>
    <w:rsid w:val="008B5F18"/>
    <w:rsid w:val="008B5FE2"/>
    <w:rsid w:val="008B66E5"/>
    <w:rsid w:val="008B774E"/>
    <w:rsid w:val="008C001B"/>
    <w:rsid w:val="008C0024"/>
    <w:rsid w:val="008C035E"/>
    <w:rsid w:val="008C03E3"/>
    <w:rsid w:val="008C1002"/>
    <w:rsid w:val="008C1590"/>
    <w:rsid w:val="008C167D"/>
    <w:rsid w:val="008C1E74"/>
    <w:rsid w:val="008C1E94"/>
    <w:rsid w:val="008C23AB"/>
    <w:rsid w:val="008C2780"/>
    <w:rsid w:val="008C2823"/>
    <w:rsid w:val="008C3282"/>
    <w:rsid w:val="008C47D3"/>
    <w:rsid w:val="008C4FE5"/>
    <w:rsid w:val="008C53C5"/>
    <w:rsid w:val="008C5C8C"/>
    <w:rsid w:val="008C5DEA"/>
    <w:rsid w:val="008C71EF"/>
    <w:rsid w:val="008C731D"/>
    <w:rsid w:val="008C75C0"/>
    <w:rsid w:val="008C79C7"/>
    <w:rsid w:val="008D0677"/>
    <w:rsid w:val="008D0989"/>
    <w:rsid w:val="008D1C39"/>
    <w:rsid w:val="008D25CC"/>
    <w:rsid w:val="008D2903"/>
    <w:rsid w:val="008D39C4"/>
    <w:rsid w:val="008D3C5F"/>
    <w:rsid w:val="008D3EB3"/>
    <w:rsid w:val="008D4469"/>
    <w:rsid w:val="008D48D5"/>
    <w:rsid w:val="008D4A2C"/>
    <w:rsid w:val="008D500C"/>
    <w:rsid w:val="008D5154"/>
    <w:rsid w:val="008D536D"/>
    <w:rsid w:val="008D5BD2"/>
    <w:rsid w:val="008D5E13"/>
    <w:rsid w:val="008D5E7D"/>
    <w:rsid w:val="008D78BC"/>
    <w:rsid w:val="008E053D"/>
    <w:rsid w:val="008E0927"/>
    <w:rsid w:val="008E09C9"/>
    <w:rsid w:val="008E0A86"/>
    <w:rsid w:val="008E0EDB"/>
    <w:rsid w:val="008E1054"/>
    <w:rsid w:val="008E16F6"/>
    <w:rsid w:val="008E245F"/>
    <w:rsid w:val="008E2E02"/>
    <w:rsid w:val="008E2E56"/>
    <w:rsid w:val="008E32E0"/>
    <w:rsid w:val="008E3388"/>
    <w:rsid w:val="008E3851"/>
    <w:rsid w:val="008E38FE"/>
    <w:rsid w:val="008E3DC4"/>
    <w:rsid w:val="008E4483"/>
    <w:rsid w:val="008E45F6"/>
    <w:rsid w:val="008E5064"/>
    <w:rsid w:val="008E527B"/>
    <w:rsid w:val="008E5553"/>
    <w:rsid w:val="008E643B"/>
    <w:rsid w:val="008F054F"/>
    <w:rsid w:val="008F13A2"/>
    <w:rsid w:val="008F143F"/>
    <w:rsid w:val="008F1632"/>
    <w:rsid w:val="008F2BDF"/>
    <w:rsid w:val="008F4092"/>
    <w:rsid w:val="008F4AF2"/>
    <w:rsid w:val="008F4B39"/>
    <w:rsid w:val="008F4C67"/>
    <w:rsid w:val="008F5620"/>
    <w:rsid w:val="008F5A58"/>
    <w:rsid w:val="008F5CBD"/>
    <w:rsid w:val="008F6081"/>
    <w:rsid w:val="008F6AA3"/>
    <w:rsid w:val="00900066"/>
    <w:rsid w:val="00900ED5"/>
    <w:rsid w:val="00901241"/>
    <w:rsid w:val="00902443"/>
    <w:rsid w:val="00903B0E"/>
    <w:rsid w:val="00904099"/>
    <w:rsid w:val="0090414A"/>
    <w:rsid w:val="00904732"/>
    <w:rsid w:val="00904B5A"/>
    <w:rsid w:val="00904F08"/>
    <w:rsid w:val="00907170"/>
    <w:rsid w:val="00907234"/>
    <w:rsid w:val="0091034A"/>
    <w:rsid w:val="00910463"/>
    <w:rsid w:val="009106B3"/>
    <w:rsid w:val="00911341"/>
    <w:rsid w:val="009113C1"/>
    <w:rsid w:val="00911ACD"/>
    <w:rsid w:val="00911EED"/>
    <w:rsid w:val="009124D3"/>
    <w:rsid w:val="0091293D"/>
    <w:rsid w:val="009137F5"/>
    <w:rsid w:val="00914568"/>
    <w:rsid w:val="009146EC"/>
    <w:rsid w:val="00915240"/>
    <w:rsid w:val="009153E0"/>
    <w:rsid w:val="00916741"/>
    <w:rsid w:val="0091708E"/>
    <w:rsid w:val="00917319"/>
    <w:rsid w:val="009178BC"/>
    <w:rsid w:val="00917B71"/>
    <w:rsid w:val="0092028E"/>
    <w:rsid w:val="009204D3"/>
    <w:rsid w:val="009204EA"/>
    <w:rsid w:val="00920A04"/>
    <w:rsid w:val="009211A7"/>
    <w:rsid w:val="009218B3"/>
    <w:rsid w:val="009219D1"/>
    <w:rsid w:val="00921EBA"/>
    <w:rsid w:val="009221F5"/>
    <w:rsid w:val="00922996"/>
    <w:rsid w:val="00922C32"/>
    <w:rsid w:val="00923109"/>
    <w:rsid w:val="00923298"/>
    <w:rsid w:val="0092389E"/>
    <w:rsid w:val="00923979"/>
    <w:rsid w:val="00924296"/>
    <w:rsid w:val="009251C2"/>
    <w:rsid w:val="00925668"/>
    <w:rsid w:val="00926416"/>
    <w:rsid w:val="00926A20"/>
    <w:rsid w:val="00927063"/>
    <w:rsid w:val="00930483"/>
    <w:rsid w:val="0093054D"/>
    <w:rsid w:val="00931082"/>
    <w:rsid w:val="00931117"/>
    <w:rsid w:val="0093115C"/>
    <w:rsid w:val="00931441"/>
    <w:rsid w:val="00931ADE"/>
    <w:rsid w:val="00931DBC"/>
    <w:rsid w:val="00932085"/>
    <w:rsid w:val="009323C6"/>
    <w:rsid w:val="009325F9"/>
    <w:rsid w:val="00932E68"/>
    <w:rsid w:val="00933A69"/>
    <w:rsid w:val="009343C0"/>
    <w:rsid w:val="0093486B"/>
    <w:rsid w:val="00934F3E"/>
    <w:rsid w:val="0093584C"/>
    <w:rsid w:val="00935E4C"/>
    <w:rsid w:val="00936154"/>
    <w:rsid w:val="00936784"/>
    <w:rsid w:val="0093710E"/>
    <w:rsid w:val="009376C9"/>
    <w:rsid w:val="00937B48"/>
    <w:rsid w:val="00937F91"/>
    <w:rsid w:val="00940335"/>
    <w:rsid w:val="00940AB8"/>
    <w:rsid w:val="009411B7"/>
    <w:rsid w:val="009422CD"/>
    <w:rsid w:val="00942324"/>
    <w:rsid w:val="00942A4F"/>
    <w:rsid w:val="00942BDC"/>
    <w:rsid w:val="009438EB"/>
    <w:rsid w:val="00944224"/>
    <w:rsid w:val="00944845"/>
    <w:rsid w:val="00944A02"/>
    <w:rsid w:val="00944F2D"/>
    <w:rsid w:val="0094548C"/>
    <w:rsid w:val="00945F7E"/>
    <w:rsid w:val="00946143"/>
    <w:rsid w:val="00946860"/>
    <w:rsid w:val="00946C97"/>
    <w:rsid w:val="00946DD8"/>
    <w:rsid w:val="00946F1E"/>
    <w:rsid w:val="00950897"/>
    <w:rsid w:val="00950B26"/>
    <w:rsid w:val="00951709"/>
    <w:rsid w:val="00952304"/>
    <w:rsid w:val="00952F53"/>
    <w:rsid w:val="0095312B"/>
    <w:rsid w:val="0095361D"/>
    <w:rsid w:val="00953B3A"/>
    <w:rsid w:val="00953E7D"/>
    <w:rsid w:val="00954578"/>
    <w:rsid w:val="00954ED3"/>
    <w:rsid w:val="0095502A"/>
    <w:rsid w:val="0095519C"/>
    <w:rsid w:val="00955B44"/>
    <w:rsid w:val="009561F2"/>
    <w:rsid w:val="00956681"/>
    <w:rsid w:val="00957DE6"/>
    <w:rsid w:val="0096048E"/>
    <w:rsid w:val="0096050B"/>
    <w:rsid w:val="00961719"/>
    <w:rsid w:val="00962026"/>
    <w:rsid w:val="0096403E"/>
    <w:rsid w:val="009641B3"/>
    <w:rsid w:val="00964C9E"/>
    <w:rsid w:val="00965108"/>
    <w:rsid w:val="0096546B"/>
    <w:rsid w:val="00965535"/>
    <w:rsid w:val="00965908"/>
    <w:rsid w:val="0096644F"/>
    <w:rsid w:val="009665D1"/>
    <w:rsid w:val="00966687"/>
    <w:rsid w:val="00966A68"/>
    <w:rsid w:val="00967C56"/>
    <w:rsid w:val="00970690"/>
    <w:rsid w:val="00970962"/>
    <w:rsid w:val="00970A3F"/>
    <w:rsid w:val="00971BC6"/>
    <w:rsid w:val="00971BED"/>
    <w:rsid w:val="0097228E"/>
    <w:rsid w:val="00972975"/>
    <w:rsid w:val="0097305A"/>
    <w:rsid w:val="0097378A"/>
    <w:rsid w:val="00973843"/>
    <w:rsid w:val="00973DB2"/>
    <w:rsid w:val="00973E62"/>
    <w:rsid w:val="00973EE9"/>
    <w:rsid w:val="00973FA5"/>
    <w:rsid w:val="00974C39"/>
    <w:rsid w:val="00974C8A"/>
    <w:rsid w:val="009750AC"/>
    <w:rsid w:val="009752B9"/>
    <w:rsid w:val="0097589D"/>
    <w:rsid w:val="00975EA1"/>
    <w:rsid w:val="009764F7"/>
    <w:rsid w:val="00976707"/>
    <w:rsid w:val="00976D35"/>
    <w:rsid w:val="009770D4"/>
    <w:rsid w:val="00977253"/>
    <w:rsid w:val="00977443"/>
    <w:rsid w:val="00977D41"/>
    <w:rsid w:val="00977DA6"/>
    <w:rsid w:val="00980F06"/>
    <w:rsid w:val="00980F43"/>
    <w:rsid w:val="009814AD"/>
    <w:rsid w:val="00981B2F"/>
    <w:rsid w:val="00981BE8"/>
    <w:rsid w:val="009825C6"/>
    <w:rsid w:val="0098335D"/>
    <w:rsid w:val="009833F1"/>
    <w:rsid w:val="00983B71"/>
    <w:rsid w:val="00983D62"/>
    <w:rsid w:val="0098520E"/>
    <w:rsid w:val="00985A34"/>
    <w:rsid w:val="00985B00"/>
    <w:rsid w:val="00986402"/>
    <w:rsid w:val="00986403"/>
    <w:rsid w:val="00986656"/>
    <w:rsid w:val="00987384"/>
    <w:rsid w:val="0098751E"/>
    <w:rsid w:val="00987998"/>
    <w:rsid w:val="009879CC"/>
    <w:rsid w:val="009908EB"/>
    <w:rsid w:val="009917F4"/>
    <w:rsid w:val="009921C0"/>
    <w:rsid w:val="00992227"/>
    <w:rsid w:val="00992964"/>
    <w:rsid w:val="00992BCC"/>
    <w:rsid w:val="00992BED"/>
    <w:rsid w:val="00993785"/>
    <w:rsid w:val="009939E6"/>
    <w:rsid w:val="00994EF2"/>
    <w:rsid w:val="009953F4"/>
    <w:rsid w:val="00995832"/>
    <w:rsid w:val="00995EC1"/>
    <w:rsid w:val="009967F3"/>
    <w:rsid w:val="009969FB"/>
    <w:rsid w:val="00996B50"/>
    <w:rsid w:val="00996D19"/>
    <w:rsid w:val="00997BA8"/>
    <w:rsid w:val="009A0248"/>
    <w:rsid w:val="009A035C"/>
    <w:rsid w:val="009A0D2E"/>
    <w:rsid w:val="009A1C2D"/>
    <w:rsid w:val="009A2111"/>
    <w:rsid w:val="009A22B0"/>
    <w:rsid w:val="009A27BF"/>
    <w:rsid w:val="009A2981"/>
    <w:rsid w:val="009A2DCE"/>
    <w:rsid w:val="009A2E87"/>
    <w:rsid w:val="009A46C2"/>
    <w:rsid w:val="009A5AE6"/>
    <w:rsid w:val="009A697F"/>
    <w:rsid w:val="009A6DD2"/>
    <w:rsid w:val="009A70AB"/>
    <w:rsid w:val="009A7A90"/>
    <w:rsid w:val="009A7F77"/>
    <w:rsid w:val="009B0503"/>
    <w:rsid w:val="009B0A4F"/>
    <w:rsid w:val="009B0B4C"/>
    <w:rsid w:val="009B0C22"/>
    <w:rsid w:val="009B10DB"/>
    <w:rsid w:val="009B1CB4"/>
    <w:rsid w:val="009B2755"/>
    <w:rsid w:val="009B2916"/>
    <w:rsid w:val="009B2DDD"/>
    <w:rsid w:val="009B2E04"/>
    <w:rsid w:val="009B3319"/>
    <w:rsid w:val="009B3435"/>
    <w:rsid w:val="009B3B6C"/>
    <w:rsid w:val="009B3C5C"/>
    <w:rsid w:val="009B41C9"/>
    <w:rsid w:val="009B448A"/>
    <w:rsid w:val="009B4CFA"/>
    <w:rsid w:val="009B520C"/>
    <w:rsid w:val="009B55EF"/>
    <w:rsid w:val="009B5A77"/>
    <w:rsid w:val="009B5E5D"/>
    <w:rsid w:val="009B6CE8"/>
    <w:rsid w:val="009B7380"/>
    <w:rsid w:val="009B7A51"/>
    <w:rsid w:val="009B7B2B"/>
    <w:rsid w:val="009C073C"/>
    <w:rsid w:val="009C0DB3"/>
    <w:rsid w:val="009C110D"/>
    <w:rsid w:val="009C130A"/>
    <w:rsid w:val="009C1990"/>
    <w:rsid w:val="009C1EAD"/>
    <w:rsid w:val="009C26E7"/>
    <w:rsid w:val="009C290C"/>
    <w:rsid w:val="009C33E4"/>
    <w:rsid w:val="009C3EAC"/>
    <w:rsid w:val="009C493D"/>
    <w:rsid w:val="009C62E7"/>
    <w:rsid w:val="009C74CC"/>
    <w:rsid w:val="009C74E9"/>
    <w:rsid w:val="009C7A1A"/>
    <w:rsid w:val="009C7CC7"/>
    <w:rsid w:val="009D0176"/>
    <w:rsid w:val="009D057A"/>
    <w:rsid w:val="009D0595"/>
    <w:rsid w:val="009D0BAF"/>
    <w:rsid w:val="009D0DA3"/>
    <w:rsid w:val="009D173E"/>
    <w:rsid w:val="009D1B8C"/>
    <w:rsid w:val="009D251B"/>
    <w:rsid w:val="009D300A"/>
    <w:rsid w:val="009D32E6"/>
    <w:rsid w:val="009D3923"/>
    <w:rsid w:val="009D3DCF"/>
    <w:rsid w:val="009D42DE"/>
    <w:rsid w:val="009D4501"/>
    <w:rsid w:val="009D464E"/>
    <w:rsid w:val="009D4952"/>
    <w:rsid w:val="009D49BD"/>
    <w:rsid w:val="009D4D16"/>
    <w:rsid w:val="009D5EFF"/>
    <w:rsid w:val="009D79F1"/>
    <w:rsid w:val="009D7CF6"/>
    <w:rsid w:val="009E0B9E"/>
    <w:rsid w:val="009E0F8B"/>
    <w:rsid w:val="009E2376"/>
    <w:rsid w:val="009E26A6"/>
    <w:rsid w:val="009E27EA"/>
    <w:rsid w:val="009E2932"/>
    <w:rsid w:val="009E3436"/>
    <w:rsid w:val="009E5AD4"/>
    <w:rsid w:val="009E639D"/>
    <w:rsid w:val="009E6D71"/>
    <w:rsid w:val="009E765E"/>
    <w:rsid w:val="009E79DB"/>
    <w:rsid w:val="009F0302"/>
    <w:rsid w:val="009F0793"/>
    <w:rsid w:val="009F0847"/>
    <w:rsid w:val="009F0A42"/>
    <w:rsid w:val="009F12CC"/>
    <w:rsid w:val="009F1837"/>
    <w:rsid w:val="009F218A"/>
    <w:rsid w:val="009F2427"/>
    <w:rsid w:val="009F2594"/>
    <w:rsid w:val="009F3388"/>
    <w:rsid w:val="009F4F44"/>
    <w:rsid w:val="009F53D3"/>
    <w:rsid w:val="009F5FA0"/>
    <w:rsid w:val="009F6557"/>
    <w:rsid w:val="009F6866"/>
    <w:rsid w:val="009F6926"/>
    <w:rsid w:val="009F6A59"/>
    <w:rsid w:val="009F7085"/>
    <w:rsid w:val="00A00047"/>
    <w:rsid w:val="00A00149"/>
    <w:rsid w:val="00A00B95"/>
    <w:rsid w:val="00A011F7"/>
    <w:rsid w:val="00A01E7E"/>
    <w:rsid w:val="00A02386"/>
    <w:rsid w:val="00A0463B"/>
    <w:rsid w:val="00A047C3"/>
    <w:rsid w:val="00A047C6"/>
    <w:rsid w:val="00A050DF"/>
    <w:rsid w:val="00A051C9"/>
    <w:rsid w:val="00A05646"/>
    <w:rsid w:val="00A05F35"/>
    <w:rsid w:val="00A07018"/>
    <w:rsid w:val="00A076C9"/>
    <w:rsid w:val="00A077F3"/>
    <w:rsid w:val="00A1097B"/>
    <w:rsid w:val="00A11832"/>
    <w:rsid w:val="00A11BA1"/>
    <w:rsid w:val="00A11F35"/>
    <w:rsid w:val="00A1206C"/>
    <w:rsid w:val="00A12F02"/>
    <w:rsid w:val="00A137DC"/>
    <w:rsid w:val="00A139DC"/>
    <w:rsid w:val="00A13C66"/>
    <w:rsid w:val="00A14373"/>
    <w:rsid w:val="00A1455F"/>
    <w:rsid w:val="00A14E1D"/>
    <w:rsid w:val="00A1585A"/>
    <w:rsid w:val="00A16168"/>
    <w:rsid w:val="00A161BD"/>
    <w:rsid w:val="00A163A6"/>
    <w:rsid w:val="00A16779"/>
    <w:rsid w:val="00A16B05"/>
    <w:rsid w:val="00A16C07"/>
    <w:rsid w:val="00A21CF9"/>
    <w:rsid w:val="00A2295B"/>
    <w:rsid w:val="00A230AF"/>
    <w:rsid w:val="00A23AA4"/>
    <w:rsid w:val="00A23D28"/>
    <w:rsid w:val="00A247FD"/>
    <w:rsid w:val="00A249C2"/>
    <w:rsid w:val="00A24B12"/>
    <w:rsid w:val="00A24B3D"/>
    <w:rsid w:val="00A24B46"/>
    <w:rsid w:val="00A262F8"/>
    <w:rsid w:val="00A26E5E"/>
    <w:rsid w:val="00A26F77"/>
    <w:rsid w:val="00A271B6"/>
    <w:rsid w:val="00A277D4"/>
    <w:rsid w:val="00A30065"/>
    <w:rsid w:val="00A30170"/>
    <w:rsid w:val="00A304E5"/>
    <w:rsid w:val="00A30823"/>
    <w:rsid w:val="00A31F4F"/>
    <w:rsid w:val="00A322BC"/>
    <w:rsid w:val="00A3234F"/>
    <w:rsid w:val="00A3291E"/>
    <w:rsid w:val="00A32AF0"/>
    <w:rsid w:val="00A32CB5"/>
    <w:rsid w:val="00A32E69"/>
    <w:rsid w:val="00A32F50"/>
    <w:rsid w:val="00A344A4"/>
    <w:rsid w:val="00A348EA"/>
    <w:rsid w:val="00A35287"/>
    <w:rsid w:val="00A3561A"/>
    <w:rsid w:val="00A36D6E"/>
    <w:rsid w:val="00A36E20"/>
    <w:rsid w:val="00A373BF"/>
    <w:rsid w:val="00A3788C"/>
    <w:rsid w:val="00A37972"/>
    <w:rsid w:val="00A37AD5"/>
    <w:rsid w:val="00A37B2E"/>
    <w:rsid w:val="00A401BB"/>
    <w:rsid w:val="00A403CB"/>
    <w:rsid w:val="00A4043D"/>
    <w:rsid w:val="00A40BCD"/>
    <w:rsid w:val="00A4124C"/>
    <w:rsid w:val="00A41C57"/>
    <w:rsid w:val="00A41E08"/>
    <w:rsid w:val="00A41E34"/>
    <w:rsid w:val="00A42A13"/>
    <w:rsid w:val="00A42A4C"/>
    <w:rsid w:val="00A430BB"/>
    <w:rsid w:val="00A43655"/>
    <w:rsid w:val="00A436D5"/>
    <w:rsid w:val="00A43BBB"/>
    <w:rsid w:val="00A44965"/>
    <w:rsid w:val="00A45D8B"/>
    <w:rsid w:val="00A4605B"/>
    <w:rsid w:val="00A461D5"/>
    <w:rsid w:val="00A47351"/>
    <w:rsid w:val="00A479F2"/>
    <w:rsid w:val="00A50EED"/>
    <w:rsid w:val="00A51048"/>
    <w:rsid w:val="00A51898"/>
    <w:rsid w:val="00A528EA"/>
    <w:rsid w:val="00A52C56"/>
    <w:rsid w:val="00A5438B"/>
    <w:rsid w:val="00A546D4"/>
    <w:rsid w:val="00A555C8"/>
    <w:rsid w:val="00A556BF"/>
    <w:rsid w:val="00A55BF4"/>
    <w:rsid w:val="00A55DF1"/>
    <w:rsid w:val="00A55F53"/>
    <w:rsid w:val="00A572DF"/>
    <w:rsid w:val="00A5773C"/>
    <w:rsid w:val="00A578F9"/>
    <w:rsid w:val="00A57AD2"/>
    <w:rsid w:val="00A57EEE"/>
    <w:rsid w:val="00A6008E"/>
    <w:rsid w:val="00A6012C"/>
    <w:rsid w:val="00A6027D"/>
    <w:rsid w:val="00A61656"/>
    <w:rsid w:val="00A6191A"/>
    <w:rsid w:val="00A61CEF"/>
    <w:rsid w:val="00A61EFC"/>
    <w:rsid w:val="00A622BF"/>
    <w:rsid w:val="00A63DE1"/>
    <w:rsid w:val="00A6404C"/>
    <w:rsid w:val="00A645D5"/>
    <w:rsid w:val="00A6484D"/>
    <w:rsid w:val="00A65757"/>
    <w:rsid w:val="00A658C9"/>
    <w:rsid w:val="00A65A45"/>
    <w:rsid w:val="00A65F25"/>
    <w:rsid w:val="00A661D1"/>
    <w:rsid w:val="00A66C2E"/>
    <w:rsid w:val="00A673E9"/>
    <w:rsid w:val="00A6755B"/>
    <w:rsid w:val="00A67E39"/>
    <w:rsid w:val="00A67E49"/>
    <w:rsid w:val="00A67F0B"/>
    <w:rsid w:val="00A67F6F"/>
    <w:rsid w:val="00A67F87"/>
    <w:rsid w:val="00A7033C"/>
    <w:rsid w:val="00A70BAC"/>
    <w:rsid w:val="00A71436"/>
    <w:rsid w:val="00A71567"/>
    <w:rsid w:val="00A71EFF"/>
    <w:rsid w:val="00A72338"/>
    <w:rsid w:val="00A72A5A"/>
    <w:rsid w:val="00A72CD4"/>
    <w:rsid w:val="00A7360E"/>
    <w:rsid w:val="00A73BB2"/>
    <w:rsid w:val="00A74092"/>
    <w:rsid w:val="00A741D4"/>
    <w:rsid w:val="00A74EA9"/>
    <w:rsid w:val="00A753A1"/>
    <w:rsid w:val="00A75F82"/>
    <w:rsid w:val="00A7683F"/>
    <w:rsid w:val="00A76929"/>
    <w:rsid w:val="00A76A99"/>
    <w:rsid w:val="00A76AD5"/>
    <w:rsid w:val="00A77644"/>
    <w:rsid w:val="00A77670"/>
    <w:rsid w:val="00A77E30"/>
    <w:rsid w:val="00A80AEA"/>
    <w:rsid w:val="00A80FF6"/>
    <w:rsid w:val="00A8159E"/>
    <w:rsid w:val="00A816F9"/>
    <w:rsid w:val="00A8180F"/>
    <w:rsid w:val="00A81B1E"/>
    <w:rsid w:val="00A81C01"/>
    <w:rsid w:val="00A820A0"/>
    <w:rsid w:val="00A83062"/>
    <w:rsid w:val="00A833DB"/>
    <w:rsid w:val="00A855A0"/>
    <w:rsid w:val="00A857FC"/>
    <w:rsid w:val="00A8595C"/>
    <w:rsid w:val="00A85E82"/>
    <w:rsid w:val="00A86073"/>
    <w:rsid w:val="00A866AF"/>
    <w:rsid w:val="00A868A3"/>
    <w:rsid w:val="00A87221"/>
    <w:rsid w:val="00A9060A"/>
    <w:rsid w:val="00A907B1"/>
    <w:rsid w:val="00A90F67"/>
    <w:rsid w:val="00A91BF3"/>
    <w:rsid w:val="00A9330D"/>
    <w:rsid w:val="00A934A8"/>
    <w:rsid w:val="00A9373B"/>
    <w:rsid w:val="00A9463D"/>
    <w:rsid w:val="00A94F21"/>
    <w:rsid w:val="00A95278"/>
    <w:rsid w:val="00A95734"/>
    <w:rsid w:val="00A958CA"/>
    <w:rsid w:val="00A95936"/>
    <w:rsid w:val="00A95B0B"/>
    <w:rsid w:val="00A95B35"/>
    <w:rsid w:val="00A95D8D"/>
    <w:rsid w:val="00A96E03"/>
    <w:rsid w:val="00A975CA"/>
    <w:rsid w:val="00A9787A"/>
    <w:rsid w:val="00A97AFC"/>
    <w:rsid w:val="00AA02E0"/>
    <w:rsid w:val="00AA0BAC"/>
    <w:rsid w:val="00AA0F81"/>
    <w:rsid w:val="00AA10CF"/>
    <w:rsid w:val="00AA19DC"/>
    <w:rsid w:val="00AA1CC3"/>
    <w:rsid w:val="00AA27F9"/>
    <w:rsid w:val="00AA28BF"/>
    <w:rsid w:val="00AA3096"/>
    <w:rsid w:val="00AA329E"/>
    <w:rsid w:val="00AA3C7E"/>
    <w:rsid w:val="00AA4542"/>
    <w:rsid w:val="00AA4A28"/>
    <w:rsid w:val="00AA4D95"/>
    <w:rsid w:val="00AA70AB"/>
    <w:rsid w:val="00AA735A"/>
    <w:rsid w:val="00AA7B56"/>
    <w:rsid w:val="00AB01DA"/>
    <w:rsid w:val="00AB0D13"/>
    <w:rsid w:val="00AB0D48"/>
    <w:rsid w:val="00AB165D"/>
    <w:rsid w:val="00AB24C9"/>
    <w:rsid w:val="00AB2730"/>
    <w:rsid w:val="00AB2A68"/>
    <w:rsid w:val="00AB2EC7"/>
    <w:rsid w:val="00AB3893"/>
    <w:rsid w:val="00AB3DA2"/>
    <w:rsid w:val="00AB3EF2"/>
    <w:rsid w:val="00AB4083"/>
    <w:rsid w:val="00AB573C"/>
    <w:rsid w:val="00AB5F98"/>
    <w:rsid w:val="00AB6475"/>
    <w:rsid w:val="00AB683F"/>
    <w:rsid w:val="00AB70DE"/>
    <w:rsid w:val="00AB7291"/>
    <w:rsid w:val="00AB72A9"/>
    <w:rsid w:val="00AB750A"/>
    <w:rsid w:val="00AC067C"/>
    <w:rsid w:val="00AC1D19"/>
    <w:rsid w:val="00AC27F8"/>
    <w:rsid w:val="00AC29E9"/>
    <w:rsid w:val="00AC322D"/>
    <w:rsid w:val="00AC3827"/>
    <w:rsid w:val="00AC40F8"/>
    <w:rsid w:val="00AC4B31"/>
    <w:rsid w:val="00AC507E"/>
    <w:rsid w:val="00AC6089"/>
    <w:rsid w:val="00AC6884"/>
    <w:rsid w:val="00AC6BB8"/>
    <w:rsid w:val="00AC6BF7"/>
    <w:rsid w:val="00AC71DE"/>
    <w:rsid w:val="00AC7389"/>
    <w:rsid w:val="00AC7BC7"/>
    <w:rsid w:val="00AC7D6D"/>
    <w:rsid w:val="00AD0301"/>
    <w:rsid w:val="00AD05E4"/>
    <w:rsid w:val="00AD0814"/>
    <w:rsid w:val="00AD11CD"/>
    <w:rsid w:val="00AD3853"/>
    <w:rsid w:val="00AD3AD1"/>
    <w:rsid w:val="00AD3E05"/>
    <w:rsid w:val="00AD40C0"/>
    <w:rsid w:val="00AD4384"/>
    <w:rsid w:val="00AD453E"/>
    <w:rsid w:val="00AD4CD0"/>
    <w:rsid w:val="00AD6C7B"/>
    <w:rsid w:val="00AD7526"/>
    <w:rsid w:val="00AD777A"/>
    <w:rsid w:val="00AD7AED"/>
    <w:rsid w:val="00AE0594"/>
    <w:rsid w:val="00AE08B9"/>
    <w:rsid w:val="00AE0D79"/>
    <w:rsid w:val="00AE2911"/>
    <w:rsid w:val="00AE2C05"/>
    <w:rsid w:val="00AE35BE"/>
    <w:rsid w:val="00AE3685"/>
    <w:rsid w:val="00AE6D84"/>
    <w:rsid w:val="00AE740F"/>
    <w:rsid w:val="00AE7C6C"/>
    <w:rsid w:val="00AE7EE9"/>
    <w:rsid w:val="00AF0880"/>
    <w:rsid w:val="00AF0EE0"/>
    <w:rsid w:val="00AF1DAB"/>
    <w:rsid w:val="00AF255B"/>
    <w:rsid w:val="00AF3ACE"/>
    <w:rsid w:val="00AF539F"/>
    <w:rsid w:val="00AF5651"/>
    <w:rsid w:val="00AF5CF1"/>
    <w:rsid w:val="00AF62A0"/>
    <w:rsid w:val="00AF6329"/>
    <w:rsid w:val="00B00197"/>
    <w:rsid w:val="00B0086D"/>
    <w:rsid w:val="00B00C74"/>
    <w:rsid w:val="00B0153B"/>
    <w:rsid w:val="00B0214A"/>
    <w:rsid w:val="00B02F43"/>
    <w:rsid w:val="00B03206"/>
    <w:rsid w:val="00B03DAE"/>
    <w:rsid w:val="00B04B25"/>
    <w:rsid w:val="00B062F7"/>
    <w:rsid w:val="00B06A58"/>
    <w:rsid w:val="00B070E7"/>
    <w:rsid w:val="00B076A4"/>
    <w:rsid w:val="00B07C1E"/>
    <w:rsid w:val="00B10262"/>
    <w:rsid w:val="00B10306"/>
    <w:rsid w:val="00B10F7F"/>
    <w:rsid w:val="00B112CE"/>
    <w:rsid w:val="00B11D92"/>
    <w:rsid w:val="00B124C3"/>
    <w:rsid w:val="00B1295D"/>
    <w:rsid w:val="00B12CA8"/>
    <w:rsid w:val="00B13AB1"/>
    <w:rsid w:val="00B13FCD"/>
    <w:rsid w:val="00B14402"/>
    <w:rsid w:val="00B14821"/>
    <w:rsid w:val="00B14C90"/>
    <w:rsid w:val="00B14DC4"/>
    <w:rsid w:val="00B156D6"/>
    <w:rsid w:val="00B16485"/>
    <w:rsid w:val="00B1697D"/>
    <w:rsid w:val="00B16E01"/>
    <w:rsid w:val="00B172AC"/>
    <w:rsid w:val="00B176DC"/>
    <w:rsid w:val="00B17D2B"/>
    <w:rsid w:val="00B2024F"/>
    <w:rsid w:val="00B20837"/>
    <w:rsid w:val="00B20E31"/>
    <w:rsid w:val="00B20F7E"/>
    <w:rsid w:val="00B2102D"/>
    <w:rsid w:val="00B211F5"/>
    <w:rsid w:val="00B213B2"/>
    <w:rsid w:val="00B21767"/>
    <w:rsid w:val="00B21D9B"/>
    <w:rsid w:val="00B21F8C"/>
    <w:rsid w:val="00B22103"/>
    <w:rsid w:val="00B2213D"/>
    <w:rsid w:val="00B222B9"/>
    <w:rsid w:val="00B22572"/>
    <w:rsid w:val="00B22E23"/>
    <w:rsid w:val="00B22FFF"/>
    <w:rsid w:val="00B23046"/>
    <w:rsid w:val="00B23CE2"/>
    <w:rsid w:val="00B24013"/>
    <w:rsid w:val="00B241EB"/>
    <w:rsid w:val="00B2454B"/>
    <w:rsid w:val="00B245BA"/>
    <w:rsid w:val="00B249E8"/>
    <w:rsid w:val="00B249FA"/>
    <w:rsid w:val="00B24A3A"/>
    <w:rsid w:val="00B25474"/>
    <w:rsid w:val="00B2648C"/>
    <w:rsid w:val="00B26B43"/>
    <w:rsid w:val="00B2799F"/>
    <w:rsid w:val="00B27BB5"/>
    <w:rsid w:val="00B30F3D"/>
    <w:rsid w:val="00B30F68"/>
    <w:rsid w:val="00B31991"/>
    <w:rsid w:val="00B32AF6"/>
    <w:rsid w:val="00B338B1"/>
    <w:rsid w:val="00B33B9E"/>
    <w:rsid w:val="00B33E28"/>
    <w:rsid w:val="00B34CD2"/>
    <w:rsid w:val="00B35644"/>
    <w:rsid w:val="00B358A8"/>
    <w:rsid w:val="00B3592C"/>
    <w:rsid w:val="00B3598D"/>
    <w:rsid w:val="00B359C2"/>
    <w:rsid w:val="00B35BE3"/>
    <w:rsid w:val="00B36001"/>
    <w:rsid w:val="00B364ED"/>
    <w:rsid w:val="00B37233"/>
    <w:rsid w:val="00B377E8"/>
    <w:rsid w:val="00B40BE1"/>
    <w:rsid w:val="00B4116B"/>
    <w:rsid w:val="00B41204"/>
    <w:rsid w:val="00B418DF"/>
    <w:rsid w:val="00B41A1B"/>
    <w:rsid w:val="00B42897"/>
    <w:rsid w:val="00B42E7A"/>
    <w:rsid w:val="00B42FEB"/>
    <w:rsid w:val="00B43190"/>
    <w:rsid w:val="00B432F8"/>
    <w:rsid w:val="00B4367B"/>
    <w:rsid w:val="00B44698"/>
    <w:rsid w:val="00B44745"/>
    <w:rsid w:val="00B45C9D"/>
    <w:rsid w:val="00B45E10"/>
    <w:rsid w:val="00B46BE5"/>
    <w:rsid w:val="00B46C4F"/>
    <w:rsid w:val="00B46C8F"/>
    <w:rsid w:val="00B47585"/>
    <w:rsid w:val="00B47D33"/>
    <w:rsid w:val="00B50027"/>
    <w:rsid w:val="00B504E5"/>
    <w:rsid w:val="00B50C54"/>
    <w:rsid w:val="00B515BC"/>
    <w:rsid w:val="00B51E7E"/>
    <w:rsid w:val="00B52065"/>
    <w:rsid w:val="00B525C2"/>
    <w:rsid w:val="00B52CAC"/>
    <w:rsid w:val="00B52E79"/>
    <w:rsid w:val="00B53D58"/>
    <w:rsid w:val="00B56605"/>
    <w:rsid w:val="00B5712D"/>
    <w:rsid w:val="00B572ED"/>
    <w:rsid w:val="00B5779C"/>
    <w:rsid w:val="00B60500"/>
    <w:rsid w:val="00B61EBD"/>
    <w:rsid w:val="00B62206"/>
    <w:rsid w:val="00B6283A"/>
    <w:rsid w:val="00B62FE7"/>
    <w:rsid w:val="00B63A56"/>
    <w:rsid w:val="00B63BE6"/>
    <w:rsid w:val="00B63C47"/>
    <w:rsid w:val="00B64C80"/>
    <w:rsid w:val="00B64F81"/>
    <w:rsid w:val="00B65BB6"/>
    <w:rsid w:val="00B65E6A"/>
    <w:rsid w:val="00B668FC"/>
    <w:rsid w:val="00B6691D"/>
    <w:rsid w:val="00B6709E"/>
    <w:rsid w:val="00B67B79"/>
    <w:rsid w:val="00B67FE2"/>
    <w:rsid w:val="00B702B1"/>
    <w:rsid w:val="00B703C2"/>
    <w:rsid w:val="00B71F9C"/>
    <w:rsid w:val="00B73225"/>
    <w:rsid w:val="00B734F5"/>
    <w:rsid w:val="00B73908"/>
    <w:rsid w:val="00B73ACA"/>
    <w:rsid w:val="00B73F1E"/>
    <w:rsid w:val="00B741C3"/>
    <w:rsid w:val="00B74FE6"/>
    <w:rsid w:val="00B75848"/>
    <w:rsid w:val="00B75CA2"/>
    <w:rsid w:val="00B767C2"/>
    <w:rsid w:val="00B768C3"/>
    <w:rsid w:val="00B76EFE"/>
    <w:rsid w:val="00B80105"/>
    <w:rsid w:val="00B804B9"/>
    <w:rsid w:val="00B80BB1"/>
    <w:rsid w:val="00B80DF6"/>
    <w:rsid w:val="00B80FD7"/>
    <w:rsid w:val="00B8103B"/>
    <w:rsid w:val="00B81AFF"/>
    <w:rsid w:val="00B820F4"/>
    <w:rsid w:val="00B8267A"/>
    <w:rsid w:val="00B8273E"/>
    <w:rsid w:val="00B839BD"/>
    <w:rsid w:val="00B83B41"/>
    <w:rsid w:val="00B83B78"/>
    <w:rsid w:val="00B83CDF"/>
    <w:rsid w:val="00B83D92"/>
    <w:rsid w:val="00B83FA5"/>
    <w:rsid w:val="00B84047"/>
    <w:rsid w:val="00B84358"/>
    <w:rsid w:val="00B84802"/>
    <w:rsid w:val="00B848AC"/>
    <w:rsid w:val="00B85CC8"/>
    <w:rsid w:val="00B8613B"/>
    <w:rsid w:val="00B861E4"/>
    <w:rsid w:val="00B86C44"/>
    <w:rsid w:val="00B873AE"/>
    <w:rsid w:val="00B87813"/>
    <w:rsid w:val="00B87D7C"/>
    <w:rsid w:val="00B904B3"/>
    <w:rsid w:val="00B90F26"/>
    <w:rsid w:val="00B91021"/>
    <w:rsid w:val="00B913FD"/>
    <w:rsid w:val="00B914C1"/>
    <w:rsid w:val="00B92322"/>
    <w:rsid w:val="00B92EC3"/>
    <w:rsid w:val="00B93422"/>
    <w:rsid w:val="00B94CBD"/>
    <w:rsid w:val="00B955B7"/>
    <w:rsid w:val="00B95E66"/>
    <w:rsid w:val="00B9619F"/>
    <w:rsid w:val="00B961D4"/>
    <w:rsid w:val="00B97AE0"/>
    <w:rsid w:val="00BA029C"/>
    <w:rsid w:val="00BA04F0"/>
    <w:rsid w:val="00BA072A"/>
    <w:rsid w:val="00BA0B34"/>
    <w:rsid w:val="00BA1464"/>
    <w:rsid w:val="00BA17CC"/>
    <w:rsid w:val="00BA1D38"/>
    <w:rsid w:val="00BA2C67"/>
    <w:rsid w:val="00BA37EE"/>
    <w:rsid w:val="00BA38AA"/>
    <w:rsid w:val="00BA3ABD"/>
    <w:rsid w:val="00BA408F"/>
    <w:rsid w:val="00BA476E"/>
    <w:rsid w:val="00BA4E44"/>
    <w:rsid w:val="00BA5956"/>
    <w:rsid w:val="00BA5F80"/>
    <w:rsid w:val="00BA6610"/>
    <w:rsid w:val="00BA6CAB"/>
    <w:rsid w:val="00BA6E78"/>
    <w:rsid w:val="00BA708F"/>
    <w:rsid w:val="00BA72DD"/>
    <w:rsid w:val="00BB0148"/>
    <w:rsid w:val="00BB1150"/>
    <w:rsid w:val="00BB15A6"/>
    <w:rsid w:val="00BB1ABB"/>
    <w:rsid w:val="00BB2EC4"/>
    <w:rsid w:val="00BB369B"/>
    <w:rsid w:val="00BB3AD1"/>
    <w:rsid w:val="00BB5463"/>
    <w:rsid w:val="00BB55D5"/>
    <w:rsid w:val="00BB5775"/>
    <w:rsid w:val="00BB5E01"/>
    <w:rsid w:val="00BB5F34"/>
    <w:rsid w:val="00BB5FF4"/>
    <w:rsid w:val="00BB6419"/>
    <w:rsid w:val="00BB6725"/>
    <w:rsid w:val="00BB779A"/>
    <w:rsid w:val="00BB7ABE"/>
    <w:rsid w:val="00BC0222"/>
    <w:rsid w:val="00BC052F"/>
    <w:rsid w:val="00BC34B1"/>
    <w:rsid w:val="00BC3625"/>
    <w:rsid w:val="00BC3A61"/>
    <w:rsid w:val="00BC42E3"/>
    <w:rsid w:val="00BC44C7"/>
    <w:rsid w:val="00BC44D8"/>
    <w:rsid w:val="00BC540C"/>
    <w:rsid w:val="00BC7180"/>
    <w:rsid w:val="00BC76E5"/>
    <w:rsid w:val="00BC7DCB"/>
    <w:rsid w:val="00BD056B"/>
    <w:rsid w:val="00BD0EC7"/>
    <w:rsid w:val="00BD15AE"/>
    <w:rsid w:val="00BD15D0"/>
    <w:rsid w:val="00BD161E"/>
    <w:rsid w:val="00BD184A"/>
    <w:rsid w:val="00BD1EC9"/>
    <w:rsid w:val="00BD3632"/>
    <w:rsid w:val="00BD3648"/>
    <w:rsid w:val="00BD38D7"/>
    <w:rsid w:val="00BD3D48"/>
    <w:rsid w:val="00BD3F26"/>
    <w:rsid w:val="00BD4E2B"/>
    <w:rsid w:val="00BD4F9F"/>
    <w:rsid w:val="00BD63D0"/>
    <w:rsid w:val="00BD686D"/>
    <w:rsid w:val="00BD7177"/>
    <w:rsid w:val="00BD7284"/>
    <w:rsid w:val="00BD754A"/>
    <w:rsid w:val="00BD7739"/>
    <w:rsid w:val="00BD7F2F"/>
    <w:rsid w:val="00BE0AC7"/>
    <w:rsid w:val="00BE1102"/>
    <w:rsid w:val="00BE12EB"/>
    <w:rsid w:val="00BE1C78"/>
    <w:rsid w:val="00BE1F94"/>
    <w:rsid w:val="00BE2A07"/>
    <w:rsid w:val="00BE2EEF"/>
    <w:rsid w:val="00BE341B"/>
    <w:rsid w:val="00BE3462"/>
    <w:rsid w:val="00BE39A6"/>
    <w:rsid w:val="00BE3A63"/>
    <w:rsid w:val="00BE3DCF"/>
    <w:rsid w:val="00BE3EAF"/>
    <w:rsid w:val="00BE3ED2"/>
    <w:rsid w:val="00BE4043"/>
    <w:rsid w:val="00BE40CD"/>
    <w:rsid w:val="00BE4625"/>
    <w:rsid w:val="00BE47DB"/>
    <w:rsid w:val="00BE47DE"/>
    <w:rsid w:val="00BE4DAD"/>
    <w:rsid w:val="00BE5746"/>
    <w:rsid w:val="00BE5F23"/>
    <w:rsid w:val="00BE675B"/>
    <w:rsid w:val="00BE6A28"/>
    <w:rsid w:val="00BE7A9E"/>
    <w:rsid w:val="00BF0005"/>
    <w:rsid w:val="00BF05DC"/>
    <w:rsid w:val="00BF0969"/>
    <w:rsid w:val="00BF0FD2"/>
    <w:rsid w:val="00BF109C"/>
    <w:rsid w:val="00BF13B0"/>
    <w:rsid w:val="00BF16EF"/>
    <w:rsid w:val="00BF1927"/>
    <w:rsid w:val="00BF1931"/>
    <w:rsid w:val="00BF1A08"/>
    <w:rsid w:val="00BF1C97"/>
    <w:rsid w:val="00BF21A6"/>
    <w:rsid w:val="00BF29B5"/>
    <w:rsid w:val="00BF3099"/>
    <w:rsid w:val="00BF36B5"/>
    <w:rsid w:val="00BF3700"/>
    <w:rsid w:val="00BF4478"/>
    <w:rsid w:val="00BF4C68"/>
    <w:rsid w:val="00BF552C"/>
    <w:rsid w:val="00BF5578"/>
    <w:rsid w:val="00BF64DB"/>
    <w:rsid w:val="00BF6621"/>
    <w:rsid w:val="00BF67A6"/>
    <w:rsid w:val="00BF67BC"/>
    <w:rsid w:val="00BF68ED"/>
    <w:rsid w:val="00BF6992"/>
    <w:rsid w:val="00BF7582"/>
    <w:rsid w:val="00BF7661"/>
    <w:rsid w:val="00BF7F95"/>
    <w:rsid w:val="00C00380"/>
    <w:rsid w:val="00C00CF4"/>
    <w:rsid w:val="00C00E8B"/>
    <w:rsid w:val="00C0120A"/>
    <w:rsid w:val="00C01545"/>
    <w:rsid w:val="00C01F09"/>
    <w:rsid w:val="00C01F33"/>
    <w:rsid w:val="00C035C5"/>
    <w:rsid w:val="00C0362A"/>
    <w:rsid w:val="00C03887"/>
    <w:rsid w:val="00C038D5"/>
    <w:rsid w:val="00C0553D"/>
    <w:rsid w:val="00C05E6C"/>
    <w:rsid w:val="00C05E98"/>
    <w:rsid w:val="00C05EAC"/>
    <w:rsid w:val="00C06C91"/>
    <w:rsid w:val="00C073C2"/>
    <w:rsid w:val="00C11355"/>
    <w:rsid w:val="00C11EE3"/>
    <w:rsid w:val="00C12313"/>
    <w:rsid w:val="00C12A7A"/>
    <w:rsid w:val="00C12DAD"/>
    <w:rsid w:val="00C13076"/>
    <w:rsid w:val="00C13CED"/>
    <w:rsid w:val="00C14375"/>
    <w:rsid w:val="00C14880"/>
    <w:rsid w:val="00C15223"/>
    <w:rsid w:val="00C15B9A"/>
    <w:rsid w:val="00C15DA6"/>
    <w:rsid w:val="00C163E1"/>
    <w:rsid w:val="00C1668C"/>
    <w:rsid w:val="00C16C24"/>
    <w:rsid w:val="00C16CCC"/>
    <w:rsid w:val="00C17591"/>
    <w:rsid w:val="00C177BA"/>
    <w:rsid w:val="00C179A9"/>
    <w:rsid w:val="00C2029C"/>
    <w:rsid w:val="00C209F2"/>
    <w:rsid w:val="00C21DE3"/>
    <w:rsid w:val="00C2228D"/>
    <w:rsid w:val="00C2398D"/>
    <w:rsid w:val="00C23A73"/>
    <w:rsid w:val="00C24049"/>
    <w:rsid w:val="00C242E0"/>
    <w:rsid w:val="00C24CE1"/>
    <w:rsid w:val="00C25548"/>
    <w:rsid w:val="00C256C7"/>
    <w:rsid w:val="00C25884"/>
    <w:rsid w:val="00C259C1"/>
    <w:rsid w:val="00C26DA8"/>
    <w:rsid w:val="00C26ECE"/>
    <w:rsid w:val="00C27A90"/>
    <w:rsid w:val="00C30631"/>
    <w:rsid w:val="00C30BC1"/>
    <w:rsid w:val="00C316EC"/>
    <w:rsid w:val="00C31D71"/>
    <w:rsid w:val="00C325F6"/>
    <w:rsid w:val="00C326A8"/>
    <w:rsid w:val="00C32882"/>
    <w:rsid w:val="00C32C5D"/>
    <w:rsid w:val="00C32C7A"/>
    <w:rsid w:val="00C32F36"/>
    <w:rsid w:val="00C330F2"/>
    <w:rsid w:val="00C33138"/>
    <w:rsid w:val="00C335A6"/>
    <w:rsid w:val="00C336C6"/>
    <w:rsid w:val="00C344DF"/>
    <w:rsid w:val="00C345F8"/>
    <w:rsid w:val="00C34B31"/>
    <w:rsid w:val="00C34EF9"/>
    <w:rsid w:val="00C35436"/>
    <w:rsid w:val="00C3624E"/>
    <w:rsid w:val="00C369B0"/>
    <w:rsid w:val="00C36ACD"/>
    <w:rsid w:val="00C371B9"/>
    <w:rsid w:val="00C3788A"/>
    <w:rsid w:val="00C37FF2"/>
    <w:rsid w:val="00C402D4"/>
    <w:rsid w:val="00C4057B"/>
    <w:rsid w:val="00C414E1"/>
    <w:rsid w:val="00C41D86"/>
    <w:rsid w:val="00C4204B"/>
    <w:rsid w:val="00C42304"/>
    <w:rsid w:val="00C42325"/>
    <w:rsid w:val="00C42C07"/>
    <w:rsid w:val="00C4363C"/>
    <w:rsid w:val="00C437DD"/>
    <w:rsid w:val="00C4460E"/>
    <w:rsid w:val="00C45035"/>
    <w:rsid w:val="00C45111"/>
    <w:rsid w:val="00C45613"/>
    <w:rsid w:val="00C456A8"/>
    <w:rsid w:val="00C473A5"/>
    <w:rsid w:val="00C4766B"/>
    <w:rsid w:val="00C4785D"/>
    <w:rsid w:val="00C47A60"/>
    <w:rsid w:val="00C506A2"/>
    <w:rsid w:val="00C506CA"/>
    <w:rsid w:val="00C50A4B"/>
    <w:rsid w:val="00C50ABB"/>
    <w:rsid w:val="00C50EB1"/>
    <w:rsid w:val="00C51336"/>
    <w:rsid w:val="00C51AE0"/>
    <w:rsid w:val="00C52815"/>
    <w:rsid w:val="00C529D0"/>
    <w:rsid w:val="00C538C9"/>
    <w:rsid w:val="00C53CBC"/>
    <w:rsid w:val="00C53CD2"/>
    <w:rsid w:val="00C53ED0"/>
    <w:rsid w:val="00C54683"/>
    <w:rsid w:val="00C54773"/>
    <w:rsid w:val="00C54B13"/>
    <w:rsid w:val="00C55501"/>
    <w:rsid w:val="00C555A8"/>
    <w:rsid w:val="00C561EB"/>
    <w:rsid w:val="00C567FA"/>
    <w:rsid w:val="00C56943"/>
    <w:rsid w:val="00C576D3"/>
    <w:rsid w:val="00C60CD0"/>
    <w:rsid w:val="00C61068"/>
    <w:rsid w:val="00C61779"/>
    <w:rsid w:val="00C61EB3"/>
    <w:rsid w:val="00C623CA"/>
    <w:rsid w:val="00C62D69"/>
    <w:rsid w:val="00C62DE5"/>
    <w:rsid w:val="00C62E3F"/>
    <w:rsid w:val="00C633B3"/>
    <w:rsid w:val="00C641C9"/>
    <w:rsid w:val="00C649A9"/>
    <w:rsid w:val="00C657DC"/>
    <w:rsid w:val="00C65913"/>
    <w:rsid w:val="00C65F0C"/>
    <w:rsid w:val="00C66106"/>
    <w:rsid w:val="00C669C8"/>
    <w:rsid w:val="00C67469"/>
    <w:rsid w:val="00C700AD"/>
    <w:rsid w:val="00C700B6"/>
    <w:rsid w:val="00C709F9"/>
    <w:rsid w:val="00C70A90"/>
    <w:rsid w:val="00C70EB0"/>
    <w:rsid w:val="00C718B9"/>
    <w:rsid w:val="00C72A53"/>
    <w:rsid w:val="00C737C6"/>
    <w:rsid w:val="00C74423"/>
    <w:rsid w:val="00C7483B"/>
    <w:rsid w:val="00C74D10"/>
    <w:rsid w:val="00C75045"/>
    <w:rsid w:val="00C754ED"/>
    <w:rsid w:val="00C765AA"/>
    <w:rsid w:val="00C76E24"/>
    <w:rsid w:val="00C774CF"/>
    <w:rsid w:val="00C775C9"/>
    <w:rsid w:val="00C77DC5"/>
    <w:rsid w:val="00C809A5"/>
    <w:rsid w:val="00C809FA"/>
    <w:rsid w:val="00C80A5E"/>
    <w:rsid w:val="00C81CCD"/>
    <w:rsid w:val="00C82037"/>
    <w:rsid w:val="00C82668"/>
    <w:rsid w:val="00C837F7"/>
    <w:rsid w:val="00C83F1C"/>
    <w:rsid w:val="00C8402D"/>
    <w:rsid w:val="00C8438F"/>
    <w:rsid w:val="00C85848"/>
    <w:rsid w:val="00C86F92"/>
    <w:rsid w:val="00C87B10"/>
    <w:rsid w:val="00C901E7"/>
    <w:rsid w:val="00C906C7"/>
    <w:rsid w:val="00C90804"/>
    <w:rsid w:val="00C9085B"/>
    <w:rsid w:val="00C90CF5"/>
    <w:rsid w:val="00C90E68"/>
    <w:rsid w:val="00C93011"/>
    <w:rsid w:val="00C942AB"/>
    <w:rsid w:val="00C94F8E"/>
    <w:rsid w:val="00C95056"/>
    <w:rsid w:val="00C962E5"/>
    <w:rsid w:val="00C96B23"/>
    <w:rsid w:val="00C96FD2"/>
    <w:rsid w:val="00C970F6"/>
    <w:rsid w:val="00C97664"/>
    <w:rsid w:val="00CA0309"/>
    <w:rsid w:val="00CA0DDD"/>
    <w:rsid w:val="00CA121A"/>
    <w:rsid w:val="00CA1A58"/>
    <w:rsid w:val="00CA21BD"/>
    <w:rsid w:val="00CA21D0"/>
    <w:rsid w:val="00CA37D5"/>
    <w:rsid w:val="00CA3B04"/>
    <w:rsid w:val="00CA41E3"/>
    <w:rsid w:val="00CA470E"/>
    <w:rsid w:val="00CA4F73"/>
    <w:rsid w:val="00CA6277"/>
    <w:rsid w:val="00CA633C"/>
    <w:rsid w:val="00CA63FB"/>
    <w:rsid w:val="00CA648C"/>
    <w:rsid w:val="00CA695C"/>
    <w:rsid w:val="00CA79AD"/>
    <w:rsid w:val="00CB0CF1"/>
    <w:rsid w:val="00CB0D83"/>
    <w:rsid w:val="00CB1708"/>
    <w:rsid w:val="00CB1C30"/>
    <w:rsid w:val="00CB2102"/>
    <w:rsid w:val="00CB2822"/>
    <w:rsid w:val="00CB29A6"/>
    <w:rsid w:val="00CB2CA7"/>
    <w:rsid w:val="00CB318C"/>
    <w:rsid w:val="00CB3AC1"/>
    <w:rsid w:val="00CB4A0A"/>
    <w:rsid w:val="00CB4A8C"/>
    <w:rsid w:val="00CB4C97"/>
    <w:rsid w:val="00CB5084"/>
    <w:rsid w:val="00CB53E1"/>
    <w:rsid w:val="00CB5854"/>
    <w:rsid w:val="00CB59B0"/>
    <w:rsid w:val="00CB61BF"/>
    <w:rsid w:val="00CB72CE"/>
    <w:rsid w:val="00CC096F"/>
    <w:rsid w:val="00CC1C0A"/>
    <w:rsid w:val="00CC1ED5"/>
    <w:rsid w:val="00CC204A"/>
    <w:rsid w:val="00CC20E3"/>
    <w:rsid w:val="00CC20FE"/>
    <w:rsid w:val="00CC28A5"/>
    <w:rsid w:val="00CC3636"/>
    <w:rsid w:val="00CC3A29"/>
    <w:rsid w:val="00CC3DB8"/>
    <w:rsid w:val="00CC40D0"/>
    <w:rsid w:val="00CC43FB"/>
    <w:rsid w:val="00CC4A2C"/>
    <w:rsid w:val="00CC5900"/>
    <w:rsid w:val="00CC5E19"/>
    <w:rsid w:val="00CC627B"/>
    <w:rsid w:val="00CC69E1"/>
    <w:rsid w:val="00CC7277"/>
    <w:rsid w:val="00CC72E9"/>
    <w:rsid w:val="00CC7429"/>
    <w:rsid w:val="00CC7548"/>
    <w:rsid w:val="00CC7B92"/>
    <w:rsid w:val="00CD0284"/>
    <w:rsid w:val="00CD1084"/>
    <w:rsid w:val="00CD1142"/>
    <w:rsid w:val="00CD1346"/>
    <w:rsid w:val="00CD2E15"/>
    <w:rsid w:val="00CD3819"/>
    <w:rsid w:val="00CD3EE2"/>
    <w:rsid w:val="00CD400B"/>
    <w:rsid w:val="00CD43BF"/>
    <w:rsid w:val="00CD54E9"/>
    <w:rsid w:val="00CD5555"/>
    <w:rsid w:val="00CD55AE"/>
    <w:rsid w:val="00CD5B12"/>
    <w:rsid w:val="00CD6757"/>
    <w:rsid w:val="00CD6765"/>
    <w:rsid w:val="00CD6F42"/>
    <w:rsid w:val="00CD772C"/>
    <w:rsid w:val="00CD79F0"/>
    <w:rsid w:val="00CE0010"/>
    <w:rsid w:val="00CE0FE4"/>
    <w:rsid w:val="00CE1CD0"/>
    <w:rsid w:val="00CE2462"/>
    <w:rsid w:val="00CE2EB5"/>
    <w:rsid w:val="00CE2F4C"/>
    <w:rsid w:val="00CE30BD"/>
    <w:rsid w:val="00CE3F6F"/>
    <w:rsid w:val="00CE4097"/>
    <w:rsid w:val="00CE50AF"/>
    <w:rsid w:val="00CE55AD"/>
    <w:rsid w:val="00CE60C0"/>
    <w:rsid w:val="00CE6887"/>
    <w:rsid w:val="00CE6F3E"/>
    <w:rsid w:val="00CE71EB"/>
    <w:rsid w:val="00CE7256"/>
    <w:rsid w:val="00CE762E"/>
    <w:rsid w:val="00CE7742"/>
    <w:rsid w:val="00CE7A78"/>
    <w:rsid w:val="00CE7AF8"/>
    <w:rsid w:val="00CF06A5"/>
    <w:rsid w:val="00CF0890"/>
    <w:rsid w:val="00CF0F93"/>
    <w:rsid w:val="00CF1233"/>
    <w:rsid w:val="00CF2724"/>
    <w:rsid w:val="00CF2AAF"/>
    <w:rsid w:val="00CF2C5F"/>
    <w:rsid w:val="00CF2E8D"/>
    <w:rsid w:val="00CF3994"/>
    <w:rsid w:val="00CF438F"/>
    <w:rsid w:val="00CF56AC"/>
    <w:rsid w:val="00CF59F6"/>
    <w:rsid w:val="00CF5CD6"/>
    <w:rsid w:val="00CF662A"/>
    <w:rsid w:val="00CF71B9"/>
    <w:rsid w:val="00CF7B8C"/>
    <w:rsid w:val="00D018B5"/>
    <w:rsid w:val="00D01D66"/>
    <w:rsid w:val="00D02074"/>
    <w:rsid w:val="00D0414E"/>
    <w:rsid w:val="00D0417D"/>
    <w:rsid w:val="00D04AFB"/>
    <w:rsid w:val="00D054EB"/>
    <w:rsid w:val="00D05D8A"/>
    <w:rsid w:val="00D062D8"/>
    <w:rsid w:val="00D06620"/>
    <w:rsid w:val="00D079C5"/>
    <w:rsid w:val="00D10D37"/>
    <w:rsid w:val="00D111DD"/>
    <w:rsid w:val="00D11478"/>
    <w:rsid w:val="00D11B69"/>
    <w:rsid w:val="00D12AE2"/>
    <w:rsid w:val="00D12CAE"/>
    <w:rsid w:val="00D12D69"/>
    <w:rsid w:val="00D1328E"/>
    <w:rsid w:val="00D13ACE"/>
    <w:rsid w:val="00D13CC4"/>
    <w:rsid w:val="00D143B3"/>
    <w:rsid w:val="00D14532"/>
    <w:rsid w:val="00D14D0D"/>
    <w:rsid w:val="00D14F58"/>
    <w:rsid w:val="00D15B73"/>
    <w:rsid w:val="00D15F12"/>
    <w:rsid w:val="00D17291"/>
    <w:rsid w:val="00D17315"/>
    <w:rsid w:val="00D17B6A"/>
    <w:rsid w:val="00D201E3"/>
    <w:rsid w:val="00D21714"/>
    <w:rsid w:val="00D2185A"/>
    <w:rsid w:val="00D220ED"/>
    <w:rsid w:val="00D22E3B"/>
    <w:rsid w:val="00D230A9"/>
    <w:rsid w:val="00D23241"/>
    <w:rsid w:val="00D234C0"/>
    <w:rsid w:val="00D239E7"/>
    <w:rsid w:val="00D243F9"/>
    <w:rsid w:val="00D24F77"/>
    <w:rsid w:val="00D25130"/>
    <w:rsid w:val="00D2539E"/>
    <w:rsid w:val="00D25587"/>
    <w:rsid w:val="00D257EA"/>
    <w:rsid w:val="00D25BAA"/>
    <w:rsid w:val="00D267B9"/>
    <w:rsid w:val="00D26922"/>
    <w:rsid w:val="00D26CFD"/>
    <w:rsid w:val="00D27274"/>
    <w:rsid w:val="00D27DD4"/>
    <w:rsid w:val="00D305BE"/>
    <w:rsid w:val="00D307FA"/>
    <w:rsid w:val="00D313FC"/>
    <w:rsid w:val="00D31481"/>
    <w:rsid w:val="00D31496"/>
    <w:rsid w:val="00D31CAA"/>
    <w:rsid w:val="00D31F2F"/>
    <w:rsid w:val="00D32060"/>
    <w:rsid w:val="00D3250A"/>
    <w:rsid w:val="00D327A7"/>
    <w:rsid w:val="00D335E7"/>
    <w:rsid w:val="00D33683"/>
    <w:rsid w:val="00D33C5E"/>
    <w:rsid w:val="00D34AF3"/>
    <w:rsid w:val="00D34B88"/>
    <w:rsid w:val="00D351D8"/>
    <w:rsid w:val="00D3631F"/>
    <w:rsid w:val="00D36B62"/>
    <w:rsid w:val="00D36F9F"/>
    <w:rsid w:val="00D37C7E"/>
    <w:rsid w:val="00D40F56"/>
    <w:rsid w:val="00D41BB8"/>
    <w:rsid w:val="00D42B27"/>
    <w:rsid w:val="00D43123"/>
    <w:rsid w:val="00D448F6"/>
    <w:rsid w:val="00D45030"/>
    <w:rsid w:val="00D46064"/>
    <w:rsid w:val="00D4632F"/>
    <w:rsid w:val="00D47A72"/>
    <w:rsid w:val="00D513BE"/>
    <w:rsid w:val="00D51858"/>
    <w:rsid w:val="00D523B3"/>
    <w:rsid w:val="00D52B82"/>
    <w:rsid w:val="00D52CC6"/>
    <w:rsid w:val="00D54975"/>
    <w:rsid w:val="00D54AC5"/>
    <w:rsid w:val="00D54C65"/>
    <w:rsid w:val="00D564E7"/>
    <w:rsid w:val="00D565E7"/>
    <w:rsid w:val="00D56754"/>
    <w:rsid w:val="00D567EA"/>
    <w:rsid w:val="00D56824"/>
    <w:rsid w:val="00D568B3"/>
    <w:rsid w:val="00D57CDA"/>
    <w:rsid w:val="00D60324"/>
    <w:rsid w:val="00D60E19"/>
    <w:rsid w:val="00D612E2"/>
    <w:rsid w:val="00D613ED"/>
    <w:rsid w:val="00D61CD3"/>
    <w:rsid w:val="00D62A05"/>
    <w:rsid w:val="00D62F73"/>
    <w:rsid w:val="00D63EF5"/>
    <w:rsid w:val="00D643E4"/>
    <w:rsid w:val="00D64B73"/>
    <w:rsid w:val="00D64BFA"/>
    <w:rsid w:val="00D65041"/>
    <w:rsid w:val="00D664ED"/>
    <w:rsid w:val="00D66C40"/>
    <w:rsid w:val="00D672BA"/>
    <w:rsid w:val="00D677F8"/>
    <w:rsid w:val="00D7036E"/>
    <w:rsid w:val="00D708F4"/>
    <w:rsid w:val="00D70E12"/>
    <w:rsid w:val="00D711C1"/>
    <w:rsid w:val="00D71A00"/>
    <w:rsid w:val="00D722F7"/>
    <w:rsid w:val="00D726DF"/>
    <w:rsid w:val="00D72ECD"/>
    <w:rsid w:val="00D731E7"/>
    <w:rsid w:val="00D742F0"/>
    <w:rsid w:val="00D74D43"/>
    <w:rsid w:val="00D75180"/>
    <w:rsid w:val="00D75C55"/>
    <w:rsid w:val="00D768C0"/>
    <w:rsid w:val="00D76EE0"/>
    <w:rsid w:val="00D76F20"/>
    <w:rsid w:val="00D7716A"/>
    <w:rsid w:val="00D772CD"/>
    <w:rsid w:val="00D776C3"/>
    <w:rsid w:val="00D804AE"/>
    <w:rsid w:val="00D80782"/>
    <w:rsid w:val="00D80B4C"/>
    <w:rsid w:val="00D80E6C"/>
    <w:rsid w:val="00D80F5F"/>
    <w:rsid w:val="00D8163F"/>
    <w:rsid w:val="00D81B14"/>
    <w:rsid w:val="00D81B82"/>
    <w:rsid w:val="00D82697"/>
    <w:rsid w:val="00D828D8"/>
    <w:rsid w:val="00D829FC"/>
    <w:rsid w:val="00D8312C"/>
    <w:rsid w:val="00D834BC"/>
    <w:rsid w:val="00D835F1"/>
    <w:rsid w:val="00D83AEC"/>
    <w:rsid w:val="00D83D30"/>
    <w:rsid w:val="00D83FF3"/>
    <w:rsid w:val="00D8411F"/>
    <w:rsid w:val="00D8629C"/>
    <w:rsid w:val="00D8705F"/>
    <w:rsid w:val="00D8728E"/>
    <w:rsid w:val="00D87990"/>
    <w:rsid w:val="00D87FD8"/>
    <w:rsid w:val="00D907B7"/>
    <w:rsid w:val="00D90829"/>
    <w:rsid w:val="00D90A7C"/>
    <w:rsid w:val="00D90C44"/>
    <w:rsid w:val="00D90CB1"/>
    <w:rsid w:val="00D9144A"/>
    <w:rsid w:val="00D91535"/>
    <w:rsid w:val="00D9155F"/>
    <w:rsid w:val="00D92755"/>
    <w:rsid w:val="00D92F1B"/>
    <w:rsid w:val="00D93971"/>
    <w:rsid w:val="00D94063"/>
    <w:rsid w:val="00D94601"/>
    <w:rsid w:val="00D94E8C"/>
    <w:rsid w:val="00D94ED8"/>
    <w:rsid w:val="00D954D9"/>
    <w:rsid w:val="00D95880"/>
    <w:rsid w:val="00D95FD0"/>
    <w:rsid w:val="00D961AA"/>
    <w:rsid w:val="00D96292"/>
    <w:rsid w:val="00D9685C"/>
    <w:rsid w:val="00D96CF8"/>
    <w:rsid w:val="00D96EF8"/>
    <w:rsid w:val="00D97DFB"/>
    <w:rsid w:val="00DA06E0"/>
    <w:rsid w:val="00DA31A2"/>
    <w:rsid w:val="00DA3E21"/>
    <w:rsid w:val="00DA4480"/>
    <w:rsid w:val="00DA4A70"/>
    <w:rsid w:val="00DA559B"/>
    <w:rsid w:val="00DA5721"/>
    <w:rsid w:val="00DA60B6"/>
    <w:rsid w:val="00DA6821"/>
    <w:rsid w:val="00DA722C"/>
    <w:rsid w:val="00DA7600"/>
    <w:rsid w:val="00DA7AB1"/>
    <w:rsid w:val="00DB0647"/>
    <w:rsid w:val="00DB0C5A"/>
    <w:rsid w:val="00DB1C45"/>
    <w:rsid w:val="00DB1CBF"/>
    <w:rsid w:val="00DB243C"/>
    <w:rsid w:val="00DB2BF3"/>
    <w:rsid w:val="00DB35A7"/>
    <w:rsid w:val="00DB3ADE"/>
    <w:rsid w:val="00DB3C32"/>
    <w:rsid w:val="00DB3F01"/>
    <w:rsid w:val="00DB4B28"/>
    <w:rsid w:val="00DB4BE2"/>
    <w:rsid w:val="00DB4C6D"/>
    <w:rsid w:val="00DB4D54"/>
    <w:rsid w:val="00DB4DB7"/>
    <w:rsid w:val="00DB4EA9"/>
    <w:rsid w:val="00DB4FC7"/>
    <w:rsid w:val="00DB5010"/>
    <w:rsid w:val="00DB531A"/>
    <w:rsid w:val="00DB5770"/>
    <w:rsid w:val="00DB62CE"/>
    <w:rsid w:val="00DB677A"/>
    <w:rsid w:val="00DB6B65"/>
    <w:rsid w:val="00DB7D79"/>
    <w:rsid w:val="00DB7F5A"/>
    <w:rsid w:val="00DC09D3"/>
    <w:rsid w:val="00DC0EBC"/>
    <w:rsid w:val="00DC169B"/>
    <w:rsid w:val="00DC1AAD"/>
    <w:rsid w:val="00DC1D3A"/>
    <w:rsid w:val="00DC2549"/>
    <w:rsid w:val="00DC2557"/>
    <w:rsid w:val="00DC3735"/>
    <w:rsid w:val="00DC3B43"/>
    <w:rsid w:val="00DC407F"/>
    <w:rsid w:val="00DC42D1"/>
    <w:rsid w:val="00DC4EF2"/>
    <w:rsid w:val="00DC502D"/>
    <w:rsid w:val="00DC6238"/>
    <w:rsid w:val="00DC64C1"/>
    <w:rsid w:val="00DC65AC"/>
    <w:rsid w:val="00DC68FD"/>
    <w:rsid w:val="00DC7074"/>
    <w:rsid w:val="00DC73C8"/>
    <w:rsid w:val="00DC7512"/>
    <w:rsid w:val="00DC7583"/>
    <w:rsid w:val="00DC7739"/>
    <w:rsid w:val="00DC7CA8"/>
    <w:rsid w:val="00DC7D7A"/>
    <w:rsid w:val="00DD02DD"/>
    <w:rsid w:val="00DD068F"/>
    <w:rsid w:val="00DD0BC4"/>
    <w:rsid w:val="00DD0C8E"/>
    <w:rsid w:val="00DD185B"/>
    <w:rsid w:val="00DD1D6F"/>
    <w:rsid w:val="00DD244F"/>
    <w:rsid w:val="00DD466D"/>
    <w:rsid w:val="00DD46EF"/>
    <w:rsid w:val="00DD4954"/>
    <w:rsid w:val="00DD4CD5"/>
    <w:rsid w:val="00DD4DC1"/>
    <w:rsid w:val="00DD5197"/>
    <w:rsid w:val="00DD62B9"/>
    <w:rsid w:val="00DD6A0F"/>
    <w:rsid w:val="00DD7262"/>
    <w:rsid w:val="00DD7C69"/>
    <w:rsid w:val="00DD7FD9"/>
    <w:rsid w:val="00DE1402"/>
    <w:rsid w:val="00DE16C1"/>
    <w:rsid w:val="00DE19DF"/>
    <w:rsid w:val="00DE3FBC"/>
    <w:rsid w:val="00DE4782"/>
    <w:rsid w:val="00DE4906"/>
    <w:rsid w:val="00DE4B2C"/>
    <w:rsid w:val="00DE5830"/>
    <w:rsid w:val="00DE5964"/>
    <w:rsid w:val="00DE59D3"/>
    <w:rsid w:val="00DE5B88"/>
    <w:rsid w:val="00DE5FB7"/>
    <w:rsid w:val="00DE62DE"/>
    <w:rsid w:val="00DE6492"/>
    <w:rsid w:val="00DE6AD8"/>
    <w:rsid w:val="00DE6E16"/>
    <w:rsid w:val="00DE736C"/>
    <w:rsid w:val="00DE7956"/>
    <w:rsid w:val="00DE7CEE"/>
    <w:rsid w:val="00DE7DE7"/>
    <w:rsid w:val="00DE7F0D"/>
    <w:rsid w:val="00DF089B"/>
    <w:rsid w:val="00DF0BC5"/>
    <w:rsid w:val="00DF0CA6"/>
    <w:rsid w:val="00DF10C1"/>
    <w:rsid w:val="00DF1128"/>
    <w:rsid w:val="00DF1AA9"/>
    <w:rsid w:val="00DF1D76"/>
    <w:rsid w:val="00DF23C1"/>
    <w:rsid w:val="00DF2413"/>
    <w:rsid w:val="00DF2B9A"/>
    <w:rsid w:val="00DF30DF"/>
    <w:rsid w:val="00DF3105"/>
    <w:rsid w:val="00DF3F6B"/>
    <w:rsid w:val="00DF3FF1"/>
    <w:rsid w:val="00DF4090"/>
    <w:rsid w:val="00DF4491"/>
    <w:rsid w:val="00DF4670"/>
    <w:rsid w:val="00DF48CE"/>
    <w:rsid w:val="00DF5082"/>
    <w:rsid w:val="00DF5709"/>
    <w:rsid w:val="00DF65FF"/>
    <w:rsid w:val="00DF7EDA"/>
    <w:rsid w:val="00DF7F67"/>
    <w:rsid w:val="00E0043E"/>
    <w:rsid w:val="00E011C8"/>
    <w:rsid w:val="00E013B3"/>
    <w:rsid w:val="00E0284F"/>
    <w:rsid w:val="00E02AE3"/>
    <w:rsid w:val="00E035D0"/>
    <w:rsid w:val="00E03627"/>
    <w:rsid w:val="00E03914"/>
    <w:rsid w:val="00E04894"/>
    <w:rsid w:val="00E04FA6"/>
    <w:rsid w:val="00E05228"/>
    <w:rsid w:val="00E05A9C"/>
    <w:rsid w:val="00E05D1F"/>
    <w:rsid w:val="00E063A1"/>
    <w:rsid w:val="00E06D6F"/>
    <w:rsid w:val="00E07C3E"/>
    <w:rsid w:val="00E10549"/>
    <w:rsid w:val="00E10600"/>
    <w:rsid w:val="00E106E9"/>
    <w:rsid w:val="00E114C6"/>
    <w:rsid w:val="00E11F96"/>
    <w:rsid w:val="00E11FD0"/>
    <w:rsid w:val="00E121AF"/>
    <w:rsid w:val="00E125B5"/>
    <w:rsid w:val="00E125F9"/>
    <w:rsid w:val="00E144E8"/>
    <w:rsid w:val="00E147B0"/>
    <w:rsid w:val="00E14E57"/>
    <w:rsid w:val="00E155F5"/>
    <w:rsid w:val="00E1563C"/>
    <w:rsid w:val="00E159AB"/>
    <w:rsid w:val="00E16105"/>
    <w:rsid w:val="00E1679C"/>
    <w:rsid w:val="00E17106"/>
    <w:rsid w:val="00E17620"/>
    <w:rsid w:val="00E177C1"/>
    <w:rsid w:val="00E17C16"/>
    <w:rsid w:val="00E2059C"/>
    <w:rsid w:val="00E207D2"/>
    <w:rsid w:val="00E20C0E"/>
    <w:rsid w:val="00E20CF4"/>
    <w:rsid w:val="00E213E4"/>
    <w:rsid w:val="00E213EF"/>
    <w:rsid w:val="00E21CBC"/>
    <w:rsid w:val="00E235CB"/>
    <w:rsid w:val="00E23B80"/>
    <w:rsid w:val="00E23F4A"/>
    <w:rsid w:val="00E2402F"/>
    <w:rsid w:val="00E25267"/>
    <w:rsid w:val="00E25657"/>
    <w:rsid w:val="00E26502"/>
    <w:rsid w:val="00E26C7E"/>
    <w:rsid w:val="00E302BA"/>
    <w:rsid w:val="00E3031F"/>
    <w:rsid w:val="00E3108B"/>
    <w:rsid w:val="00E315FC"/>
    <w:rsid w:val="00E31702"/>
    <w:rsid w:val="00E31844"/>
    <w:rsid w:val="00E324DB"/>
    <w:rsid w:val="00E32579"/>
    <w:rsid w:val="00E325D4"/>
    <w:rsid w:val="00E32A71"/>
    <w:rsid w:val="00E32F1D"/>
    <w:rsid w:val="00E339C1"/>
    <w:rsid w:val="00E3496D"/>
    <w:rsid w:val="00E377F9"/>
    <w:rsid w:val="00E37DAA"/>
    <w:rsid w:val="00E408B7"/>
    <w:rsid w:val="00E41D24"/>
    <w:rsid w:val="00E43B1D"/>
    <w:rsid w:val="00E4464C"/>
    <w:rsid w:val="00E44819"/>
    <w:rsid w:val="00E461B1"/>
    <w:rsid w:val="00E46CF6"/>
    <w:rsid w:val="00E50474"/>
    <w:rsid w:val="00E5085D"/>
    <w:rsid w:val="00E50DDC"/>
    <w:rsid w:val="00E50E90"/>
    <w:rsid w:val="00E513D9"/>
    <w:rsid w:val="00E52839"/>
    <w:rsid w:val="00E5296A"/>
    <w:rsid w:val="00E529C8"/>
    <w:rsid w:val="00E53304"/>
    <w:rsid w:val="00E53A27"/>
    <w:rsid w:val="00E53E2D"/>
    <w:rsid w:val="00E5417A"/>
    <w:rsid w:val="00E550C7"/>
    <w:rsid w:val="00E551C7"/>
    <w:rsid w:val="00E55420"/>
    <w:rsid w:val="00E554A0"/>
    <w:rsid w:val="00E5550B"/>
    <w:rsid w:val="00E565D7"/>
    <w:rsid w:val="00E56B55"/>
    <w:rsid w:val="00E576AA"/>
    <w:rsid w:val="00E6019B"/>
    <w:rsid w:val="00E60224"/>
    <w:rsid w:val="00E60680"/>
    <w:rsid w:val="00E60FC2"/>
    <w:rsid w:val="00E62268"/>
    <w:rsid w:val="00E627C9"/>
    <w:rsid w:val="00E631B8"/>
    <w:rsid w:val="00E63AAB"/>
    <w:rsid w:val="00E63B04"/>
    <w:rsid w:val="00E63B8D"/>
    <w:rsid w:val="00E64932"/>
    <w:rsid w:val="00E64C11"/>
    <w:rsid w:val="00E658EA"/>
    <w:rsid w:val="00E661E7"/>
    <w:rsid w:val="00E66EB2"/>
    <w:rsid w:val="00E67245"/>
    <w:rsid w:val="00E672C0"/>
    <w:rsid w:val="00E673D6"/>
    <w:rsid w:val="00E6759D"/>
    <w:rsid w:val="00E67DA1"/>
    <w:rsid w:val="00E7068E"/>
    <w:rsid w:val="00E706DB"/>
    <w:rsid w:val="00E70B40"/>
    <w:rsid w:val="00E70D8F"/>
    <w:rsid w:val="00E70DB5"/>
    <w:rsid w:val="00E71AC0"/>
    <w:rsid w:val="00E71BE8"/>
    <w:rsid w:val="00E71D3E"/>
    <w:rsid w:val="00E722AB"/>
    <w:rsid w:val="00E72374"/>
    <w:rsid w:val="00E728A0"/>
    <w:rsid w:val="00E7360D"/>
    <w:rsid w:val="00E73889"/>
    <w:rsid w:val="00E754D2"/>
    <w:rsid w:val="00E757BC"/>
    <w:rsid w:val="00E761D3"/>
    <w:rsid w:val="00E7628A"/>
    <w:rsid w:val="00E763BF"/>
    <w:rsid w:val="00E76BF5"/>
    <w:rsid w:val="00E76FEA"/>
    <w:rsid w:val="00E771B2"/>
    <w:rsid w:val="00E77AD6"/>
    <w:rsid w:val="00E77C36"/>
    <w:rsid w:val="00E80129"/>
    <w:rsid w:val="00E80158"/>
    <w:rsid w:val="00E801D1"/>
    <w:rsid w:val="00E806C1"/>
    <w:rsid w:val="00E80836"/>
    <w:rsid w:val="00E80D22"/>
    <w:rsid w:val="00E80F38"/>
    <w:rsid w:val="00E82548"/>
    <w:rsid w:val="00E83497"/>
    <w:rsid w:val="00E838D4"/>
    <w:rsid w:val="00E83BC1"/>
    <w:rsid w:val="00E84422"/>
    <w:rsid w:val="00E8545F"/>
    <w:rsid w:val="00E85770"/>
    <w:rsid w:val="00E864CC"/>
    <w:rsid w:val="00E8698C"/>
    <w:rsid w:val="00E86CD3"/>
    <w:rsid w:val="00E876A8"/>
    <w:rsid w:val="00E87F8C"/>
    <w:rsid w:val="00E87FEE"/>
    <w:rsid w:val="00E90D57"/>
    <w:rsid w:val="00E91191"/>
    <w:rsid w:val="00E9119A"/>
    <w:rsid w:val="00E9123E"/>
    <w:rsid w:val="00E91329"/>
    <w:rsid w:val="00E9139B"/>
    <w:rsid w:val="00E91BA9"/>
    <w:rsid w:val="00E91FDE"/>
    <w:rsid w:val="00E923B6"/>
    <w:rsid w:val="00E92532"/>
    <w:rsid w:val="00E92654"/>
    <w:rsid w:val="00E933DF"/>
    <w:rsid w:val="00E93545"/>
    <w:rsid w:val="00E9355A"/>
    <w:rsid w:val="00E93BA2"/>
    <w:rsid w:val="00E93E81"/>
    <w:rsid w:val="00E93F81"/>
    <w:rsid w:val="00E9497D"/>
    <w:rsid w:val="00E951FF"/>
    <w:rsid w:val="00E952B6"/>
    <w:rsid w:val="00E955E6"/>
    <w:rsid w:val="00E95623"/>
    <w:rsid w:val="00E96A5B"/>
    <w:rsid w:val="00E96D69"/>
    <w:rsid w:val="00E976A5"/>
    <w:rsid w:val="00E97B54"/>
    <w:rsid w:val="00E97F78"/>
    <w:rsid w:val="00EA0573"/>
    <w:rsid w:val="00EA0F13"/>
    <w:rsid w:val="00EA1583"/>
    <w:rsid w:val="00EA213D"/>
    <w:rsid w:val="00EA338E"/>
    <w:rsid w:val="00EA3618"/>
    <w:rsid w:val="00EA37FA"/>
    <w:rsid w:val="00EA3CDF"/>
    <w:rsid w:val="00EA42DE"/>
    <w:rsid w:val="00EA4D01"/>
    <w:rsid w:val="00EA588C"/>
    <w:rsid w:val="00EA59D4"/>
    <w:rsid w:val="00EA5AED"/>
    <w:rsid w:val="00EA5FD0"/>
    <w:rsid w:val="00EA604B"/>
    <w:rsid w:val="00EA6157"/>
    <w:rsid w:val="00EA6178"/>
    <w:rsid w:val="00EA699F"/>
    <w:rsid w:val="00EA734A"/>
    <w:rsid w:val="00EB0EFB"/>
    <w:rsid w:val="00EB0FFC"/>
    <w:rsid w:val="00EB1209"/>
    <w:rsid w:val="00EB170E"/>
    <w:rsid w:val="00EB29F4"/>
    <w:rsid w:val="00EB33A8"/>
    <w:rsid w:val="00EB35A6"/>
    <w:rsid w:val="00EB3635"/>
    <w:rsid w:val="00EB3640"/>
    <w:rsid w:val="00EB4E01"/>
    <w:rsid w:val="00EB5D5E"/>
    <w:rsid w:val="00EB5D60"/>
    <w:rsid w:val="00EB623D"/>
    <w:rsid w:val="00EB63F9"/>
    <w:rsid w:val="00EB644F"/>
    <w:rsid w:val="00EB72D2"/>
    <w:rsid w:val="00EB7934"/>
    <w:rsid w:val="00EC06B9"/>
    <w:rsid w:val="00EC09C9"/>
    <w:rsid w:val="00EC17E0"/>
    <w:rsid w:val="00EC1CB8"/>
    <w:rsid w:val="00EC23D0"/>
    <w:rsid w:val="00EC2AF9"/>
    <w:rsid w:val="00EC300C"/>
    <w:rsid w:val="00EC3DD6"/>
    <w:rsid w:val="00EC48D7"/>
    <w:rsid w:val="00EC4958"/>
    <w:rsid w:val="00EC4EED"/>
    <w:rsid w:val="00EC5847"/>
    <w:rsid w:val="00EC5CE2"/>
    <w:rsid w:val="00EC5CF8"/>
    <w:rsid w:val="00EC5F35"/>
    <w:rsid w:val="00EC6629"/>
    <w:rsid w:val="00EC7166"/>
    <w:rsid w:val="00EC7241"/>
    <w:rsid w:val="00EC76EF"/>
    <w:rsid w:val="00EC7808"/>
    <w:rsid w:val="00EC7CC8"/>
    <w:rsid w:val="00ED0FAF"/>
    <w:rsid w:val="00ED10BA"/>
    <w:rsid w:val="00ED14B9"/>
    <w:rsid w:val="00ED1846"/>
    <w:rsid w:val="00ED1DFA"/>
    <w:rsid w:val="00ED24DC"/>
    <w:rsid w:val="00ED253E"/>
    <w:rsid w:val="00ED2B4E"/>
    <w:rsid w:val="00ED2FBD"/>
    <w:rsid w:val="00ED3269"/>
    <w:rsid w:val="00ED3358"/>
    <w:rsid w:val="00ED4066"/>
    <w:rsid w:val="00ED458B"/>
    <w:rsid w:val="00ED4B2F"/>
    <w:rsid w:val="00ED4C22"/>
    <w:rsid w:val="00ED57D2"/>
    <w:rsid w:val="00ED5C0C"/>
    <w:rsid w:val="00ED5D4F"/>
    <w:rsid w:val="00ED63A1"/>
    <w:rsid w:val="00ED63E6"/>
    <w:rsid w:val="00ED6DAE"/>
    <w:rsid w:val="00ED71A5"/>
    <w:rsid w:val="00EE01D1"/>
    <w:rsid w:val="00EE09B7"/>
    <w:rsid w:val="00EE0ABB"/>
    <w:rsid w:val="00EE160F"/>
    <w:rsid w:val="00EE1CD5"/>
    <w:rsid w:val="00EE1DDE"/>
    <w:rsid w:val="00EE1F6D"/>
    <w:rsid w:val="00EE3421"/>
    <w:rsid w:val="00EE4433"/>
    <w:rsid w:val="00EE46DC"/>
    <w:rsid w:val="00EE4FC2"/>
    <w:rsid w:val="00EE63CF"/>
    <w:rsid w:val="00EE64E4"/>
    <w:rsid w:val="00EE6E90"/>
    <w:rsid w:val="00EF001A"/>
    <w:rsid w:val="00EF0385"/>
    <w:rsid w:val="00EF03EE"/>
    <w:rsid w:val="00EF08D7"/>
    <w:rsid w:val="00EF0AE9"/>
    <w:rsid w:val="00EF0B13"/>
    <w:rsid w:val="00EF17EA"/>
    <w:rsid w:val="00EF25A2"/>
    <w:rsid w:val="00EF2AB7"/>
    <w:rsid w:val="00EF2BF3"/>
    <w:rsid w:val="00EF31C4"/>
    <w:rsid w:val="00EF3430"/>
    <w:rsid w:val="00EF3905"/>
    <w:rsid w:val="00EF40A9"/>
    <w:rsid w:val="00EF4B9C"/>
    <w:rsid w:val="00EF550E"/>
    <w:rsid w:val="00EF5F0C"/>
    <w:rsid w:val="00EF5F64"/>
    <w:rsid w:val="00EF6527"/>
    <w:rsid w:val="00EF6C6D"/>
    <w:rsid w:val="00EF7156"/>
    <w:rsid w:val="00EF7346"/>
    <w:rsid w:val="00EF7672"/>
    <w:rsid w:val="00EF7B02"/>
    <w:rsid w:val="00EF7E94"/>
    <w:rsid w:val="00F005A4"/>
    <w:rsid w:val="00F0067E"/>
    <w:rsid w:val="00F00A78"/>
    <w:rsid w:val="00F00CC0"/>
    <w:rsid w:val="00F01ED4"/>
    <w:rsid w:val="00F02865"/>
    <w:rsid w:val="00F02917"/>
    <w:rsid w:val="00F029A0"/>
    <w:rsid w:val="00F039DE"/>
    <w:rsid w:val="00F04017"/>
    <w:rsid w:val="00F04664"/>
    <w:rsid w:val="00F05103"/>
    <w:rsid w:val="00F051C5"/>
    <w:rsid w:val="00F05371"/>
    <w:rsid w:val="00F05801"/>
    <w:rsid w:val="00F06364"/>
    <w:rsid w:val="00F0693E"/>
    <w:rsid w:val="00F06B3F"/>
    <w:rsid w:val="00F06C74"/>
    <w:rsid w:val="00F06C83"/>
    <w:rsid w:val="00F0702B"/>
    <w:rsid w:val="00F0734D"/>
    <w:rsid w:val="00F0774C"/>
    <w:rsid w:val="00F07F38"/>
    <w:rsid w:val="00F10370"/>
    <w:rsid w:val="00F10A46"/>
    <w:rsid w:val="00F10D0F"/>
    <w:rsid w:val="00F10E76"/>
    <w:rsid w:val="00F10F12"/>
    <w:rsid w:val="00F11ACC"/>
    <w:rsid w:val="00F1244D"/>
    <w:rsid w:val="00F12561"/>
    <w:rsid w:val="00F13485"/>
    <w:rsid w:val="00F13CAC"/>
    <w:rsid w:val="00F13E06"/>
    <w:rsid w:val="00F143FA"/>
    <w:rsid w:val="00F14962"/>
    <w:rsid w:val="00F14CCD"/>
    <w:rsid w:val="00F1599B"/>
    <w:rsid w:val="00F16421"/>
    <w:rsid w:val="00F16DCF"/>
    <w:rsid w:val="00F16F49"/>
    <w:rsid w:val="00F16F7F"/>
    <w:rsid w:val="00F175B2"/>
    <w:rsid w:val="00F1786C"/>
    <w:rsid w:val="00F20228"/>
    <w:rsid w:val="00F20FD4"/>
    <w:rsid w:val="00F2114A"/>
    <w:rsid w:val="00F215FC"/>
    <w:rsid w:val="00F22288"/>
    <w:rsid w:val="00F222E7"/>
    <w:rsid w:val="00F229C6"/>
    <w:rsid w:val="00F23938"/>
    <w:rsid w:val="00F23998"/>
    <w:rsid w:val="00F242E5"/>
    <w:rsid w:val="00F24532"/>
    <w:rsid w:val="00F24B72"/>
    <w:rsid w:val="00F2537E"/>
    <w:rsid w:val="00F2627C"/>
    <w:rsid w:val="00F26285"/>
    <w:rsid w:val="00F263DA"/>
    <w:rsid w:val="00F273B9"/>
    <w:rsid w:val="00F27541"/>
    <w:rsid w:val="00F27D6B"/>
    <w:rsid w:val="00F304E6"/>
    <w:rsid w:val="00F30563"/>
    <w:rsid w:val="00F30D89"/>
    <w:rsid w:val="00F31037"/>
    <w:rsid w:val="00F311F2"/>
    <w:rsid w:val="00F3124F"/>
    <w:rsid w:val="00F314D7"/>
    <w:rsid w:val="00F31A64"/>
    <w:rsid w:val="00F31F00"/>
    <w:rsid w:val="00F32749"/>
    <w:rsid w:val="00F349C1"/>
    <w:rsid w:val="00F34AF7"/>
    <w:rsid w:val="00F35B07"/>
    <w:rsid w:val="00F360F6"/>
    <w:rsid w:val="00F36254"/>
    <w:rsid w:val="00F366E5"/>
    <w:rsid w:val="00F3691B"/>
    <w:rsid w:val="00F374AA"/>
    <w:rsid w:val="00F374B5"/>
    <w:rsid w:val="00F37B95"/>
    <w:rsid w:val="00F37F83"/>
    <w:rsid w:val="00F404EA"/>
    <w:rsid w:val="00F40DB3"/>
    <w:rsid w:val="00F41373"/>
    <w:rsid w:val="00F41A69"/>
    <w:rsid w:val="00F41FFD"/>
    <w:rsid w:val="00F420E6"/>
    <w:rsid w:val="00F42852"/>
    <w:rsid w:val="00F42FDF"/>
    <w:rsid w:val="00F44669"/>
    <w:rsid w:val="00F4471C"/>
    <w:rsid w:val="00F458D7"/>
    <w:rsid w:val="00F46595"/>
    <w:rsid w:val="00F46A7C"/>
    <w:rsid w:val="00F46D15"/>
    <w:rsid w:val="00F503A1"/>
    <w:rsid w:val="00F509F8"/>
    <w:rsid w:val="00F50AE4"/>
    <w:rsid w:val="00F51940"/>
    <w:rsid w:val="00F51CAD"/>
    <w:rsid w:val="00F5204F"/>
    <w:rsid w:val="00F525C5"/>
    <w:rsid w:val="00F52E0E"/>
    <w:rsid w:val="00F52F02"/>
    <w:rsid w:val="00F52F53"/>
    <w:rsid w:val="00F5317F"/>
    <w:rsid w:val="00F54669"/>
    <w:rsid w:val="00F549B8"/>
    <w:rsid w:val="00F54F3B"/>
    <w:rsid w:val="00F551E9"/>
    <w:rsid w:val="00F55340"/>
    <w:rsid w:val="00F556C8"/>
    <w:rsid w:val="00F55C00"/>
    <w:rsid w:val="00F55D7E"/>
    <w:rsid w:val="00F55FDB"/>
    <w:rsid w:val="00F560C1"/>
    <w:rsid w:val="00F566B6"/>
    <w:rsid w:val="00F5698C"/>
    <w:rsid w:val="00F60025"/>
    <w:rsid w:val="00F601C4"/>
    <w:rsid w:val="00F60C64"/>
    <w:rsid w:val="00F6140C"/>
    <w:rsid w:val="00F6267F"/>
    <w:rsid w:val="00F626B7"/>
    <w:rsid w:val="00F62AB3"/>
    <w:rsid w:val="00F6304A"/>
    <w:rsid w:val="00F633B6"/>
    <w:rsid w:val="00F63703"/>
    <w:rsid w:val="00F638A5"/>
    <w:rsid w:val="00F63909"/>
    <w:rsid w:val="00F63971"/>
    <w:rsid w:val="00F63972"/>
    <w:rsid w:val="00F63B06"/>
    <w:rsid w:val="00F640DF"/>
    <w:rsid w:val="00F6493E"/>
    <w:rsid w:val="00F6549A"/>
    <w:rsid w:val="00F65935"/>
    <w:rsid w:val="00F65E2C"/>
    <w:rsid w:val="00F66B41"/>
    <w:rsid w:val="00F66F64"/>
    <w:rsid w:val="00F673C7"/>
    <w:rsid w:val="00F67878"/>
    <w:rsid w:val="00F67AAA"/>
    <w:rsid w:val="00F67B17"/>
    <w:rsid w:val="00F67B38"/>
    <w:rsid w:val="00F67F8D"/>
    <w:rsid w:val="00F714C2"/>
    <w:rsid w:val="00F714D2"/>
    <w:rsid w:val="00F7231F"/>
    <w:rsid w:val="00F7270E"/>
    <w:rsid w:val="00F729F4"/>
    <w:rsid w:val="00F73D76"/>
    <w:rsid w:val="00F742BE"/>
    <w:rsid w:val="00F751EA"/>
    <w:rsid w:val="00F75CC9"/>
    <w:rsid w:val="00F767CF"/>
    <w:rsid w:val="00F76D03"/>
    <w:rsid w:val="00F773A0"/>
    <w:rsid w:val="00F77B5F"/>
    <w:rsid w:val="00F802E0"/>
    <w:rsid w:val="00F8198D"/>
    <w:rsid w:val="00F81A34"/>
    <w:rsid w:val="00F8202C"/>
    <w:rsid w:val="00F822CC"/>
    <w:rsid w:val="00F8382F"/>
    <w:rsid w:val="00F83B1D"/>
    <w:rsid w:val="00F83C4E"/>
    <w:rsid w:val="00F83F78"/>
    <w:rsid w:val="00F840D6"/>
    <w:rsid w:val="00F8556E"/>
    <w:rsid w:val="00F85D81"/>
    <w:rsid w:val="00F862FE"/>
    <w:rsid w:val="00F86AF3"/>
    <w:rsid w:val="00F87036"/>
    <w:rsid w:val="00F90966"/>
    <w:rsid w:val="00F91BB3"/>
    <w:rsid w:val="00F92B8C"/>
    <w:rsid w:val="00F93161"/>
    <w:rsid w:val="00F94C8E"/>
    <w:rsid w:val="00F95167"/>
    <w:rsid w:val="00F95338"/>
    <w:rsid w:val="00F95480"/>
    <w:rsid w:val="00F95EAF"/>
    <w:rsid w:val="00F9618A"/>
    <w:rsid w:val="00F96F5D"/>
    <w:rsid w:val="00F973AD"/>
    <w:rsid w:val="00FA0607"/>
    <w:rsid w:val="00FA06DC"/>
    <w:rsid w:val="00FA0F46"/>
    <w:rsid w:val="00FA0FDE"/>
    <w:rsid w:val="00FA113C"/>
    <w:rsid w:val="00FA190D"/>
    <w:rsid w:val="00FA1EEE"/>
    <w:rsid w:val="00FA2177"/>
    <w:rsid w:val="00FA217F"/>
    <w:rsid w:val="00FA2C1C"/>
    <w:rsid w:val="00FA2CD6"/>
    <w:rsid w:val="00FA35A2"/>
    <w:rsid w:val="00FA3CEB"/>
    <w:rsid w:val="00FA44B8"/>
    <w:rsid w:val="00FA4500"/>
    <w:rsid w:val="00FA4D98"/>
    <w:rsid w:val="00FA4F8B"/>
    <w:rsid w:val="00FA54BE"/>
    <w:rsid w:val="00FA5661"/>
    <w:rsid w:val="00FA6D5B"/>
    <w:rsid w:val="00FA6F0D"/>
    <w:rsid w:val="00FA73BC"/>
    <w:rsid w:val="00FA7C29"/>
    <w:rsid w:val="00FB158E"/>
    <w:rsid w:val="00FB1761"/>
    <w:rsid w:val="00FB29A3"/>
    <w:rsid w:val="00FB2AE2"/>
    <w:rsid w:val="00FB2B96"/>
    <w:rsid w:val="00FB3C0B"/>
    <w:rsid w:val="00FB3D0F"/>
    <w:rsid w:val="00FB3DD8"/>
    <w:rsid w:val="00FB3F09"/>
    <w:rsid w:val="00FB3F54"/>
    <w:rsid w:val="00FB474A"/>
    <w:rsid w:val="00FB4F3E"/>
    <w:rsid w:val="00FB6DFC"/>
    <w:rsid w:val="00FB6E0C"/>
    <w:rsid w:val="00FB7020"/>
    <w:rsid w:val="00FB7409"/>
    <w:rsid w:val="00FB756C"/>
    <w:rsid w:val="00FB785B"/>
    <w:rsid w:val="00FB7951"/>
    <w:rsid w:val="00FC022B"/>
    <w:rsid w:val="00FC0515"/>
    <w:rsid w:val="00FC0953"/>
    <w:rsid w:val="00FC096C"/>
    <w:rsid w:val="00FC13D2"/>
    <w:rsid w:val="00FC1626"/>
    <w:rsid w:val="00FC16C5"/>
    <w:rsid w:val="00FC1F4E"/>
    <w:rsid w:val="00FC1F93"/>
    <w:rsid w:val="00FC3C41"/>
    <w:rsid w:val="00FC4592"/>
    <w:rsid w:val="00FC46A7"/>
    <w:rsid w:val="00FC4AC6"/>
    <w:rsid w:val="00FC5613"/>
    <w:rsid w:val="00FC6399"/>
    <w:rsid w:val="00FC7A85"/>
    <w:rsid w:val="00FD0529"/>
    <w:rsid w:val="00FD0E81"/>
    <w:rsid w:val="00FD1492"/>
    <w:rsid w:val="00FD1BEE"/>
    <w:rsid w:val="00FD4F19"/>
    <w:rsid w:val="00FD503B"/>
    <w:rsid w:val="00FD5107"/>
    <w:rsid w:val="00FD5777"/>
    <w:rsid w:val="00FD5A7C"/>
    <w:rsid w:val="00FD6451"/>
    <w:rsid w:val="00FD6798"/>
    <w:rsid w:val="00FD73BC"/>
    <w:rsid w:val="00FD7F50"/>
    <w:rsid w:val="00FE028B"/>
    <w:rsid w:val="00FE14ED"/>
    <w:rsid w:val="00FE1B69"/>
    <w:rsid w:val="00FE2113"/>
    <w:rsid w:val="00FE25F3"/>
    <w:rsid w:val="00FE2892"/>
    <w:rsid w:val="00FE2E71"/>
    <w:rsid w:val="00FE3C40"/>
    <w:rsid w:val="00FE464C"/>
    <w:rsid w:val="00FE5204"/>
    <w:rsid w:val="00FE54AA"/>
    <w:rsid w:val="00FE55DC"/>
    <w:rsid w:val="00FE5AC8"/>
    <w:rsid w:val="00FE5CC3"/>
    <w:rsid w:val="00FE5DD2"/>
    <w:rsid w:val="00FE5E41"/>
    <w:rsid w:val="00FE6202"/>
    <w:rsid w:val="00FE644A"/>
    <w:rsid w:val="00FE70A0"/>
    <w:rsid w:val="00FE76AB"/>
    <w:rsid w:val="00FE7780"/>
    <w:rsid w:val="00FE7F98"/>
    <w:rsid w:val="00FF0343"/>
    <w:rsid w:val="00FF05DD"/>
    <w:rsid w:val="00FF1A54"/>
    <w:rsid w:val="00FF2244"/>
    <w:rsid w:val="00FF25DA"/>
    <w:rsid w:val="00FF3183"/>
    <w:rsid w:val="00FF3B3F"/>
    <w:rsid w:val="00FF3EBB"/>
    <w:rsid w:val="00FF4B88"/>
    <w:rsid w:val="00FF5027"/>
    <w:rsid w:val="00FF51EA"/>
    <w:rsid w:val="00FF66B5"/>
    <w:rsid w:val="00FF7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head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F7582"/>
    <w:pPr>
      <w:ind w:left="720"/>
      <w:jc w:val="both"/>
    </w:pPr>
    <w:rPr>
      <w:rFonts w:ascii="Arial" w:hAnsi="Arial"/>
      <w:szCs w:val="24"/>
    </w:rPr>
  </w:style>
  <w:style w:type="paragraph" w:styleId="Heading1">
    <w:name w:val="heading 1"/>
    <w:basedOn w:val="Normal"/>
    <w:next w:val="Normal"/>
    <w:qFormat/>
    <w:pPr>
      <w:keepNext/>
      <w:jc w:val="center"/>
      <w:outlineLvl w:val="0"/>
    </w:pPr>
    <w:rPr>
      <w:rFonts w:cs="Arial"/>
      <w:b/>
      <w:sz w:val="18"/>
    </w:rPr>
  </w:style>
  <w:style w:type="paragraph" w:styleId="Heading2">
    <w:name w:val="heading 2"/>
    <w:basedOn w:val="Normal"/>
    <w:next w:val="Normal"/>
    <w:qFormat/>
    <w:pPr>
      <w:keepNext/>
      <w:jc w:val="right"/>
      <w:outlineLvl w:val="1"/>
    </w:pPr>
    <w:rPr>
      <w:rFonts w:cs="Arial"/>
      <w:b/>
      <w:sz w:val="28"/>
    </w:rPr>
  </w:style>
  <w:style w:type="paragraph" w:styleId="Heading3">
    <w:name w:val="heading 3"/>
    <w:basedOn w:val="Normal"/>
    <w:next w:val="Normal"/>
    <w:qFormat/>
    <w:pPr>
      <w:keepNext/>
      <w:jc w:val="center"/>
      <w:outlineLvl w:val="2"/>
    </w:pPr>
    <w:rPr>
      <w:rFonts w:cs="Arial"/>
      <w:b/>
      <w:bCs/>
      <w:sz w:val="22"/>
    </w:rPr>
  </w:style>
  <w:style w:type="paragraph" w:styleId="Heading4">
    <w:name w:val="heading 4"/>
    <w:basedOn w:val="Normal"/>
    <w:next w:val="Normal"/>
    <w:link w:val="Heading4Char"/>
    <w:qFormat/>
    <w:pPr>
      <w:keepNext/>
      <w:ind w:firstLine="720"/>
      <w:outlineLvl w:val="3"/>
    </w:pPr>
    <w:rPr>
      <w:sz w:val="24"/>
      <w:szCs w:val="20"/>
      <w:u w:val="single"/>
    </w:rPr>
  </w:style>
  <w:style w:type="paragraph" w:styleId="Heading5">
    <w:name w:val="heading 5"/>
    <w:basedOn w:val="Normal"/>
    <w:next w:val="Normal"/>
    <w:qFormat/>
    <w:pPr>
      <w:keepNext/>
      <w:outlineLvl w:val="4"/>
    </w:pPr>
    <w:rPr>
      <w:rFonts w:cs="Arial"/>
      <w:b/>
      <w:bCs/>
      <w:sz w:val="22"/>
      <w:szCs w:val="20"/>
      <w:u w:val="single"/>
    </w:rPr>
  </w:style>
  <w:style w:type="paragraph" w:styleId="Heading6">
    <w:name w:val="heading 6"/>
    <w:basedOn w:val="Normal"/>
    <w:next w:val="Normal"/>
    <w:qFormat/>
    <w:pPr>
      <w:keepNext/>
      <w:jc w:val="center"/>
      <w:outlineLvl w:val="5"/>
    </w:pPr>
    <w:rPr>
      <w:rFonts w:cs="Arial"/>
      <w:b/>
      <w:bCs/>
    </w:rPr>
  </w:style>
  <w:style w:type="paragraph" w:styleId="Heading7">
    <w:name w:val="heading 7"/>
    <w:basedOn w:val="Normal"/>
    <w:next w:val="Normal"/>
    <w:qFormat/>
    <w:pPr>
      <w:keepNext/>
      <w:outlineLvl w:val="6"/>
    </w:pPr>
    <w:rPr>
      <w:b/>
      <w:bCs/>
      <w:sz w:val="24"/>
      <w:u w:val="single"/>
    </w:rPr>
  </w:style>
  <w:style w:type="paragraph" w:styleId="Heading8">
    <w:name w:val="heading 8"/>
    <w:basedOn w:val="Normal"/>
    <w:next w:val="Normal"/>
    <w:qFormat/>
    <w:pPr>
      <w:keepNext/>
      <w:outlineLvl w:val="7"/>
    </w:pPr>
    <w:rPr>
      <w:b/>
      <w:bCs/>
      <w:sz w:val="24"/>
      <w:u w:val="single"/>
    </w:rPr>
  </w:style>
  <w:style w:type="paragraph" w:styleId="Heading9">
    <w:name w:val="heading 9"/>
    <w:basedOn w:val="Normal"/>
    <w:next w:val="Normal"/>
    <w:qFormat/>
    <w:pPr>
      <w:keepNext/>
      <w:jc w:val="center"/>
      <w:outlineLvl w:val="8"/>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Header1">
    <w:name w:val="Header 1"/>
    <w:basedOn w:val="Normal"/>
    <w:pPr>
      <w:spacing w:after="120"/>
    </w:pPr>
    <w:rPr>
      <w:b/>
      <w:caps/>
    </w:rPr>
  </w:style>
  <w:style w:type="paragraph" w:customStyle="1" w:styleId="Numbered">
    <w:name w:val="Numbered"/>
    <w:basedOn w:val="Normal"/>
    <w:pPr>
      <w:numPr>
        <w:numId w:val="1"/>
      </w:numPr>
      <w:spacing w:after="120"/>
    </w:pPr>
    <w:rPr>
      <w:u w:val="single"/>
    </w:rPr>
  </w:style>
  <w:style w:type="paragraph" w:customStyle="1" w:styleId="Numberedtext">
    <w:name w:val="Numbered text"/>
    <w:basedOn w:val="Numbered"/>
    <w:pPr>
      <w:numPr>
        <w:numId w:val="0"/>
      </w:numPr>
      <w:ind w:left="720"/>
    </w:pPr>
    <w:rPr>
      <w:u w:val="none"/>
    </w:rPr>
  </w:style>
  <w:style w:type="paragraph" w:customStyle="1" w:styleId="Pages">
    <w:name w:val="Pages"/>
    <w:basedOn w:val="Normal"/>
    <w:pPr>
      <w:ind w:left="5760" w:firstLine="720"/>
      <w:jc w:val="center"/>
    </w:pPr>
    <w:rPr>
      <w:b/>
    </w:rPr>
  </w:style>
  <w:style w:type="paragraph" w:styleId="Footer">
    <w:name w:val="footer"/>
    <w:basedOn w:val="Normal"/>
    <w:pPr>
      <w:tabs>
        <w:tab w:val="center" w:pos="4320"/>
        <w:tab w:val="right" w:pos="8640"/>
      </w:tabs>
    </w:pPr>
  </w:style>
  <w:style w:type="paragraph" w:styleId="Title">
    <w:name w:val="Title"/>
    <w:basedOn w:val="Normal"/>
    <w:link w:val="TitleChar"/>
    <w:qFormat/>
    <w:pPr>
      <w:jc w:val="center"/>
    </w:pPr>
    <w:rPr>
      <w:b/>
      <w:sz w:val="32"/>
      <w:szCs w:val="20"/>
    </w:rPr>
  </w:style>
  <w:style w:type="paragraph" w:styleId="BodyTextIndent">
    <w:name w:val="Body Text Indent"/>
    <w:basedOn w:val="Normal"/>
    <w:rPr>
      <w:sz w:val="24"/>
      <w:szCs w:val="20"/>
    </w:rPr>
  </w:style>
  <w:style w:type="paragraph" w:styleId="BodyText3">
    <w:name w:val="Body Text 3"/>
    <w:basedOn w:val="Normal"/>
    <w:pPr>
      <w:tabs>
        <w:tab w:val="left" w:pos="360"/>
      </w:tabs>
    </w:pPr>
    <w:rPr>
      <w:rFonts w:cs="Arial"/>
      <w:szCs w:val="20"/>
    </w:rPr>
  </w:style>
  <w:style w:type="paragraph" w:styleId="BodyText2">
    <w:name w:val="Body Text 2"/>
    <w:basedOn w:val="Normal"/>
    <w:link w:val="BodyText2Char"/>
    <w:rPr>
      <w:rFonts w:cs="Arial"/>
      <w:sz w:val="22"/>
      <w:szCs w:val="20"/>
    </w:rPr>
  </w:style>
  <w:style w:type="paragraph" w:customStyle="1" w:styleId="xl24">
    <w:name w:val="xl24"/>
    <w:basedOn w:val="Normal"/>
    <w:pPr>
      <w:spacing w:before="100" w:beforeAutospacing="1" w:after="100" w:afterAutospacing="1"/>
      <w:jc w:val="center"/>
    </w:pPr>
    <w:rPr>
      <w:rFonts w:ascii="Arial Unicode MS" w:eastAsia="Arial Unicode MS" w:hAnsi="Arial Unicode MS"/>
      <w:sz w:val="24"/>
    </w:rPr>
  </w:style>
  <w:style w:type="paragraph" w:customStyle="1" w:styleId="xl23">
    <w:name w:val="xl23"/>
    <w:basedOn w:val="Normal"/>
    <w:pPr>
      <w:spacing w:before="100" w:beforeAutospacing="1" w:after="100" w:afterAutospacing="1"/>
    </w:pPr>
    <w:rPr>
      <w:rFonts w:eastAsia="Arial Unicode MS" w:cs="Arial"/>
      <w:b/>
      <w:bCs/>
      <w:sz w:val="24"/>
    </w:rPr>
  </w:style>
  <w:style w:type="character" w:styleId="Hyperlink">
    <w:name w:val="Hyperlink"/>
    <w:rPr>
      <w:color w:val="0000FF"/>
      <w:u w:val="single"/>
    </w:rPr>
  </w:style>
  <w:style w:type="paragraph" w:styleId="BodyText">
    <w:name w:val="Body Text"/>
    <w:basedOn w:val="Normal"/>
    <w:rPr>
      <w:rFonts w:ascii="Times New Roman" w:hAnsi="Times New Roman"/>
      <w:sz w:val="24"/>
    </w:rPr>
  </w:style>
  <w:style w:type="paragraph" w:styleId="NormalWeb">
    <w:name w:val="Normal (Web)"/>
    <w:basedOn w:val="Normal"/>
    <w:pPr>
      <w:spacing w:before="100" w:beforeAutospacing="1" w:after="100" w:afterAutospacing="1"/>
    </w:pPr>
    <w:rPr>
      <w:rFonts w:ascii="Arial Unicode MS" w:eastAsia="Arial Unicode MS" w:hAnsi="Arial Unicode MS"/>
      <w:sz w:val="24"/>
    </w:rPr>
  </w:style>
  <w:style w:type="character" w:styleId="PageNumber">
    <w:name w:val="page number"/>
    <w:basedOn w:val="DefaultParagraphFont"/>
  </w:style>
  <w:style w:type="paragraph" w:styleId="FootnoteText">
    <w:name w:val="footnote text"/>
    <w:basedOn w:val="Normal"/>
    <w:link w:val="FootnoteTextChar"/>
    <w:uiPriority w:val="99"/>
    <w:rPr>
      <w:rFonts w:ascii="Times New Roman" w:hAnsi="Times New Roman"/>
      <w:szCs w:val="20"/>
    </w:rPr>
  </w:style>
  <w:style w:type="character" w:styleId="FollowedHyperlink">
    <w:name w:val="FollowedHyperlink"/>
    <w:rPr>
      <w:color w:val="800080"/>
      <w:u w:val="single"/>
    </w:rPr>
  </w:style>
  <w:style w:type="paragraph" w:styleId="BlockText">
    <w:name w:val="Block Text"/>
    <w:basedOn w:val="Normal"/>
    <w:pPr>
      <w:ind w:left="-90" w:right="216"/>
    </w:pPr>
    <w:rPr>
      <w:rFonts w:cs="Arial"/>
      <w:sz w:val="22"/>
      <w:szCs w:val="20"/>
    </w:rPr>
  </w:style>
  <w:style w:type="paragraph" w:styleId="BodyTextIndent2">
    <w:name w:val="Body Text Indent 2"/>
    <w:basedOn w:val="Normal"/>
    <w:pPr>
      <w:tabs>
        <w:tab w:val="left" w:pos="8280"/>
      </w:tabs>
    </w:pPr>
    <w:rPr>
      <w:b/>
      <w:bCs/>
      <w:sz w:val="22"/>
    </w:rPr>
  </w:style>
  <w:style w:type="paragraph" w:styleId="BalloonText">
    <w:name w:val="Balloon Text"/>
    <w:basedOn w:val="Normal"/>
    <w:semiHidden/>
    <w:rPr>
      <w:rFonts w:ascii="Tahoma" w:hAnsi="Tahoma" w:cs="Tahoma"/>
      <w:sz w:val="16"/>
      <w:szCs w:val="16"/>
    </w:rPr>
  </w:style>
  <w:style w:type="paragraph" w:styleId="BodyTextIndent3">
    <w:name w:val="Body Text Indent 3"/>
    <w:basedOn w:val="Normal"/>
    <w:pPr>
      <w:ind w:left="700"/>
    </w:pPr>
    <w:rPr>
      <w:sz w:val="22"/>
    </w:rPr>
  </w:style>
  <w:style w:type="character" w:styleId="Emphasis">
    <w:name w:val="Emphasis"/>
    <w:qFormat/>
    <w:rsid w:val="007542F5"/>
    <w:rPr>
      <w:i/>
      <w:iCs/>
    </w:rPr>
  </w:style>
  <w:style w:type="paragraph" w:customStyle="1" w:styleId="Bullet">
    <w:name w:val="Bullet"/>
    <w:basedOn w:val="Normal"/>
    <w:link w:val="BulletChar"/>
    <w:rsid w:val="00953B3A"/>
    <w:pPr>
      <w:numPr>
        <w:numId w:val="2"/>
      </w:numPr>
    </w:pPr>
    <w:rPr>
      <w:rFonts w:cs="Arial"/>
      <w:sz w:val="24"/>
    </w:rPr>
  </w:style>
  <w:style w:type="paragraph" w:customStyle="1" w:styleId="xl32">
    <w:name w:val="xl32"/>
    <w:basedOn w:val="Normal"/>
    <w:rsid w:val="00953B3A"/>
    <w:pPr>
      <w:pBdr>
        <w:bottom w:val="single" w:sz="4" w:space="0" w:color="auto"/>
      </w:pBdr>
      <w:spacing w:before="100" w:beforeAutospacing="1" w:after="100" w:afterAutospacing="1"/>
      <w:textAlignment w:val="center"/>
    </w:pPr>
    <w:rPr>
      <w:rFonts w:ascii="Times New Roman" w:eastAsia="Arial Unicode MS" w:hAnsi="Times New Roman"/>
      <w:b/>
      <w:bCs/>
      <w:sz w:val="24"/>
    </w:rPr>
  </w:style>
  <w:style w:type="character" w:customStyle="1" w:styleId="HeaderChar">
    <w:name w:val="Header Char"/>
    <w:link w:val="Header"/>
    <w:uiPriority w:val="99"/>
    <w:locked/>
    <w:rsid w:val="00CD5555"/>
    <w:rPr>
      <w:rFonts w:ascii="Arial" w:hAnsi="Arial"/>
      <w:szCs w:val="24"/>
      <w:lang w:val="en-US" w:eastAsia="en-US" w:bidi="ar-SA"/>
    </w:rPr>
  </w:style>
  <w:style w:type="character" w:styleId="FootnoteReference">
    <w:name w:val="footnote reference"/>
    <w:uiPriority w:val="99"/>
    <w:rsid w:val="000C508E"/>
    <w:rPr>
      <w:vertAlign w:val="superscript"/>
    </w:rPr>
  </w:style>
  <w:style w:type="paragraph" w:styleId="DocumentMap">
    <w:name w:val="Document Map"/>
    <w:basedOn w:val="Normal"/>
    <w:semiHidden/>
    <w:rsid w:val="00383244"/>
    <w:pPr>
      <w:shd w:val="clear" w:color="auto" w:fill="000080"/>
    </w:pPr>
    <w:rPr>
      <w:rFonts w:ascii="Tahoma" w:hAnsi="Tahoma" w:cs="Tahoma"/>
      <w:szCs w:val="20"/>
    </w:rPr>
  </w:style>
  <w:style w:type="character" w:styleId="Strong">
    <w:name w:val="Strong"/>
    <w:qFormat/>
    <w:rsid w:val="002E29E3"/>
    <w:rPr>
      <w:b/>
      <w:bCs/>
    </w:rPr>
  </w:style>
  <w:style w:type="character" w:customStyle="1" w:styleId="BulletChar">
    <w:name w:val="Bullet Char"/>
    <w:link w:val="Bullet"/>
    <w:rsid w:val="00776EFF"/>
    <w:rPr>
      <w:rFonts w:ascii="Arial" w:hAnsi="Arial" w:cs="Arial"/>
      <w:sz w:val="24"/>
      <w:szCs w:val="24"/>
    </w:rPr>
  </w:style>
  <w:style w:type="paragraph" w:customStyle="1" w:styleId="pages0">
    <w:name w:val="pages"/>
    <w:basedOn w:val="Normal"/>
    <w:rsid w:val="00B245BA"/>
    <w:pPr>
      <w:ind w:left="5760" w:firstLine="720"/>
      <w:jc w:val="right"/>
    </w:pPr>
    <w:rPr>
      <w:rFonts w:cs="Arial"/>
      <w:b/>
      <w:bCs/>
      <w:szCs w:val="20"/>
    </w:rPr>
  </w:style>
  <w:style w:type="paragraph" w:customStyle="1" w:styleId="numberedtext0">
    <w:name w:val="numberedtext"/>
    <w:basedOn w:val="Normal"/>
    <w:rsid w:val="00B245BA"/>
    <w:pPr>
      <w:spacing w:after="120"/>
    </w:pPr>
    <w:rPr>
      <w:rFonts w:cs="Arial"/>
      <w:szCs w:val="20"/>
    </w:rPr>
  </w:style>
  <w:style w:type="paragraph" w:customStyle="1" w:styleId="Normal11pt">
    <w:name w:val="Normal + 11 pt"/>
    <w:aliases w:val="First line:  0.5&quot;"/>
    <w:basedOn w:val="Normal"/>
    <w:rsid w:val="000168E9"/>
    <w:pPr>
      <w:ind w:firstLine="720"/>
    </w:pPr>
  </w:style>
  <w:style w:type="paragraph" w:customStyle="1" w:styleId="Default">
    <w:name w:val="Default"/>
    <w:rsid w:val="00133348"/>
    <w:pPr>
      <w:autoSpaceDE w:val="0"/>
      <w:autoSpaceDN w:val="0"/>
      <w:adjustRightInd w:val="0"/>
      <w:ind w:left="720"/>
      <w:jc w:val="both"/>
    </w:pPr>
    <w:rPr>
      <w:rFonts w:ascii="Arial" w:hAnsi="Arial" w:cs="Arial"/>
      <w:color w:val="000000"/>
      <w:sz w:val="24"/>
      <w:szCs w:val="24"/>
    </w:rPr>
  </w:style>
  <w:style w:type="paragraph" w:customStyle="1" w:styleId="NormalArial">
    <w:name w:val="Normal + Arial"/>
    <w:aliases w:val="11 pt,Justified"/>
    <w:basedOn w:val="Normal"/>
    <w:uiPriority w:val="99"/>
    <w:rsid w:val="007E64F2"/>
    <w:rPr>
      <w:rFonts w:ascii="Times New Roman" w:hAnsi="Times New Roman"/>
      <w:sz w:val="24"/>
    </w:rPr>
  </w:style>
  <w:style w:type="paragraph" w:customStyle="1" w:styleId="Pages115pt">
    <w:name w:val="Pages + 11.5 pt"/>
    <w:basedOn w:val="Pages"/>
    <w:rsid w:val="00504194"/>
    <w:pPr>
      <w:numPr>
        <w:numId w:val="3"/>
      </w:numPr>
      <w:tabs>
        <w:tab w:val="left" w:pos="8280"/>
      </w:tabs>
      <w:spacing w:after="120"/>
      <w:jc w:val="left"/>
    </w:pPr>
    <w:rPr>
      <w:sz w:val="23"/>
      <w:szCs w:val="23"/>
      <w:u w:val="single"/>
    </w:rPr>
  </w:style>
  <w:style w:type="character" w:customStyle="1" w:styleId="style61">
    <w:name w:val="style61"/>
    <w:rsid w:val="00523AA0"/>
    <w:rPr>
      <w:b/>
      <w:bCs/>
    </w:rPr>
  </w:style>
  <w:style w:type="character" w:customStyle="1" w:styleId="TitleChar">
    <w:name w:val="Title Char"/>
    <w:link w:val="Title"/>
    <w:rsid w:val="00127AD0"/>
    <w:rPr>
      <w:rFonts w:ascii="Arial" w:hAnsi="Arial"/>
      <w:b/>
      <w:sz w:val="32"/>
    </w:rPr>
  </w:style>
  <w:style w:type="character" w:styleId="CommentReference">
    <w:name w:val="annotation reference"/>
    <w:semiHidden/>
    <w:rsid w:val="00967C56"/>
    <w:rPr>
      <w:sz w:val="16"/>
      <w:szCs w:val="16"/>
    </w:rPr>
  </w:style>
  <w:style w:type="paragraph" w:styleId="CommentText">
    <w:name w:val="annotation text"/>
    <w:basedOn w:val="Normal"/>
    <w:semiHidden/>
    <w:rsid w:val="00967C56"/>
    <w:rPr>
      <w:szCs w:val="20"/>
    </w:rPr>
  </w:style>
  <w:style w:type="paragraph" w:styleId="CommentSubject">
    <w:name w:val="annotation subject"/>
    <w:basedOn w:val="CommentText"/>
    <w:next w:val="CommentText"/>
    <w:semiHidden/>
    <w:rsid w:val="00967C56"/>
    <w:rPr>
      <w:b/>
      <w:bCs/>
    </w:rPr>
  </w:style>
  <w:style w:type="paragraph" w:styleId="ListParagraph">
    <w:name w:val="List Paragraph"/>
    <w:basedOn w:val="Normal"/>
    <w:uiPriority w:val="34"/>
    <w:qFormat/>
    <w:rsid w:val="005E0127"/>
    <w:pPr>
      <w:spacing w:before="100" w:beforeAutospacing="1" w:after="100" w:afterAutospacing="1"/>
      <w:ind w:left="0"/>
      <w:jc w:val="left"/>
    </w:pPr>
    <w:rPr>
      <w:rFonts w:ascii="Times New Roman" w:eastAsia="Calibri" w:hAnsi="Times New Roman"/>
      <w:sz w:val="24"/>
    </w:rPr>
  </w:style>
  <w:style w:type="character" w:customStyle="1" w:styleId="BodyText2Char">
    <w:name w:val="Body Text 2 Char"/>
    <w:link w:val="BodyText2"/>
    <w:rsid w:val="00BA4E44"/>
    <w:rPr>
      <w:rFonts w:ascii="Arial" w:hAnsi="Arial" w:cs="Arial"/>
      <w:sz w:val="22"/>
    </w:rPr>
  </w:style>
  <w:style w:type="character" w:customStyle="1" w:styleId="FootnoteTextChar">
    <w:name w:val="Footnote Text Char"/>
    <w:link w:val="FootnoteText"/>
    <w:uiPriority w:val="99"/>
    <w:rsid w:val="009F218A"/>
  </w:style>
  <w:style w:type="character" w:customStyle="1" w:styleId="Heading4Char">
    <w:name w:val="Heading 4 Char"/>
    <w:link w:val="Heading4"/>
    <w:uiPriority w:val="99"/>
    <w:locked/>
    <w:rsid w:val="00D11478"/>
    <w:rPr>
      <w:rFonts w:ascii="Arial" w:hAnsi="Arial"/>
      <w:sz w:val="24"/>
      <w:u w:val="single"/>
    </w:rPr>
  </w:style>
  <w:style w:type="paragraph" w:styleId="NoSpacing">
    <w:name w:val="No Spacing"/>
    <w:basedOn w:val="Normal"/>
    <w:uiPriority w:val="1"/>
    <w:qFormat/>
    <w:rsid w:val="003403F1"/>
    <w:pPr>
      <w:ind w:left="0"/>
      <w:jc w:val="left"/>
    </w:pPr>
    <w:rPr>
      <w:rFonts w:ascii="Calibri" w:eastAsia="Calibri" w:hAnsi="Calibri" w:cs="Calibri"/>
      <w:sz w:val="22"/>
      <w:szCs w:val="22"/>
    </w:rPr>
  </w:style>
  <w:style w:type="paragraph" w:styleId="PlainText">
    <w:name w:val="Plain Text"/>
    <w:basedOn w:val="Normal"/>
    <w:link w:val="PlainTextChar"/>
    <w:uiPriority w:val="99"/>
    <w:unhideWhenUsed/>
    <w:rsid w:val="00165397"/>
    <w:pPr>
      <w:ind w:left="0"/>
      <w:jc w:val="left"/>
    </w:pPr>
    <w:rPr>
      <w:rFonts w:ascii="Calibri" w:hAnsi="Calibri" w:cs="Consolas"/>
      <w:sz w:val="22"/>
      <w:szCs w:val="21"/>
    </w:rPr>
  </w:style>
  <w:style w:type="character" w:customStyle="1" w:styleId="PlainTextChar">
    <w:name w:val="Plain Text Char"/>
    <w:basedOn w:val="DefaultParagraphFont"/>
    <w:link w:val="PlainText"/>
    <w:uiPriority w:val="99"/>
    <w:rsid w:val="00165397"/>
    <w:rPr>
      <w:rFonts w:ascii="Calibri" w:hAnsi="Calibri" w:cs="Consolas"/>
      <w:sz w:val="22"/>
      <w:szCs w:val="21"/>
    </w:rPr>
  </w:style>
  <w:style w:type="paragraph" w:styleId="Revision">
    <w:name w:val="Revision"/>
    <w:hidden/>
    <w:uiPriority w:val="99"/>
    <w:semiHidden/>
    <w:rsid w:val="00640CD2"/>
    <w:rPr>
      <w:rFonts w:ascii="Arial" w:hAnsi="Arial"/>
      <w:szCs w:val="24"/>
    </w:rPr>
  </w:style>
  <w:style w:type="paragraph" w:customStyle="1" w:styleId="ListOne">
    <w:name w:val="List One"/>
    <w:basedOn w:val="Normal"/>
    <w:rsid w:val="00954ED3"/>
    <w:pPr>
      <w:numPr>
        <w:numId w:val="29"/>
      </w:numPr>
      <w:jc w:val="left"/>
    </w:pPr>
    <w:rPr>
      <w:rFonts w:ascii="Arial Narrow" w:hAnsi="Arial Narrow"/>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head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F7582"/>
    <w:pPr>
      <w:ind w:left="720"/>
      <w:jc w:val="both"/>
    </w:pPr>
    <w:rPr>
      <w:rFonts w:ascii="Arial" w:hAnsi="Arial"/>
      <w:szCs w:val="24"/>
    </w:rPr>
  </w:style>
  <w:style w:type="paragraph" w:styleId="Heading1">
    <w:name w:val="heading 1"/>
    <w:basedOn w:val="Normal"/>
    <w:next w:val="Normal"/>
    <w:qFormat/>
    <w:pPr>
      <w:keepNext/>
      <w:jc w:val="center"/>
      <w:outlineLvl w:val="0"/>
    </w:pPr>
    <w:rPr>
      <w:rFonts w:cs="Arial"/>
      <w:b/>
      <w:sz w:val="18"/>
    </w:rPr>
  </w:style>
  <w:style w:type="paragraph" w:styleId="Heading2">
    <w:name w:val="heading 2"/>
    <w:basedOn w:val="Normal"/>
    <w:next w:val="Normal"/>
    <w:qFormat/>
    <w:pPr>
      <w:keepNext/>
      <w:jc w:val="right"/>
      <w:outlineLvl w:val="1"/>
    </w:pPr>
    <w:rPr>
      <w:rFonts w:cs="Arial"/>
      <w:b/>
      <w:sz w:val="28"/>
    </w:rPr>
  </w:style>
  <w:style w:type="paragraph" w:styleId="Heading3">
    <w:name w:val="heading 3"/>
    <w:basedOn w:val="Normal"/>
    <w:next w:val="Normal"/>
    <w:qFormat/>
    <w:pPr>
      <w:keepNext/>
      <w:jc w:val="center"/>
      <w:outlineLvl w:val="2"/>
    </w:pPr>
    <w:rPr>
      <w:rFonts w:cs="Arial"/>
      <w:b/>
      <w:bCs/>
      <w:sz w:val="22"/>
    </w:rPr>
  </w:style>
  <w:style w:type="paragraph" w:styleId="Heading4">
    <w:name w:val="heading 4"/>
    <w:basedOn w:val="Normal"/>
    <w:next w:val="Normal"/>
    <w:link w:val="Heading4Char"/>
    <w:qFormat/>
    <w:pPr>
      <w:keepNext/>
      <w:ind w:firstLine="720"/>
      <w:outlineLvl w:val="3"/>
    </w:pPr>
    <w:rPr>
      <w:sz w:val="24"/>
      <w:szCs w:val="20"/>
      <w:u w:val="single"/>
    </w:rPr>
  </w:style>
  <w:style w:type="paragraph" w:styleId="Heading5">
    <w:name w:val="heading 5"/>
    <w:basedOn w:val="Normal"/>
    <w:next w:val="Normal"/>
    <w:qFormat/>
    <w:pPr>
      <w:keepNext/>
      <w:outlineLvl w:val="4"/>
    </w:pPr>
    <w:rPr>
      <w:rFonts w:cs="Arial"/>
      <w:b/>
      <w:bCs/>
      <w:sz w:val="22"/>
      <w:szCs w:val="20"/>
      <w:u w:val="single"/>
    </w:rPr>
  </w:style>
  <w:style w:type="paragraph" w:styleId="Heading6">
    <w:name w:val="heading 6"/>
    <w:basedOn w:val="Normal"/>
    <w:next w:val="Normal"/>
    <w:qFormat/>
    <w:pPr>
      <w:keepNext/>
      <w:jc w:val="center"/>
      <w:outlineLvl w:val="5"/>
    </w:pPr>
    <w:rPr>
      <w:rFonts w:cs="Arial"/>
      <w:b/>
      <w:bCs/>
    </w:rPr>
  </w:style>
  <w:style w:type="paragraph" w:styleId="Heading7">
    <w:name w:val="heading 7"/>
    <w:basedOn w:val="Normal"/>
    <w:next w:val="Normal"/>
    <w:qFormat/>
    <w:pPr>
      <w:keepNext/>
      <w:outlineLvl w:val="6"/>
    </w:pPr>
    <w:rPr>
      <w:b/>
      <w:bCs/>
      <w:sz w:val="24"/>
      <w:u w:val="single"/>
    </w:rPr>
  </w:style>
  <w:style w:type="paragraph" w:styleId="Heading8">
    <w:name w:val="heading 8"/>
    <w:basedOn w:val="Normal"/>
    <w:next w:val="Normal"/>
    <w:qFormat/>
    <w:pPr>
      <w:keepNext/>
      <w:outlineLvl w:val="7"/>
    </w:pPr>
    <w:rPr>
      <w:b/>
      <w:bCs/>
      <w:sz w:val="24"/>
      <w:u w:val="single"/>
    </w:rPr>
  </w:style>
  <w:style w:type="paragraph" w:styleId="Heading9">
    <w:name w:val="heading 9"/>
    <w:basedOn w:val="Normal"/>
    <w:next w:val="Normal"/>
    <w:qFormat/>
    <w:pPr>
      <w:keepNext/>
      <w:jc w:val="center"/>
      <w:outlineLvl w:val="8"/>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Header1">
    <w:name w:val="Header 1"/>
    <w:basedOn w:val="Normal"/>
    <w:pPr>
      <w:spacing w:after="120"/>
    </w:pPr>
    <w:rPr>
      <w:b/>
      <w:caps/>
    </w:rPr>
  </w:style>
  <w:style w:type="paragraph" w:customStyle="1" w:styleId="Numbered">
    <w:name w:val="Numbered"/>
    <w:basedOn w:val="Normal"/>
    <w:pPr>
      <w:numPr>
        <w:numId w:val="1"/>
      </w:numPr>
      <w:spacing w:after="120"/>
    </w:pPr>
    <w:rPr>
      <w:u w:val="single"/>
    </w:rPr>
  </w:style>
  <w:style w:type="paragraph" w:customStyle="1" w:styleId="Numberedtext">
    <w:name w:val="Numbered text"/>
    <w:basedOn w:val="Numbered"/>
    <w:pPr>
      <w:numPr>
        <w:numId w:val="0"/>
      </w:numPr>
      <w:ind w:left="720"/>
    </w:pPr>
    <w:rPr>
      <w:u w:val="none"/>
    </w:rPr>
  </w:style>
  <w:style w:type="paragraph" w:customStyle="1" w:styleId="Pages">
    <w:name w:val="Pages"/>
    <w:basedOn w:val="Normal"/>
    <w:pPr>
      <w:ind w:left="5760" w:firstLine="720"/>
      <w:jc w:val="center"/>
    </w:pPr>
    <w:rPr>
      <w:b/>
    </w:rPr>
  </w:style>
  <w:style w:type="paragraph" w:styleId="Footer">
    <w:name w:val="footer"/>
    <w:basedOn w:val="Normal"/>
    <w:pPr>
      <w:tabs>
        <w:tab w:val="center" w:pos="4320"/>
        <w:tab w:val="right" w:pos="8640"/>
      </w:tabs>
    </w:pPr>
  </w:style>
  <w:style w:type="paragraph" w:styleId="Title">
    <w:name w:val="Title"/>
    <w:basedOn w:val="Normal"/>
    <w:link w:val="TitleChar"/>
    <w:qFormat/>
    <w:pPr>
      <w:jc w:val="center"/>
    </w:pPr>
    <w:rPr>
      <w:b/>
      <w:sz w:val="32"/>
      <w:szCs w:val="20"/>
    </w:rPr>
  </w:style>
  <w:style w:type="paragraph" w:styleId="BodyTextIndent">
    <w:name w:val="Body Text Indent"/>
    <w:basedOn w:val="Normal"/>
    <w:rPr>
      <w:sz w:val="24"/>
      <w:szCs w:val="20"/>
    </w:rPr>
  </w:style>
  <w:style w:type="paragraph" w:styleId="BodyText3">
    <w:name w:val="Body Text 3"/>
    <w:basedOn w:val="Normal"/>
    <w:pPr>
      <w:tabs>
        <w:tab w:val="left" w:pos="360"/>
      </w:tabs>
    </w:pPr>
    <w:rPr>
      <w:rFonts w:cs="Arial"/>
      <w:szCs w:val="20"/>
    </w:rPr>
  </w:style>
  <w:style w:type="paragraph" w:styleId="BodyText2">
    <w:name w:val="Body Text 2"/>
    <w:basedOn w:val="Normal"/>
    <w:link w:val="BodyText2Char"/>
    <w:rPr>
      <w:rFonts w:cs="Arial"/>
      <w:sz w:val="22"/>
      <w:szCs w:val="20"/>
    </w:rPr>
  </w:style>
  <w:style w:type="paragraph" w:customStyle="1" w:styleId="xl24">
    <w:name w:val="xl24"/>
    <w:basedOn w:val="Normal"/>
    <w:pPr>
      <w:spacing w:before="100" w:beforeAutospacing="1" w:after="100" w:afterAutospacing="1"/>
      <w:jc w:val="center"/>
    </w:pPr>
    <w:rPr>
      <w:rFonts w:ascii="Arial Unicode MS" w:eastAsia="Arial Unicode MS" w:hAnsi="Arial Unicode MS"/>
      <w:sz w:val="24"/>
    </w:rPr>
  </w:style>
  <w:style w:type="paragraph" w:customStyle="1" w:styleId="xl23">
    <w:name w:val="xl23"/>
    <w:basedOn w:val="Normal"/>
    <w:pPr>
      <w:spacing w:before="100" w:beforeAutospacing="1" w:after="100" w:afterAutospacing="1"/>
    </w:pPr>
    <w:rPr>
      <w:rFonts w:eastAsia="Arial Unicode MS" w:cs="Arial"/>
      <w:b/>
      <w:bCs/>
      <w:sz w:val="24"/>
    </w:rPr>
  </w:style>
  <w:style w:type="character" w:styleId="Hyperlink">
    <w:name w:val="Hyperlink"/>
    <w:rPr>
      <w:color w:val="0000FF"/>
      <w:u w:val="single"/>
    </w:rPr>
  </w:style>
  <w:style w:type="paragraph" w:styleId="BodyText">
    <w:name w:val="Body Text"/>
    <w:basedOn w:val="Normal"/>
    <w:rPr>
      <w:rFonts w:ascii="Times New Roman" w:hAnsi="Times New Roman"/>
      <w:sz w:val="24"/>
    </w:rPr>
  </w:style>
  <w:style w:type="paragraph" w:styleId="NormalWeb">
    <w:name w:val="Normal (Web)"/>
    <w:basedOn w:val="Normal"/>
    <w:pPr>
      <w:spacing w:before="100" w:beforeAutospacing="1" w:after="100" w:afterAutospacing="1"/>
    </w:pPr>
    <w:rPr>
      <w:rFonts w:ascii="Arial Unicode MS" w:eastAsia="Arial Unicode MS" w:hAnsi="Arial Unicode MS"/>
      <w:sz w:val="24"/>
    </w:rPr>
  </w:style>
  <w:style w:type="character" w:styleId="PageNumber">
    <w:name w:val="page number"/>
    <w:basedOn w:val="DefaultParagraphFont"/>
  </w:style>
  <w:style w:type="paragraph" w:styleId="FootnoteText">
    <w:name w:val="footnote text"/>
    <w:basedOn w:val="Normal"/>
    <w:link w:val="FootnoteTextChar"/>
    <w:uiPriority w:val="99"/>
    <w:rPr>
      <w:rFonts w:ascii="Times New Roman" w:hAnsi="Times New Roman"/>
      <w:szCs w:val="20"/>
    </w:rPr>
  </w:style>
  <w:style w:type="character" w:styleId="FollowedHyperlink">
    <w:name w:val="FollowedHyperlink"/>
    <w:rPr>
      <w:color w:val="800080"/>
      <w:u w:val="single"/>
    </w:rPr>
  </w:style>
  <w:style w:type="paragraph" w:styleId="BlockText">
    <w:name w:val="Block Text"/>
    <w:basedOn w:val="Normal"/>
    <w:pPr>
      <w:ind w:left="-90" w:right="216"/>
    </w:pPr>
    <w:rPr>
      <w:rFonts w:cs="Arial"/>
      <w:sz w:val="22"/>
      <w:szCs w:val="20"/>
    </w:rPr>
  </w:style>
  <w:style w:type="paragraph" w:styleId="BodyTextIndent2">
    <w:name w:val="Body Text Indent 2"/>
    <w:basedOn w:val="Normal"/>
    <w:pPr>
      <w:tabs>
        <w:tab w:val="left" w:pos="8280"/>
      </w:tabs>
    </w:pPr>
    <w:rPr>
      <w:b/>
      <w:bCs/>
      <w:sz w:val="22"/>
    </w:rPr>
  </w:style>
  <w:style w:type="paragraph" w:styleId="BalloonText">
    <w:name w:val="Balloon Text"/>
    <w:basedOn w:val="Normal"/>
    <w:semiHidden/>
    <w:rPr>
      <w:rFonts w:ascii="Tahoma" w:hAnsi="Tahoma" w:cs="Tahoma"/>
      <w:sz w:val="16"/>
      <w:szCs w:val="16"/>
    </w:rPr>
  </w:style>
  <w:style w:type="paragraph" w:styleId="BodyTextIndent3">
    <w:name w:val="Body Text Indent 3"/>
    <w:basedOn w:val="Normal"/>
    <w:pPr>
      <w:ind w:left="700"/>
    </w:pPr>
    <w:rPr>
      <w:sz w:val="22"/>
    </w:rPr>
  </w:style>
  <w:style w:type="character" w:styleId="Emphasis">
    <w:name w:val="Emphasis"/>
    <w:qFormat/>
    <w:rsid w:val="007542F5"/>
    <w:rPr>
      <w:i/>
      <w:iCs/>
    </w:rPr>
  </w:style>
  <w:style w:type="paragraph" w:customStyle="1" w:styleId="Bullet">
    <w:name w:val="Bullet"/>
    <w:basedOn w:val="Normal"/>
    <w:link w:val="BulletChar"/>
    <w:rsid w:val="00953B3A"/>
    <w:pPr>
      <w:numPr>
        <w:numId w:val="2"/>
      </w:numPr>
    </w:pPr>
    <w:rPr>
      <w:rFonts w:cs="Arial"/>
      <w:sz w:val="24"/>
    </w:rPr>
  </w:style>
  <w:style w:type="paragraph" w:customStyle="1" w:styleId="xl32">
    <w:name w:val="xl32"/>
    <w:basedOn w:val="Normal"/>
    <w:rsid w:val="00953B3A"/>
    <w:pPr>
      <w:pBdr>
        <w:bottom w:val="single" w:sz="4" w:space="0" w:color="auto"/>
      </w:pBdr>
      <w:spacing w:before="100" w:beforeAutospacing="1" w:after="100" w:afterAutospacing="1"/>
      <w:textAlignment w:val="center"/>
    </w:pPr>
    <w:rPr>
      <w:rFonts w:ascii="Times New Roman" w:eastAsia="Arial Unicode MS" w:hAnsi="Times New Roman"/>
      <w:b/>
      <w:bCs/>
      <w:sz w:val="24"/>
    </w:rPr>
  </w:style>
  <w:style w:type="character" w:customStyle="1" w:styleId="HeaderChar">
    <w:name w:val="Header Char"/>
    <w:link w:val="Header"/>
    <w:uiPriority w:val="99"/>
    <w:locked/>
    <w:rsid w:val="00CD5555"/>
    <w:rPr>
      <w:rFonts w:ascii="Arial" w:hAnsi="Arial"/>
      <w:szCs w:val="24"/>
      <w:lang w:val="en-US" w:eastAsia="en-US" w:bidi="ar-SA"/>
    </w:rPr>
  </w:style>
  <w:style w:type="character" w:styleId="FootnoteReference">
    <w:name w:val="footnote reference"/>
    <w:uiPriority w:val="99"/>
    <w:rsid w:val="000C508E"/>
    <w:rPr>
      <w:vertAlign w:val="superscript"/>
    </w:rPr>
  </w:style>
  <w:style w:type="paragraph" w:styleId="DocumentMap">
    <w:name w:val="Document Map"/>
    <w:basedOn w:val="Normal"/>
    <w:semiHidden/>
    <w:rsid w:val="00383244"/>
    <w:pPr>
      <w:shd w:val="clear" w:color="auto" w:fill="000080"/>
    </w:pPr>
    <w:rPr>
      <w:rFonts w:ascii="Tahoma" w:hAnsi="Tahoma" w:cs="Tahoma"/>
      <w:szCs w:val="20"/>
    </w:rPr>
  </w:style>
  <w:style w:type="character" w:styleId="Strong">
    <w:name w:val="Strong"/>
    <w:qFormat/>
    <w:rsid w:val="002E29E3"/>
    <w:rPr>
      <w:b/>
      <w:bCs/>
    </w:rPr>
  </w:style>
  <w:style w:type="character" w:customStyle="1" w:styleId="BulletChar">
    <w:name w:val="Bullet Char"/>
    <w:link w:val="Bullet"/>
    <w:rsid w:val="00776EFF"/>
    <w:rPr>
      <w:rFonts w:ascii="Arial" w:hAnsi="Arial" w:cs="Arial"/>
      <w:sz w:val="24"/>
      <w:szCs w:val="24"/>
    </w:rPr>
  </w:style>
  <w:style w:type="paragraph" w:customStyle="1" w:styleId="pages0">
    <w:name w:val="pages"/>
    <w:basedOn w:val="Normal"/>
    <w:rsid w:val="00B245BA"/>
    <w:pPr>
      <w:ind w:left="5760" w:firstLine="720"/>
      <w:jc w:val="right"/>
    </w:pPr>
    <w:rPr>
      <w:rFonts w:cs="Arial"/>
      <w:b/>
      <w:bCs/>
      <w:szCs w:val="20"/>
    </w:rPr>
  </w:style>
  <w:style w:type="paragraph" w:customStyle="1" w:styleId="numberedtext0">
    <w:name w:val="numberedtext"/>
    <w:basedOn w:val="Normal"/>
    <w:rsid w:val="00B245BA"/>
    <w:pPr>
      <w:spacing w:after="120"/>
    </w:pPr>
    <w:rPr>
      <w:rFonts w:cs="Arial"/>
      <w:szCs w:val="20"/>
    </w:rPr>
  </w:style>
  <w:style w:type="paragraph" w:customStyle="1" w:styleId="Normal11pt">
    <w:name w:val="Normal + 11 pt"/>
    <w:aliases w:val="First line:  0.5&quot;"/>
    <w:basedOn w:val="Normal"/>
    <w:rsid w:val="000168E9"/>
    <w:pPr>
      <w:ind w:firstLine="720"/>
    </w:pPr>
  </w:style>
  <w:style w:type="paragraph" w:customStyle="1" w:styleId="Default">
    <w:name w:val="Default"/>
    <w:rsid w:val="00133348"/>
    <w:pPr>
      <w:autoSpaceDE w:val="0"/>
      <w:autoSpaceDN w:val="0"/>
      <w:adjustRightInd w:val="0"/>
      <w:ind w:left="720"/>
      <w:jc w:val="both"/>
    </w:pPr>
    <w:rPr>
      <w:rFonts w:ascii="Arial" w:hAnsi="Arial" w:cs="Arial"/>
      <w:color w:val="000000"/>
      <w:sz w:val="24"/>
      <w:szCs w:val="24"/>
    </w:rPr>
  </w:style>
  <w:style w:type="paragraph" w:customStyle="1" w:styleId="NormalArial">
    <w:name w:val="Normal + Arial"/>
    <w:aliases w:val="11 pt,Justified"/>
    <w:basedOn w:val="Normal"/>
    <w:uiPriority w:val="99"/>
    <w:rsid w:val="007E64F2"/>
    <w:rPr>
      <w:rFonts w:ascii="Times New Roman" w:hAnsi="Times New Roman"/>
      <w:sz w:val="24"/>
    </w:rPr>
  </w:style>
  <w:style w:type="paragraph" w:customStyle="1" w:styleId="Pages115pt">
    <w:name w:val="Pages + 11.5 pt"/>
    <w:basedOn w:val="Pages"/>
    <w:rsid w:val="00504194"/>
    <w:pPr>
      <w:numPr>
        <w:numId w:val="3"/>
      </w:numPr>
      <w:tabs>
        <w:tab w:val="left" w:pos="8280"/>
      </w:tabs>
      <w:spacing w:after="120"/>
      <w:jc w:val="left"/>
    </w:pPr>
    <w:rPr>
      <w:sz w:val="23"/>
      <w:szCs w:val="23"/>
      <w:u w:val="single"/>
    </w:rPr>
  </w:style>
  <w:style w:type="character" w:customStyle="1" w:styleId="style61">
    <w:name w:val="style61"/>
    <w:rsid w:val="00523AA0"/>
    <w:rPr>
      <w:b/>
      <w:bCs/>
    </w:rPr>
  </w:style>
  <w:style w:type="character" w:customStyle="1" w:styleId="TitleChar">
    <w:name w:val="Title Char"/>
    <w:link w:val="Title"/>
    <w:rsid w:val="00127AD0"/>
    <w:rPr>
      <w:rFonts w:ascii="Arial" w:hAnsi="Arial"/>
      <w:b/>
      <w:sz w:val="32"/>
    </w:rPr>
  </w:style>
  <w:style w:type="character" w:styleId="CommentReference">
    <w:name w:val="annotation reference"/>
    <w:semiHidden/>
    <w:rsid w:val="00967C56"/>
    <w:rPr>
      <w:sz w:val="16"/>
      <w:szCs w:val="16"/>
    </w:rPr>
  </w:style>
  <w:style w:type="paragraph" w:styleId="CommentText">
    <w:name w:val="annotation text"/>
    <w:basedOn w:val="Normal"/>
    <w:semiHidden/>
    <w:rsid w:val="00967C56"/>
    <w:rPr>
      <w:szCs w:val="20"/>
    </w:rPr>
  </w:style>
  <w:style w:type="paragraph" w:styleId="CommentSubject">
    <w:name w:val="annotation subject"/>
    <w:basedOn w:val="CommentText"/>
    <w:next w:val="CommentText"/>
    <w:semiHidden/>
    <w:rsid w:val="00967C56"/>
    <w:rPr>
      <w:b/>
      <w:bCs/>
    </w:rPr>
  </w:style>
  <w:style w:type="paragraph" w:styleId="ListParagraph">
    <w:name w:val="List Paragraph"/>
    <w:basedOn w:val="Normal"/>
    <w:uiPriority w:val="34"/>
    <w:qFormat/>
    <w:rsid w:val="005E0127"/>
    <w:pPr>
      <w:spacing w:before="100" w:beforeAutospacing="1" w:after="100" w:afterAutospacing="1"/>
      <w:ind w:left="0"/>
      <w:jc w:val="left"/>
    </w:pPr>
    <w:rPr>
      <w:rFonts w:ascii="Times New Roman" w:eastAsia="Calibri" w:hAnsi="Times New Roman"/>
      <w:sz w:val="24"/>
    </w:rPr>
  </w:style>
  <w:style w:type="character" w:customStyle="1" w:styleId="BodyText2Char">
    <w:name w:val="Body Text 2 Char"/>
    <w:link w:val="BodyText2"/>
    <w:rsid w:val="00BA4E44"/>
    <w:rPr>
      <w:rFonts w:ascii="Arial" w:hAnsi="Arial" w:cs="Arial"/>
      <w:sz w:val="22"/>
    </w:rPr>
  </w:style>
  <w:style w:type="character" w:customStyle="1" w:styleId="FootnoteTextChar">
    <w:name w:val="Footnote Text Char"/>
    <w:link w:val="FootnoteText"/>
    <w:uiPriority w:val="99"/>
    <w:rsid w:val="009F218A"/>
  </w:style>
  <w:style w:type="character" w:customStyle="1" w:styleId="Heading4Char">
    <w:name w:val="Heading 4 Char"/>
    <w:link w:val="Heading4"/>
    <w:uiPriority w:val="99"/>
    <w:locked/>
    <w:rsid w:val="00D11478"/>
    <w:rPr>
      <w:rFonts w:ascii="Arial" w:hAnsi="Arial"/>
      <w:sz w:val="24"/>
      <w:u w:val="single"/>
    </w:rPr>
  </w:style>
  <w:style w:type="paragraph" w:styleId="NoSpacing">
    <w:name w:val="No Spacing"/>
    <w:basedOn w:val="Normal"/>
    <w:uiPriority w:val="1"/>
    <w:qFormat/>
    <w:rsid w:val="003403F1"/>
    <w:pPr>
      <w:ind w:left="0"/>
      <w:jc w:val="left"/>
    </w:pPr>
    <w:rPr>
      <w:rFonts w:ascii="Calibri" w:eastAsia="Calibri" w:hAnsi="Calibri" w:cs="Calibri"/>
      <w:sz w:val="22"/>
      <w:szCs w:val="22"/>
    </w:rPr>
  </w:style>
  <w:style w:type="paragraph" w:styleId="PlainText">
    <w:name w:val="Plain Text"/>
    <w:basedOn w:val="Normal"/>
    <w:link w:val="PlainTextChar"/>
    <w:uiPriority w:val="99"/>
    <w:unhideWhenUsed/>
    <w:rsid w:val="00165397"/>
    <w:pPr>
      <w:ind w:left="0"/>
      <w:jc w:val="left"/>
    </w:pPr>
    <w:rPr>
      <w:rFonts w:ascii="Calibri" w:hAnsi="Calibri" w:cs="Consolas"/>
      <w:sz w:val="22"/>
      <w:szCs w:val="21"/>
    </w:rPr>
  </w:style>
  <w:style w:type="character" w:customStyle="1" w:styleId="PlainTextChar">
    <w:name w:val="Plain Text Char"/>
    <w:basedOn w:val="DefaultParagraphFont"/>
    <w:link w:val="PlainText"/>
    <w:uiPriority w:val="99"/>
    <w:rsid w:val="00165397"/>
    <w:rPr>
      <w:rFonts w:ascii="Calibri" w:hAnsi="Calibri" w:cs="Consolas"/>
      <w:sz w:val="22"/>
      <w:szCs w:val="21"/>
    </w:rPr>
  </w:style>
  <w:style w:type="paragraph" w:styleId="Revision">
    <w:name w:val="Revision"/>
    <w:hidden/>
    <w:uiPriority w:val="99"/>
    <w:semiHidden/>
    <w:rsid w:val="00640CD2"/>
    <w:rPr>
      <w:rFonts w:ascii="Arial" w:hAnsi="Arial"/>
      <w:szCs w:val="24"/>
    </w:rPr>
  </w:style>
  <w:style w:type="paragraph" w:customStyle="1" w:styleId="ListOne">
    <w:name w:val="List One"/>
    <w:basedOn w:val="Normal"/>
    <w:rsid w:val="00954ED3"/>
    <w:pPr>
      <w:numPr>
        <w:numId w:val="29"/>
      </w:numPr>
      <w:jc w:val="left"/>
    </w:pPr>
    <w:rPr>
      <w:rFonts w:ascii="Arial Narrow" w:hAnsi="Arial Narrow"/>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055">
      <w:bodyDiv w:val="1"/>
      <w:marLeft w:val="0"/>
      <w:marRight w:val="0"/>
      <w:marTop w:val="0"/>
      <w:marBottom w:val="0"/>
      <w:divBdr>
        <w:top w:val="none" w:sz="0" w:space="0" w:color="auto"/>
        <w:left w:val="none" w:sz="0" w:space="0" w:color="auto"/>
        <w:bottom w:val="none" w:sz="0" w:space="0" w:color="auto"/>
        <w:right w:val="none" w:sz="0" w:space="0" w:color="auto"/>
      </w:divBdr>
    </w:div>
    <w:div w:id="15733952">
      <w:bodyDiv w:val="1"/>
      <w:marLeft w:val="0"/>
      <w:marRight w:val="0"/>
      <w:marTop w:val="0"/>
      <w:marBottom w:val="0"/>
      <w:divBdr>
        <w:top w:val="none" w:sz="0" w:space="0" w:color="auto"/>
        <w:left w:val="none" w:sz="0" w:space="0" w:color="auto"/>
        <w:bottom w:val="none" w:sz="0" w:space="0" w:color="auto"/>
        <w:right w:val="none" w:sz="0" w:space="0" w:color="auto"/>
      </w:divBdr>
    </w:div>
    <w:div w:id="38673474">
      <w:bodyDiv w:val="1"/>
      <w:marLeft w:val="0"/>
      <w:marRight w:val="0"/>
      <w:marTop w:val="0"/>
      <w:marBottom w:val="0"/>
      <w:divBdr>
        <w:top w:val="none" w:sz="0" w:space="0" w:color="auto"/>
        <w:left w:val="none" w:sz="0" w:space="0" w:color="auto"/>
        <w:bottom w:val="none" w:sz="0" w:space="0" w:color="auto"/>
        <w:right w:val="none" w:sz="0" w:space="0" w:color="auto"/>
      </w:divBdr>
    </w:div>
    <w:div w:id="48264922">
      <w:bodyDiv w:val="1"/>
      <w:marLeft w:val="0"/>
      <w:marRight w:val="0"/>
      <w:marTop w:val="0"/>
      <w:marBottom w:val="0"/>
      <w:divBdr>
        <w:top w:val="none" w:sz="0" w:space="0" w:color="auto"/>
        <w:left w:val="none" w:sz="0" w:space="0" w:color="auto"/>
        <w:bottom w:val="none" w:sz="0" w:space="0" w:color="auto"/>
        <w:right w:val="none" w:sz="0" w:space="0" w:color="auto"/>
      </w:divBdr>
    </w:div>
    <w:div w:id="53044192">
      <w:bodyDiv w:val="1"/>
      <w:marLeft w:val="0"/>
      <w:marRight w:val="0"/>
      <w:marTop w:val="0"/>
      <w:marBottom w:val="0"/>
      <w:divBdr>
        <w:top w:val="none" w:sz="0" w:space="0" w:color="auto"/>
        <w:left w:val="none" w:sz="0" w:space="0" w:color="auto"/>
        <w:bottom w:val="none" w:sz="0" w:space="0" w:color="auto"/>
        <w:right w:val="none" w:sz="0" w:space="0" w:color="auto"/>
      </w:divBdr>
    </w:div>
    <w:div w:id="61753790">
      <w:bodyDiv w:val="1"/>
      <w:marLeft w:val="0"/>
      <w:marRight w:val="0"/>
      <w:marTop w:val="0"/>
      <w:marBottom w:val="0"/>
      <w:divBdr>
        <w:top w:val="none" w:sz="0" w:space="0" w:color="auto"/>
        <w:left w:val="none" w:sz="0" w:space="0" w:color="auto"/>
        <w:bottom w:val="none" w:sz="0" w:space="0" w:color="auto"/>
        <w:right w:val="none" w:sz="0" w:space="0" w:color="auto"/>
      </w:divBdr>
    </w:div>
    <w:div w:id="71659444">
      <w:bodyDiv w:val="1"/>
      <w:marLeft w:val="0"/>
      <w:marRight w:val="0"/>
      <w:marTop w:val="0"/>
      <w:marBottom w:val="0"/>
      <w:divBdr>
        <w:top w:val="none" w:sz="0" w:space="0" w:color="auto"/>
        <w:left w:val="none" w:sz="0" w:space="0" w:color="auto"/>
        <w:bottom w:val="none" w:sz="0" w:space="0" w:color="auto"/>
        <w:right w:val="none" w:sz="0" w:space="0" w:color="auto"/>
      </w:divBdr>
    </w:div>
    <w:div w:id="75909738">
      <w:bodyDiv w:val="1"/>
      <w:marLeft w:val="0"/>
      <w:marRight w:val="0"/>
      <w:marTop w:val="0"/>
      <w:marBottom w:val="0"/>
      <w:divBdr>
        <w:top w:val="none" w:sz="0" w:space="0" w:color="auto"/>
        <w:left w:val="none" w:sz="0" w:space="0" w:color="auto"/>
        <w:bottom w:val="none" w:sz="0" w:space="0" w:color="auto"/>
        <w:right w:val="none" w:sz="0" w:space="0" w:color="auto"/>
      </w:divBdr>
    </w:div>
    <w:div w:id="84616492">
      <w:bodyDiv w:val="1"/>
      <w:marLeft w:val="0"/>
      <w:marRight w:val="0"/>
      <w:marTop w:val="0"/>
      <w:marBottom w:val="0"/>
      <w:divBdr>
        <w:top w:val="none" w:sz="0" w:space="0" w:color="auto"/>
        <w:left w:val="none" w:sz="0" w:space="0" w:color="auto"/>
        <w:bottom w:val="none" w:sz="0" w:space="0" w:color="auto"/>
        <w:right w:val="none" w:sz="0" w:space="0" w:color="auto"/>
      </w:divBdr>
    </w:div>
    <w:div w:id="90320898">
      <w:bodyDiv w:val="1"/>
      <w:marLeft w:val="0"/>
      <w:marRight w:val="0"/>
      <w:marTop w:val="0"/>
      <w:marBottom w:val="0"/>
      <w:divBdr>
        <w:top w:val="none" w:sz="0" w:space="0" w:color="auto"/>
        <w:left w:val="none" w:sz="0" w:space="0" w:color="auto"/>
        <w:bottom w:val="none" w:sz="0" w:space="0" w:color="auto"/>
        <w:right w:val="none" w:sz="0" w:space="0" w:color="auto"/>
      </w:divBdr>
    </w:div>
    <w:div w:id="99686937">
      <w:bodyDiv w:val="1"/>
      <w:marLeft w:val="0"/>
      <w:marRight w:val="0"/>
      <w:marTop w:val="0"/>
      <w:marBottom w:val="0"/>
      <w:divBdr>
        <w:top w:val="none" w:sz="0" w:space="0" w:color="auto"/>
        <w:left w:val="none" w:sz="0" w:space="0" w:color="auto"/>
        <w:bottom w:val="none" w:sz="0" w:space="0" w:color="auto"/>
        <w:right w:val="none" w:sz="0" w:space="0" w:color="auto"/>
      </w:divBdr>
    </w:div>
    <w:div w:id="120729677">
      <w:bodyDiv w:val="1"/>
      <w:marLeft w:val="0"/>
      <w:marRight w:val="0"/>
      <w:marTop w:val="0"/>
      <w:marBottom w:val="0"/>
      <w:divBdr>
        <w:top w:val="none" w:sz="0" w:space="0" w:color="auto"/>
        <w:left w:val="none" w:sz="0" w:space="0" w:color="auto"/>
        <w:bottom w:val="none" w:sz="0" w:space="0" w:color="auto"/>
        <w:right w:val="none" w:sz="0" w:space="0" w:color="auto"/>
      </w:divBdr>
    </w:div>
    <w:div w:id="122504946">
      <w:bodyDiv w:val="1"/>
      <w:marLeft w:val="0"/>
      <w:marRight w:val="0"/>
      <w:marTop w:val="0"/>
      <w:marBottom w:val="0"/>
      <w:divBdr>
        <w:top w:val="none" w:sz="0" w:space="0" w:color="auto"/>
        <w:left w:val="none" w:sz="0" w:space="0" w:color="auto"/>
        <w:bottom w:val="none" w:sz="0" w:space="0" w:color="auto"/>
        <w:right w:val="none" w:sz="0" w:space="0" w:color="auto"/>
      </w:divBdr>
    </w:div>
    <w:div w:id="123813747">
      <w:bodyDiv w:val="1"/>
      <w:marLeft w:val="0"/>
      <w:marRight w:val="0"/>
      <w:marTop w:val="0"/>
      <w:marBottom w:val="0"/>
      <w:divBdr>
        <w:top w:val="none" w:sz="0" w:space="0" w:color="auto"/>
        <w:left w:val="none" w:sz="0" w:space="0" w:color="auto"/>
        <w:bottom w:val="none" w:sz="0" w:space="0" w:color="auto"/>
        <w:right w:val="none" w:sz="0" w:space="0" w:color="auto"/>
      </w:divBdr>
    </w:div>
    <w:div w:id="135999172">
      <w:bodyDiv w:val="1"/>
      <w:marLeft w:val="0"/>
      <w:marRight w:val="0"/>
      <w:marTop w:val="0"/>
      <w:marBottom w:val="0"/>
      <w:divBdr>
        <w:top w:val="none" w:sz="0" w:space="0" w:color="auto"/>
        <w:left w:val="none" w:sz="0" w:space="0" w:color="auto"/>
        <w:bottom w:val="none" w:sz="0" w:space="0" w:color="auto"/>
        <w:right w:val="none" w:sz="0" w:space="0" w:color="auto"/>
      </w:divBdr>
    </w:div>
    <w:div w:id="156848156">
      <w:bodyDiv w:val="1"/>
      <w:marLeft w:val="0"/>
      <w:marRight w:val="0"/>
      <w:marTop w:val="0"/>
      <w:marBottom w:val="0"/>
      <w:divBdr>
        <w:top w:val="none" w:sz="0" w:space="0" w:color="auto"/>
        <w:left w:val="none" w:sz="0" w:space="0" w:color="auto"/>
        <w:bottom w:val="none" w:sz="0" w:space="0" w:color="auto"/>
        <w:right w:val="none" w:sz="0" w:space="0" w:color="auto"/>
      </w:divBdr>
    </w:div>
    <w:div w:id="162823077">
      <w:bodyDiv w:val="1"/>
      <w:marLeft w:val="0"/>
      <w:marRight w:val="0"/>
      <w:marTop w:val="0"/>
      <w:marBottom w:val="0"/>
      <w:divBdr>
        <w:top w:val="none" w:sz="0" w:space="0" w:color="auto"/>
        <w:left w:val="none" w:sz="0" w:space="0" w:color="auto"/>
        <w:bottom w:val="none" w:sz="0" w:space="0" w:color="auto"/>
        <w:right w:val="none" w:sz="0" w:space="0" w:color="auto"/>
      </w:divBdr>
    </w:div>
    <w:div w:id="183979762">
      <w:bodyDiv w:val="1"/>
      <w:marLeft w:val="0"/>
      <w:marRight w:val="0"/>
      <w:marTop w:val="0"/>
      <w:marBottom w:val="0"/>
      <w:divBdr>
        <w:top w:val="none" w:sz="0" w:space="0" w:color="auto"/>
        <w:left w:val="none" w:sz="0" w:space="0" w:color="auto"/>
        <w:bottom w:val="none" w:sz="0" w:space="0" w:color="auto"/>
        <w:right w:val="none" w:sz="0" w:space="0" w:color="auto"/>
      </w:divBdr>
    </w:div>
    <w:div w:id="191892235">
      <w:bodyDiv w:val="1"/>
      <w:marLeft w:val="0"/>
      <w:marRight w:val="0"/>
      <w:marTop w:val="0"/>
      <w:marBottom w:val="0"/>
      <w:divBdr>
        <w:top w:val="none" w:sz="0" w:space="0" w:color="auto"/>
        <w:left w:val="none" w:sz="0" w:space="0" w:color="auto"/>
        <w:bottom w:val="none" w:sz="0" w:space="0" w:color="auto"/>
        <w:right w:val="none" w:sz="0" w:space="0" w:color="auto"/>
      </w:divBdr>
    </w:div>
    <w:div w:id="195117954">
      <w:bodyDiv w:val="1"/>
      <w:marLeft w:val="0"/>
      <w:marRight w:val="0"/>
      <w:marTop w:val="0"/>
      <w:marBottom w:val="0"/>
      <w:divBdr>
        <w:top w:val="none" w:sz="0" w:space="0" w:color="auto"/>
        <w:left w:val="none" w:sz="0" w:space="0" w:color="auto"/>
        <w:bottom w:val="none" w:sz="0" w:space="0" w:color="auto"/>
        <w:right w:val="none" w:sz="0" w:space="0" w:color="auto"/>
      </w:divBdr>
    </w:div>
    <w:div w:id="238488575">
      <w:bodyDiv w:val="1"/>
      <w:marLeft w:val="0"/>
      <w:marRight w:val="0"/>
      <w:marTop w:val="0"/>
      <w:marBottom w:val="0"/>
      <w:divBdr>
        <w:top w:val="none" w:sz="0" w:space="0" w:color="auto"/>
        <w:left w:val="none" w:sz="0" w:space="0" w:color="auto"/>
        <w:bottom w:val="none" w:sz="0" w:space="0" w:color="auto"/>
        <w:right w:val="none" w:sz="0" w:space="0" w:color="auto"/>
      </w:divBdr>
    </w:div>
    <w:div w:id="241765384">
      <w:bodyDiv w:val="1"/>
      <w:marLeft w:val="0"/>
      <w:marRight w:val="0"/>
      <w:marTop w:val="0"/>
      <w:marBottom w:val="0"/>
      <w:divBdr>
        <w:top w:val="none" w:sz="0" w:space="0" w:color="auto"/>
        <w:left w:val="none" w:sz="0" w:space="0" w:color="auto"/>
        <w:bottom w:val="none" w:sz="0" w:space="0" w:color="auto"/>
        <w:right w:val="none" w:sz="0" w:space="0" w:color="auto"/>
      </w:divBdr>
    </w:div>
    <w:div w:id="253170083">
      <w:bodyDiv w:val="1"/>
      <w:marLeft w:val="0"/>
      <w:marRight w:val="0"/>
      <w:marTop w:val="0"/>
      <w:marBottom w:val="0"/>
      <w:divBdr>
        <w:top w:val="none" w:sz="0" w:space="0" w:color="auto"/>
        <w:left w:val="none" w:sz="0" w:space="0" w:color="auto"/>
        <w:bottom w:val="none" w:sz="0" w:space="0" w:color="auto"/>
        <w:right w:val="none" w:sz="0" w:space="0" w:color="auto"/>
      </w:divBdr>
    </w:div>
    <w:div w:id="254442134">
      <w:bodyDiv w:val="1"/>
      <w:marLeft w:val="0"/>
      <w:marRight w:val="0"/>
      <w:marTop w:val="0"/>
      <w:marBottom w:val="0"/>
      <w:divBdr>
        <w:top w:val="none" w:sz="0" w:space="0" w:color="auto"/>
        <w:left w:val="none" w:sz="0" w:space="0" w:color="auto"/>
        <w:bottom w:val="none" w:sz="0" w:space="0" w:color="auto"/>
        <w:right w:val="none" w:sz="0" w:space="0" w:color="auto"/>
      </w:divBdr>
    </w:div>
    <w:div w:id="266236151">
      <w:bodyDiv w:val="1"/>
      <w:marLeft w:val="0"/>
      <w:marRight w:val="0"/>
      <w:marTop w:val="0"/>
      <w:marBottom w:val="0"/>
      <w:divBdr>
        <w:top w:val="none" w:sz="0" w:space="0" w:color="auto"/>
        <w:left w:val="none" w:sz="0" w:space="0" w:color="auto"/>
        <w:bottom w:val="none" w:sz="0" w:space="0" w:color="auto"/>
        <w:right w:val="none" w:sz="0" w:space="0" w:color="auto"/>
      </w:divBdr>
    </w:div>
    <w:div w:id="288124131">
      <w:bodyDiv w:val="1"/>
      <w:marLeft w:val="0"/>
      <w:marRight w:val="0"/>
      <w:marTop w:val="0"/>
      <w:marBottom w:val="0"/>
      <w:divBdr>
        <w:top w:val="none" w:sz="0" w:space="0" w:color="auto"/>
        <w:left w:val="none" w:sz="0" w:space="0" w:color="auto"/>
        <w:bottom w:val="none" w:sz="0" w:space="0" w:color="auto"/>
        <w:right w:val="none" w:sz="0" w:space="0" w:color="auto"/>
      </w:divBdr>
    </w:div>
    <w:div w:id="322972631">
      <w:bodyDiv w:val="1"/>
      <w:marLeft w:val="0"/>
      <w:marRight w:val="0"/>
      <w:marTop w:val="0"/>
      <w:marBottom w:val="0"/>
      <w:divBdr>
        <w:top w:val="none" w:sz="0" w:space="0" w:color="auto"/>
        <w:left w:val="none" w:sz="0" w:space="0" w:color="auto"/>
        <w:bottom w:val="none" w:sz="0" w:space="0" w:color="auto"/>
        <w:right w:val="none" w:sz="0" w:space="0" w:color="auto"/>
      </w:divBdr>
    </w:div>
    <w:div w:id="327909272">
      <w:bodyDiv w:val="1"/>
      <w:marLeft w:val="0"/>
      <w:marRight w:val="0"/>
      <w:marTop w:val="0"/>
      <w:marBottom w:val="0"/>
      <w:divBdr>
        <w:top w:val="none" w:sz="0" w:space="0" w:color="auto"/>
        <w:left w:val="none" w:sz="0" w:space="0" w:color="auto"/>
        <w:bottom w:val="none" w:sz="0" w:space="0" w:color="auto"/>
        <w:right w:val="none" w:sz="0" w:space="0" w:color="auto"/>
      </w:divBdr>
    </w:div>
    <w:div w:id="356739741">
      <w:bodyDiv w:val="1"/>
      <w:marLeft w:val="0"/>
      <w:marRight w:val="0"/>
      <w:marTop w:val="0"/>
      <w:marBottom w:val="0"/>
      <w:divBdr>
        <w:top w:val="none" w:sz="0" w:space="0" w:color="auto"/>
        <w:left w:val="none" w:sz="0" w:space="0" w:color="auto"/>
        <w:bottom w:val="none" w:sz="0" w:space="0" w:color="auto"/>
        <w:right w:val="none" w:sz="0" w:space="0" w:color="auto"/>
      </w:divBdr>
    </w:div>
    <w:div w:id="357704850">
      <w:bodyDiv w:val="1"/>
      <w:marLeft w:val="0"/>
      <w:marRight w:val="0"/>
      <w:marTop w:val="0"/>
      <w:marBottom w:val="0"/>
      <w:divBdr>
        <w:top w:val="none" w:sz="0" w:space="0" w:color="auto"/>
        <w:left w:val="none" w:sz="0" w:space="0" w:color="auto"/>
        <w:bottom w:val="none" w:sz="0" w:space="0" w:color="auto"/>
        <w:right w:val="none" w:sz="0" w:space="0" w:color="auto"/>
      </w:divBdr>
    </w:div>
    <w:div w:id="365065238">
      <w:bodyDiv w:val="1"/>
      <w:marLeft w:val="0"/>
      <w:marRight w:val="0"/>
      <w:marTop w:val="0"/>
      <w:marBottom w:val="0"/>
      <w:divBdr>
        <w:top w:val="none" w:sz="0" w:space="0" w:color="auto"/>
        <w:left w:val="none" w:sz="0" w:space="0" w:color="auto"/>
        <w:bottom w:val="none" w:sz="0" w:space="0" w:color="auto"/>
        <w:right w:val="none" w:sz="0" w:space="0" w:color="auto"/>
      </w:divBdr>
    </w:div>
    <w:div w:id="366373723">
      <w:bodyDiv w:val="1"/>
      <w:marLeft w:val="0"/>
      <w:marRight w:val="0"/>
      <w:marTop w:val="0"/>
      <w:marBottom w:val="0"/>
      <w:divBdr>
        <w:top w:val="none" w:sz="0" w:space="0" w:color="auto"/>
        <w:left w:val="none" w:sz="0" w:space="0" w:color="auto"/>
        <w:bottom w:val="none" w:sz="0" w:space="0" w:color="auto"/>
        <w:right w:val="none" w:sz="0" w:space="0" w:color="auto"/>
      </w:divBdr>
    </w:div>
    <w:div w:id="372391263">
      <w:bodyDiv w:val="1"/>
      <w:marLeft w:val="0"/>
      <w:marRight w:val="0"/>
      <w:marTop w:val="0"/>
      <w:marBottom w:val="0"/>
      <w:divBdr>
        <w:top w:val="none" w:sz="0" w:space="0" w:color="auto"/>
        <w:left w:val="none" w:sz="0" w:space="0" w:color="auto"/>
        <w:bottom w:val="none" w:sz="0" w:space="0" w:color="auto"/>
        <w:right w:val="none" w:sz="0" w:space="0" w:color="auto"/>
      </w:divBdr>
    </w:div>
    <w:div w:id="372465280">
      <w:bodyDiv w:val="1"/>
      <w:marLeft w:val="0"/>
      <w:marRight w:val="0"/>
      <w:marTop w:val="0"/>
      <w:marBottom w:val="0"/>
      <w:divBdr>
        <w:top w:val="none" w:sz="0" w:space="0" w:color="auto"/>
        <w:left w:val="none" w:sz="0" w:space="0" w:color="auto"/>
        <w:bottom w:val="none" w:sz="0" w:space="0" w:color="auto"/>
        <w:right w:val="none" w:sz="0" w:space="0" w:color="auto"/>
      </w:divBdr>
    </w:div>
    <w:div w:id="377362521">
      <w:bodyDiv w:val="1"/>
      <w:marLeft w:val="0"/>
      <w:marRight w:val="0"/>
      <w:marTop w:val="0"/>
      <w:marBottom w:val="0"/>
      <w:divBdr>
        <w:top w:val="none" w:sz="0" w:space="0" w:color="auto"/>
        <w:left w:val="none" w:sz="0" w:space="0" w:color="auto"/>
        <w:bottom w:val="none" w:sz="0" w:space="0" w:color="auto"/>
        <w:right w:val="none" w:sz="0" w:space="0" w:color="auto"/>
      </w:divBdr>
    </w:div>
    <w:div w:id="383648450">
      <w:bodyDiv w:val="1"/>
      <w:marLeft w:val="0"/>
      <w:marRight w:val="0"/>
      <w:marTop w:val="0"/>
      <w:marBottom w:val="0"/>
      <w:divBdr>
        <w:top w:val="none" w:sz="0" w:space="0" w:color="auto"/>
        <w:left w:val="none" w:sz="0" w:space="0" w:color="auto"/>
        <w:bottom w:val="none" w:sz="0" w:space="0" w:color="auto"/>
        <w:right w:val="none" w:sz="0" w:space="0" w:color="auto"/>
      </w:divBdr>
    </w:div>
    <w:div w:id="391537926">
      <w:bodyDiv w:val="1"/>
      <w:marLeft w:val="0"/>
      <w:marRight w:val="0"/>
      <w:marTop w:val="0"/>
      <w:marBottom w:val="0"/>
      <w:divBdr>
        <w:top w:val="none" w:sz="0" w:space="0" w:color="auto"/>
        <w:left w:val="none" w:sz="0" w:space="0" w:color="auto"/>
        <w:bottom w:val="none" w:sz="0" w:space="0" w:color="auto"/>
        <w:right w:val="none" w:sz="0" w:space="0" w:color="auto"/>
      </w:divBdr>
      <w:divsChild>
        <w:div w:id="2136212074">
          <w:marLeft w:val="0"/>
          <w:marRight w:val="0"/>
          <w:marTop w:val="0"/>
          <w:marBottom w:val="0"/>
          <w:divBdr>
            <w:top w:val="none" w:sz="0" w:space="0" w:color="auto"/>
            <w:left w:val="none" w:sz="0" w:space="0" w:color="auto"/>
            <w:bottom w:val="none" w:sz="0" w:space="0" w:color="auto"/>
            <w:right w:val="none" w:sz="0" w:space="0" w:color="auto"/>
          </w:divBdr>
        </w:div>
      </w:divsChild>
    </w:div>
    <w:div w:id="396706664">
      <w:bodyDiv w:val="1"/>
      <w:marLeft w:val="0"/>
      <w:marRight w:val="0"/>
      <w:marTop w:val="0"/>
      <w:marBottom w:val="0"/>
      <w:divBdr>
        <w:top w:val="none" w:sz="0" w:space="0" w:color="auto"/>
        <w:left w:val="none" w:sz="0" w:space="0" w:color="auto"/>
        <w:bottom w:val="none" w:sz="0" w:space="0" w:color="auto"/>
        <w:right w:val="none" w:sz="0" w:space="0" w:color="auto"/>
      </w:divBdr>
    </w:div>
    <w:div w:id="399057148">
      <w:bodyDiv w:val="1"/>
      <w:marLeft w:val="0"/>
      <w:marRight w:val="0"/>
      <w:marTop w:val="0"/>
      <w:marBottom w:val="0"/>
      <w:divBdr>
        <w:top w:val="none" w:sz="0" w:space="0" w:color="auto"/>
        <w:left w:val="none" w:sz="0" w:space="0" w:color="auto"/>
        <w:bottom w:val="none" w:sz="0" w:space="0" w:color="auto"/>
        <w:right w:val="none" w:sz="0" w:space="0" w:color="auto"/>
      </w:divBdr>
    </w:div>
    <w:div w:id="417407145">
      <w:bodyDiv w:val="1"/>
      <w:marLeft w:val="0"/>
      <w:marRight w:val="0"/>
      <w:marTop w:val="0"/>
      <w:marBottom w:val="0"/>
      <w:divBdr>
        <w:top w:val="none" w:sz="0" w:space="0" w:color="auto"/>
        <w:left w:val="none" w:sz="0" w:space="0" w:color="auto"/>
        <w:bottom w:val="none" w:sz="0" w:space="0" w:color="auto"/>
        <w:right w:val="none" w:sz="0" w:space="0" w:color="auto"/>
      </w:divBdr>
    </w:div>
    <w:div w:id="438373084">
      <w:bodyDiv w:val="1"/>
      <w:marLeft w:val="0"/>
      <w:marRight w:val="0"/>
      <w:marTop w:val="0"/>
      <w:marBottom w:val="0"/>
      <w:divBdr>
        <w:top w:val="none" w:sz="0" w:space="0" w:color="auto"/>
        <w:left w:val="none" w:sz="0" w:space="0" w:color="auto"/>
        <w:bottom w:val="none" w:sz="0" w:space="0" w:color="auto"/>
        <w:right w:val="none" w:sz="0" w:space="0" w:color="auto"/>
      </w:divBdr>
    </w:div>
    <w:div w:id="446235427">
      <w:bodyDiv w:val="1"/>
      <w:marLeft w:val="0"/>
      <w:marRight w:val="0"/>
      <w:marTop w:val="0"/>
      <w:marBottom w:val="0"/>
      <w:divBdr>
        <w:top w:val="none" w:sz="0" w:space="0" w:color="auto"/>
        <w:left w:val="none" w:sz="0" w:space="0" w:color="auto"/>
        <w:bottom w:val="none" w:sz="0" w:space="0" w:color="auto"/>
        <w:right w:val="none" w:sz="0" w:space="0" w:color="auto"/>
      </w:divBdr>
    </w:div>
    <w:div w:id="471138865">
      <w:bodyDiv w:val="1"/>
      <w:marLeft w:val="0"/>
      <w:marRight w:val="0"/>
      <w:marTop w:val="0"/>
      <w:marBottom w:val="0"/>
      <w:divBdr>
        <w:top w:val="none" w:sz="0" w:space="0" w:color="auto"/>
        <w:left w:val="none" w:sz="0" w:space="0" w:color="auto"/>
        <w:bottom w:val="none" w:sz="0" w:space="0" w:color="auto"/>
        <w:right w:val="none" w:sz="0" w:space="0" w:color="auto"/>
      </w:divBdr>
    </w:div>
    <w:div w:id="497579835">
      <w:bodyDiv w:val="1"/>
      <w:marLeft w:val="0"/>
      <w:marRight w:val="0"/>
      <w:marTop w:val="0"/>
      <w:marBottom w:val="0"/>
      <w:divBdr>
        <w:top w:val="none" w:sz="0" w:space="0" w:color="auto"/>
        <w:left w:val="none" w:sz="0" w:space="0" w:color="auto"/>
        <w:bottom w:val="none" w:sz="0" w:space="0" w:color="auto"/>
        <w:right w:val="none" w:sz="0" w:space="0" w:color="auto"/>
      </w:divBdr>
    </w:div>
    <w:div w:id="499275689">
      <w:bodyDiv w:val="1"/>
      <w:marLeft w:val="0"/>
      <w:marRight w:val="0"/>
      <w:marTop w:val="0"/>
      <w:marBottom w:val="0"/>
      <w:divBdr>
        <w:top w:val="none" w:sz="0" w:space="0" w:color="auto"/>
        <w:left w:val="none" w:sz="0" w:space="0" w:color="auto"/>
        <w:bottom w:val="none" w:sz="0" w:space="0" w:color="auto"/>
        <w:right w:val="none" w:sz="0" w:space="0" w:color="auto"/>
      </w:divBdr>
    </w:div>
    <w:div w:id="551235092">
      <w:bodyDiv w:val="1"/>
      <w:marLeft w:val="0"/>
      <w:marRight w:val="0"/>
      <w:marTop w:val="0"/>
      <w:marBottom w:val="0"/>
      <w:divBdr>
        <w:top w:val="none" w:sz="0" w:space="0" w:color="auto"/>
        <w:left w:val="none" w:sz="0" w:space="0" w:color="auto"/>
        <w:bottom w:val="none" w:sz="0" w:space="0" w:color="auto"/>
        <w:right w:val="none" w:sz="0" w:space="0" w:color="auto"/>
      </w:divBdr>
    </w:div>
    <w:div w:id="569537011">
      <w:bodyDiv w:val="1"/>
      <w:marLeft w:val="0"/>
      <w:marRight w:val="0"/>
      <w:marTop w:val="0"/>
      <w:marBottom w:val="0"/>
      <w:divBdr>
        <w:top w:val="none" w:sz="0" w:space="0" w:color="auto"/>
        <w:left w:val="none" w:sz="0" w:space="0" w:color="auto"/>
        <w:bottom w:val="none" w:sz="0" w:space="0" w:color="auto"/>
        <w:right w:val="none" w:sz="0" w:space="0" w:color="auto"/>
      </w:divBdr>
    </w:div>
    <w:div w:id="598029814">
      <w:bodyDiv w:val="1"/>
      <w:marLeft w:val="0"/>
      <w:marRight w:val="0"/>
      <w:marTop w:val="0"/>
      <w:marBottom w:val="0"/>
      <w:divBdr>
        <w:top w:val="none" w:sz="0" w:space="0" w:color="auto"/>
        <w:left w:val="none" w:sz="0" w:space="0" w:color="auto"/>
        <w:bottom w:val="none" w:sz="0" w:space="0" w:color="auto"/>
        <w:right w:val="none" w:sz="0" w:space="0" w:color="auto"/>
      </w:divBdr>
    </w:div>
    <w:div w:id="636690202">
      <w:bodyDiv w:val="1"/>
      <w:marLeft w:val="0"/>
      <w:marRight w:val="0"/>
      <w:marTop w:val="0"/>
      <w:marBottom w:val="0"/>
      <w:divBdr>
        <w:top w:val="none" w:sz="0" w:space="0" w:color="auto"/>
        <w:left w:val="none" w:sz="0" w:space="0" w:color="auto"/>
        <w:bottom w:val="none" w:sz="0" w:space="0" w:color="auto"/>
        <w:right w:val="none" w:sz="0" w:space="0" w:color="auto"/>
      </w:divBdr>
    </w:div>
    <w:div w:id="643509475">
      <w:bodyDiv w:val="1"/>
      <w:marLeft w:val="0"/>
      <w:marRight w:val="0"/>
      <w:marTop w:val="0"/>
      <w:marBottom w:val="0"/>
      <w:divBdr>
        <w:top w:val="none" w:sz="0" w:space="0" w:color="auto"/>
        <w:left w:val="none" w:sz="0" w:space="0" w:color="auto"/>
        <w:bottom w:val="none" w:sz="0" w:space="0" w:color="auto"/>
        <w:right w:val="none" w:sz="0" w:space="0" w:color="auto"/>
      </w:divBdr>
    </w:div>
    <w:div w:id="653221557">
      <w:bodyDiv w:val="1"/>
      <w:marLeft w:val="0"/>
      <w:marRight w:val="0"/>
      <w:marTop w:val="0"/>
      <w:marBottom w:val="0"/>
      <w:divBdr>
        <w:top w:val="none" w:sz="0" w:space="0" w:color="auto"/>
        <w:left w:val="none" w:sz="0" w:space="0" w:color="auto"/>
        <w:bottom w:val="none" w:sz="0" w:space="0" w:color="auto"/>
        <w:right w:val="none" w:sz="0" w:space="0" w:color="auto"/>
      </w:divBdr>
    </w:div>
    <w:div w:id="656301733">
      <w:bodyDiv w:val="1"/>
      <w:marLeft w:val="0"/>
      <w:marRight w:val="0"/>
      <w:marTop w:val="0"/>
      <w:marBottom w:val="0"/>
      <w:divBdr>
        <w:top w:val="none" w:sz="0" w:space="0" w:color="auto"/>
        <w:left w:val="none" w:sz="0" w:space="0" w:color="auto"/>
        <w:bottom w:val="none" w:sz="0" w:space="0" w:color="auto"/>
        <w:right w:val="none" w:sz="0" w:space="0" w:color="auto"/>
      </w:divBdr>
    </w:div>
    <w:div w:id="675301457">
      <w:bodyDiv w:val="1"/>
      <w:marLeft w:val="0"/>
      <w:marRight w:val="0"/>
      <w:marTop w:val="0"/>
      <w:marBottom w:val="0"/>
      <w:divBdr>
        <w:top w:val="none" w:sz="0" w:space="0" w:color="auto"/>
        <w:left w:val="none" w:sz="0" w:space="0" w:color="auto"/>
        <w:bottom w:val="none" w:sz="0" w:space="0" w:color="auto"/>
        <w:right w:val="none" w:sz="0" w:space="0" w:color="auto"/>
      </w:divBdr>
    </w:div>
    <w:div w:id="676421809">
      <w:bodyDiv w:val="1"/>
      <w:marLeft w:val="0"/>
      <w:marRight w:val="0"/>
      <w:marTop w:val="0"/>
      <w:marBottom w:val="0"/>
      <w:divBdr>
        <w:top w:val="none" w:sz="0" w:space="0" w:color="auto"/>
        <w:left w:val="none" w:sz="0" w:space="0" w:color="auto"/>
        <w:bottom w:val="none" w:sz="0" w:space="0" w:color="auto"/>
        <w:right w:val="none" w:sz="0" w:space="0" w:color="auto"/>
      </w:divBdr>
    </w:div>
    <w:div w:id="679893929">
      <w:bodyDiv w:val="1"/>
      <w:marLeft w:val="0"/>
      <w:marRight w:val="0"/>
      <w:marTop w:val="0"/>
      <w:marBottom w:val="0"/>
      <w:divBdr>
        <w:top w:val="none" w:sz="0" w:space="0" w:color="auto"/>
        <w:left w:val="none" w:sz="0" w:space="0" w:color="auto"/>
        <w:bottom w:val="none" w:sz="0" w:space="0" w:color="auto"/>
        <w:right w:val="none" w:sz="0" w:space="0" w:color="auto"/>
      </w:divBdr>
    </w:div>
    <w:div w:id="683289226">
      <w:bodyDiv w:val="1"/>
      <w:marLeft w:val="0"/>
      <w:marRight w:val="0"/>
      <w:marTop w:val="0"/>
      <w:marBottom w:val="0"/>
      <w:divBdr>
        <w:top w:val="none" w:sz="0" w:space="0" w:color="auto"/>
        <w:left w:val="none" w:sz="0" w:space="0" w:color="auto"/>
        <w:bottom w:val="none" w:sz="0" w:space="0" w:color="auto"/>
        <w:right w:val="none" w:sz="0" w:space="0" w:color="auto"/>
      </w:divBdr>
    </w:div>
    <w:div w:id="712774493">
      <w:bodyDiv w:val="1"/>
      <w:marLeft w:val="0"/>
      <w:marRight w:val="0"/>
      <w:marTop w:val="0"/>
      <w:marBottom w:val="0"/>
      <w:divBdr>
        <w:top w:val="none" w:sz="0" w:space="0" w:color="auto"/>
        <w:left w:val="none" w:sz="0" w:space="0" w:color="auto"/>
        <w:bottom w:val="none" w:sz="0" w:space="0" w:color="auto"/>
        <w:right w:val="none" w:sz="0" w:space="0" w:color="auto"/>
      </w:divBdr>
    </w:div>
    <w:div w:id="713584336">
      <w:bodyDiv w:val="1"/>
      <w:marLeft w:val="0"/>
      <w:marRight w:val="0"/>
      <w:marTop w:val="0"/>
      <w:marBottom w:val="0"/>
      <w:divBdr>
        <w:top w:val="none" w:sz="0" w:space="0" w:color="auto"/>
        <w:left w:val="none" w:sz="0" w:space="0" w:color="auto"/>
        <w:bottom w:val="none" w:sz="0" w:space="0" w:color="auto"/>
        <w:right w:val="none" w:sz="0" w:space="0" w:color="auto"/>
      </w:divBdr>
    </w:div>
    <w:div w:id="732197153">
      <w:bodyDiv w:val="1"/>
      <w:marLeft w:val="0"/>
      <w:marRight w:val="0"/>
      <w:marTop w:val="0"/>
      <w:marBottom w:val="0"/>
      <w:divBdr>
        <w:top w:val="none" w:sz="0" w:space="0" w:color="auto"/>
        <w:left w:val="none" w:sz="0" w:space="0" w:color="auto"/>
        <w:bottom w:val="none" w:sz="0" w:space="0" w:color="auto"/>
        <w:right w:val="none" w:sz="0" w:space="0" w:color="auto"/>
      </w:divBdr>
    </w:div>
    <w:div w:id="746730196">
      <w:bodyDiv w:val="1"/>
      <w:marLeft w:val="0"/>
      <w:marRight w:val="0"/>
      <w:marTop w:val="0"/>
      <w:marBottom w:val="0"/>
      <w:divBdr>
        <w:top w:val="none" w:sz="0" w:space="0" w:color="auto"/>
        <w:left w:val="none" w:sz="0" w:space="0" w:color="auto"/>
        <w:bottom w:val="none" w:sz="0" w:space="0" w:color="auto"/>
        <w:right w:val="none" w:sz="0" w:space="0" w:color="auto"/>
      </w:divBdr>
    </w:div>
    <w:div w:id="750616235">
      <w:bodyDiv w:val="1"/>
      <w:marLeft w:val="0"/>
      <w:marRight w:val="0"/>
      <w:marTop w:val="0"/>
      <w:marBottom w:val="0"/>
      <w:divBdr>
        <w:top w:val="none" w:sz="0" w:space="0" w:color="auto"/>
        <w:left w:val="none" w:sz="0" w:space="0" w:color="auto"/>
        <w:bottom w:val="none" w:sz="0" w:space="0" w:color="auto"/>
        <w:right w:val="none" w:sz="0" w:space="0" w:color="auto"/>
      </w:divBdr>
    </w:div>
    <w:div w:id="826479417">
      <w:bodyDiv w:val="1"/>
      <w:marLeft w:val="0"/>
      <w:marRight w:val="0"/>
      <w:marTop w:val="0"/>
      <w:marBottom w:val="0"/>
      <w:divBdr>
        <w:top w:val="none" w:sz="0" w:space="0" w:color="auto"/>
        <w:left w:val="none" w:sz="0" w:space="0" w:color="auto"/>
        <w:bottom w:val="none" w:sz="0" w:space="0" w:color="auto"/>
        <w:right w:val="none" w:sz="0" w:space="0" w:color="auto"/>
      </w:divBdr>
    </w:div>
    <w:div w:id="839851841">
      <w:bodyDiv w:val="1"/>
      <w:marLeft w:val="0"/>
      <w:marRight w:val="0"/>
      <w:marTop w:val="0"/>
      <w:marBottom w:val="0"/>
      <w:divBdr>
        <w:top w:val="none" w:sz="0" w:space="0" w:color="auto"/>
        <w:left w:val="none" w:sz="0" w:space="0" w:color="auto"/>
        <w:bottom w:val="none" w:sz="0" w:space="0" w:color="auto"/>
        <w:right w:val="none" w:sz="0" w:space="0" w:color="auto"/>
      </w:divBdr>
    </w:div>
    <w:div w:id="847257917">
      <w:bodyDiv w:val="1"/>
      <w:marLeft w:val="0"/>
      <w:marRight w:val="0"/>
      <w:marTop w:val="0"/>
      <w:marBottom w:val="0"/>
      <w:divBdr>
        <w:top w:val="none" w:sz="0" w:space="0" w:color="auto"/>
        <w:left w:val="none" w:sz="0" w:space="0" w:color="auto"/>
        <w:bottom w:val="none" w:sz="0" w:space="0" w:color="auto"/>
        <w:right w:val="none" w:sz="0" w:space="0" w:color="auto"/>
      </w:divBdr>
    </w:div>
    <w:div w:id="849181281">
      <w:bodyDiv w:val="1"/>
      <w:marLeft w:val="0"/>
      <w:marRight w:val="0"/>
      <w:marTop w:val="0"/>
      <w:marBottom w:val="0"/>
      <w:divBdr>
        <w:top w:val="none" w:sz="0" w:space="0" w:color="auto"/>
        <w:left w:val="none" w:sz="0" w:space="0" w:color="auto"/>
        <w:bottom w:val="none" w:sz="0" w:space="0" w:color="auto"/>
        <w:right w:val="none" w:sz="0" w:space="0" w:color="auto"/>
      </w:divBdr>
    </w:div>
    <w:div w:id="855461461">
      <w:bodyDiv w:val="1"/>
      <w:marLeft w:val="0"/>
      <w:marRight w:val="0"/>
      <w:marTop w:val="0"/>
      <w:marBottom w:val="0"/>
      <w:divBdr>
        <w:top w:val="none" w:sz="0" w:space="0" w:color="auto"/>
        <w:left w:val="none" w:sz="0" w:space="0" w:color="auto"/>
        <w:bottom w:val="none" w:sz="0" w:space="0" w:color="auto"/>
        <w:right w:val="none" w:sz="0" w:space="0" w:color="auto"/>
      </w:divBdr>
    </w:div>
    <w:div w:id="865873859">
      <w:bodyDiv w:val="1"/>
      <w:marLeft w:val="0"/>
      <w:marRight w:val="0"/>
      <w:marTop w:val="0"/>
      <w:marBottom w:val="0"/>
      <w:divBdr>
        <w:top w:val="none" w:sz="0" w:space="0" w:color="auto"/>
        <w:left w:val="none" w:sz="0" w:space="0" w:color="auto"/>
        <w:bottom w:val="none" w:sz="0" w:space="0" w:color="auto"/>
        <w:right w:val="none" w:sz="0" w:space="0" w:color="auto"/>
      </w:divBdr>
    </w:div>
    <w:div w:id="869798949">
      <w:bodyDiv w:val="1"/>
      <w:marLeft w:val="0"/>
      <w:marRight w:val="0"/>
      <w:marTop w:val="0"/>
      <w:marBottom w:val="0"/>
      <w:divBdr>
        <w:top w:val="none" w:sz="0" w:space="0" w:color="auto"/>
        <w:left w:val="none" w:sz="0" w:space="0" w:color="auto"/>
        <w:bottom w:val="none" w:sz="0" w:space="0" w:color="auto"/>
        <w:right w:val="none" w:sz="0" w:space="0" w:color="auto"/>
      </w:divBdr>
    </w:div>
    <w:div w:id="869999921">
      <w:bodyDiv w:val="1"/>
      <w:marLeft w:val="0"/>
      <w:marRight w:val="0"/>
      <w:marTop w:val="0"/>
      <w:marBottom w:val="0"/>
      <w:divBdr>
        <w:top w:val="none" w:sz="0" w:space="0" w:color="auto"/>
        <w:left w:val="none" w:sz="0" w:space="0" w:color="auto"/>
        <w:bottom w:val="none" w:sz="0" w:space="0" w:color="auto"/>
        <w:right w:val="none" w:sz="0" w:space="0" w:color="auto"/>
      </w:divBdr>
    </w:div>
    <w:div w:id="874193193">
      <w:bodyDiv w:val="1"/>
      <w:marLeft w:val="0"/>
      <w:marRight w:val="0"/>
      <w:marTop w:val="0"/>
      <w:marBottom w:val="0"/>
      <w:divBdr>
        <w:top w:val="none" w:sz="0" w:space="0" w:color="auto"/>
        <w:left w:val="none" w:sz="0" w:space="0" w:color="auto"/>
        <w:bottom w:val="none" w:sz="0" w:space="0" w:color="auto"/>
        <w:right w:val="none" w:sz="0" w:space="0" w:color="auto"/>
      </w:divBdr>
    </w:div>
    <w:div w:id="877158786">
      <w:bodyDiv w:val="1"/>
      <w:marLeft w:val="0"/>
      <w:marRight w:val="0"/>
      <w:marTop w:val="0"/>
      <w:marBottom w:val="0"/>
      <w:divBdr>
        <w:top w:val="none" w:sz="0" w:space="0" w:color="auto"/>
        <w:left w:val="none" w:sz="0" w:space="0" w:color="auto"/>
        <w:bottom w:val="none" w:sz="0" w:space="0" w:color="auto"/>
        <w:right w:val="none" w:sz="0" w:space="0" w:color="auto"/>
      </w:divBdr>
    </w:div>
    <w:div w:id="884486440">
      <w:bodyDiv w:val="1"/>
      <w:marLeft w:val="0"/>
      <w:marRight w:val="0"/>
      <w:marTop w:val="0"/>
      <w:marBottom w:val="0"/>
      <w:divBdr>
        <w:top w:val="none" w:sz="0" w:space="0" w:color="auto"/>
        <w:left w:val="none" w:sz="0" w:space="0" w:color="auto"/>
        <w:bottom w:val="none" w:sz="0" w:space="0" w:color="auto"/>
        <w:right w:val="none" w:sz="0" w:space="0" w:color="auto"/>
      </w:divBdr>
    </w:div>
    <w:div w:id="889919710">
      <w:bodyDiv w:val="1"/>
      <w:marLeft w:val="0"/>
      <w:marRight w:val="0"/>
      <w:marTop w:val="0"/>
      <w:marBottom w:val="0"/>
      <w:divBdr>
        <w:top w:val="none" w:sz="0" w:space="0" w:color="auto"/>
        <w:left w:val="none" w:sz="0" w:space="0" w:color="auto"/>
        <w:bottom w:val="none" w:sz="0" w:space="0" w:color="auto"/>
        <w:right w:val="none" w:sz="0" w:space="0" w:color="auto"/>
      </w:divBdr>
    </w:div>
    <w:div w:id="891311966">
      <w:bodyDiv w:val="1"/>
      <w:marLeft w:val="0"/>
      <w:marRight w:val="0"/>
      <w:marTop w:val="0"/>
      <w:marBottom w:val="0"/>
      <w:divBdr>
        <w:top w:val="none" w:sz="0" w:space="0" w:color="auto"/>
        <w:left w:val="none" w:sz="0" w:space="0" w:color="auto"/>
        <w:bottom w:val="none" w:sz="0" w:space="0" w:color="auto"/>
        <w:right w:val="none" w:sz="0" w:space="0" w:color="auto"/>
      </w:divBdr>
    </w:div>
    <w:div w:id="910653404">
      <w:bodyDiv w:val="1"/>
      <w:marLeft w:val="0"/>
      <w:marRight w:val="0"/>
      <w:marTop w:val="0"/>
      <w:marBottom w:val="0"/>
      <w:divBdr>
        <w:top w:val="none" w:sz="0" w:space="0" w:color="auto"/>
        <w:left w:val="none" w:sz="0" w:space="0" w:color="auto"/>
        <w:bottom w:val="none" w:sz="0" w:space="0" w:color="auto"/>
        <w:right w:val="none" w:sz="0" w:space="0" w:color="auto"/>
      </w:divBdr>
    </w:div>
    <w:div w:id="920407340">
      <w:bodyDiv w:val="1"/>
      <w:marLeft w:val="0"/>
      <w:marRight w:val="0"/>
      <w:marTop w:val="0"/>
      <w:marBottom w:val="0"/>
      <w:divBdr>
        <w:top w:val="none" w:sz="0" w:space="0" w:color="auto"/>
        <w:left w:val="none" w:sz="0" w:space="0" w:color="auto"/>
        <w:bottom w:val="none" w:sz="0" w:space="0" w:color="auto"/>
        <w:right w:val="none" w:sz="0" w:space="0" w:color="auto"/>
      </w:divBdr>
    </w:div>
    <w:div w:id="930699172">
      <w:bodyDiv w:val="1"/>
      <w:marLeft w:val="0"/>
      <w:marRight w:val="0"/>
      <w:marTop w:val="0"/>
      <w:marBottom w:val="0"/>
      <w:divBdr>
        <w:top w:val="none" w:sz="0" w:space="0" w:color="auto"/>
        <w:left w:val="none" w:sz="0" w:space="0" w:color="auto"/>
        <w:bottom w:val="none" w:sz="0" w:space="0" w:color="auto"/>
        <w:right w:val="none" w:sz="0" w:space="0" w:color="auto"/>
      </w:divBdr>
    </w:div>
    <w:div w:id="936138329">
      <w:bodyDiv w:val="1"/>
      <w:marLeft w:val="0"/>
      <w:marRight w:val="0"/>
      <w:marTop w:val="0"/>
      <w:marBottom w:val="0"/>
      <w:divBdr>
        <w:top w:val="none" w:sz="0" w:space="0" w:color="auto"/>
        <w:left w:val="none" w:sz="0" w:space="0" w:color="auto"/>
        <w:bottom w:val="none" w:sz="0" w:space="0" w:color="auto"/>
        <w:right w:val="none" w:sz="0" w:space="0" w:color="auto"/>
      </w:divBdr>
    </w:div>
    <w:div w:id="937518628">
      <w:bodyDiv w:val="1"/>
      <w:marLeft w:val="0"/>
      <w:marRight w:val="0"/>
      <w:marTop w:val="0"/>
      <w:marBottom w:val="0"/>
      <w:divBdr>
        <w:top w:val="none" w:sz="0" w:space="0" w:color="auto"/>
        <w:left w:val="none" w:sz="0" w:space="0" w:color="auto"/>
        <w:bottom w:val="none" w:sz="0" w:space="0" w:color="auto"/>
        <w:right w:val="none" w:sz="0" w:space="0" w:color="auto"/>
      </w:divBdr>
    </w:div>
    <w:div w:id="975839701">
      <w:bodyDiv w:val="1"/>
      <w:marLeft w:val="0"/>
      <w:marRight w:val="0"/>
      <w:marTop w:val="0"/>
      <w:marBottom w:val="0"/>
      <w:divBdr>
        <w:top w:val="none" w:sz="0" w:space="0" w:color="auto"/>
        <w:left w:val="none" w:sz="0" w:space="0" w:color="auto"/>
        <w:bottom w:val="none" w:sz="0" w:space="0" w:color="auto"/>
        <w:right w:val="none" w:sz="0" w:space="0" w:color="auto"/>
      </w:divBdr>
    </w:div>
    <w:div w:id="981739686">
      <w:bodyDiv w:val="1"/>
      <w:marLeft w:val="0"/>
      <w:marRight w:val="0"/>
      <w:marTop w:val="0"/>
      <w:marBottom w:val="0"/>
      <w:divBdr>
        <w:top w:val="none" w:sz="0" w:space="0" w:color="auto"/>
        <w:left w:val="none" w:sz="0" w:space="0" w:color="auto"/>
        <w:bottom w:val="none" w:sz="0" w:space="0" w:color="auto"/>
        <w:right w:val="none" w:sz="0" w:space="0" w:color="auto"/>
      </w:divBdr>
    </w:div>
    <w:div w:id="985934871">
      <w:bodyDiv w:val="1"/>
      <w:marLeft w:val="0"/>
      <w:marRight w:val="0"/>
      <w:marTop w:val="0"/>
      <w:marBottom w:val="0"/>
      <w:divBdr>
        <w:top w:val="none" w:sz="0" w:space="0" w:color="auto"/>
        <w:left w:val="none" w:sz="0" w:space="0" w:color="auto"/>
        <w:bottom w:val="none" w:sz="0" w:space="0" w:color="auto"/>
        <w:right w:val="none" w:sz="0" w:space="0" w:color="auto"/>
      </w:divBdr>
    </w:div>
    <w:div w:id="1020737249">
      <w:bodyDiv w:val="1"/>
      <w:marLeft w:val="0"/>
      <w:marRight w:val="0"/>
      <w:marTop w:val="0"/>
      <w:marBottom w:val="0"/>
      <w:divBdr>
        <w:top w:val="none" w:sz="0" w:space="0" w:color="auto"/>
        <w:left w:val="none" w:sz="0" w:space="0" w:color="auto"/>
        <w:bottom w:val="none" w:sz="0" w:space="0" w:color="auto"/>
        <w:right w:val="none" w:sz="0" w:space="0" w:color="auto"/>
      </w:divBdr>
    </w:div>
    <w:div w:id="1051423148">
      <w:bodyDiv w:val="1"/>
      <w:marLeft w:val="0"/>
      <w:marRight w:val="0"/>
      <w:marTop w:val="0"/>
      <w:marBottom w:val="0"/>
      <w:divBdr>
        <w:top w:val="none" w:sz="0" w:space="0" w:color="auto"/>
        <w:left w:val="none" w:sz="0" w:space="0" w:color="auto"/>
        <w:bottom w:val="none" w:sz="0" w:space="0" w:color="auto"/>
        <w:right w:val="none" w:sz="0" w:space="0" w:color="auto"/>
      </w:divBdr>
      <w:divsChild>
        <w:div w:id="292253605">
          <w:marLeft w:val="0"/>
          <w:marRight w:val="0"/>
          <w:marTop w:val="0"/>
          <w:marBottom w:val="0"/>
          <w:divBdr>
            <w:top w:val="none" w:sz="0" w:space="0" w:color="auto"/>
            <w:left w:val="none" w:sz="0" w:space="0" w:color="auto"/>
            <w:bottom w:val="none" w:sz="0" w:space="0" w:color="auto"/>
            <w:right w:val="none" w:sz="0" w:space="0" w:color="auto"/>
          </w:divBdr>
          <w:divsChild>
            <w:div w:id="1566188093">
              <w:marLeft w:val="0"/>
              <w:marRight w:val="0"/>
              <w:marTop w:val="0"/>
              <w:marBottom w:val="0"/>
              <w:divBdr>
                <w:top w:val="single" w:sz="2" w:space="2" w:color="auto"/>
                <w:left w:val="single" w:sz="2" w:space="4" w:color="auto"/>
                <w:bottom w:val="single" w:sz="2" w:space="1" w:color="auto"/>
                <w:right w:val="single" w:sz="2" w:space="4" w:color="auto"/>
              </w:divBdr>
            </w:div>
          </w:divsChild>
        </w:div>
      </w:divsChild>
    </w:div>
    <w:div w:id="1054890827">
      <w:bodyDiv w:val="1"/>
      <w:marLeft w:val="0"/>
      <w:marRight w:val="0"/>
      <w:marTop w:val="0"/>
      <w:marBottom w:val="0"/>
      <w:divBdr>
        <w:top w:val="none" w:sz="0" w:space="0" w:color="auto"/>
        <w:left w:val="none" w:sz="0" w:space="0" w:color="auto"/>
        <w:bottom w:val="none" w:sz="0" w:space="0" w:color="auto"/>
        <w:right w:val="none" w:sz="0" w:space="0" w:color="auto"/>
      </w:divBdr>
    </w:div>
    <w:div w:id="1054894526">
      <w:bodyDiv w:val="1"/>
      <w:marLeft w:val="0"/>
      <w:marRight w:val="0"/>
      <w:marTop w:val="0"/>
      <w:marBottom w:val="0"/>
      <w:divBdr>
        <w:top w:val="none" w:sz="0" w:space="0" w:color="auto"/>
        <w:left w:val="none" w:sz="0" w:space="0" w:color="auto"/>
        <w:bottom w:val="none" w:sz="0" w:space="0" w:color="auto"/>
        <w:right w:val="none" w:sz="0" w:space="0" w:color="auto"/>
      </w:divBdr>
    </w:div>
    <w:div w:id="1056780613">
      <w:bodyDiv w:val="1"/>
      <w:marLeft w:val="0"/>
      <w:marRight w:val="0"/>
      <w:marTop w:val="0"/>
      <w:marBottom w:val="0"/>
      <w:divBdr>
        <w:top w:val="none" w:sz="0" w:space="0" w:color="auto"/>
        <w:left w:val="none" w:sz="0" w:space="0" w:color="auto"/>
        <w:bottom w:val="none" w:sz="0" w:space="0" w:color="auto"/>
        <w:right w:val="none" w:sz="0" w:space="0" w:color="auto"/>
      </w:divBdr>
    </w:div>
    <w:div w:id="1074275365">
      <w:bodyDiv w:val="1"/>
      <w:marLeft w:val="0"/>
      <w:marRight w:val="0"/>
      <w:marTop w:val="0"/>
      <w:marBottom w:val="0"/>
      <w:divBdr>
        <w:top w:val="none" w:sz="0" w:space="0" w:color="auto"/>
        <w:left w:val="none" w:sz="0" w:space="0" w:color="auto"/>
        <w:bottom w:val="none" w:sz="0" w:space="0" w:color="auto"/>
        <w:right w:val="none" w:sz="0" w:space="0" w:color="auto"/>
      </w:divBdr>
    </w:div>
    <w:div w:id="1089691864">
      <w:bodyDiv w:val="1"/>
      <w:marLeft w:val="0"/>
      <w:marRight w:val="0"/>
      <w:marTop w:val="0"/>
      <w:marBottom w:val="0"/>
      <w:divBdr>
        <w:top w:val="none" w:sz="0" w:space="0" w:color="auto"/>
        <w:left w:val="none" w:sz="0" w:space="0" w:color="auto"/>
        <w:bottom w:val="none" w:sz="0" w:space="0" w:color="auto"/>
        <w:right w:val="none" w:sz="0" w:space="0" w:color="auto"/>
      </w:divBdr>
    </w:div>
    <w:div w:id="1096680427">
      <w:bodyDiv w:val="1"/>
      <w:marLeft w:val="0"/>
      <w:marRight w:val="0"/>
      <w:marTop w:val="0"/>
      <w:marBottom w:val="0"/>
      <w:divBdr>
        <w:top w:val="none" w:sz="0" w:space="0" w:color="auto"/>
        <w:left w:val="none" w:sz="0" w:space="0" w:color="auto"/>
        <w:bottom w:val="none" w:sz="0" w:space="0" w:color="auto"/>
        <w:right w:val="none" w:sz="0" w:space="0" w:color="auto"/>
      </w:divBdr>
    </w:div>
    <w:div w:id="1097869385">
      <w:bodyDiv w:val="1"/>
      <w:marLeft w:val="0"/>
      <w:marRight w:val="0"/>
      <w:marTop w:val="0"/>
      <w:marBottom w:val="0"/>
      <w:divBdr>
        <w:top w:val="none" w:sz="0" w:space="0" w:color="auto"/>
        <w:left w:val="none" w:sz="0" w:space="0" w:color="auto"/>
        <w:bottom w:val="none" w:sz="0" w:space="0" w:color="auto"/>
        <w:right w:val="none" w:sz="0" w:space="0" w:color="auto"/>
      </w:divBdr>
      <w:divsChild>
        <w:div w:id="1435903297">
          <w:marLeft w:val="0"/>
          <w:marRight w:val="0"/>
          <w:marTop w:val="0"/>
          <w:marBottom w:val="0"/>
          <w:divBdr>
            <w:top w:val="none" w:sz="0" w:space="0" w:color="auto"/>
            <w:left w:val="none" w:sz="0" w:space="0" w:color="auto"/>
            <w:bottom w:val="none" w:sz="0" w:space="0" w:color="auto"/>
            <w:right w:val="none" w:sz="0" w:space="0" w:color="auto"/>
          </w:divBdr>
        </w:div>
      </w:divsChild>
    </w:div>
    <w:div w:id="1135951068">
      <w:bodyDiv w:val="1"/>
      <w:marLeft w:val="0"/>
      <w:marRight w:val="0"/>
      <w:marTop w:val="0"/>
      <w:marBottom w:val="0"/>
      <w:divBdr>
        <w:top w:val="none" w:sz="0" w:space="0" w:color="auto"/>
        <w:left w:val="none" w:sz="0" w:space="0" w:color="auto"/>
        <w:bottom w:val="none" w:sz="0" w:space="0" w:color="auto"/>
        <w:right w:val="none" w:sz="0" w:space="0" w:color="auto"/>
      </w:divBdr>
    </w:div>
    <w:div w:id="1140537897">
      <w:bodyDiv w:val="1"/>
      <w:marLeft w:val="0"/>
      <w:marRight w:val="0"/>
      <w:marTop w:val="0"/>
      <w:marBottom w:val="0"/>
      <w:divBdr>
        <w:top w:val="none" w:sz="0" w:space="0" w:color="auto"/>
        <w:left w:val="none" w:sz="0" w:space="0" w:color="auto"/>
        <w:bottom w:val="none" w:sz="0" w:space="0" w:color="auto"/>
        <w:right w:val="none" w:sz="0" w:space="0" w:color="auto"/>
      </w:divBdr>
    </w:div>
    <w:div w:id="1159542351">
      <w:bodyDiv w:val="1"/>
      <w:marLeft w:val="0"/>
      <w:marRight w:val="0"/>
      <w:marTop w:val="0"/>
      <w:marBottom w:val="0"/>
      <w:divBdr>
        <w:top w:val="none" w:sz="0" w:space="0" w:color="auto"/>
        <w:left w:val="none" w:sz="0" w:space="0" w:color="auto"/>
        <w:bottom w:val="none" w:sz="0" w:space="0" w:color="auto"/>
        <w:right w:val="none" w:sz="0" w:space="0" w:color="auto"/>
      </w:divBdr>
    </w:div>
    <w:div w:id="1162889548">
      <w:bodyDiv w:val="1"/>
      <w:marLeft w:val="0"/>
      <w:marRight w:val="0"/>
      <w:marTop w:val="0"/>
      <w:marBottom w:val="0"/>
      <w:divBdr>
        <w:top w:val="none" w:sz="0" w:space="0" w:color="auto"/>
        <w:left w:val="none" w:sz="0" w:space="0" w:color="auto"/>
        <w:bottom w:val="none" w:sz="0" w:space="0" w:color="auto"/>
        <w:right w:val="none" w:sz="0" w:space="0" w:color="auto"/>
      </w:divBdr>
    </w:div>
    <w:div w:id="1167016695">
      <w:bodyDiv w:val="1"/>
      <w:marLeft w:val="0"/>
      <w:marRight w:val="0"/>
      <w:marTop w:val="0"/>
      <w:marBottom w:val="0"/>
      <w:divBdr>
        <w:top w:val="none" w:sz="0" w:space="0" w:color="auto"/>
        <w:left w:val="none" w:sz="0" w:space="0" w:color="auto"/>
        <w:bottom w:val="none" w:sz="0" w:space="0" w:color="auto"/>
        <w:right w:val="none" w:sz="0" w:space="0" w:color="auto"/>
      </w:divBdr>
    </w:div>
    <w:div w:id="1169516225">
      <w:bodyDiv w:val="1"/>
      <w:marLeft w:val="0"/>
      <w:marRight w:val="0"/>
      <w:marTop w:val="0"/>
      <w:marBottom w:val="0"/>
      <w:divBdr>
        <w:top w:val="none" w:sz="0" w:space="0" w:color="auto"/>
        <w:left w:val="none" w:sz="0" w:space="0" w:color="auto"/>
        <w:bottom w:val="none" w:sz="0" w:space="0" w:color="auto"/>
        <w:right w:val="none" w:sz="0" w:space="0" w:color="auto"/>
      </w:divBdr>
    </w:div>
    <w:div w:id="1170175198">
      <w:bodyDiv w:val="1"/>
      <w:marLeft w:val="0"/>
      <w:marRight w:val="0"/>
      <w:marTop w:val="0"/>
      <w:marBottom w:val="0"/>
      <w:divBdr>
        <w:top w:val="none" w:sz="0" w:space="0" w:color="auto"/>
        <w:left w:val="none" w:sz="0" w:space="0" w:color="auto"/>
        <w:bottom w:val="none" w:sz="0" w:space="0" w:color="auto"/>
        <w:right w:val="none" w:sz="0" w:space="0" w:color="auto"/>
      </w:divBdr>
    </w:div>
    <w:div w:id="1197353221">
      <w:bodyDiv w:val="1"/>
      <w:marLeft w:val="0"/>
      <w:marRight w:val="0"/>
      <w:marTop w:val="0"/>
      <w:marBottom w:val="0"/>
      <w:divBdr>
        <w:top w:val="none" w:sz="0" w:space="0" w:color="auto"/>
        <w:left w:val="none" w:sz="0" w:space="0" w:color="auto"/>
        <w:bottom w:val="none" w:sz="0" w:space="0" w:color="auto"/>
        <w:right w:val="none" w:sz="0" w:space="0" w:color="auto"/>
      </w:divBdr>
      <w:divsChild>
        <w:div w:id="742214990">
          <w:marLeft w:val="0"/>
          <w:marRight w:val="0"/>
          <w:marTop w:val="0"/>
          <w:marBottom w:val="0"/>
          <w:divBdr>
            <w:top w:val="none" w:sz="0" w:space="0" w:color="auto"/>
            <w:left w:val="none" w:sz="0" w:space="0" w:color="auto"/>
            <w:bottom w:val="none" w:sz="0" w:space="0" w:color="auto"/>
            <w:right w:val="none" w:sz="0" w:space="0" w:color="auto"/>
          </w:divBdr>
        </w:div>
      </w:divsChild>
    </w:div>
    <w:div w:id="1217547594">
      <w:bodyDiv w:val="1"/>
      <w:marLeft w:val="0"/>
      <w:marRight w:val="0"/>
      <w:marTop w:val="0"/>
      <w:marBottom w:val="0"/>
      <w:divBdr>
        <w:top w:val="none" w:sz="0" w:space="0" w:color="auto"/>
        <w:left w:val="none" w:sz="0" w:space="0" w:color="auto"/>
        <w:bottom w:val="none" w:sz="0" w:space="0" w:color="auto"/>
        <w:right w:val="none" w:sz="0" w:space="0" w:color="auto"/>
      </w:divBdr>
    </w:div>
    <w:div w:id="1227767831">
      <w:bodyDiv w:val="1"/>
      <w:marLeft w:val="0"/>
      <w:marRight w:val="0"/>
      <w:marTop w:val="0"/>
      <w:marBottom w:val="0"/>
      <w:divBdr>
        <w:top w:val="none" w:sz="0" w:space="0" w:color="auto"/>
        <w:left w:val="none" w:sz="0" w:space="0" w:color="auto"/>
        <w:bottom w:val="none" w:sz="0" w:space="0" w:color="auto"/>
        <w:right w:val="none" w:sz="0" w:space="0" w:color="auto"/>
      </w:divBdr>
    </w:div>
    <w:div w:id="1233396185">
      <w:bodyDiv w:val="1"/>
      <w:marLeft w:val="0"/>
      <w:marRight w:val="0"/>
      <w:marTop w:val="0"/>
      <w:marBottom w:val="0"/>
      <w:divBdr>
        <w:top w:val="none" w:sz="0" w:space="0" w:color="auto"/>
        <w:left w:val="none" w:sz="0" w:space="0" w:color="auto"/>
        <w:bottom w:val="none" w:sz="0" w:space="0" w:color="auto"/>
        <w:right w:val="none" w:sz="0" w:space="0" w:color="auto"/>
      </w:divBdr>
    </w:div>
    <w:div w:id="1243293571">
      <w:bodyDiv w:val="1"/>
      <w:marLeft w:val="0"/>
      <w:marRight w:val="0"/>
      <w:marTop w:val="0"/>
      <w:marBottom w:val="0"/>
      <w:divBdr>
        <w:top w:val="none" w:sz="0" w:space="0" w:color="auto"/>
        <w:left w:val="none" w:sz="0" w:space="0" w:color="auto"/>
        <w:bottom w:val="none" w:sz="0" w:space="0" w:color="auto"/>
        <w:right w:val="none" w:sz="0" w:space="0" w:color="auto"/>
      </w:divBdr>
    </w:div>
    <w:div w:id="1271474713">
      <w:bodyDiv w:val="1"/>
      <w:marLeft w:val="0"/>
      <w:marRight w:val="0"/>
      <w:marTop w:val="0"/>
      <w:marBottom w:val="0"/>
      <w:divBdr>
        <w:top w:val="none" w:sz="0" w:space="0" w:color="auto"/>
        <w:left w:val="none" w:sz="0" w:space="0" w:color="auto"/>
        <w:bottom w:val="none" w:sz="0" w:space="0" w:color="auto"/>
        <w:right w:val="none" w:sz="0" w:space="0" w:color="auto"/>
      </w:divBdr>
    </w:div>
    <w:div w:id="1273585471">
      <w:bodyDiv w:val="1"/>
      <w:marLeft w:val="0"/>
      <w:marRight w:val="0"/>
      <w:marTop w:val="0"/>
      <w:marBottom w:val="0"/>
      <w:divBdr>
        <w:top w:val="none" w:sz="0" w:space="0" w:color="auto"/>
        <w:left w:val="none" w:sz="0" w:space="0" w:color="auto"/>
        <w:bottom w:val="none" w:sz="0" w:space="0" w:color="auto"/>
        <w:right w:val="none" w:sz="0" w:space="0" w:color="auto"/>
      </w:divBdr>
    </w:div>
    <w:div w:id="1279799939">
      <w:bodyDiv w:val="1"/>
      <w:marLeft w:val="0"/>
      <w:marRight w:val="0"/>
      <w:marTop w:val="0"/>
      <w:marBottom w:val="0"/>
      <w:divBdr>
        <w:top w:val="none" w:sz="0" w:space="0" w:color="auto"/>
        <w:left w:val="none" w:sz="0" w:space="0" w:color="auto"/>
        <w:bottom w:val="none" w:sz="0" w:space="0" w:color="auto"/>
        <w:right w:val="none" w:sz="0" w:space="0" w:color="auto"/>
      </w:divBdr>
    </w:div>
    <w:div w:id="1283072275">
      <w:bodyDiv w:val="1"/>
      <w:marLeft w:val="0"/>
      <w:marRight w:val="0"/>
      <w:marTop w:val="0"/>
      <w:marBottom w:val="0"/>
      <w:divBdr>
        <w:top w:val="none" w:sz="0" w:space="0" w:color="auto"/>
        <w:left w:val="none" w:sz="0" w:space="0" w:color="auto"/>
        <w:bottom w:val="none" w:sz="0" w:space="0" w:color="auto"/>
        <w:right w:val="none" w:sz="0" w:space="0" w:color="auto"/>
      </w:divBdr>
    </w:div>
    <w:div w:id="1284069294">
      <w:bodyDiv w:val="1"/>
      <w:marLeft w:val="0"/>
      <w:marRight w:val="0"/>
      <w:marTop w:val="0"/>
      <w:marBottom w:val="0"/>
      <w:divBdr>
        <w:top w:val="none" w:sz="0" w:space="0" w:color="auto"/>
        <w:left w:val="none" w:sz="0" w:space="0" w:color="auto"/>
        <w:bottom w:val="none" w:sz="0" w:space="0" w:color="auto"/>
        <w:right w:val="none" w:sz="0" w:space="0" w:color="auto"/>
      </w:divBdr>
    </w:div>
    <w:div w:id="1303077377">
      <w:bodyDiv w:val="1"/>
      <w:marLeft w:val="0"/>
      <w:marRight w:val="0"/>
      <w:marTop w:val="0"/>
      <w:marBottom w:val="0"/>
      <w:divBdr>
        <w:top w:val="none" w:sz="0" w:space="0" w:color="auto"/>
        <w:left w:val="none" w:sz="0" w:space="0" w:color="auto"/>
        <w:bottom w:val="none" w:sz="0" w:space="0" w:color="auto"/>
        <w:right w:val="none" w:sz="0" w:space="0" w:color="auto"/>
      </w:divBdr>
    </w:div>
    <w:div w:id="1309481734">
      <w:bodyDiv w:val="1"/>
      <w:marLeft w:val="0"/>
      <w:marRight w:val="0"/>
      <w:marTop w:val="0"/>
      <w:marBottom w:val="0"/>
      <w:divBdr>
        <w:top w:val="none" w:sz="0" w:space="0" w:color="auto"/>
        <w:left w:val="none" w:sz="0" w:space="0" w:color="auto"/>
        <w:bottom w:val="none" w:sz="0" w:space="0" w:color="auto"/>
        <w:right w:val="none" w:sz="0" w:space="0" w:color="auto"/>
      </w:divBdr>
    </w:div>
    <w:div w:id="1320688800">
      <w:bodyDiv w:val="1"/>
      <w:marLeft w:val="0"/>
      <w:marRight w:val="0"/>
      <w:marTop w:val="0"/>
      <w:marBottom w:val="0"/>
      <w:divBdr>
        <w:top w:val="none" w:sz="0" w:space="0" w:color="auto"/>
        <w:left w:val="none" w:sz="0" w:space="0" w:color="auto"/>
        <w:bottom w:val="none" w:sz="0" w:space="0" w:color="auto"/>
        <w:right w:val="none" w:sz="0" w:space="0" w:color="auto"/>
      </w:divBdr>
    </w:div>
    <w:div w:id="1343975281">
      <w:bodyDiv w:val="1"/>
      <w:marLeft w:val="0"/>
      <w:marRight w:val="0"/>
      <w:marTop w:val="0"/>
      <w:marBottom w:val="0"/>
      <w:divBdr>
        <w:top w:val="none" w:sz="0" w:space="0" w:color="auto"/>
        <w:left w:val="none" w:sz="0" w:space="0" w:color="auto"/>
        <w:bottom w:val="none" w:sz="0" w:space="0" w:color="auto"/>
        <w:right w:val="none" w:sz="0" w:space="0" w:color="auto"/>
      </w:divBdr>
    </w:div>
    <w:div w:id="1346438525">
      <w:bodyDiv w:val="1"/>
      <w:marLeft w:val="0"/>
      <w:marRight w:val="0"/>
      <w:marTop w:val="0"/>
      <w:marBottom w:val="0"/>
      <w:divBdr>
        <w:top w:val="none" w:sz="0" w:space="0" w:color="auto"/>
        <w:left w:val="none" w:sz="0" w:space="0" w:color="auto"/>
        <w:bottom w:val="none" w:sz="0" w:space="0" w:color="auto"/>
        <w:right w:val="none" w:sz="0" w:space="0" w:color="auto"/>
      </w:divBdr>
    </w:div>
    <w:div w:id="1357849340">
      <w:bodyDiv w:val="1"/>
      <w:marLeft w:val="0"/>
      <w:marRight w:val="0"/>
      <w:marTop w:val="0"/>
      <w:marBottom w:val="0"/>
      <w:divBdr>
        <w:top w:val="none" w:sz="0" w:space="0" w:color="auto"/>
        <w:left w:val="none" w:sz="0" w:space="0" w:color="auto"/>
        <w:bottom w:val="none" w:sz="0" w:space="0" w:color="auto"/>
        <w:right w:val="none" w:sz="0" w:space="0" w:color="auto"/>
      </w:divBdr>
    </w:div>
    <w:div w:id="1370455387">
      <w:bodyDiv w:val="1"/>
      <w:marLeft w:val="0"/>
      <w:marRight w:val="0"/>
      <w:marTop w:val="0"/>
      <w:marBottom w:val="0"/>
      <w:divBdr>
        <w:top w:val="none" w:sz="0" w:space="0" w:color="auto"/>
        <w:left w:val="none" w:sz="0" w:space="0" w:color="auto"/>
        <w:bottom w:val="none" w:sz="0" w:space="0" w:color="auto"/>
        <w:right w:val="none" w:sz="0" w:space="0" w:color="auto"/>
      </w:divBdr>
    </w:div>
    <w:div w:id="1370565247">
      <w:bodyDiv w:val="1"/>
      <w:marLeft w:val="0"/>
      <w:marRight w:val="0"/>
      <w:marTop w:val="0"/>
      <w:marBottom w:val="0"/>
      <w:divBdr>
        <w:top w:val="none" w:sz="0" w:space="0" w:color="auto"/>
        <w:left w:val="none" w:sz="0" w:space="0" w:color="auto"/>
        <w:bottom w:val="none" w:sz="0" w:space="0" w:color="auto"/>
        <w:right w:val="none" w:sz="0" w:space="0" w:color="auto"/>
      </w:divBdr>
    </w:div>
    <w:div w:id="1378506912">
      <w:bodyDiv w:val="1"/>
      <w:marLeft w:val="0"/>
      <w:marRight w:val="0"/>
      <w:marTop w:val="0"/>
      <w:marBottom w:val="0"/>
      <w:divBdr>
        <w:top w:val="none" w:sz="0" w:space="0" w:color="auto"/>
        <w:left w:val="none" w:sz="0" w:space="0" w:color="auto"/>
        <w:bottom w:val="none" w:sz="0" w:space="0" w:color="auto"/>
        <w:right w:val="none" w:sz="0" w:space="0" w:color="auto"/>
      </w:divBdr>
    </w:div>
    <w:div w:id="1380789338">
      <w:bodyDiv w:val="1"/>
      <w:marLeft w:val="0"/>
      <w:marRight w:val="0"/>
      <w:marTop w:val="0"/>
      <w:marBottom w:val="0"/>
      <w:divBdr>
        <w:top w:val="none" w:sz="0" w:space="0" w:color="auto"/>
        <w:left w:val="none" w:sz="0" w:space="0" w:color="auto"/>
        <w:bottom w:val="none" w:sz="0" w:space="0" w:color="auto"/>
        <w:right w:val="none" w:sz="0" w:space="0" w:color="auto"/>
      </w:divBdr>
    </w:div>
    <w:div w:id="1383015755">
      <w:bodyDiv w:val="1"/>
      <w:marLeft w:val="0"/>
      <w:marRight w:val="0"/>
      <w:marTop w:val="0"/>
      <w:marBottom w:val="0"/>
      <w:divBdr>
        <w:top w:val="none" w:sz="0" w:space="0" w:color="auto"/>
        <w:left w:val="none" w:sz="0" w:space="0" w:color="auto"/>
        <w:bottom w:val="none" w:sz="0" w:space="0" w:color="auto"/>
        <w:right w:val="none" w:sz="0" w:space="0" w:color="auto"/>
      </w:divBdr>
    </w:div>
    <w:div w:id="1386874769">
      <w:bodyDiv w:val="1"/>
      <w:marLeft w:val="0"/>
      <w:marRight w:val="0"/>
      <w:marTop w:val="0"/>
      <w:marBottom w:val="0"/>
      <w:divBdr>
        <w:top w:val="none" w:sz="0" w:space="0" w:color="auto"/>
        <w:left w:val="none" w:sz="0" w:space="0" w:color="auto"/>
        <w:bottom w:val="none" w:sz="0" w:space="0" w:color="auto"/>
        <w:right w:val="none" w:sz="0" w:space="0" w:color="auto"/>
      </w:divBdr>
    </w:div>
    <w:div w:id="1401445373">
      <w:bodyDiv w:val="1"/>
      <w:marLeft w:val="0"/>
      <w:marRight w:val="0"/>
      <w:marTop w:val="0"/>
      <w:marBottom w:val="0"/>
      <w:divBdr>
        <w:top w:val="none" w:sz="0" w:space="0" w:color="auto"/>
        <w:left w:val="none" w:sz="0" w:space="0" w:color="auto"/>
        <w:bottom w:val="none" w:sz="0" w:space="0" w:color="auto"/>
        <w:right w:val="none" w:sz="0" w:space="0" w:color="auto"/>
      </w:divBdr>
    </w:div>
    <w:div w:id="1433435193">
      <w:bodyDiv w:val="1"/>
      <w:marLeft w:val="0"/>
      <w:marRight w:val="0"/>
      <w:marTop w:val="0"/>
      <w:marBottom w:val="0"/>
      <w:divBdr>
        <w:top w:val="none" w:sz="0" w:space="0" w:color="auto"/>
        <w:left w:val="none" w:sz="0" w:space="0" w:color="auto"/>
        <w:bottom w:val="none" w:sz="0" w:space="0" w:color="auto"/>
        <w:right w:val="none" w:sz="0" w:space="0" w:color="auto"/>
      </w:divBdr>
    </w:div>
    <w:div w:id="1435175526">
      <w:bodyDiv w:val="1"/>
      <w:marLeft w:val="0"/>
      <w:marRight w:val="0"/>
      <w:marTop w:val="0"/>
      <w:marBottom w:val="0"/>
      <w:divBdr>
        <w:top w:val="none" w:sz="0" w:space="0" w:color="auto"/>
        <w:left w:val="none" w:sz="0" w:space="0" w:color="auto"/>
        <w:bottom w:val="none" w:sz="0" w:space="0" w:color="auto"/>
        <w:right w:val="none" w:sz="0" w:space="0" w:color="auto"/>
      </w:divBdr>
    </w:div>
    <w:div w:id="1468737735">
      <w:bodyDiv w:val="1"/>
      <w:marLeft w:val="0"/>
      <w:marRight w:val="0"/>
      <w:marTop w:val="0"/>
      <w:marBottom w:val="0"/>
      <w:divBdr>
        <w:top w:val="none" w:sz="0" w:space="0" w:color="auto"/>
        <w:left w:val="none" w:sz="0" w:space="0" w:color="auto"/>
        <w:bottom w:val="none" w:sz="0" w:space="0" w:color="auto"/>
        <w:right w:val="none" w:sz="0" w:space="0" w:color="auto"/>
      </w:divBdr>
    </w:div>
    <w:div w:id="1480458883">
      <w:bodyDiv w:val="1"/>
      <w:marLeft w:val="0"/>
      <w:marRight w:val="0"/>
      <w:marTop w:val="0"/>
      <w:marBottom w:val="0"/>
      <w:divBdr>
        <w:top w:val="none" w:sz="0" w:space="0" w:color="auto"/>
        <w:left w:val="none" w:sz="0" w:space="0" w:color="auto"/>
        <w:bottom w:val="none" w:sz="0" w:space="0" w:color="auto"/>
        <w:right w:val="none" w:sz="0" w:space="0" w:color="auto"/>
      </w:divBdr>
    </w:div>
    <w:div w:id="1491561472">
      <w:bodyDiv w:val="1"/>
      <w:marLeft w:val="0"/>
      <w:marRight w:val="0"/>
      <w:marTop w:val="0"/>
      <w:marBottom w:val="0"/>
      <w:divBdr>
        <w:top w:val="none" w:sz="0" w:space="0" w:color="auto"/>
        <w:left w:val="none" w:sz="0" w:space="0" w:color="auto"/>
        <w:bottom w:val="none" w:sz="0" w:space="0" w:color="auto"/>
        <w:right w:val="none" w:sz="0" w:space="0" w:color="auto"/>
      </w:divBdr>
    </w:div>
    <w:div w:id="1508867547">
      <w:bodyDiv w:val="1"/>
      <w:marLeft w:val="0"/>
      <w:marRight w:val="0"/>
      <w:marTop w:val="0"/>
      <w:marBottom w:val="0"/>
      <w:divBdr>
        <w:top w:val="none" w:sz="0" w:space="0" w:color="auto"/>
        <w:left w:val="none" w:sz="0" w:space="0" w:color="auto"/>
        <w:bottom w:val="none" w:sz="0" w:space="0" w:color="auto"/>
        <w:right w:val="none" w:sz="0" w:space="0" w:color="auto"/>
      </w:divBdr>
    </w:div>
    <w:div w:id="1509564345">
      <w:bodyDiv w:val="1"/>
      <w:marLeft w:val="0"/>
      <w:marRight w:val="0"/>
      <w:marTop w:val="0"/>
      <w:marBottom w:val="0"/>
      <w:divBdr>
        <w:top w:val="none" w:sz="0" w:space="0" w:color="auto"/>
        <w:left w:val="none" w:sz="0" w:space="0" w:color="auto"/>
        <w:bottom w:val="none" w:sz="0" w:space="0" w:color="auto"/>
        <w:right w:val="none" w:sz="0" w:space="0" w:color="auto"/>
      </w:divBdr>
    </w:div>
    <w:div w:id="1527254786">
      <w:bodyDiv w:val="1"/>
      <w:marLeft w:val="0"/>
      <w:marRight w:val="0"/>
      <w:marTop w:val="0"/>
      <w:marBottom w:val="0"/>
      <w:divBdr>
        <w:top w:val="none" w:sz="0" w:space="0" w:color="auto"/>
        <w:left w:val="none" w:sz="0" w:space="0" w:color="auto"/>
        <w:bottom w:val="none" w:sz="0" w:space="0" w:color="auto"/>
        <w:right w:val="none" w:sz="0" w:space="0" w:color="auto"/>
      </w:divBdr>
    </w:div>
    <w:div w:id="1542396139">
      <w:bodyDiv w:val="1"/>
      <w:marLeft w:val="0"/>
      <w:marRight w:val="0"/>
      <w:marTop w:val="0"/>
      <w:marBottom w:val="0"/>
      <w:divBdr>
        <w:top w:val="none" w:sz="0" w:space="0" w:color="auto"/>
        <w:left w:val="none" w:sz="0" w:space="0" w:color="auto"/>
        <w:bottom w:val="none" w:sz="0" w:space="0" w:color="auto"/>
        <w:right w:val="none" w:sz="0" w:space="0" w:color="auto"/>
      </w:divBdr>
    </w:div>
    <w:div w:id="1557086804">
      <w:bodyDiv w:val="1"/>
      <w:marLeft w:val="0"/>
      <w:marRight w:val="0"/>
      <w:marTop w:val="0"/>
      <w:marBottom w:val="0"/>
      <w:divBdr>
        <w:top w:val="none" w:sz="0" w:space="0" w:color="auto"/>
        <w:left w:val="none" w:sz="0" w:space="0" w:color="auto"/>
        <w:bottom w:val="none" w:sz="0" w:space="0" w:color="auto"/>
        <w:right w:val="none" w:sz="0" w:space="0" w:color="auto"/>
      </w:divBdr>
    </w:div>
    <w:div w:id="1600526301">
      <w:bodyDiv w:val="1"/>
      <w:marLeft w:val="0"/>
      <w:marRight w:val="0"/>
      <w:marTop w:val="0"/>
      <w:marBottom w:val="0"/>
      <w:divBdr>
        <w:top w:val="none" w:sz="0" w:space="0" w:color="auto"/>
        <w:left w:val="none" w:sz="0" w:space="0" w:color="auto"/>
        <w:bottom w:val="none" w:sz="0" w:space="0" w:color="auto"/>
        <w:right w:val="none" w:sz="0" w:space="0" w:color="auto"/>
      </w:divBdr>
    </w:div>
    <w:div w:id="1626038192">
      <w:bodyDiv w:val="1"/>
      <w:marLeft w:val="0"/>
      <w:marRight w:val="0"/>
      <w:marTop w:val="0"/>
      <w:marBottom w:val="0"/>
      <w:divBdr>
        <w:top w:val="none" w:sz="0" w:space="0" w:color="auto"/>
        <w:left w:val="none" w:sz="0" w:space="0" w:color="auto"/>
        <w:bottom w:val="none" w:sz="0" w:space="0" w:color="auto"/>
        <w:right w:val="none" w:sz="0" w:space="0" w:color="auto"/>
      </w:divBdr>
    </w:div>
    <w:div w:id="1628774527">
      <w:bodyDiv w:val="1"/>
      <w:marLeft w:val="0"/>
      <w:marRight w:val="0"/>
      <w:marTop w:val="0"/>
      <w:marBottom w:val="0"/>
      <w:divBdr>
        <w:top w:val="none" w:sz="0" w:space="0" w:color="auto"/>
        <w:left w:val="none" w:sz="0" w:space="0" w:color="auto"/>
        <w:bottom w:val="none" w:sz="0" w:space="0" w:color="auto"/>
        <w:right w:val="none" w:sz="0" w:space="0" w:color="auto"/>
      </w:divBdr>
    </w:div>
    <w:div w:id="1632859272">
      <w:bodyDiv w:val="1"/>
      <w:marLeft w:val="0"/>
      <w:marRight w:val="0"/>
      <w:marTop w:val="0"/>
      <w:marBottom w:val="0"/>
      <w:divBdr>
        <w:top w:val="none" w:sz="0" w:space="0" w:color="auto"/>
        <w:left w:val="none" w:sz="0" w:space="0" w:color="auto"/>
        <w:bottom w:val="none" w:sz="0" w:space="0" w:color="auto"/>
        <w:right w:val="none" w:sz="0" w:space="0" w:color="auto"/>
      </w:divBdr>
    </w:div>
    <w:div w:id="1637181128">
      <w:bodyDiv w:val="1"/>
      <w:marLeft w:val="0"/>
      <w:marRight w:val="0"/>
      <w:marTop w:val="0"/>
      <w:marBottom w:val="0"/>
      <w:divBdr>
        <w:top w:val="none" w:sz="0" w:space="0" w:color="auto"/>
        <w:left w:val="none" w:sz="0" w:space="0" w:color="auto"/>
        <w:bottom w:val="none" w:sz="0" w:space="0" w:color="auto"/>
        <w:right w:val="none" w:sz="0" w:space="0" w:color="auto"/>
      </w:divBdr>
    </w:div>
    <w:div w:id="1648246390">
      <w:bodyDiv w:val="1"/>
      <w:marLeft w:val="0"/>
      <w:marRight w:val="0"/>
      <w:marTop w:val="0"/>
      <w:marBottom w:val="0"/>
      <w:divBdr>
        <w:top w:val="none" w:sz="0" w:space="0" w:color="auto"/>
        <w:left w:val="none" w:sz="0" w:space="0" w:color="auto"/>
        <w:bottom w:val="none" w:sz="0" w:space="0" w:color="auto"/>
        <w:right w:val="none" w:sz="0" w:space="0" w:color="auto"/>
      </w:divBdr>
    </w:div>
    <w:div w:id="1652052871">
      <w:bodyDiv w:val="1"/>
      <w:marLeft w:val="0"/>
      <w:marRight w:val="0"/>
      <w:marTop w:val="0"/>
      <w:marBottom w:val="0"/>
      <w:divBdr>
        <w:top w:val="none" w:sz="0" w:space="0" w:color="auto"/>
        <w:left w:val="none" w:sz="0" w:space="0" w:color="auto"/>
        <w:bottom w:val="none" w:sz="0" w:space="0" w:color="auto"/>
        <w:right w:val="none" w:sz="0" w:space="0" w:color="auto"/>
      </w:divBdr>
    </w:div>
    <w:div w:id="1678656011">
      <w:bodyDiv w:val="1"/>
      <w:marLeft w:val="0"/>
      <w:marRight w:val="0"/>
      <w:marTop w:val="0"/>
      <w:marBottom w:val="0"/>
      <w:divBdr>
        <w:top w:val="none" w:sz="0" w:space="0" w:color="auto"/>
        <w:left w:val="none" w:sz="0" w:space="0" w:color="auto"/>
        <w:bottom w:val="none" w:sz="0" w:space="0" w:color="auto"/>
        <w:right w:val="none" w:sz="0" w:space="0" w:color="auto"/>
      </w:divBdr>
    </w:div>
    <w:div w:id="1681085864">
      <w:bodyDiv w:val="1"/>
      <w:marLeft w:val="0"/>
      <w:marRight w:val="0"/>
      <w:marTop w:val="0"/>
      <w:marBottom w:val="0"/>
      <w:divBdr>
        <w:top w:val="none" w:sz="0" w:space="0" w:color="auto"/>
        <w:left w:val="none" w:sz="0" w:space="0" w:color="auto"/>
        <w:bottom w:val="none" w:sz="0" w:space="0" w:color="auto"/>
        <w:right w:val="none" w:sz="0" w:space="0" w:color="auto"/>
      </w:divBdr>
    </w:div>
    <w:div w:id="1684281294">
      <w:bodyDiv w:val="1"/>
      <w:marLeft w:val="0"/>
      <w:marRight w:val="0"/>
      <w:marTop w:val="0"/>
      <w:marBottom w:val="0"/>
      <w:divBdr>
        <w:top w:val="none" w:sz="0" w:space="0" w:color="auto"/>
        <w:left w:val="none" w:sz="0" w:space="0" w:color="auto"/>
        <w:bottom w:val="none" w:sz="0" w:space="0" w:color="auto"/>
        <w:right w:val="none" w:sz="0" w:space="0" w:color="auto"/>
      </w:divBdr>
    </w:div>
    <w:div w:id="1687511933">
      <w:bodyDiv w:val="1"/>
      <w:marLeft w:val="0"/>
      <w:marRight w:val="0"/>
      <w:marTop w:val="0"/>
      <w:marBottom w:val="0"/>
      <w:divBdr>
        <w:top w:val="none" w:sz="0" w:space="0" w:color="auto"/>
        <w:left w:val="none" w:sz="0" w:space="0" w:color="auto"/>
        <w:bottom w:val="none" w:sz="0" w:space="0" w:color="auto"/>
        <w:right w:val="none" w:sz="0" w:space="0" w:color="auto"/>
      </w:divBdr>
    </w:div>
    <w:div w:id="1688294221">
      <w:bodyDiv w:val="1"/>
      <w:marLeft w:val="0"/>
      <w:marRight w:val="0"/>
      <w:marTop w:val="0"/>
      <w:marBottom w:val="0"/>
      <w:divBdr>
        <w:top w:val="none" w:sz="0" w:space="0" w:color="auto"/>
        <w:left w:val="none" w:sz="0" w:space="0" w:color="auto"/>
        <w:bottom w:val="none" w:sz="0" w:space="0" w:color="auto"/>
        <w:right w:val="none" w:sz="0" w:space="0" w:color="auto"/>
      </w:divBdr>
    </w:div>
    <w:div w:id="1697537256">
      <w:bodyDiv w:val="1"/>
      <w:marLeft w:val="0"/>
      <w:marRight w:val="0"/>
      <w:marTop w:val="0"/>
      <w:marBottom w:val="0"/>
      <w:divBdr>
        <w:top w:val="none" w:sz="0" w:space="0" w:color="auto"/>
        <w:left w:val="none" w:sz="0" w:space="0" w:color="auto"/>
        <w:bottom w:val="none" w:sz="0" w:space="0" w:color="auto"/>
        <w:right w:val="none" w:sz="0" w:space="0" w:color="auto"/>
      </w:divBdr>
    </w:div>
    <w:div w:id="1709255694">
      <w:bodyDiv w:val="1"/>
      <w:marLeft w:val="0"/>
      <w:marRight w:val="0"/>
      <w:marTop w:val="0"/>
      <w:marBottom w:val="0"/>
      <w:divBdr>
        <w:top w:val="none" w:sz="0" w:space="0" w:color="auto"/>
        <w:left w:val="none" w:sz="0" w:space="0" w:color="auto"/>
        <w:bottom w:val="none" w:sz="0" w:space="0" w:color="auto"/>
        <w:right w:val="none" w:sz="0" w:space="0" w:color="auto"/>
      </w:divBdr>
    </w:div>
    <w:div w:id="1716851882">
      <w:bodyDiv w:val="1"/>
      <w:marLeft w:val="0"/>
      <w:marRight w:val="0"/>
      <w:marTop w:val="0"/>
      <w:marBottom w:val="0"/>
      <w:divBdr>
        <w:top w:val="none" w:sz="0" w:space="0" w:color="auto"/>
        <w:left w:val="none" w:sz="0" w:space="0" w:color="auto"/>
        <w:bottom w:val="none" w:sz="0" w:space="0" w:color="auto"/>
        <w:right w:val="none" w:sz="0" w:space="0" w:color="auto"/>
      </w:divBdr>
    </w:div>
    <w:div w:id="1731269034">
      <w:bodyDiv w:val="1"/>
      <w:marLeft w:val="0"/>
      <w:marRight w:val="0"/>
      <w:marTop w:val="0"/>
      <w:marBottom w:val="0"/>
      <w:divBdr>
        <w:top w:val="none" w:sz="0" w:space="0" w:color="auto"/>
        <w:left w:val="none" w:sz="0" w:space="0" w:color="auto"/>
        <w:bottom w:val="none" w:sz="0" w:space="0" w:color="auto"/>
        <w:right w:val="none" w:sz="0" w:space="0" w:color="auto"/>
      </w:divBdr>
    </w:div>
    <w:div w:id="1732999624">
      <w:bodyDiv w:val="1"/>
      <w:marLeft w:val="0"/>
      <w:marRight w:val="0"/>
      <w:marTop w:val="0"/>
      <w:marBottom w:val="0"/>
      <w:divBdr>
        <w:top w:val="none" w:sz="0" w:space="0" w:color="auto"/>
        <w:left w:val="none" w:sz="0" w:space="0" w:color="auto"/>
        <w:bottom w:val="none" w:sz="0" w:space="0" w:color="auto"/>
        <w:right w:val="none" w:sz="0" w:space="0" w:color="auto"/>
      </w:divBdr>
    </w:div>
    <w:div w:id="1756634917">
      <w:bodyDiv w:val="1"/>
      <w:marLeft w:val="0"/>
      <w:marRight w:val="0"/>
      <w:marTop w:val="0"/>
      <w:marBottom w:val="0"/>
      <w:divBdr>
        <w:top w:val="none" w:sz="0" w:space="0" w:color="auto"/>
        <w:left w:val="none" w:sz="0" w:space="0" w:color="auto"/>
        <w:bottom w:val="none" w:sz="0" w:space="0" w:color="auto"/>
        <w:right w:val="none" w:sz="0" w:space="0" w:color="auto"/>
      </w:divBdr>
    </w:div>
    <w:div w:id="1758091414">
      <w:bodyDiv w:val="1"/>
      <w:marLeft w:val="0"/>
      <w:marRight w:val="0"/>
      <w:marTop w:val="0"/>
      <w:marBottom w:val="0"/>
      <w:divBdr>
        <w:top w:val="none" w:sz="0" w:space="0" w:color="auto"/>
        <w:left w:val="none" w:sz="0" w:space="0" w:color="auto"/>
        <w:bottom w:val="none" w:sz="0" w:space="0" w:color="auto"/>
        <w:right w:val="none" w:sz="0" w:space="0" w:color="auto"/>
      </w:divBdr>
    </w:div>
    <w:div w:id="1787777200">
      <w:bodyDiv w:val="1"/>
      <w:marLeft w:val="0"/>
      <w:marRight w:val="0"/>
      <w:marTop w:val="0"/>
      <w:marBottom w:val="0"/>
      <w:divBdr>
        <w:top w:val="none" w:sz="0" w:space="0" w:color="auto"/>
        <w:left w:val="none" w:sz="0" w:space="0" w:color="auto"/>
        <w:bottom w:val="none" w:sz="0" w:space="0" w:color="auto"/>
        <w:right w:val="none" w:sz="0" w:space="0" w:color="auto"/>
      </w:divBdr>
    </w:div>
    <w:div w:id="1788233480">
      <w:bodyDiv w:val="1"/>
      <w:marLeft w:val="0"/>
      <w:marRight w:val="0"/>
      <w:marTop w:val="0"/>
      <w:marBottom w:val="0"/>
      <w:divBdr>
        <w:top w:val="none" w:sz="0" w:space="0" w:color="auto"/>
        <w:left w:val="none" w:sz="0" w:space="0" w:color="auto"/>
        <w:bottom w:val="none" w:sz="0" w:space="0" w:color="auto"/>
        <w:right w:val="none" w:sz="0" w:space="0" w:color="auto"/>
      </w:divBdr>
    </w:div>
    <w:div w:id="1797603050">
      <w:bodyDiv w:val="1"/>
      <w:marLeft w:val="0"/>
      <w:marRight w:val="0"/>
      <w:marTop w:val="0"/>
      <w:marBottom w:val="0"/>
      <w:divBdr>
        <w:top w:val="none" w:sz="0" w:space="0" w:color="auto"/>
        <w:left w:val="none" w:sz="0" w:space="0" w:color="auto"/>
        <w:bottom w:val="none" w:sz="0" w:space="0" w:color="auto"/>
        <w:right w:val="none" w:sz="0" w:space="0" w:color="auto"/>
      </w:divBdr>
    </w:div>
    <w:div w:id="1829587287">
      <w:bodyDiv w:val="1"/>
      <w:marLeft w:val="0"/>
      <w:marRight w:val="0"/>
      <w:marTop w:val="0"/>
      <w:marBottom w:val="0"/>
      <w:divBdr>
        <w:top w:val="none" w:sz="0" w:space="0" w:color="auto"/>
        <w:left w:val="none" w:sz="0" w:space="0" w:color="auto"/>
        <w:bottom w:val="none" w:sz="0" w:space="0" w:color="auto"/>
        <w:right w:val="none" w:sz="0" w:space="0" w:color="auto"/>
      </w:divBdr>
    </w:div>
    <w:div w:id="1835300320">
      <w:bodyDiv w:val="1"/>
      <w:marLeft w:val="0"/>
      <w:marRight w:val="0"/>
      <w:marTop w:val="0"/>
      <w:marBottom w:val="0"/>
      <w:divBdr>
        <w:top w:val="none" w:sz="0" w:space="0" w:color="auto"/>
        <w:left w:val="none" w:sz="0" w:space="0" w:color="auto"/>
        <w:bottom w:val="none" w:sz="0" w:space="0" w:color="auto"/>
        <w:right w:val="none" w:sz="0" w:space="0" w:color="auto"/>
      </w:divBdr>
    </w:div>
    <w:div w:id="1838423495">
      <w:bodyDiv w:val="1"/>
      <w:marLeft w:val="0"/>
      <w:marRight w:val="0"/>
      <w:marTop w:val="0"/>
      <w:marBottom w:val="0"/>
      <w:divBdr>
        <w:top w:val="none" w:sz="0" w:space="0" w:color="auto"/>
        <w:left w:val="none" w:sz="0" w:space="0" w:color="auto"/>
        <w:bottom w:val="none" w:sz="0" w:space="0" w:color="auto"/>
        <w:right w:val="none" w:sz="0" w:space="0" w:color="auto"/>
      </w:divBdr>
    </w:div>
    <w:div w:id="1840849377">
      <w:bodyDiv w:val="1"/>
      <w:marLeft w:val="0"/>
      <w:marRight w:val="0"/>
      <w:marTop w:val="0"/>
      <w:marBottom w:val="0"/>
      <w:divBdr>
        <w:top w:val="none" w:sz="0" w:space="0" w:color="auto"/>
        <w:left w:val="none" w:sz="0" w:space="0" w:color="auto"/>
        <w:bottom w:val="none" w:sz="0" w:space="0" w:color="auto"/>
        <w:right w:val="none" w:sz="0" w:space="0" w:color="auto"/>
      </w:divBdr>
    </w:div>
    <w:div w:id="1851723878">
      <w:bodyDiv w:val="1"/>
      <w:marLeft w:val="0"/>
      <w:marRight w:val="0"/>
      <w:marTop w:val="0"/>
      <w:marBottom w:val="0"/>
      <w:divBdr>
        <w:top w:val="none" w:sz="0" w:space="0" w:color="auto"/>
        <w:left w:val="none" w:sz="0" w:space="0" w:color="auto"/>
        <w:bottom w:val="none" w:sz="0" w:space="0" w:color="auto"/>
        <w:right w:val="none" w:sz="0" w:space="0" w:color="auto"/>
      </w:divBdr>
    </w:div>
    <w:div w:id="1852144119">
      <w:bodyDiv w:val="1"/>
      <w:marLeft w:val="0"/>
      <w:marRight w:val="0"/>
      <w:marTop w:val="0"/>
      <w:marBottom w:val="0"/>
      <w:divBdr>
        <w:top w:val="none" w:sz="0" w:space="0" w:color="auto"/>
        <w:left w:val="none" w:sz="0" w:space="0" w:color="auto"/>
        <w:bottom w:val="none" w:sz="0" w:space="0" w:color="auto"/>
        <w:right w:val="none" w:sz="0" w:space="0" w:color="auto"/>
      </w:divBdr>
    </w:div>
    <w:div w:id="1868249418">
      <w:bodyDiv w:val="1"/>
      <w:marLeft w:val="0"/>
      <w:marRight w:val="0"/>
      <w:marTop w:val="0"/>
      <w:marBottom w:val="0"/>
      <w:divBdr>
        <w:top w:val="none" w:sz="0" w:space="0" w:color="auto"/>
        <w:left w:val="none" w:sz="0" w:space="0" w:color="auto"/>
        <w:bottom w:val="none" w:sz="0" w:space="0" w:color="auto"/>
        <w:right w:val="none" w:sz="0" w:space="0" w:color="auto"/>
      </w:divBdr>
    </w:div>
    <w:div w:id="1870603325">
      <w:bodyDiv w:val="1"/>
      <w:marLeft w:val="0"/>
      <w:marRight w:val="0"/>
      <w:marTop w:val="0"/>
      <w:marBottom w:val="0"/>
      <w:divBdr>
        <w:top w:val="none" w:sz="0" w:space="0" w:color="auto"/>
        <w:left w:val="none" w:sz="0" w:space="0" w:color="auto"/>
        <w:bottom w:val="none" w:sz="0" w:space="0" w:color="auto"/>
        <w:right w:val="none" w:sz="0" w:space="0" w:color="auto"/>
      </w:divBdr>
      <w:divsChild>
        <w:div w:id="962228949">
          <w:marLeft w:val="0"/>
          <w:marRight w:val="0"/>
          <w:marTop w:val="0"/>
          <w:marBottom w:val="0"/>
          <w:divBdr>
            <w:top w:val="none" w:sz="0" w:space="0" w:color="auto"/>
            <w:left w:val="none" w:sz="0" w:space="0" w:color="auto"/>
            <w:bottom w:val="none" w:sz="0" w:space="0" w:color="auto"/>
            <w:right w:val="none" w:sz="0" w:space="0" w:color="auto"/>
          </w:divBdr>
        </w:div>
      </w:divsChild>
    </w:div>
    <w:div w:id="1875116518">
      <w:bodyDiv w:val="1"/>
      <w:marLeft w:val="0"/>
      <w:marRight w:val="0"/>
      <w:marTop w:val="0"/>
      <w:marBottom w:val="0"/>
      <w:divBdr>
        <w:top w:val="none" w:sz="0" w:space="0" w:color="auto"/>
        <w:left w:val="none" w:sz="0" w:space="0" w:color="auto"/>
        <w:bottom w:val="none" w:sz="0" w:space="0" w:color="auto"/>
        <w:right w:val="none" w:sz="0" w:space="0" w:color="auto"/>
      </w:divBdr>
    </w:div>
    <w:div w:id="1892301281">
      <w:bodyDiv w:val="1"/>
      <w:marLeft w:val="0"/>
      <w:marRight w:val="0"/>
      <w:marTop w:val="0"/>
      <w:marBottom w:val="0"/>
      <w:divBdr>
        <w:top w:val="none" w:sz="0" w:space="0" w:color="auto"/>
        <w:left w:val="none" w:sz="0" w:space="0" w:color="auto"/>
        <w:bottom w:val="none" w:sz="0" w:space="0" w:color="auto"/>
        <w:right w:val="none" w:sz="0" w:space="0" w:color="auto"/>
      </w:divBdr>
    </w:div>
    <w:div w:id="1906641301">
      <w:bodyDiv w:val="1"/>
      <w:marLeft w:val="0"/>
      <w:marRight w:val="0"/>
      <w:marTop w:val="0"/>
      <w:marBottom w:val="0"/>
      <w:divBdr>
        <w:top w:val="none" w:sz="0" w:space="0" w:color="auto"/>
        <w:left w:val="none" w:sz="0" w:space="0" w:color="auto"/>
        <w:bottom w:val="none" w:sz="0" w:space="0" w:color="auto"/>
        <w:right w:val="none" w:sz="0" w:space="0" w:color="auto"/>
      </w:divBdr>
    </w:div>
    <w:div w:id="1919972729">
      <w:bodyDiv w:val="1"/>
      <w:marLeft w:val="0"/>
      <w:marRight w:val="0"/>
      <w:marTop w:val="0"/>
      <w:marBottom w:val="0"/>
      <w:divBdr>
        <w:top w:val="none" w:sz="0" w:space="0" w:color="auto"/>
        <w:left w:val="none" w:sz="0" w:space="0" w:color="auto"/>
        <w:bottom w:val="none" w:sz="0" w:space="0" w:color="auto"/>
        <w:right w:val="none" w:sz="0" w:space="0" w:color="auto"/>
      </w:divBdr>
    </w:div>
    <w:div w:id="1936087602">
      <w:bodyDiv w:val="1"/>
      <w:marLeft w:val="0"/>
      <w:marRight w:val="0"/>
      <w:marTop w:val="0"/>
      <w:marBottom w:val="0"/>
      <w:divBdr>
        <w:top w:val="none" w:sz="0" w:space="0" w:color="auto"/>
        <w:left w:val="none" w:sz="0" w:space="0" w:color="auto"/>
        <w:bottom w:val="none" w:sz="0" w:space="0" w:color="auto"/>
        <w:right w:val="none" w:sz="0" w:space="0" w:color="auto"/>
      </w:divBdr>
    </w:div>
    <w:div w:id="1939218432">
      <w:bodyDiv w:val="1"/>
      <w:marLeft w:val="0"/>
      <w:marRight w:val="0"/>
      <w:marTop w:val="0"/>
      <w:marBottom w:val="0"/>
      <w:divBdr>
        <w:top w:val="none" w:sz="0" w:space="0" w:color="auto"/>
        <w:left w:val="none" w:sz="0" w:space="0" w:color="auto"/>
        <w:bottom w:val="none" w:sz="0" w:space="0" w:color="auto"/>
        <w:right w:val="none" w:sz="0" w:space="0" w:color="auto"/>
      </w:divBdr>
    </w:div>
    <w:div w:id="1971209422">
      <w:bodyDiv w:val="1"/>
      <w:marLeft w:val="0"/>
      <w:marRight w:val="0"/>
      <w:marTop w:val="0"/>
      <w:marBottom w:val="0"/>
      <w:divBdr>
        <w:top w:val="none" w:sz="0" w:space="0" w:color="auto"/>
        <w:left w:val="none" w:sz="0" w:space="0" w:color="auto"/>
        <w:bottom w:val="none" w:sz="0" w:space="0" w:color="auto"/>
        <w:right w:val="none" w:sz="0" w:space="0" w:color="auto"/>
      </w:divBdr>
    </w:div>
    <w:div w:id="1990597132">
      <w:bodyDiv w:val="1"/>
      <w:marLeft w:val="0"/>
      <w:marRight w:val="0"/>
      <w:marTop w:val="0"/>
      <w:marBottom w:val="0"/>
      <w:divBdr>
        <w:top w:val="none" w:sz="0" w:space="0" w:color="auto"/>
        <w:left w:val="none" w:sz="0" w:space="0" w:color="auto"/>
        <w:bottom w:val="none" w:sz="0" w:space="0" w:color="auto"/>
        <w:right w:val="none" w:sz="0" w:space="0" w:color="auto"/>
      </w:divBdr>
    </w:div>
    <w:div w:id="2005547866">
      <w:bodyDiv w:val="1"/>
      <w:marLeft w:val="0"/>
      <w:marRight w:val="0"/>
      <w:marTop w:val="0"/>
      <w:marBottom w:val="0"/>
      <w:divBdr>
        <w:top w:val="none" w:sz="0" w:space="0" w:color="auto"/>
        <w:left w:val="none" w:sz="0" w:space="0" w:color="auto"/>
        <w:bottom w:val="none" w:sz="0" w:space="0" w:color="auto"/>
        <w:right w:val="none" w:sz="0" w:space="0" w:color="auto"/>
      </w:divBdr>
    </w:div>
    <w:div w:id="2021590201">
      <w:bodyDiv w:val="1"/>
      <w:marLeft w:val="0"/>
      <w:marRight w:val="0"/>
      <w:marTop w:val="0"/>
      <w:marBottom w:val="0"/>
      <w:divBdr>
        <w:top w:val="none" w:sz="0" w:space="0" w:color="auto"/>
        <w:left w:val="none" w:sz="0" w:space="0" w:color="auto"/>
        <w:bottom w:val="none" w:sz="0" w:space="0" w:color="auto"/>
        <w:right w:val="none" w:sz="0" w:space="0" w:color="auto"/>
      </w:divBdr>
    </w:div>
    <w:div w:id="2094205084">
      <w:bodyDiv w:val="1"/>
      <w:marLeft w:val="0"/>
      <w:marRight w:val="0"/>
      <w:marTop w:val="0"/>
      <w:marBottom w:val="0"/>
      <w:divBdr>
        <w:top w:val="none" w:sz="0" w:space="0" w:color="auto"/>
        <w:left w:val="none" w:sz="0" w:space="0" w:color="auto"/>
        <w:bottom w:val="none" w:sz="0" w:space="0" w:color="auto"/>
        <w:right w:val="none" w:sz="0" w:space="0" w:color="auto"/>
      </w:divBdr>
      <w:divsChild>
        <w:div w:id="136578447">
          <w:marLeft w:val="0"/>
          <w:marRight w:val="0"/>
          <w:marTop w:val="0"/>
          <w:marBottom w:val="0"/>
          <w:divBdr>
            <w:top w:val="none" w:sz="0" w:space="0" w:color="auto"/>
            <w:left w:val="none" w:sz="0" w:space="0" w:color="auto"/>
            <w:bottom w:val="none" w:sz="0" w:space="0" w:color="auto"/>
            <w:right w:val="none" w:sz="0" w:space="0" w:color="auto"/>
          </w:divBdr>
        </w:div>
        <w:div w:id="520246651">
          <w:marLeft w:val="0"/>
          <w:marRight w:val="0"/>
          <w:marTop w:val="0"/>
          <w:marBottom w:val="0"/>
          <w:divBdr>
            <w:top w:val="none" w:sz="0" w:space="0" w:color="auto"/>
            <w:left w:val="none" w:sz="0" w:space="0" w:color="auto"/>
            <w:bottom w:val="none" w:sz="0" w:space="0" w:color="auto"/>
            <w:right w:val="none" w:sz="0" w:space="0" w:color="auto"/>
          </w:divBdr>
        </w:div>
        <w:div w:id="694230828">
          <w:marLeft w:val="0"/>
          <w:marRight w:val="0"/>
          <w:marTop w:val="0"/>
          <w:marBottom w:val="0"/>
          <w:divBdr>
            <w:top w:val="none" w:sz="0" w:space="0" w:color="auto"/>
            <w:left w:val="none" w:sz="0" w:space="0" w:color="auto"/>
            <w:bottom w:val="none" w:sz="0" w:space="0" w:color="auto"/>
            <w:right w:val="none" w:sz="0" w:space="0" w:color="auto"/>
          </w:divBdr>
        </w:div>
        <w:div w:id="992879251">
          <w:marLeft w:val="0"/>
          <w:marRight w:val="0"/>
          <w:marTop w:val="0"/>
          <w:marBottom w:val="0"/>
          <w:divBdr>
            <w:top w:val="none" w:sz="0" w:space="0" w:color="auto"/>
            <w:left w:val="none" w:sz="0" w:space="0" w:color="auto"/>
            <w:bottom w:val="none" w:sz="0" w:space="0" w:color="auto"/>
            <w:right w:val="none" w:sz="0" w:space="0" w:color="auto"/>
          </w:divBdr>
        </w:div>
        <w:div w:id="1590578001">
          <w:marLeft w:val="0"/>
          <w:marRight w:val="0"/>
          <w:marTop w:val="0"/>
          <w:marBottom w:val="0"/>
          <w:divBdr>
            <w:top w:val="none" w:sz="0" w:space="0" w:color="auto"/>
            <w:left w:val="none" w:sz="0" w:space="0" w:color="auto"/>
            <w:bottom w:val="none" w:sz="0" w:space="0" w:color="auto"/>
            <w:right w:val="none" w:sz="0" w:space="0" w:color="auto"/>
          </w:divBdr>
        </w:div>
        <w:div w:id="1716734055">
          <w:marLeft w:val="0"/>
          <w:marRight w:val="0"/>
          <w:marTop w:val="0"/>
          <w:marBottom w:val="0"/>
          <w:divBdr>
            <w:top w:val="none" w:sz="0" w:space="0" w:color="auto"/>
            <w:left w:val="none" w:sz="0" w:space="0" w:color="auto"/>
            <w:bottom w:val="none" w:sz="0" w:space="0" w:color="auto"/>
            <w:right w:val="none" w:sz="0" w:space="0" w:color="auto"/>
          </w:divBdr>
        </w:div>
      </w:divsChild>
    </w:div>
    <w:div w:id="2129618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us02web.zoom.us/j/85606820109?pwd=UU1PUWttcERXL3JVRm9SdjFCcVBiZz09"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CB1EC6-7838-4CE1-BD79-6A0EB065B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20</Words>
  <Characters>11726</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 Hylton</dc:creator>
  <cp:lastModifiedBy>Kimberly Bryant</cp:lastModifiedBy>
  <cp:revision>2</cp:revision>
  <cp:lastPrinted>2021-12-07T16:57:00Z</cp:lastPrinted>
  <dcterms:created xsi:type="dcterms:W3CDTF">2022-01-07T20:45:00Z</dcterms:created>
  <dcterms:modified xsi:type="dcterms:W3CDTF">2022-01-07T20:45:00Z</dcterms:modified>
</cp:coreProperties>
</file>